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BE79D" w14:textId="77777777" w:rsidR="00FB36F7" w:rsidRDefault="00FB36F7" w:rsidP="00D6292C">
      <w:pPr>
        <w:pStyle w:val="Title"/>
      </w:pPr>
    </w:p>
    <w:p w14:paraId="2D317B88" w14:textId="77777777" w:rsidR="00AB4741" w:rsidRDefault="00792A3B" w:rsidP="00D6292C">
      <w:pPr>
        <w:pStyle w:val="Title"/>
      </w:pPr>
      <w:bookmarkStart w:id="0" w:name="disclaimer"/>
      <w:r>
        <w:t>Accepted Manuscript</w:t>
      </w:r>
      <w:bookmarkEnd w:id="0"/>
    </w:p>
    <w:p w14:paraId="5E5CCFDE" w14:textId="77777777" w:rsidR="00792A3B" w:rsidRPr="00792A3B" w:rsidRDefault="00792A3B" w:rsidP="00792A3B"/>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85" w:type="dxa"/>
          <w:right w:w="0" w:type="dxa"/>
        </w:tblCellMar>
        <w:tblLook w:val="04A0" w:firstRow="1" w:lastRow="0" w:firstColumn="1" w:lastColumn="0" w:noHBand="0" w:noVBand="1"/>
      </w:tblPr>
      <w:tblGrid>
        <w:gridCol w:w="9404"/>
      </w:tblGrid>
      <w:tr w:rsidR="00792A3B" w14:paraId="41FDBF75" w14:textId="77777777" w:rsidTr="0017524E">
        <w:trPr>
          <w:jc w:val="center"/>
        </w:trPr>
        <w:tc>
          <w:tcPr>
            <w:tcW w:w="5000" w:type="pct"/>
          </w:tcPr>
          <w:p w14:paraId="299F7215" w14:textId="77777777" w:rsidR="00792A3B" w:rsidRPr="00F848FC" w:rsidRDefault="00F848FC" w:rsidP="008D2EA7">
            <w:pPr>
              <w:spacing w:before="0" w:after="60"/>
              <w:jc w:val="center"/>
              <w:rPr>
                <w:b/>
                <w:sz w:val="32"/>
              </w:rPr>
            </w:pPr>
            <w:r w:rsidRPr="00F848FC">
              <w:rPr>
                <w:b/>
                <w:sz w:val="24"/>
              </w:rPr>
              <w:t>Comments on Evermann and Rönkkö: Recent Developments in PLS</w:t>
            </w:r>
          </w:p>
          <w:p w14:paraId="64E861D3" w14:textId="77777777" w:rsidR="00792A3B" w:rsidRPr="00065853" w:rsidRDefault="00792A3B" w:rsidP="0017524E">
            <w:pPr>
              <w:spacing w:before="0" w:after="60"/>
              <w:jc w:val="center"/>
            </w:pPr>
          </w:p>
        </w:tc>
      </w:tr>
      <w:tr w:rsidR="005237C5" w14:paraId="1AC35704" w14:textId="77777777" w:rsidTr="00BA3586">
        <w:trPr>
          <w:jc w:val="center"/>
        </w:trPr>
        <w:tc>
          <w:tcPr>
            <w:tcW w:w="5000" w:type="pct"/>
          </w:tcPr>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85" w:type="dxa"/>
                <w:right w:w="0" w:type="dxa"/>
              </w:tblCellMar>
              <w:tblLook w:val="04A0" w:firstRow="1" w:lastRow="0" w:firstColumn="1" w:lastColumn="0" w:noHBand="0" w:noVBand="1"/>
            </w:tblPr>
            <w:tblGrid>
              <w:gridCol w:w="4702"/>
              <w:gridCol w:w="4702"/>
            </w:tblGrid>
            <w:tr w:rsidR="00F848FC" w14:paraId="7AE6C983" w14:textId="77777777" w:rsidTr="009E7317">
              <w:trPr>
                <w:jc w:val="center"/>
              </w:trPr>
              <w:tc>
                <w:tcPr>
                  <w:tcW w:w="5000" w:type="pct"/>
                  <w:gridSpan w:val="2"/>
                </w:tcPr>
                <w:p w14:paraId="3EA6C33F" w14:textId="77777777" w:rsidR="00F848FC" w:rsidRPr="003D1B74" w:rsidRDefault="00F848FC" w:rsidP="009E7317">
                  <w:pPr>
                    <w:spacing w:before="0" w:after="60"/>
                    <w:contextualSpacing/>
                    <w:jc w:val="center"/>
                    <w:rPr>
                      <w:b/>
                    </w:rPr>
                  </w:pPr>
                  <w:r w:rsidRPr="003D1B74">
                    <w:rPr>
                      <w:b/>
                    </w:rPr>
                    <w:t>Dale Goodhue</w:t>
                  </w:r>
                </w:p>
                <w:p w14:paraId="1E9D1644" w14:textId="77777777" w:rsidR="00F848FC" w:rsidRPr="003D1B74" w:rsidRDefault="00F848FC" w:rsidP="009E7317">
                  <w:pPr>
                    <w:spacing w:before="0" w:after="60"/>
                    <w:contextualSpacing/>
                    <w:jc w:val="center"/>
                  </w:pPr>
                  <w:r w:rsidRPr="003D1B74">
                    <w:t>Professor Emeritus</w:t>
                  </w:r>
                </w:p>
                <w:p w14:paraId="0B6BE208" w14:textId="77777777" w:rsidR="00F848FC" w:rsidRPr="003D1B74" w:rsidRDefault="00F848FC" w:rsidP="009E7317">
                  <w:pPr>
                    <w:spacing w:before="0" w:after="60"/>
                    <w:contextualSpacing/>
                    <w:jc w:val="center"/>
                  </w:pPr>
                  <w:r w:rsidRPr="003D1B74">
                    <w:t>Terry College of Business</w:t>
                  </w:r>
                </w:p>
                <w:p w14:paraId="44CB10A4" w14:textId="77777777" w:rsidR="00F848FC" w:rsidRPr="003D1B74" w:rsidRDefault="00F848FC" w:rsidP="009E7317">
                  <w:pPr>
                    <w:spacing w:before="0" w:after="60"/>
                    <w:contextualSpacing/>
                    <w:jc w:val="center"/>
                  </w:pPr>
                  <w:r w:rsidRPr="003D1B74">
                    <w:t>University of Georgia</w:t>
                  </w:r>
                </w:p>
                <w:p w14:paraId="3D4A4536" w14:textId="77777777" w:rsidR="00F848FC" w:rsidRPr="003D1B74" w:rsidRDefault="00F848FC" w:rsidP="009E7317">
                  <w:pPr>
                    <w:spacing w:before="0" w:after="60"/>
                    <w:contextualSpacing/>
                    <w:jc w:val="center"/>
                    <w:rPr>
                      <w:i/>
                    </w:rPr>
                  </w:pPr>
                  <w:r w:rsidRPr="003D1B74">
                    <w:rPr>
                      <w:rStyle w:val="Hyperlink"/>
                      <w:i/>
                      <w:color w:val="auto"/>
                      <w:u w:val="none"/>
                    </w:rPr>
                    <w:t>dgoodhue@uga.edu</w:t>
                  </w:r>
                </w:p>
                <w:p w14:paraId="654DF617" w14:textId="77777777" w:rsidR="00F848FC" w:rsidRPr="003D1B74" w:rsidRDefault="00F848FC" w:rsidP="009E7317">
                  <w:pPr>
                    <w:spacing w:before="0" w:after="60"/>
                    <w:jc w:val="center"/>
                  </w:pPr>
                </w:p>
              </w:tc>
            </w:tr>
            <w:tr w:rsidR="00F848FC" w14:paraId="0F7B71FD" w14:textId="77777777" w:rsidTr="009E7317">
              <w:trPr>
                <w:jc w:val="center"/>
              </w:trPr>
              <w:tc>
                <w:tcPr>
                  <w:tcW w:w="2500" w:type="pct"/>
                </w:tcPr>
                <w:p w14:paraId="02CD9BC8" w14:textId="77777777" w:rsidR="00F848FC" w:rsidRPr="003D1B74" w:rsidRDefault="00F848FC" w:rsidP="009E7317">
                  <w:pPr>
                    <w:spacing w:before="0" w:after="60"/>
                    <w:contextualSpacing/>
                    <w:jc w:val="center"/>
                    <w:rPr>
                      <w:b/>
                    </w:rPr>
                  </w:pPr>
                  <w:r w:rsidRPr="003D1B74">
                    <w:rPr>
                      <w:b/>
                    </w:rPr>
                    <w:t>Will Lewis</w:t>
                  </w:r>
                </w:p>
                <w:p w14:paraId="24DDFE6E" w14:textId="77777777" w:rsidR="00F848FC" w:rsidRPr="003D1B74" w:rsidRDefault="00F848FC" w:rsidP="009E7317">
                  <w:pPr>
                    <w:spacing w:before="0" w:after="60"/>
                    <w:contextualSpacing/>
                    <w:jc w:val="center"/>
                  </w:pPr>
                  <w:r w:rsidRPr="003D1B74">
                    <w:t>Assistant Professor</w:t>
                  </w:r>
                </w:p>
                <w:p w14:paraId="73769355" w14:textId="77777777" w:rsidR="00F848FC" w:rsidRPr="003D1B74" w:rsidRDefault="00F848FC" w:rsidP="009E7317">
                  <w:pPr>
                    <w:spacing w:before="0" w:after="60"/>
                    <w:contextualSpacing/>
                    <w:jc w:val="center"/>
                  </w:pPr>
                  <w:r w:rsidRPr="003D1B74">
                    <w:t>College of Applied Science and Technology</w:t>
                  </w:r>
                </w:p>
                <w:p w14:paraId="26FF1EC3" w14:textId="77777777" w:rsidR="00F848FC" w:rsidRPr="003D1B74" w:rsidRDefault="00F848FC" w:rsidP="009E7317">
                  <w:pPr>
                    <w:spacing w:before="0" w:after="60"/>
                    <w:contextualSpacing/>
                    <w:jc w:val="center"/>
                  </w:pPr>
                  <w:r w:rsidRPr="003D1B74">
                    <w:t>Illinois State University</w:t>
                  </w:r>
                </w:p>
                <w:p w14:paraId="244BF47C" w14:textId="77777777" w:rsidR="00F848FC" w:rsidRPr="003D1B74" w:rsidRDefault="00F848FC" w:rsidP="009E7317">
                  <w:pPr>
                    <w:spacing w:before="0" w:after="60"/>
                    <w:contextualSpacing/>
                    <w:jc w:val="center"/>
                    <w:rPr>
                      <w:i/>
                      <w:sz w:val="18"/>
                    </w:rPr>
                  </w:pPr>
                  <w:r w:rsidRPr="003D1B74">
                    <w:rPr>
                      <w:rStyle w:val="Hyperlink"/>
                      <w:i/>
                      <w:color w:val="auto"/>
                      <w:u w:val="none"/>
                    </w:rPr>
                    <w:t>wlewis2@ilstu.edu</w:t>
                  </w:r>
                </w:p>
              </w:tc>
              <w:tc>
                <w:tcPr>
                  <w:tcW w:w="2500" w:type="pct"/>
                </w:tcPr>
                <w:p w14:paraId="10EF0421" w14:textId="77777777" w:rsidR="00F848FC" w:rsidRPr="003D1B74" w:rsidRDefault="00F848FC" w:rsidP="009E7317">
                  <w:pPr>
                    <w:spacing w:before="0" w:after="60"/>
                    <w:contextualSpacing/>
                    <w:jc w:val="center"/>
                    <w:rPr>
                      <w:b/>
                    </w:rPr>
                  </w:pPr>
                  <w:r w:rsidRPr="003D1B74">
                    <w:rPr>
                      <w:b/>
                    </w:rPr>
                    <w:t>Ron Thompson</w:t>
                  </w:r>
                </w:p>
                <w:p w14:paraId="3C7E199D" w14:textId="77777777" w:rsidR="00F848FC" w:rsidRPr="003D1B74" w:rsidRDefault="00F848FC" w:rsidP="009E7317">
                  <w:pPr>
                    <w:spacing w:before="0" w:after="60"/>
                    <w:contextualSpacing/>
                    <w:jc w:val="center"/>
                  </w:pPr>
                  <w:r w:rsidRPr="003D1B74">
                    <w:t>Professor Emeritus</w:t>
                  </w:r>
                </w:p>
                <w:p w14:paraId="4CA97BA5" w14:textId="77777777" w:rsidR="00F848FC" w:rsidRPr="003D1B74" w:rsidRDefault="00F848FC" w:rsidP="009E7317">
                  <w:pPr>
                    <w:spacing w:before="0" w:after="60"/>
                    <w:contextualSpacing/>
                    <w:jc w:val="center"/>
                  </w:pPr>
                  <w:r w:rsidRPr="003D1B74">
                    <w:t>School of Business</w:t>
                  </w:r>
                </w:p>
                <w:p w14:paraId="1CF93A17" w14:textId="77777777" w:rsidR="00F848FC" w:rsidRPr="003D1B74" w:rsidRDefault="00F848FC" w:rsidP="009E7317">
                  <w:pPr>
                    <w:spacing w:before="0" w:after="60"/>
                    <w:contextualSpacing/>
                    <w:jc w:val="center"/>
                  </w:pPr>
                  <w:r w:rsidRPr="003D1B74">
                    <w:t xml:space="preserve">Wake Forest University </w:t>
                  </w:r>
                </w:p>
                <w:p w14:paraId="20365355" w14:textId="77777777" w:rsidR="00F848FC" w:rsidRPr="003D1B74" w:rsidRDefault="00F848FC" w:rsidP="009E7317">
                  <w:pPr>
                    <w:spacing w:before="0" w:after="60"/>
                    <w:contextualSpacing/>
                    <w:jc w:val="center"/>
                    <w:rPr>
                      <w:i/>
                    </w:rPr>
                  </w:pPr>
                  <w:r w:rsidRPr="003D1B74">
                    <w:rPr>
                      <w:rStyle w:val="Hyperlink"/>
                      <w:i/>
                      <w:color w:val="auto"/>
                      <w:u w:val="none"/>
                    </w:rPr>
                    <w:t>thompsrl@wfu.edu</w:t>
                  </w:r>
                </w:p>
                <w:p w14:paraId="5F27A896" w14:textId="77777777" w:rsidR="00F848FC" w:rsidRPr="003D1B74" w:rsidRDefault="00F848FC" w:rsidP="009E7317">
                  <w:pPr>
                    <w:spacing w:before="0" w:after="60"/>
                    <w:contextualSpacing/>
                    <w:jc w:val="center"/>
                    <w:rPr>
                      <w:sz w:val="18"/>
                    </w:rPr>
                  </w:pPr>
                </w:p>
              </w:tc>
            </w:tr>
          </w:tbl>
          <w:p w14:paraId="0DD0B52E" w14:textId="77777777" w:rsidR="00065853" w:rsidRPr="00065853" w:rsidRDefault="00065853" w:rsidP="000277E2">
            <w:pPr>
              <w:spacing w:before="0" w:after="60"/>
              <w:jc w:val="center"/>
            </w:pPr>
          </w:p>
        </w:tc>
      </w:tr>
      <w:tr w:rsidR="00792A3B" w:rsidRPr="00792A3B" w14:paraId="0EE404BC" w14:textId="77777777" w:rsidTr="00BA3586">
        <w:trPr>
          <w:jc w:val="center"/>
        </w:trPr>
        <w:tc>
          <w:tcPr>
            <w:tcW w:w="5000" w:type="pct"/>
          </w:tcPr>
          <w:p w14:paraId="52EDFBDC" w14:textId="77777777" w:rsidR="00792A3B" w:rsidRPr="00792A3B" w:rsidRDefault="00792A3B" w:rsidP="00792A3B">
            <w:pPr>
              <w:spacing w:before="0" w:after="60"/>
              <w:rPr>
                <w:rFonts w:cs="Arial"/>
                <w:sz w:val="18"/>
              </w:rPr>
            </w:pPr>
          </w:p>
        </w:tc>
      </w:tr>
    </w:tbl>
    <w:p w14:paraId="5C9663A8" w14:textId="77777777" w:rsidR="00792A3B" w:rsidRPr="00F848FC" w:rsidRDefault="00792A3B" w:rsidP="00F848FC">
      <w:pPr>
        <w:spacing w:before="0" w:after="60"/>
        <w:contextualSpacing/>
        <w:jc w:val="left"/>
        <w:rPr>
          <w:sz w:val="18"/>
          <w:szCs w:val="18"/>
        </w:rPr>
      </w:pPr>
      <w:r w:rsidRPr="00F848FC">
        <w:rPr>
          <w:rFonts w:cs="Arial"/>
          <w:color w:val="231F20"/>
          <w:sz w:val="18"/>
          <w:szCs w:val="18"/>
          <w:lang w:val="en-AU"/>
        </w:rPr>
        <w:t>Please cite this article as</w:t>
      </w:r>
      <w:r w:rsidR="00F848FC">
        <w:rPr>
          <w:rFonts w:cs="Arial"/>
          <w:color w:val="231F20"/>
          <w:sz w:val="18"/>
          <w:szCs w:val="18"/>
          <w:lang w:val="en-AU"/>
        </w:rPr>
        <w:t>:</w:t>
      </w:r>
      <w:r w:rsidR="00F848FC" w:rsidRPr="00F848FC">
        <w:rPr>
          <w:sz w:val="18"/>
          <w:szCs w:val="18"/>
        </w:rPr>
        <w:t xml:space="preserve"> </w:t>
      </w:r>
      <w:bookmarkStart w:id="1" w:name="OLE_LINK1"/>
      <w:bookmarkStart w:id="2" w:name="OLE_LINK2"/>
      <w:r w:rsidR="00F848FC" w:rsidRPr="00F848FC">
        <w:rPr>
          <w:sz w:val="18"/>
          <w:szCs w:val="18"/>
        </w:rPr>
        <w:t>Goodhue</w:t>
      </w:r>
      <w:r w:rsidR="00F848FC">
        <w:rPr>
          <w:sz w:val="18"/>
          <w:szCs w:val="18"/>
        </w:rPr>
        <w:t>,</w:t>
      </w:r>
      <w:r w:rsidR="00F848FC" w:rsidRPr="00F848FC">
        <w:rPr>
          <w:sz w:val="18"/>
          <w:szCs w:val="18"/>
        </w:rPr>
        <w:t xml:space="preserve"> Dale</w:t>
      </w:r>
      <w:r w:rsidR="00995FEF" w:rsidRPr="00F848FC">
        <w:rPr>
          <w:rFonts w:cs="Arial"/>
          <w:color w:val="231F20"/>
          <w:sz w:val="18"/>
          <w:szCs w:val="18"/>
          <w:lang w:val="en-AU"/>
        </w:rPr>
        <w:t xml:space="preserve">; </w:t>
      </w:r>
      <w:r w:rsidR="00F848FC" w:rsidRPr="00F848FC">
        <w:rPr>
          <w:sz w:val="18"/>
          <w:szCs w:val="18"/>
        </w:rPr>
        <w:t>Lewis</w:t>
      </w:r>
      <w:r w:rsidR="00F848FC">
        <w:rPr>
          <w:sz w:val="18"/>
          <w:szCs w:val="18"/>
        </w:rPr>
        <w:t>,</w:t>
      </w:r>
      <w:r w:rsidR="00F848FC" w:rsidRPr="00F848FC">
        <w:rPr>
          <w:sz w:val="18"/>
          <w:szCs w:val="18"/>
        </w:rPr>
        <w:t xml:space="preserve"> Will</w:t>
      </w:r>
      <w:r w:rsidR="00995FEF" w:rsidRPr="00F848FC">
        <w:rPr>
          <w:rFonts w:cs="Arial"/>
          <w:color w:val="231F20"/>
          <w:sz w:val="18"/>
          <w:szCs w:val="18"/>
          <w:lang w:val="en-AU"/>
        </w:rPr>
        <w:t xml:space="preserve">; </w:t>
      </w:r>
      <w:r w:rsidR="00F848FC" w:rsidRPr="00F848FC">
        <w:rPr>
          <w:sz w:val="18"/>
          <w:szCs w:val="18"/>
        </w:rPr>
        <w:t>Thompson</w:t>
      </w:r>
      <w:r w:rsidR="00F848FC">
        <w:rPr>
          <w:sz w:val="18"/>
          <w:szCs w:val="18"/>
        </w:rPr>
        <w:t>,</w:t>
      </w:r>
      <w:r w:rsidR="00F848FC" w:rsidRPr="00F848FC">
        <w:rPr>
          <w:sz w:val="18"/>
          <w:szCs w:val="18"/>
        </w:rPr>
        <w:t xml:space="preserve"> Ron</w:t>
      </w:r>
      <w:r w:rsidRPr="00F848FC">
        <w:rPr>
          <w:rFonts w:cs="Arial"/>
          <w:color w:val="231F20"/>
          <w:sz w:val="18"/>
          <w:szCs w:val="18"/>
          <w:lang w:val="en-AU"/>
        </w:rPr>
        <w:t xml:space="preserve">: </w:t>
      </w:r>
      <w:r w:rsidR="00F848FC" w:rsidRPr="00F848FC">
        <w:rPr>
          <w:sz w:val="18"/>
          <w:szCs w:val="18"/>
        </w:rPr>
        <w:t>Comments on Evermann and Rönkkö: Recent Developments in PLS</w:t>
      </w:r>
      <w:r w:rsidRPr="00F848FC">
        <w:rPr>
          <w:rFonts w:cs="Arial"/>
          <w:color w:val="231F20"/>
          <w:sz w:val="18"/>
          <w:szCs w:val="18"/>
          <w:lang w:val="en-AU"/>
        </w:rPr>
        <w:t xml:space="preserve">, </w:t>
      </w:r>
      <w:r w:rsidRPr="00F848FC">
        <w:rPr>
          <w:rFonts w:cs="Arial"/>
          <w:i/>
          <w:iCs/>
          <w:color w:val="231F20"/>
          <w:sz w:val="18"/>
          <w:szCs w:val="18"/>
          <w:lang w:val="en-AU"/>
        </w:rPr>
        <w:t xml:space="preserve">Communications of the Association for Information Systems </w:t>
      </w:r>
      <w:r w:rsidRPr="00F848FC">
        <w:rPr>
          <w:rFonts w:cs="Arial"/>
          <w:iCs/>
          <w:color w:val="231F20"/>
          <w:sz w:val="18"/>
          <w:szCs w:val="18"/>
          <w:lang w:val="en-AU"/>
        </w:rPr>
        <w:t>(forthcoming), In Press</w:t>
      </w:r>
      <w:r>
        <w:rPr>
          <w:rFonts w:cs="Arial"/>
          <w:i/>
          <w:iCs/>
          <w:color w:val="231F20"/>
          <w:sz w:val="18"/>
          <w:szCs w:val="20"/>
          <w:lang w:val="en-AU"/>
        </w:rPr>
        <w:t>.</w:t>
      </w:r>
      <w:bookmarkEnd w:id="1"/>
      <w:bookmarkEnd w:id="2"/>
    </w:p>
    <w:p w14:paraId="107A0930" w14:textId="77777777" w:rsidR="00792A3B" w:rsidRDefault="00792A3B" w:rsidP="000277E2">
      <w:pPr>
        <w:spacing w:before="0" w:after="0"/>
        <w:rPr>
          <w:lang w:val="en-AU"/>
        </w:rPr>
      </w:pPr>
    </w:p>
    <w:p w14:paraId="34BF3228" w14:textId="77777777" w:rsidR="00792A3B" w:rsidRDefault="00792A3B" w:rsidP="000277E2">
      <w:pPr>
        <w:spacing w:before="0" w:after="0"/>
        <w:rPr>
          <w:lang w:val="en-AU"/>
        </w:rPr>
      </w:pPr>
    </w:p>
    <w:p w14:paraId="25F3F975" w14:textId="77777777" w:rsidR="008D2EA7" w:rsidRDefault="008D2EA7" w:rsidP="000277E2">
      <w:pPr>
        <w:spacing w:before="0" w:after="0"/>
        <w:rPr>
          <w:lang w:val="en-AU"/>
        </w:rPr>
      </w:pPr>
    </w:p>
    <w:p w14:paraId="1BB5B793" w14:textId="77777777" w:rsidR="008D2EA7" w:rsidRDefault="008D2EA7" w:rsidP="000277E2">
      <w:pPr>
        <w:spacing w:before="0" w:after="0"/>
        <w:rPr>
          <w:lang w:val="en-AU"/>
        </w:rPr>
      </w:pPr>
    </w:p>
    <w:p w14:paraId="2550537A" w14:textId="77777777" w:rsidR="008D2EA7" w:rsidRDefault="008D2EA7" w:rsidP="000277E2">
      <w:pPr>
        <w:spacing w:before="0" w:after="0"/>
        <w:rPr>
          <w:lang w:val="en-AU"/>
        </w:rPr>
      </w:pPr>
    </w:p>
    <w:p w14:paraId="159F3754" w14:textId="77777777" w:rsidR="008D2EA7" w:rsidRDefault="008D2EA7" w:rsidP="000277E2">
      <w:pPr>
        <w:spacing w:before="0" w:after="0"/>
        <w:rPr>
          <w:lang w:val="en-AU"/>
        </w:rPr>
      </w:pPr>
    </w:p>
    <w:p w14:paraId="181A5A59" w14:textId="77777777" w:rsidR="008D2EA7" w:rsidRDefault="008D2EA7" w:rsidP="000277E2">
      <w:pPr>
        <w:spacing w:before="0" w:after="0"/>
        <w:rPr>
          <w:lang w:val="en-AU"/>
        </w:rPr>
      </w:pPr>
    </w:p>
    <w:p w14:paraId="4608D116" w14:textId="77777777" w:rsidR="008D2EA7" w:rsidRDefault="008D2EA7" w:rsidP="000277E2">
      <w:pPr>
        <w:spacing w:before="0" w:after="0"/>
        <w:rPr>
          <w:lang w:val="en-AU"/>
        </w:rPr>
      </w:pPr>
    </w:p>
    <w:p w14:paraId="5B4A2124" w14:textId="77777777" w:rsidR="008D2EA7" w:rsidRDefault="008D2EA7" w:rsidP="000277E2">
      <w:pPr>
        <w:spacing w:before="0" w:after="0"/>
        <w:rPr>
          <w:lang w:val="en-AU"/>
        </w:rPr>
      </w:pPr>
    </w:p>
    <w:p w14:paraId="45E64E59" w14:textId="77777777" w:rsidR="008D2EA7" w:rsidRDefault="008D2EA7" w:rsidP="000277E2">
      <w:pPr>
        <w:spacing w:before="0" w:after="0"/>
        <w:rPr>
          <w:lang w:val="en-AU"/>
        </w:rPr>
      </w:pPr>
    </w:p>
    <w:p w14:paraId="2F58983B" w14:textId="77777777" w:rsidR="008D2EA7" w:rsidRDefault="008D2EA7" w:rsidP="000277E2">
      <w:pPr>
        <w:spacing w:before="0" w:after="0"/>
        <w:rPr>
          <w:lang w:val="en-AU"/>
        </w:rPr>
      </w:pPr>
    </w:p>
    <w:p w14:paraId="74D4D87C" w14:textId="77777777" w:rsidR="008D2EA7" w:rsidRDefault="008D2EA7" w:rsidP="000277E2">
      <w:pPr>
        <w:spacing w:before="0" w:after="0"/>
        <w:rPr>
          <w:lang w:val="en-AU"/>
        </w:rPr>
      </w:pPr>
    </w:p>
    <w:p w14:paraId="24821113" w14:textId="77777777" w:rsidR="008D2EA7" w:rsidRDefault="008D2EA7" w:rsidP="000277E2">
      <w:pPr>
        <w:spacing w:before="0" w:after="0"/>
        <w:rPr>
          <w:lang w:val="en-AU"/>
        </w:rPr>
      </w:pPr>
    </w:p>
    <w:p w14:paraId="2CD5BB7A" w14:textId="77777777" w:rsidR="000A66DE" w:rsidRDefault="000A66DE" w:rsidP="000277E2">
      <w:pPr>
        <w:spacing w:before="0" w:after="0"/>
        <w:rPr>
          <w:lang w:val="en-AU"/>
        </w:rPr>
      </w:pPr>
    </w:p>
    <w:p w14:paraId="1E860C4B" w14:textId="77777777" w:rsidR="000A66DE" w:rsidRDefault="000A66DE" w:rsidP="000277E2">
      <w:pPr>
        <w:spacing w:before="0" w:after="0"/>
        <w:rPr>
          <w:lang w:val="en-AU"/>
        </w:rPr>
      </w:pPr>
    </w:p>
    <w:p w14:paraId="17924BFA" w14:textId="77777777" w:rsidR="008D2EA7" w:rsidRDefault="008D2EA7" w:rsidP="000277E2">
      <w:pPr>
        <w:spacing w:before="0" w:after="0"/>
        <w:rPr>
          <w:lang w:val="en-AU"/>
        </w:rPr>
      </w:pPr>
    </w:p>
    <w:p w14:paraId="6279682C" w14:textId="77777777" w:rsidR="008D2EA7" w:rsidRDefault="008D2EA7" w:rsidP="000277E2">
      <w:pPr>
        <w:spacing w:before="0" w:after="0"/>
        <w:rPr>
          <w:lang w:val="en-AU"/>
        </w:rPr>
      </w:pPr>
    </w:p>
    <w:p w14:paraId="669E3C38" w14:textId="77777777" w:rsidR="008D2EA7" w:rsidRDefault="008D2EA7" w:rsidP="000277E2">
      <w:pPr>
        <w:spacing w:before="0" w:after="0"/>
        <w:rPr>
          <w:lang w:val="en-AU"/>
        </w:rPr>
      </w:pPr>
    </w:p>
    <w:p w14:paraId="5F79212F" w14:textId="77777777" w:rsidR="008D2EA7" w:rsidRDefault="008D2EA7" w:rsidP="000277E2">
      <w:pPr>
        <w:spacing w:before="0" w:after="0"/>
        <w:rPr>
          <w:lang w:val="en-AU"/>
        </w:rPr>
      </w:pPr>
    </w:p>
    <w:p w14:paraId="44FAF70B" w14:textId="77777777" w:rsidR="00792A3B" w:rsidRDefault="00792A3B" w:rsidP="000277E2">
      <w:pPr>
        <w:spacing w:before="0" w:after="0"/>
        <w:rPr>
          <w:lang w:val="en-AU"/>
        </w:rPr>
      </w:pPr>
    </w:p>
    <w:p w14:paraId="6AE43B35" w14:textId="77777777" w:rsidR="00792A3B" w:rsidRDefault="00792A3B" w:rsidP="000277E2">
      <w:pPr>
        <w:spacing w:before="0" w:after="0"/>
        <w:rPr>
          <w:lang w:val="en-AU"/>
        </w:rPr>
      </w:pPr>
    </w:p>
    <w:p w14:paraId="50C054C4" w14:textId="77777777" w:rsidR="00B7655A" w:rsidRDefault="00792A3B" w:rsidP="00B7655A">
      <w:pPr>
        <w:autoSpaceDE w:val="0"/>
        <w:autoSpaceDN w:val="0"/>
        <w:adjustRightInd w:val="0"/>
        <w:spacing w:before="0" w:after="0"/>
        <w:rPr>
          <w:rFonts w:cs="Arial"/>
          <w:color w:val="231F20"/>
          <w:sz w:val="18"/>
          <w:szCs w:val="20"/>
          <w:lang w:val="en-AU"/>
        </w:rPr>
        <w:sectPr w:rsidR="00B7655A" w:rsidSect="00C61682">
          <w:headerReference w:type="even" r:id="rId8"/>
          <w:headerReference w:type="default" r:id="rId9"/>
          <w:footerReference w:type="even" r:id="rId10"/>
          <w:footerReference w:type="default" r:id="rId11"/>
          <w:pgSz w:w="12240" w:h="15840"/>
          <w:pgMar w:top="1134" w:right="1418" w:bottom="1134" w:left="1418" w:header="397" w:footer="284" w:gutter="0"/>
          <w:cols w:space="708"/>
          <w:formProt w:val="0"/>
          <w:docGrid w:linePitch="360"/>
        </w:sectPr>
      </w:pPr>
      <w:r w:rsidRPr="00792A3B">
        <w:rPr>
          <w:rFonts w:cs="Arial"/>
          <w:color w:val="231F20"/>
          <w:sz w:val="18"/>
          <w:szCs w:val="20"/>
          <w:lang w:val="en-AU"/>
        </w:rPr>
        <w:t>This is a PDF file of an unedited manuscript that has been accepted for publication</w:t>
      </w:r>
      <w:r w:rsidR="00535861">
        <w:rPr>
          <w:rFonts w:cs="Arial"/>
          <w:color w:val="231F20"/>
          <w:sz w:val="18"/>
          <w:szCs w:val="20"/>
          <w:lang w:val="en-AU"/>
        </w:rPr>
        <w:t xml:space="preserve"> in the </w:t>
      </w:r>
      <w:r w:rsidR="00535861">
        <w:rPr>
          <w:rFonts w:cs="Arial"/>
          <w:i/>
          <w:iCs/>
          <w:color w:val="231F20"/>
          <w:sz w:val="18"/>
          <w:szCs w:val="20"/>
          <w:lang w:val="en-AU"/>
        </w:rPr>
        <w:t>Communications of the Association for Information Systems</w:t>
      </w:r>
      <w:r w:rsidRPr="00792A3B">
        <w:rPr>
          <w:rFonts w:cs="Arial"/>
          <w:color w:val="231F20"/>
          <w:sz w:val="18"/>
          <w:szCs w:val="20"/>
          <w:lang w:val="en-AU"/>
        </w:rPr>
        <w:t>.</w:t>
      </w:r>
      <w:r>
        <w:rPr>
          <w:rFonts w:cs="Arial"/>
          <w:color w:val="231F20"/>
          <w:sz w:val="18"/>
          <w:szCs w:val="20"/>
          <w:lang w:val="en-AU"/>
        </w:rPr>
        <w:t xml:space="preserve"> W</w:t>
      </w:r>
      <w:r w:rsidRPr="00792A3B">
        <w:rPr>
          <w:rFonts w:cs="Arial"/>
          <w:color w:val="231F20"/>
          <w:sz w:val="18"/>
          <w:szCs w:val="20"/>
          <w:lang w:val="en-AU"/>
        </w:rPr>
        <w:t>e are providing this early version of the manuscript</w:t>
      </w:r>
      <w:r>
        <w:rPr>
          <w:rFonts w:cs="Arial"/>
          <w:color w:val="231F20"/>
          <w:sz w:val="18"/>
          <w:szCs w:val="20"/>
          <w:lang w:val="en-AU"/>
        </w:rPr>
        <w:t xml:space="preserve"> to allow for expedited dissemination to interested readers</w:t>
      </w:r>
      <w:r w:rsidRPr="00792A3B">
        <w:rPr>
          <w:rFonts w:cs="Arial"/>
          <w:color w:val="231F20"/>
          <w:sz w:val="18"/>
          <w:szCs w:val="20"/>
          <w:lang w:val="en-AU"/>
        </w:rPr>
        <w:t>.</w:t>
      </w:r>
      <w:r>
        <w:rPr>
          <w:rFonts w:cs="Arial"/>
          <w:color w:val="231F20"/>
          <w:sz w:val="18"/>
          <w:szCs w:val="20"/>
          <w:lang w:val="en-AU"/>
        </w:rPr>
        <w:t xml:space="preserve"> </w:t>
      </w:r>
      <w:r w:rsidRPr="00792A3B">
        <w:rPr>
          <w:rFonts w:cs="Arial"/>
          <w:color w:val="231F20"/>
          <w:sz w:val="18"/>
          <w:szCs w:val="20"/>
          <w:lang w:val="en-AU"/>
        </w:rPr>
        <w:t>The manuscript will undergo copyediting, typesetting, and review of the resulting proof</w:t>
      </w:r>
      <w:r>
        <w:rPr>
          <w:rFonts w:cs="Arial"/>
          <w:color w:val="231F20"/>
          <w:sz w:val="18"/>
          <w:szCs w:val="20"/>
          <w:lang w:val="en-AU"/>
        </w:rPr>
        <w:t xml:space="preserve"> </w:t>
      </w:r>
      <w:r w:rsidRPr="00792A3B">
        <w:rPr>
          <w:rFonts w:cs="Arial"/>
          <w:color w:val="231F20"/>
          <w:sz w:val="18"/>
          <w:szCs w:val="20"/>
          <w:lang w:val="en-AU"/>
        </w:rPr>
        <w:t>before it is published in its final form. Please note that during the production process</w:t>
      </w:r>
      <w:r>
        <w:rPr>
          <w:rFonts w:cs="Arial"/>
          <w:color w:val="231F20"/>
          <w:sz w:val="18"/>
          <w:szCs w:val="20"/>
          <w:lang w:val="en-AU"/>
        </w:rPr>
        <w:t xml:space="preserve"> </w:t>
      </w:r>
      <w:r w:rsidRPr="00792A3B">
        <w:rPr>
          <w:rFonts w:cs="Arial"/>
          <w:color w:val="231F20"/>
          <w:sz w:val="18"/>
          <w:szCs w:val="20"/>
          <w:lang w:val="en-AU"/>
        </w:rPr>
        <w:t>errors may be discovered</w:t>
      </w:r>
      <w:r>
        <w:rPr>
          <w:rFonts w:cs="Arial"/>
          <w:color w:val="231F20"/>
          <w:sz w:val="18"/>
          <w:szCs w:val="20"/>
          <w:lang w:val="en-AU"/>
        </w:rPr>
        <w:t>,</w:t>
      </w:r>
      <w:r w:rsidRPr="00792A3B">
        <w:rPr>
          <w:rFonts w:cs="Arial"/>
          <w:color w:val="231F20"/>
          <w:sz w:val="18"/>
          <w:szCs w:val="20"/>
          <w:lang w:val="en-AU"/>
        </w:rPr>
        <w:t xml:space="preserve"> which could affect the content</w:t>
      </w:r>
      <w:r>
        <w:rPr>
          <w:rFonts w:cs="Arial"/>
          <w:color w:val="231F20"/>
          <w:sz w:val="18"/>
          <w:szCs w:val="20"/>
          <w:lang w:val="en-AU"/>
        </w:rPr>
        <w:t>. A</w:t>
      </w:r>
      <w:r w:rsidRPr="00792A3B">
        <w:rPr>
          <w:rFonts w:cs="Arial"/>
          <w:color w:val="231F20"/>
          <w:sz w:val="18"/>
          <w:szCs w:val="20"/>
          <w:lang w:val="en-AU"/>
        </w:rPr>
        <w:t>ll legal disclaimers that</w:t>
      </w:r>
      <w:r>
        <w:rPr>
          <w:rFonts w:cs="Arial"/>
          <w:color w:val="231F20"/>
          <w:sz w:val="18"/>
          <w:szCs w:val="20"/>
          <w:lang w:val="en-AU"/>
        </w:rPr>
        <w:t xml:space="preserve"> </w:t>
      </w:r>
      <w:r w:rsidRPr="00792A3B">
        <w:rPr>
          <w:rFonts w:cs="Arial"/>
          <w:color w:val="231F20"/>
          <w:sz w:val="18"/>
          <w:szCs w:val="20"/>
          <w:lang w:val="en-AU"/>
        </w:rPr>
        <w:t xml:space="preserve">apply to the </w:t>
      </w:r>
      <w:r>
        <w:rPr>
          <w:rFonts w:cs="Arial"/>
          <w:i/>
          <w:iCs/>
          <w:color w:val="231F20"/>
          <w:sz w:val="18"/>
          <w:szCs w:val="20"/>
          <w:lang w:val="en-AU"/>
        </w:rPr>
        <w:t>Communications of the Association for Information Systems</w:t>
      </w:r>
      <w:r w:rsidRPr="00792A3B">
        <w:rPr>
          <w:rFonts w:cs="Arial"/>
          <w:color w:val="231F20"/>
          <w:sz w:val="18"/>
          <w:szCs w:val="20"/>
          <w:lang w:val="en-AU"/>
        </w:rPr>
        <w:t xml:space="preserve"> pertain.</w:t>
      </w:r>
      <w:r w:rsidR="00887621">
        <w:rPr>
          <w:rFonts w:cs="Arial"/>
          <w:color w:val="231F20"/>
          <w:sz w:val="18"/>
          <w:szCs w:val="20"/>
          <w:lang w:val="en-AU"/>
        </w:rPr>
        <w:t xml:space="preserve"> </w:t>
      </w:r>
      <w:r w:rsidR="00887621" w:rsidRPr="00887621">
        <w:rPr>
          <w:rFonts w:cs="Arial"/>
          <w:color w:val="231F20"/>
          <w:sz w:val="18"/>
          <w:szCs w:val="20"/>
          <w:lang w:val="en-AU"/>
        </w:rPr>
        <w:t>For a</w:t>
      </w:r>
      <w:r w:rsidR="00887621">
        <w:rPr>
          <w:rFonts w:cs="Arial"/>
          <w:color w:val="231F20"/>
          <w:sz w:val="18"/>
          <w:szCs w:val="20"/>
          <w:lang w:val="en-AU"/>
        </w:rPr>
        <w:t xml:space="preserve"> </w:t>
      </w:r>
      <w:r w:rsidR="00887621" w:rsidRPr="00887621">
        <w:rPr>
          <w:rFonts w:cs="Arial"/>
          <w:color w:val="231F20"/>
          <w:sz w:val="18"/>
          <w:szCs w:val="20"/>
          <w:lang w:val="en-AU"/>
        </w:rPr>
        <w:t xml:space="preserve">definitive version of this work, please </w:t>
      </w:r>
      <w:r w:rsidR="00887621">
        <w:rPr>
          <w:rFonts w:cs="Arial"/>
          <w:color w:val="231F20"/>
          <w:sz w:val="18"/>
          <w:szCs w:val="20"/>
          <w:lang w:val="en-AU"/>
        </w:rPr>
        <w:t xml:space="preserve">check for its appearance online at </w:t>
      </w:r>
      <w:hyperlink r:id="rId12" w:history="1">
        <w:r w:rsidR="00887621" w:rsidRPr="00CA09BD">
          <w:rPr>
            <w:rStyle w:val="Hyperlink"/>
            <w:rFonts w:cs="Arial"/>
            <w:sz w:val="18"/>
            <w:lang w:val="en-AU"/>
          </w:rPr>
          <w:t>http://aisel.aisnet.org/cais/</w:t>
        </w:r>
      </w:hyperlink>
      <w:r w:rsidR="00887621">
        <w:rPr>
          <w:rFonts w:cs="Arial"/>
          <w:color w:val="231F20"/>
          <w:sz w:val="18"/>
          <w:szCs w:val="20"/>
          <w:lang w:val="en-AU"/>
        </w:rPr>
        <w:t>.</w:t>
      </w:r>
    </w:p>
    <w:p w14:paraId="7D80CE6C" w14:textId="77777777" w:rsidR="00F848FC" w:rsidRDefault="00F848FC" w:rsidP="00F848FC">
      <w:pPr>
        <w:pStyle w:val="Title"/>
      </w:pPr>
    </w:p>
    <w:p w14:paraId="517C02AA" w14:textId="77777777" w:rsidR="00F848FC" w:rsidRPr="00236718" w:rsidRDefault="00F848FC" w:rsidP="00F848FC">
      <w:pPr>
        <w:pStyle w:val="Title"/>
      </w:pPr>
      <w:bookmarkStart w:id="3" w:name="title"/>
      <w:r>
        <w:t>Comments on Evermann and Rönkkö: Recent Developments in PLS</w:t>
      </w:r>
      <w:bookmarkEnd w:id="3"/>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85" w:type="dxa"/>
          <w:right w:w="0" w:type="dxa"/>
        </w:tblCellMar>
        <w:tblLook w:val="04A0" w:firstRow="1" w:lastRow="0" w:firstColumn="1" w:lastColumn="0" w:noHBand="0" w:noVBand="1"/>
      </w:tblPr>
      <w:tblGrid>
        <w:gridCol w:w="4702"/>
        <w:gridCol w:w="4702"/>
      </w:tblGrid>
      <w:tr w:rsidR="00F848FC" w14:paraId="13AFB1C0" w14:textId="77777777" w:rsidTr="009E7317">
        <w:trPr>
          <w:jc w:val="center"/>
        </w:trPr>
        <w:tc>
          <w:tcPr>
            <w:tcW w:w="5000" w:type="pct"/>
            <w:gridSpan w:val="2"/>
          </w:tcPr>
          <w:p w14:paraId="1D7F104C" w14:textId="77777777" w:rsidR="00F848FC" w:rsidRPr="003D1B74" w:rsidRDefault="00F848FC" w:rsidP="009E7317">
            <w:pPr>
              <w:spacing w:before="0" w:after="60"/>
              <w:contextualSpacing/>
              <w:jc w:val="center"/>
              <w:rPr>
                <w:b/>
              </w:rPr>
            </w:pPr>
            <w:r w:rsidRPr="003D1B74">
              <w:rPr>
                <w:b/>
              </w:rPr>
              <w:t>Dale Goodhue</w:t>
            </w:r>
          </w:p>
          <w:p w14:paraId="2EA0F399" w14:textId="77777777" w:rsidR="00F848FC" w:rsidRPr="003D1B74" w:rsidRDefault="00F848FC" w:rsidP="009E7317">
            <w:pPr>
              <w:spacing w:before="0" w:after="60"/>
              <w:contextualSpacing/>
              <w:jc w:val="center"/>
            </w:pPr>
            <w:r w:rsidRPr="003D1B74">
              <w:t>Professor Emeritus</w:t>
            </w:r>
          </w:p>
          <w:p w14:paraId="6FAE1310" w14:textId="77777777" w:rsidR="00F848FC" w:rsidRPr="003D1B74" w:rsidRDefault="00F848FC" w:rsidP="009E7317">
            <w:pPr>
              <w:spacing w:before="0" w:after="60"/>
              <w:contextualSpacing/>
              <w:jc w:val="center"/>
            </w:pPr>
            <w:r w:rsidRPr="003D1B74">
              <w:t>Terry College of Business</w:t>
            </w:r>
          </w:p>
          <w:p w14:paraId="041E4EE4" w14:textId="77777777" w:rsidR="00F848FC" w:rsidRPr="003D1B74" w:rsidRDefault="00F848FC" w:rsidP="009E7317">
            <w:pPr>
              <w:spacing w:before="0" w:after="60"/>
              <w:contextualSpacing/>
              <w:jc w:val="center"/>
            </w:pPr>
            <w:r w:rsidRPr="003D1B74">
              <w:t>University of Georgia</w:t>
            </w:r>
          </w:p>
          <w:p w14:paraId="19C540E5" w14:textId="77777777" w:rsidR="00F848FC" w:rsidRPr="003D1B74" w:rsidRDefault="00F848FC" w:rsidP="009E7317">
            <w:pPr>
              <w:spacing w:before="0" w:after="60"/>
              <w:contextualSpacing/>
              <w:jc w:val="center"/>
              <w:rPr>
                <w:i/>
              </w:rPr>
            </w:pPr>
            <w:r w:rsidRPr="003D1B74">
              <w:rPr>
                <w:rStyle w:val="Hyperlink"/>
                <w:i/>
                <w:color w:val="auto"/>
                <w:u w:val="none"/>
              </w:rPr>
              <w:t>dgoodhue@uga.edu</w:t>
            </w:r>
          </w:p>
          <w:p w14:paraId="3F575048" w14:textId="77777777" w:rsidR="00F848FC" w:rsidRPr="003D1B74" w:rsidRDefault="00F848FC" w:rsidP="009E7317">
            <w:pPr>
              <w:spacing w:before="0" w:after="60"/>
              <w:jc w:val="center"/>
            </w:pPr>
          </w:p>
        </w:tc>
      </w:tr>
      <w:tr w:rsidR="00F848FC" w14:paraId="71863B7D" w14:textId="77777777" w:rsidTr="009E7317">
        <w:trPr>
          <w:jc w:val="center"/>
        </w:trPr>
        <w:tc>
          <w:tcPr>
            <w:tcW w:w="2500" w:type="pct"/>
          </w:tcPr>
          <w:p w14:paraId="5642D330" w14:textId="77777777" w:rsidR="00F848FC" w:rsidRPr="003D1B74" w:rsidRDefault="00F848FC" w:rsidP="009E7317">
            <w:pPr>
              <w:spacing w:before="0" w:after="60"/>
              <w:contextualSpacing/>
              <w:jc w:val="center"/>
              <w:rPr>
                <w:b/>
              </w:rPr>
            </w:pPr>
            <w:r w:rsidRPr="003D1B74">
              <w:rPr>
                <w:b/>
              </w:rPr>
              <w:t>Will Lewis</w:t>
            </w:r>
          </w:p>
          <w:p w14:paraId="5CACBA5E" w14:textId="77777777" w:rsidR="00F848FC" w:rsidRPr="003D1B74" w:rsidRDefault="00F848FC" w:rsidP="009E7317">
            <w:pPr>
              <w:spacing w:before="0" w:after="60"/>
              <w:contextualSpacing/>
              <w:jc w:val="center"/>
            </w:pPr>
            <w:r w:rsidRPr="003D1B74">
              <w:t>Assistant Professor</w:t>
            </w:r>
          </w:p>
          <w:p w14:paraId="6976917F" w14:textId="77777777" w:rsidR="00F848FC" w:rsidRPr="003D1B74" w:rsidRDefault="00F848FC" w:rsidP="009E7317">
            <w:pPr>
              <w:spacing w:before="0" w:after="60"/>
              <w:contextualSpacing/>
              <w:jc w:val="center"/>
            </w:pPr>
            <w:r w:rsidRPr="003D1B74">
              <w:t>College of Applied Science and Technology</w:t>
            </w:r>
          </w:p>
          <w:p w14:paraId="04B89DD1" w14:textId="77777777" w:rsidR="00F848FC" w:rsidRPr="003D1B74" w:rsidRDefault="00F848FC" w:rsidP="009E7317">
            <w:pPr>
              <w:spacing w:before="0" w:after="60"/>
              <w:contextualSpacing/>
              <w:jc w:val="center"/>
            </w:pPr>
            <w:r w:rsidRPr="003D1B74">
              <w:t>Illinois State University</w:t>
            </w:r>
          </w:p>
          <w:p w14:paraId="398B04E3" w14:textId="77777777" w:rsidR="00F848FC" w:rsidRPr="003D1B74" w:rsidRDefault="00F848FC" w:rsidP="009E7317">
            <w:pPr>
              <w:spacing w:before="0" w:after="60"/>
              <w:contextualSpacing/>
              <w:jc w:val="center"/>
              <w:rPr>
                <w:i/>
                <w:sz w:val="18"/>
              </w:rPr>
            </w:pPr>
            <w:r w:rsidRPr="003D1B74">
              <w:rPr>
                <w:rStyle w:val="Hyperlink"/>
                <w:i/>
                <w:color w:val="auto"/>
                <w:u w:val="none"/>
              </w:rPr>
              <w:t>wlewis2@ilstu.edu</w:t>
            </w:r>
          </w:p>
        </w:tc>
        <w:tc>
          <w:tcPr>
            <w:tcW w:w="2500" w:type="pct"/>
          </w:tcPr>
          <w:p w14:paraId="25474784" w14:textId="77777777" w:rsidR="00F848FC" w:rsidRPr="003D1B74" w:rsidRDefault="00F848FC" w:rsidP="009E7317">
            <w:pPr>
              <w:spacing w:before="0" w:after="60"/>
              <w:contextualSpacing/>
              <w:jc w:val="center"/>
              <w:rPr>
                <w:b/>
              </w:rPr>
            </w:pPr>
            <w:r w:rsidRPr="003D1B74">
              <w:rPr>
                <w:b/>
              </w:rPr>
              <w:t>Ron Thompson</w:t>
            </w:r>
          </w:p>
          <w:p w14:paraId="3A8F5EA2" w14:textId="77777777" w:rsidR="00F848FC" w:rsidRPr="003D1B74" w:rsidRDefault="00F848FC" w:rsidP="009E7317">
            <w:pPr>
              <w:spacing w:before="0" w:after="60"/>
              <w:contextualSpacing/>
              <w:jc w:val="center"/>
            </w:pPr>
            <w:r w:rsidRPr="003D1B74">
              <w:t>Professor Emeritus</w:t>
            </w:r>
          </w:p>
          <w:p w14:paraId="292E31DD" w14:textId="77777777" w:rsidR="00F848FC" w:rsidRPr="003D1B74" w:rsidRDefault="00F848FC" w:rsidP="009E7317">
            <w:pPr>
              <w:spacing w:before="0" w:after="60"/>
              <w:contextualSpacing/>
              <w:jc w:val="center"/>
            </w:pPr>
            <w:r w:rsidRPr="003D1B74">
              <w:t>School of Business</w:t>
            </w:r>
          </w:p>
          <w:p w14:paraId="6C3BA9EC" w14:textId="77777777" w:rsidR="00F848FC" w:rsidRPr="003D1B74" w:rsidRDefault="00F848FC" w:rsidP="009E7317">
            <w:pPr>
              <w:spacing w:before="0" w:after="60"/>
              <w:contextualSpacing/>
              <w:jc w:val="center"/>
            </w:pPr>
            <w:r w:rsidRPr="003D1B74">
              <w:t xml:space="preserve">Wake Forest University </w:t>
            </w:r>
          </w:p>
          <w:p w14:paraId="47F2BD3E" w14:textId="77777777" w:rsidR="00F848FC" w:rsidRPr="003D1B74" w:rsidRDefault="00F848FC" w:rsidP="009E7317">
            <w:pPr>
              <w:spacing w:before="0" w:after="60"/>
              <w:contextualSpacing/>
              <w:jc w:val="center"/>
              <w:rPr>
                <w:i/>
              </w:rPr>
            </w:pPr>
            <w:r w:rsidRPr="003D1B74">
              <w:rPr>
                <w:rStyle w:val="Hyperlink"/>
                <w:i/>
                <w:color w:val="auto"/>
                <w:u w:val="none"/>
              </w:rPr>
              <w:t>thompsrl@wfu.edu</w:t>
            </w:r>
          </w:p>
          <w:p w14:paraId="4652CCC3" w14:textId="77777777" w:rsidR="00F848FC" w:rsidRPr="003D1B74" w:rsidRDefault="00F848FC" w:rsidP="009E7317">
            <w:pPr>
              <w:spacing w:before="0" w:after="60"/>
              <w:contextualSpacing/>
              <w:jc w:val="center"/>
              <w:rPr>
                <w:sz w:val="18"/>
              </w:rPr>
            </w:pPr>
          </w:p>
        </w:tc>
      </w:tr>
    </w:tbl>
    <w:p w14:paraId="45A524C5" w14:textId="77777777" w:rsidR="00F848FC" w:rsidRDefault="00F848FC" w:rsidP="00F848FC">
      <w:pPr>
        <w:spacing w:before="0" w:after="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404"/>
      </w:tblGrid>
      <w:tr w:rsidR="00F848FC" w:rsidRPr="007D26A3" w14:paraId="37AA878B" w14:textId="77777777" w:rsidTr="009E7317">
        <w:trPr>
          <w:jc w:val="center"/>
        </w:trPr>
        <w:tc>
          <w:tcPr>
            <w:tcW w:w="8151" w:type="dxa"/>
            <w:tcBorders>
              <w:bottom w:val="single" w:sz="12" w:space="0" w:color="00742B" w:themeColor="accent1" w:themeShade="BF"/>
            </w:tcBorders>
          </w:tcPr>
          <w:p w14:paraId="6B8064DE" w14:textId="77777777" w:rsidR="00F848FC" w:rsidRPr="007D26A3" w:rsidRDefault="00F848FC" w:rsidP="009E7317">
            <w:pPr>
              <w:pStyle w:val="Caption"/>
              <w:contextualSpacing w:val="0"/>
              <w:rPr>
                <w:sz w:val="20"/>
              </w:rPr>
            </w:pPr>
            <w:r w:rsidRPr="007D26A3">
              <w:rPr>
                <w:sz w:val="20"/>
              </w:rPr>
              <w:t>Abstract:</w:t>
            </w:r>
          </w:p>
        </w:tc>
      </w:tr>
      <w:tr w:rsidR="00F848FC" w14:paraId="48BBF54B" w14:textId="77777777" w:rsidTr="009E7317">
        <w:trPr>
          <w:jc w:val="center"/>
        </w:trPr>
        <w:tc>
          <w:tcPr>
            <w:tcW w:w="8151" w:type="dxa"/>
            <w:tcBorders>
              <w:top w:val="single" w:sz="12" w:space="0" w:color="00742B" w:themeColor="accent1" w:themeShade="BF"/>
            </w:tcBorders>
          </w:tcPr>
          <w:p w14:paraId="241EB2BE" w14:textId="77777777" w:rsidR="00F848FC" w:rsidRPr="003D1B74" w:rsidRDefault="00F848FC" w:rsidP="009E7317">
            <w:r w:rsidRPr="003D1B74">
              <w:rPr>
                <w:sz w:val="18"/>
              </w:rPr>
              <w:t>Evermann and Rönkkö (202</w:t>
            </w:r>
            <w:r w:rsidRPr="003D1B74">
              <w:rPr>
                <w:rFonts w:eastAsia="NSimSun" w:cs="Arial"/>
                <w:kern w:val="2"/>
                <w:sz w:val="18"/>
                <w:lang w:eastAsia="zh-CN" w:bidi="hi-IN"/>
              </w:rPr>
              <w:t>2</w:t>
            </w:r>
            <w:r w:rsidRPr="003D1B74">
              <w:rPr>
                <w:sz w:val="18"/>
              </w:rPr>
              <w:t xml:space="preserve">) have provided an excellent overview of recent findings relating to the use of Partial Least Squares (PLS).  Their overall message is that </w:t>
            </w:r>
            <w:r w:rsidRPr="003D1B74">
              <w:rPr>
                <w:i/>
                <w:iCs/>
                <w:sz w:val="18"/>
              </w:rPr>
              <w:t>if</w:t>
            </w:r>
            <w:r w:rsidRPr="003D1B74">
              <w:rPr>
                <w:sz w:val="18"/>
              </w:rPr>
              <w:t xml:space="preserve"> researchers decide to use PLS, they need to ensure that they follow best practices to reduce the possibility of obtaining misleading or erroneous results.  We generally agree with their assessment, but go further to recommend against the use of PLS.  We demonstrate exactly how PLS introduces biases, arguing that the algorithm violates accepted norms for statistical inference.  Our final recommendation is for the Editors-in-Chief of top IS research journals to convene a task force to assess the advisability of continuing to accept articles where PLS is used for publication in IS journals.</w:t>
            </w:r>
          </w:p>
        </w:tc>
      </w:tr>
      <w:tr w:rsidR="00F848FC" w14:paraId="33387870" w14:textId="77777777" w:rsidTr="009E7317">
        <w:trPr>
          <w:jc w:val="center"/>
        </w:trPr>
        <w:tc>
          <w:tcPr>
            <w:tcW w:w="8151" w:type="dxa"/>
            <w:tcBorders>
              <w:bottom w:val="single" w:sz="12" w:space="0" w:color="00742B" w:themeColor="accent1" w:themeShade="BF"/>
            </w:tcBorders>
          </w:tcPr>
          <w:p w14:paraId="6DBE2904" w14:textId="77777777" w:rsidR="00F848FC" w:rsidRPr="003D1B74" w:rsidRDefault="00F848FC" w:rsidP="009E7317">
            <w:pPr>
              <w:rPr>
                <w:rFonts w:ascii="Times New Roman" w:hAnsi="Times New Roman"/>
              </w:rPr>
            </w:pPr>
            <w:r w:rsidRPr="00AF6AA8">
              <w:rPr>
                <w:b/>
                <w:sz w:val="18"/>
              </w:rPr>
              <w:t>Keywords</w:t>
            </w:r>
            <w:r w:rsidRPr="005B2D4D">
              <w:rPr>
                <w:b/>
                <w:sz w:val="18"/>
              </w:rPr>
              <w:t>:</w:t>
            </w:r>
            <w:r>
              <w:rPr>
                <w:sz w:val="18"/>
              </w:rPr>
              <w:t xml:space="preserve"> Partial least s</w:t>
            </w:r>
            <w:r w:rsidRPr="003D1B74">
              <w:rPr>
                <w:sz w:val="18"/>
              </w:rPr>
              <w:t>qu</w:t>
            </w:r>
            <w:r>
              <w:rPr>
                <w:sz w:val="18"/>
              </w:rPr>
              <w:t>ares, PLS, B</w:t>
            </w:r>
            <w:r w:rsidRPr="003D1B74">
              <w:rPr>
                <w:sz w:val="18"/>
              </w:rPr>
              <w:t>iased estimates</w:t>
            </w:r>
          </w:p>
        </w:tc>
      </w:tr>
    </w:tbl>
    <w:p w14:paraId="18712F71" w14:textId="77777777" w:rsidR="00F848FC" w:rsidRDefault="00F848FC" w:rsidP="00F848FC">
      <w:pPr>
        <w:rPr>
          <w:sz w:val="18"/>
        </w:rPr>
      </w:pPr>
    </w:p>
    <w:p w14:paraId="4935B1DB" w14:textId="77777777" w:rsidR="00F848FC" w:rsidRDefault="00F848FC" w:rsidP="00F848FC">
      <w:pPr>
        <w:rPr>
          <w:sz w:val="18"/>
        </w:rPr>
      </w:pPr>
      <w:r>
        <w:rPr>
          <w:sz w:val="18"/>
        </w:rPr>
        <w:t>[Department statements, if appropriate, will be added by the editors. Teaching cases and panel reports will have a statement, which is also added by the editors.]</w:t>
      </w:r>
    </w:p>
    <w:p w14:paraId="2BF4F40E" w14:textId="77777777" w:rsidR="00F848FC" w:rsidRDefault="00F848FC" w:rsidP="00F848FC">
      <w:pPr>
        <w:spacing w:before="0" w:after="0"/>
      </w:pPr>
      <w:r>
        <w:rPr>
          <w:sz w:val="18"/>
        </w:rPr>
        <w:t>[Note: this page has no footnotes.]</w:t>
      </w:r>
    </w:p>
    <w:p w14:paraId="6F437A3A" w14:textId="77777777" w:rsidR="00F848FC" w:rsidRPr="00A54DBF" w:rsidRDefault="00F848FC" w:rsidP="00F848FC">
      <w:pPr>
        <w:rPr>
          <w:sz w:val="18"/>
        </w:rPr>
      </w:pPr>
      <w:r>
        <w:rPr>
          <w:sz w:val="16"/>
        </w:rPr>
        <w:t xml:space="preserve">This manuscript underwent [editorial/peer] review. It was received xx/xx/20xx and was with the authors for XX months for XX revisions. [firstname lastname] served as Associate Editor.] </w:t>
      </w:r>
      <w:r>
        <w:rPr>
          <w:b/>
          <w:sz w:val="16"/>
        </w:rPr>
        <w:t>or</w:t>
      </w:r>
      <w:r>
        <w:rPr>
          <w:sz w:val="16"/>
        </w:rPr>
        <w:t xml:space="preserve"> The Associate Editor chose to remain anonymous.]</w:t>
      </w:r>
    </w:p>
    <w:p w14:paraId="0AB4E54E" w14:textId="77777777" w:rsidR="00F848FC" w:rsidRPr="00FC7681" w:rsidRDefault="00F848FC" w:rsidP="00F848FC">
      <w:pPr>
        <w:rPr>
          <w:sz w:val="16"/>
        </w:rPr>
      </w:pPr>
    </w:p>
    <w:p w14:paraId="58CD99E8" w14:textId="77777777" w:rsidR="00F848FC" w:rsidRPr="0053757B" w:rsidRDefault="00F848FC" w:rsidP="00F848FC">
      <w:pPr>
        <w:spacing w:before="0" w:after="0"/>
        <w:jc w:val="left"/>
        <w:rPr>
          <w:rFonts w:ascii="Book Antiqua" w:eastAsiaTheme="majorEastAsia" w:hAnsi="Book Antiqua" w:cstheme="majorBidi"/>
          <w:b/>
          <w:bCs/>
          <w:color w:val="00742B" w:themeColor="accent1" w:themeShade="BF"/>
          <w:sz w:val="28"/>
          <w:szCs w:val="28"/>
        </w:rPr>
        <w:sectPr w:rsidR="00F848FC" w:rsidRPr="0053757B" w:rsidSect="008D2EA7">
          <w:headerReference w:type="even" r:id="rId13"/>
          <w:headerReference w:type="default" r:id="rId14"/>
          <w:footerReference w:type="even" r:id="rId15"/>
          <w:footerReference w:type="default" r:id="rId16"/>
          <w:pgSz w:w="12240" w:h="15840"/>
          <w:pgMar w:top="1134" w:right="1418" w:bottom="1134" w:left="1418" w:header="397" w:footer="284" w:gutter="0"/>
          <w:cols w:space="708"/>
          <w:formProt w:val="0"/>
          <w:docGrid w:linePitch="360"/>
        </w:sectPr>
      </w:pPr>
    </w:p>
    <w:p w14:paraId="62963870" w14:textId="77777777" w:rsidR="00F848FC" w:rsidRDefault="00F848FC" w:rsidP="00F848FC">
      <w:pPr>
        <w:pStyle w:val="Heading1"/>
      </w:pPr>
      <w:r>
        <w:lastRenderedPageBreak/>
        <w:t>Introduction</w:t>
      </w:r>
    </w:p>
    <w:p w14:paraId="380014C1" w14:textId="77777777" w:rsidR="00F848FC" w:rsidRDefault="00F848FC" w:rsidP="00F848FC">
      <w:r>
        <w:t>We greatly appreciate the opportunity to provide comments on the paper authored by Evermann and Rönkkö (202</w:t>
      </w:r>
      <w:r>
        <w:rPr>
          <w:rFonts w:eastAsia="NSimSun" w:cs="Arial"/>
          <w:kern w:val="2"/>
          <w:sz w:val="24"/>
          <w:lang w:eastAsia="zh-CN" w:bidi="hi-IN"/>
        </w:rPr>
        <w:t>2</w:t>
      </w:r>
      <w:r>
        <w:t>).  Overall, we are very supportive of their positions concerning the use of partial least squares (PLS) within the information systems (IS) research community (and in the larger research community).  Rather than repeating many of the points they raise, we provide some additional insights in support of their positions, and also provide an</w:t>
      </w:r>
      <w:r>
        <w:rPr>
          <w:color w:val="FF0000"/>
        </w:rPr>
        <w:t xml:space="preserve"> </w:t>
      </w:r>
      <w:r>
        <w:t>additional recommendation relating to the use of PLS going forward.</w:t>
      </w:r>
    </w:p>
    <w:p w14:paraId="7628F173" w14:textId="77777777" w:rsidR="00F848FC" w:rsidRDefault="00F848FC" w:rsidP="00F848FC">
      <w:r>
        <w:t>Here is a brief summary of the points we wish to emphasize or present, with details following.</w:t>
      </w:r>
    </w:p>
    <w:p w14:paraId="1BC3B19B" w14:textId="77777777" w:rsidR="00F848FC" w:rsidRDefault="00F848FC" w:rsidP="00F848FC">
      <w:pPr>
        <w:numPr>
          <w:ilvl w:val="0"/>
          <w:numId w:val="39"/>
        </w:numPr>
        <w:suppressAutoHyphens/>
        <w:spacing w:before="0" w:after="0"/>
        <w:jc w:val="left"/>
      </w:pPr>
      <w:r>
        <w:t xml:space="preserve">The only difference between PLS and regression using summed scale scores is how the PLS algorithm weights construct indicators to create construct scores.  Proponents of PLS argue that this differential weighting is superior to summed scales. Critics of PLS argue that it capitalizes on chance, leading to biased path estimates.  </w:t>
      </w:r>
    </w:p>
    <w:p w14:paraId="3D813F48" w14:textId="77777777" w:rsidR="00F848FC" w:rsidRDefault="00F848FC" w:rsidP="00F848FC">
      <w:pPr>
        <w:numPr>
          <w:ilvl w:val="0"/>
          <w:numId w:val="39"/>
        </w:numPr>
        <w:suppressAutoHyphens/>
        <w:spacing w:before="0" w:after="0"/>
        <w:jc w:val="left"/>
      </w:pPr>
      <w:r>
        <w:t>The PLS algorithm is complex.  This makes it difficult for researchers to understand exactly how it works.  Here we use a step-by-step examination of the PLS algorithm to demonstrate its flaw. More specifically, we show when and how it capitalizes on chance correlations leading to biased and potentially spurious results.</w:t>
      </w:r>
    </w:p>
    <w:p w14:paraId="22657AEF" w14:textId="77777777" w:rsidR="00F848FC" w:rsidRDefault="00F848FC" w:rsidP="00F848FC">
      <w:pPr>
        <w:numPr>
          <w:ilvl w:val="0"/>
          <w:numId w:val="39"/>
        </w:numPr>
        <w:suppressAutoHyphens/>
        <w:spacing w:before="0" w:after="0"/>
        <w:jc w:val="left"/>
      </w:pPr>
      <w:r>
        <w:t>Given the early and sustained controversy about PLS, its rapid adoption within the IS research community is perhaps surprising.  We provide insights on how we believe that adoption and propagation took place.</w:t>
      </w:r>
    </w:p>
    <w:p w14:paraId="2A29EB22" w14:textId="77777777" w:rsidR="00F848FC" w:rsidRDefault="00F848FC" w:rsidP="00F848FC">
      <w:pPr>
        <w:numPr>
          <w:ilvl w:val="0"/>
          <w:numId w:val="39"/>
        </w:numPr>
        <w:suppressAutoHyphens/>
        <w:spacing w:before="0" w:after="0"/>
        <w:jc w:val="left"/>
      </w:pPr>
      <w:r>
        <w:t>On-going criticism of PLS, and efforts to counter those, have resulted in many improvements to the original PLS software.  None of these enhancements, however, address the underlying flaw in the PLS algorithm.</w:t>
      </w:r>
    </w:p>
    <w:p w14:paraId="252E35B2" w14:textId="77777777" w:rsidR="00F848FC" w:rsidRDefault="00F848FC" w:rsidP="00F848FC">
      <w:pPr>
        <w:numPr>
          <w:ilvl w:val="0"/>
          <w:numId w:val="39"/>
        </w:numPr>
        <w:suppressAutoHyphens/>
        <w:spacing w:before="0" w:after="0"/>
        <w:jc w:val="left"/>
      </w:pPr>
      <w:r>
        <w:t xml:space="preserve">The lively debate over the past decade or so between critics and proponents of PLS has not resulted in any reduction in the use of PLS (at least within the IS research community). Realistically, additional criticisms will also probably not result in any change in behavior.   To address this situation, we propose that the Editors-in-Chief of top IS journals collaborate on creating an independent PLS task force to provide unbiased recommendations on the future use (or non-use) of PLS within the IS research community.  </w:t>
      </w:r>
    </w:p>
    <w:p w14:paraId="78CEA5EF" w14:textId="77777777" w:rsidR="00F848FC" w:rsidRDefault="00F848FC" w:rsidP="00F848FC">
      <w:pPr>
        <w:pStyle w:val="Heading2"/>
      </w:pPr>
      <w:r>
        <w:t>The PLS Algorithm</w:t>
      </w:r>
    </w:p>
    <w:p w14:paraId="2AC0AB7A" w14:textId="77777777" w:rsidR="00F848FC" w:rsidRPr="003D1B74" w:rsidRDefault="00F848FC" w:rsidP="00F848FC">
      <w:r>
        <w:t>Evermann and Rönkkö (2021) provide a general explanation of how the PLS algorithm works (section 2.2, Principles of PLS).  A more detailed explanation based on Barclay, Higgins &amp; Thompson (1995, page 292) is provided below.  Throughout this comment we use labels on constructs and paths that are comparable to the labels in Evermann &amp; Rönkkö’s Figure 1.</w:t>
      </w:r>
    </w:p>
    <w:p w14:paraId="3C7F1F4B" w14:textId="77777777" w:rsidR="00F848FC" w:rsidRDefault="00F848FC" w:rsidP="00F848FC">
      <w:r>
        <w:t xml:space="preserve">Here is the description from Barclay et al. (1995). </w:t>
      </w:r>
    </w:p>
    <w:p w14:paraId="73E04E05" w14:textId="77777777" w:rsidR="00F848FC" w:rsidRDefault="00F848FC" w:rsidP="00F848FC">
      <w:pPr>
        <w:pStyle w:val="ListParagraph"/>
        <w:numPr>
          <w:ilvl w:val="0"/>
          <w:numId w:val="40"/>
        </w:numPr>
        <w:suppressAutoHyphens/>
        <w:spacing w:after="160"/>
        <w:contextualSpacing/>
        <w:jc w:val="left"/>
      </w:pPr>
      <w:r>
        <w:t xml:space="preserve">In the first PLS iteration, an initial value for </w:t>
      </w:r>
      <w:r>
        <w:rPr>
          <w:rFonts w:ascii="Symbol" w:hAnsi="Symbol"/>
        </w:rPr>
        <w:t></w:t>
      </w:r>
      <w:r>
        <w:t xml:space="preserve"> is formed by simply summing the values x</w:t>
      </w:r>
      <w:r>
        <w:rPr>
          <w:vertAlign w:val="subscript"/>
        </w:rPr>
        <w:t>4</w:t>
      </w:r>
      <w:r>
        <w:t xml:space="preserve"> …, x</w:t>
      </w:r>
      <w:r>
        <w:rPr>
          <w:vertAlign w:val="subscript"/>
        </w:rPr>
        <w:t>6</w:t>
      </w:r>
      <w:r>
        <w:t xml:space="preserve"> (i.e. the weights </w:t>
      </w:r>
      <w:r>
        <w:rPr>
          <w:rFonts w:ascii="Symbol" w:hAnsi="Symbol"/>
        </w:rPr>
        <w:t></w:t>
      </w:r>
      <w:r>
        <w:rPr>
          <w:vertAlign w:val="subscript"/>
        </w:rPr>
        <w:t>4</w:t>
      </w:r>
      <w:r>
        <w:t xml:space="preserve"> . . . </w:t>
      </w:r>
      <w:r>
        <w:rPr>
          <w:rFonts w:ascii="Symbol" w:hAnsi="Symbol"/>
        </w:rPr>
        <w:t></w:t>
      </w:r>
      <w:r>
        <w:rPr>
          <w:vertAlign w:val="subscript"/>
        </w:rPr>
        <w:t>6</w:t>
      </w:r>
      <w:r>
        <w:t xml:space="preserve"> are set to 1).</w:t>
      </w:r>
    </w:p>
    <w:p w14:paraId="7F1E047B" w14:textId="77777777" w:rsidR="00F848FC" w:rsidRDefault="00F848FC" w:rsidP="00F848FC">
      <w:pPr>
        <w:pStyle w:val="ListParagraph"/>
        <w:numPr>
          <w:ilvl w:val="0"/>
          <w:numId w:val="40"/>
        </w:numPr>
        <w:suppressAutoHyphens/>
        <w:spacing w:after="160"/>
        <w:contextualSpacing/>
        <w:jc w:val="left"/>
      </w:pPr>
      <w:r>
        <w:t xml:space="preserve">To estimate the weights from x1, x2, and x3 to </w:t>
      </w:r>
      <w:r>
        <w:rPr>
          <w:rFonts w:ascii="Symbol" w:hAnsi="Symbol"/>
        </w:rPr>
        <w:t></w:t>
      </w:r>
      <w:r>
        <w:rPr>
          <w:rFonts w:ascii="Symbol" w:hAnsi="Symbol"/>
        </w:rPr>
        <w:t></w:t>
      </w:r>
      <w:r>
        <w:t xml:space="preserve"> [</w:t>
      </w:r>
      <w:r>
        <w:rPr>
          <w:rFonts w:ascii="Symbol" w:hAnsi="Symbol"/>
        </w:rPr>
        <w:t></w:t>
      </w:r>
      <w:r>
        <w:rPr>
          <w:vertAlign w:val="subscript"/>
        </w:rPr>
        <w:t>1</w:t>
      </w:r>
      <w:r>
        <w:t xml:space="preserve"> . . ., </w:t>
      </w:r>
      <w:r>
        <w:rPr>
          <w:rFonts w:ascii="Symbol" w:hAnsi="Symbol"/>
        </w:rPr>
        <w:t></w:t>
      </w:r>
      <w:r>
        <w:rPr>
          <w:vertAlign w:val="subscript"/>
        </w:rPr>
        <w:t>3</w:t>
      </w:r>
      <w:r>
        <w:t xml:space="preserve">], first a regression is done with </w:t>
      </w:r>
      <w:r>
        <w:rPr>
          <w:rFonts w:ascii="Symbol" w:hAnsi="Symbol" w:cstheme="minorHAnsi"/>
        </w:rPr>
        <w:t></w:t>
      </w:r>
      <w:r>
        <w:t xml:space="preserve"> as the dependent variable and x</w:t>
      </w:r>
      <w:r>
        <w:rPr>
          <w:vertAlign w:val="subscript"/>
        </w:rPr>
        <w:t>1 –</w:t>
      </w:r>
      <w:r>
        <w:t xml:space="preserve"> x</w:t>
      </w:r>
      <w:r>
        <w:rPr>
          <w:vertAlign w:val="subscript"/>
        </w:rPr>
        <w:t>3</w:t>
      </w:r>
      <w:r>
        <w:t xml:space="preserve"> as the independent variables, resulting in </w:t>
      </w:r>
      <w:r>
        <w:rPr>
          <w:rFonts w:ascii="Symbol" w:hAnsi="Symbol"/>
        </w:rPr>
        <w:t></w:t>
      </w:r>
      <w:r>
        <w:rPr>
          <w:vertAlign w:val="subscript"/>
        </w:rPr>
        <w:t>1</w:t>
      </w:r>
      <w:r>
        <w:t xml:space="preserve">, </w:t>
      </w:r>
      <w:r>
        <w:rPr>
          <w:rFonts w:ascii="Symbol" w:hAnsi="Symbol"/>
        </w:rPr>
        <w:t></w:t>
      </w:r>
      <w:r>
        <w:rPr>
          <w:vertAlign w:val="subscript"/>
        </w:rPr>
        <w:t>2</w:t>
      </w:r>
      <w:r>
        <w:t xml:space="preserve">, and </w:t>
      </w:r>
      <w:r>
        <w:rPr>
          <w:rFonts w:ascii="Symbol" w:hAnsi="Symbol"/>
        </w:rPr>
        <w:t></w:t>
      </w:r>
      <w:r>
        <w:rPr>
          <w:vertAlign w:val="subscript"/>
        </w:rPr>
        <w:t>3</w:t>
      </w:r>
      <w:r>
        <w:t xml:space="preserve">.  </w:t>
      </w:r>
    </w:p>
    <w:p w14:paraId="3D9EEDD3" w14:textId="77777777" w:rsidR="00F848FC" w:rsidRDefault="00F848FC" w:rsidP="00F848FC">
      <w:pPr>
        <w:pStyle w:val="ListParagraph"/>
        <w:numPr>
          <w:ilvl w:val="0"/>
          <w:numId w:val="40"/>
        </w:numPr>
        <w:suppressAutoHyphens/>
        <w:spacing w:after="160"/>
        <w:contextualSpacing/>
        <w:jc w:val="left"/>
      </w:pPr>
      <w:r>
        <w:t>These estimates are then used as weights [</w:t>
      </w:r>
      <w:r>
        <w:rPr>
          <w:rFonts w:ascii="Symbol" w:hAnsi="Symbol"/>
        </w:rPr>
        <w:t></w:t>
      </w:r>
      <w:r>
        <w:rPr>
          <w:vertAlign w:val="subscript"/>
        </w:rPr>
        <w:t>1</w:t>
      </w:r>
      <w:r>
        <w:t xml:space="preserve"> . . ., </w:t>
      </w:r>
      <w:r>
        <w:rPr>
          <w:rFonts w:ascii="Symbol" w:hAnsi="Symbol"/>
        </w:rPr>
        <w:t></w:t>
      </w:r>
      <w:r>
        <w:rPr>
          <w:vertAlign w:val="subscript"/>
        </w:rPr>
        <w:t>3]</w:t>
      </w:r>
      <w:r>
        <w:t xml:space="preserve"> in a linear combination of x</w:t>
      </w:r>
      <w:r>
        <w:rPr>
          <w:vertAlign w:val="subscript"/>
        </w:rPr>
        <w:t>1 –</w:t>
      </w:r>
      <w:r>
        <w:t xml:space="preserve"> x</w:t>
      </w:r>
      <w:r>
        <w:rPr>
          <w:vertAlign w:val="subscript"/>
        </w:rPr>
        <w:t xml:space="preserve">3 </w:t>
      </w:r>
      <w:r>
        <w:t xml:space="preserve"> giving an initial value for </w:t>
      </w:r>
      <w:r>
        <w:rPr>
          <w:rFonts w:ascii="Symbol" w:hAnsi="Symbol"/>
        </w:rPr>
        <w:t></w:t>
      </w:r>
      <w:r>
        <w:rPr>
          <w:rFonts w:ascii="Symbol" w:hAnsi="Symbol"/>
        </w:rPr>
        <w:t></w:t>
      </w:r>
    </w:p>
    <w:p w14:paraId="15169D55" w14:textId="77777777" w:rsidR="00F848FC" w:rsidRDefault="00F848FC" w:rsidP="00F848FC">
      <w:pPr>
        <w:pStyle w:val="ListParagraph"/>
        <w:numPr>
          <w:ilvl w:val="0"/>
          <w:numId w:val="40"/>
        </w:numPr>
        <w:suppressAutoHyphens/>
        <w:spacing w:after="160"/>
        <w:contextualSpacing/>
        <w:jc w:val="left"/>
      </w:pPr>
      <w:r>
        <w:rPr>
          <w:rFonts w:cstheme="minorHAnsi"/>
        </w:rPr>
        <w:t>The loadings</w:t>
      </w:r>
      <w:r>
        <w:rPr>
          <w:rFonts w:ascii="Symbol" w:hAnsi="Symbol" w:cstheme="minorHAnsi"/>
        </w:rPr>
        <w:t></w:t>
      </w:r>
      <w:r>
        <w:rPr>
          <w:rFonts w:ascii="Symbol" w:hAnsi="Symbol" w:cstheme="minorHAnsi"/>
        </w:rPr>
        <w:t></w:t>
      </w:r>
      <w:r>
        <w:rPr>
          <w:rFonts w:cstheme="minorHAnsi"/>
          <w:vertAlign w:val="subscript"/>
        </w:rPr>
        <w:t>4-</w:t>
      </w:r>
      <w:r>
        <w:rPr>
          <w:rFonts w:ascii="Symbol" w:hAnsi="Symbol" w:cstheme="minorHAnsi"/>
        </w:rPr>
        <w:t></w:t>
      </w:r>
      <w:r>
        <w:rPr>
          <w:rFonts w:ascii="Symbol" w:hAnsi="Symbol" w:cstheme="minorHAnsi"/>
        </w:rPr>
        <w:t></w:t>
      </w:r>
      <w:r>
        <w:rPr>
          <w:rFonts w:cstheme="minorHAnsi"/>
          <w:vertAlign w:val="subscript"/>
        </w:rPr>
        <w:t>6</w:t>
      </w:r>
      <w:r>
        <w:rPr>
          <w:rFonts w:cstheme="minorHAnsi"/>
        </w:rPr>
        <w:t xml:space="preserve"> are then estimated by a series of simple regressions of</w:t>
      </w:r>
      <w:r>
        <w:rPr>
          <w:rFonts w:ascii="Symbol" w:hAnsi="Symbol" w:cstheme="minorHAnsi"/>
        </w:rPr>
        <w:t></w:t>
      </w:r>
      <w:r>
        <w:rPr>
          <w:rFonts w:asciiTheme="minorHAnsi" w:hAnsiTheme="minorHAnsi" w:cstheme="minorHAnsi"/>
        </w:rPr>
        <w:t>x</w:t>
      </w:r>
      <w:r>
        <w:rPr>
          <w:rFonts w:cstheme="minorHAnsi"/>
          <w:vertAlign w:val="subscript"/>
        </w:rPr>
        <w:t>4</w:t>
      </w:r>
      <w:r>
        <w:rPr>
          <w:rFonts w:cstheme="minorHAnsi"/>
        </w:rPr>
        <w:t xml:space="preserve"> . . ., </w:t>
      </w:r>
      <w:r>
        <w:rPr>
          <w:rFonts w:asciiTheme="minorHAnsi" w:hAnsiTheme="minorHAnsi" w:cstheme="minorHAnsi"/>
        </w:rPr>
        <w:t>x</w:t>
      </w:r>
      <w:r>
        <w:rPr>
          <w:rFonts w:cstheme="minorHAnsi"/>
          <w:vertAlign w:val="subscript"/>
        </w:rPr>
        <w:t xml:space="preserve">6  </w:t>
      </w:r>
      <w:r>
        <w:t xml:space="preserve">on </w:t>
      </w:r>
      <w:r>
        <w:rPr>
          <w:rFonts w:ascii="Symbol" w:hAnsi="Symbol" w:cstheme="minorHAnsi"/>
        </w:rPr>
        <w:t></w:t>
      </w:r>
      <w:r>
        <w:rPr>
          <w:rFonts w:ascii="Symbol" w:hAnsi="Symbol" w:cstheme="minorHAnsi"/>
        </w:rPr>
        <w:t></w:t>
      </w:r>
    </w:p>
    <w:p w14:paraId="1F9E8C04" w14:textId="77777777" w:rsidR="00F848FC" w:rsidRDefault="00F848FC" w:rsidP="00F848FC">
      <w:pPr>
        <w:pStyle w:val="ListParagraph"/>
        <w:numPr>
          <w:ilvl w:val="0"/>
          <w:numId w:val="40"/>
        </w:numPr>
        <w:suppressAutoHyphens/>
        <w:spacing w:after="160"/>
        <w:contextualSpacing/>
        <w:jc w:val="left"/>
        <w:rPr>
          <w:rFonts w:ascii="Symbol" w:hAnsi="Symbol" w:cstheme="minorHAnsi"/>
        </w:rPr>
      </w:pPr>
      <w:r>
        <w:rPr>
          <w:rFonts w:cstheme="minorHAnsi"/>
        </w:rPr>
        <w:t>The next step uses the estimated loadings, transformed into weights, to form a linear combination of x</w:t>
      </w:r>
      <w:r>
        <w:rPr>
          <w:rFonts w:cstheme="minorHAnsi"/>
          <w:vertAlign w:val="subscript"/>
        </w:rPr>
        <w:t>4 –</w:t>
      </w:r>
      <w:r>
        <w:rPr>
          <w:rFonts w:cstheme="minorHAnsi"/>
        </w:rPr>
        <w:t xml:space="preserve"> x</w:t>
      </w:r>
      <w:r>
        <w:rPr>
          <w:vertAlign w:val="subscript"/>
        </w:rPr>
        <w:t xml:space="preserve">6 </w:t>
      </w:r>
      <w:r>
        <w:rPr>
          <w:rFonts w:cstheme="minorHAnsi"/>
        </w:rPr>
        <w:t xml:space="preserve"> as a new estimate of </w:t>
      </w:r>
      <w:r>
        <w:rPr>
          <w:rFonts w:ascii="Symbol" w:hAnsi="Symbol"/>
        </w:rPr>
        <w:t></w:t>
      </w:r>
      <w:r>
        <w:rPr>
          <w:rFonts w:ascii="Symbol" w:hAnsi="Symbol" w:cstheme="minorHAnsi"/>
        </w:rPr>
        <w:t></w:t>
      </w:r>
      <w:r>
        <w:rPr>
          <w:rFonts w:ascii="Symbol" w:hAnsi="Symbol" w:cstheme="minorHAnsi"/>
        </w:rPr>
        <w:t></w:t>
      </w:r>
      <w:r>
        <w:rPr>
          <w:rFonts w:ascii="Symbol" w:hAnsi="Symbol" w:cstheme="minorHAnsi"/>
        </w:rPr>
        <w:t></w:t>
      </w:r>
    </w:p>
    <w:p w14:paraId="206E2988" w14:textId="77777777" w:rsidR="00F848FC" w:rsidRDefault="00F848FC" w:rsidP="00F848FC">
      <w:pPr>
        <w:rPr>
          <w:rFonts w:cstheme="minorHAnsi"/>
        </w:rPr>
      </w:pPr>
      <w:r>
        <w:rPr>
          <w:rFonts w:cstheme="minorHAnsi"/>
        </w:rPr>
        <w:t xml:space="preserve">This procedure (steps 2 through 5) continues to iterate until the difference between consecutive iterations is extremely small, reaching the stop criterion selected by the user.  </w:t>
      </w:r>
    </w:p>
    <w:p w14:paraId="3D3C0319" w14:textId="77777777" w:rsidR="00F848FC" w:rsidRDefault="00F848FC" w:rsidP="00F848FC">
      <w:pPr>
        <w:pStyle w:val="Heading2"/>
      </w:pPr>
      <w:r>
        <w:t xml:space="preserve">How PLS Capitalizes On Chance </w:t>
      </w:r>
    </w:p>
    <w:p w14:paraId="424FB4DE" w14:textId="77777777" w:rsidR="00F848FC" w:rsidRDefault="00F848FC" w:rsidP="00F848FC">
      <w:pPr>
        <w:rPr>
          <w:b/>
          <w:bCs/>
        </w:rPr>
      </w:pPr>
      <w:r>
        <w:t xml:space="preserve">The problem for IS researchers with the PLS algorithm is that many of those researchers (like us!) have not taken the time to analyze the algorithm in detail in order to understand what, in fact, PLS is doing. Rönkkö (2014) explored the issue of how PLS capitalizes on chance correlations in the indicator data in </w:t>
      </w:r>
      <w:r>
        <w:lastRenderedPageBreak/>
        <w:t>great detail, both mathematically and through simulations.  We take a perhaps simpler and more direct approach here, showing step-by-step how the algorithm works</w:t>
      </w:r>
      <w:r>
        <w:rPr>
          <w:b/>
          <w:bCs/>
        </w:rPr>
        <w:t xml:space="preserve">.  </w:t>
      </w:r>
      <w:r>
        <w:t>Our contribution is to add  detail to Barclay, Higgins &amp; Thompson’s description, using our Figures 2a, 2b, 2c, and 2d.  Our detailed example is focused on the PLS Mode A algorithm.</w:t>
      </w:r>
    </w:p>
    <w:p w14:paraId="06DA79E0" w14:textId="77777777" w:rsidR="00F848FC" w:rsidRDefault="00F848FC" w:rsidP="00F848FC">
      <w:r>
        <w:t xml:space="preserve">Assume that the starting position is as shown in Figure 2a.  This figure is adapted from Barclay et al. (1995), and Evermann and Rönkkö’s (2021) Figure 1.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4"/>
      </w:tblGrid>
      <w:tr w:rsidR="00F848FC" w14:paraId="4C5CB897" w14:textId="77777777" w:rsidTr="009E7317">
        <w:trPr>
          <w:jc w:val="center"/>
        </w:trPr>
        <w:tc>
          <w:tcPr>
            <w:tcW w:w="9620" w:type="dxa"/>
          </w:tcPr>
          <w:p w14:paraId="068235F5" w14:textId="77777777" w:rsidR="00F848FC" w:rsidRDefault="00F848FC" w:rsidP="009E7317">
            <w:pPr>
              <w:rPr>
                <w:rFonts w:cstheme="minorHAnsi"/>
              </w:rPr>
            </w:pPr>
            <w:r w:rsidRPr="00073BC5">
              <w:rPr>
                <w:rFonts w:cstheme="minorHAnsi"/>
                <w:noProof/>
              </w:rPr>
              <w:drawing>
                <wp:inline distT="0" distB="0" distL="0" distR="0" wp14:anchorId="274BC405" wp14:editId="20ABC3D8">
                  <wp:extent cx="5953125" cy="2958631"/>
                  <wp:effectExtent l="19050" t="0" r="9525" b="0"/>
                  <wp:docPr id="1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7"/>
                          <a:stretch>
                            <a:fillRect/>
                          </a:stretch>
                        </pic:blipFill>
                        <pic:spPr bwMode="auto">
                          <a:xfrm>
                            <a:off x="0" y="0"/>
                            <a:ext cx="5954952" cy="2959539"/>
                          </a:xfrm>
                          <a:prstGeom prst="rect">
                            <a:avLst/>
                          </a:prstGeom>
                        </pic:spPr>
                      </pic:pic>
                    </a:graphicData>
                  </a:graphic>
                </wp:inline>
              </w:drawing>
            </w:r>
          </w:p>
        </w:tc>
      </w:tr>
      <w:tr w:rsidR="00F848FC" w14:paraId="6F186250" w14:textId="77777777" w:rsidTr="009E7317">
        <w:trPr>
          <w:jc w:val="center"/>
        </w:trPr>
        <w:tc>
          <w:tcPr>
            <w:tcW w:w="9620" w:type="dxa"/>
          </w:tcPr>
          <w:p w14:paraId="1C2268BA" w14:textId="77777777" w:rsidR="00F848FC" w:rsidRPr="003D1B74" w:rsidRDefault="00F848FC" w:rsidP="009E7317">
            <w:pPr>
              <w:pStyle w:val="Caption"/>
            </w:pPr>
            <w:r>
              <w:t>Figure 2a (PLS Starting Position)</w:t>
            </w:r>
          </w:p>
        </w:tc>
      </w:tr>
    </w:tbl>
    <w:p w14:paraId="1580807D" w14:textId="77777777" w:rsidR="00F848FC" w:rsidRDefault="00F848FC" w:rsidP="00F848FC">
      <w:pPr>
        <w:rPr>
          <w:rFonts w:cstheme="minorHAnsi"/>
        </w:rPr>
      </w:pPr>
      <w:r>
        <w:rPr>
          <w:rFonts w:cstheme="minorHAnsi"/>
          <w:b/>
          <w:bCs/>
        </w:rPr>
        <w:t>Step 1:</w:t>
      </w:r>
      <w:r>
        <w:rPr>
          <w:rFonts w:cstheme="minorHAnsi"/>
        </w:rPr>
        <w:t xml:space="preserve"> In Step 1 of the PLS procedure (shown in Figure 2b below), an initial value for </w:t>
      </w:r>
      <w:r>
        <w:rPr>
          <w:rFonts w:ascii="Symbol" w:hAnsi="Symbol" w:cstheme="minorHAnsi"/>
        </w:rPr>
        <w:t></w:t>
      </w:r>
      <w:r>
        <w:rPr>
          <w:rFonts w:cstheme="minorHAnsi"/>
        </w:rPr>
        <w:t xml:space="preserve"> is formed by simply summing the values x</w:t>
      </w:r>
      <w:r>
        <w:rPr>
          <w:rFonts w:cstheme="minorHAnsi"/>
          <w:vertAlign w:val="subscript"/>
        </w:rPr>
        <w:t>4</w:t>
      </w:r>
      <w:r>
        <w:rPr>
          <w:rFonts w:cstheme="minorHAnsi"/>
        </w:rPr>
        <w:t xml:space="preserve"> …, x</w:t>
      </w:r>
      <w:r>
        <w:rPr>
          <w:rFonts w:cstheme="minorHAnsi"/>
          <w:vertAlign w:val="subscript"/>
        </w:rPr>
        <w:t>6</w:t>
      </w:r>
      <w:r>
        <w:rPr>
          <w:rFonts w:cstheme="minorHAnsi"/>
        </w:rPr>
        <w:t xml:space="preserve"> (i.e. the weights </w:t>
      </w:r>
      <w:r>
        <w:rPr>
          <w:rFonts w:ascii="Symbol" w:hAnsi="Symbol" w:cstheme="minorHAnsi"/>
        </w:rPr>
        <w:t></w:t>
      </w:r>
      <w:r>
        <w:rPr>
          <w:rFonts w:cstheme="minorHAnsi"/>
          <w:vertAlign w:val="subscript"/>
        </w:rPr>
        <w:t>4</w:t>
      </w:r>
      <w:r>
        <w:rPr>
          <w:rFonts w:cstheme="minorHAnsi"/>
        </w:rPr>
        <w:t xml:space="preserve"> . . . </w:t>
      </w:r>
      <w:r>
        <w:rPr>
          <w:rFonts w:ascii="Symbol" w:hAnsi="Symbol" w:cstheme="minorHAnsi"/>
        </w:rPr>
        <w:t></w:t>
      </w:r>
      <w:r>
        <w:rPr>
          <w:rFonts w:cstheme="minorHAnsi"/>
          <w:vertAlign w:val="subscript"/>
        </w:rPr>
        <w:t>6</w:t>
      </w:r>
      <w:r>
        <w:rPr>
          <w:rFonts w:cstheme="minorHAnsi"/>
        </w:rPr>
        <w:t xml:space="preserve"> are set to 1).  In other words, the x4 through x6 indicators are weighted equal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4"/>
      </w:tblGrid>
      <w:tr w:rsidR="00F848FC" w14:paraId="6399A65F" w14:textId="77777777" w:rsidTr="009E7317">
        <w:trPr>
          <w:jc w:val="center"/>
        </w:trPr>
        <w:tc>
          <w:tcPr>
            <w:tcW w:w="9620" w:type="dxa"/>
          </w:tcPr>
          <w:p w14:paraId="7DCE04C3" w14:textId="77777777" w:rsidR="00F848FC" w:rsidRDefault="00F848FC" w:rsidP="009E7317">
            <w:pPr>
              <w:jc w:val="center"/>
              <w:rPr>
                <w:rFonts w:cstheme="minorHAnsi"/>
              </w:rPr>
            </w:pPr>
            <w:r w:rsidRPr="00073BC5">
              <w:rPr>
                <w:rFonts w:cstheme="minorHAnsi"/>
                <w:noProof/>
              </w:rPr>
              <w:drawing>
                <wp:inline distT="0" distB="0" distL="0" distR="0" wp14:anchorId="7884E8A4" wp14:editId="1DDDDE1B">
                  <wp:extent cx="5735972" cy="1762125"/>
                  <wp:effectExtent l="19050" t="0" r="0" b="0"/>
                  <wp:docPr id="17"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8"/>
                          <a:stretch>
                            <a:fillRect/>
                          </a:stretch>
                        </pic:blipFill>
                        <pic:spPr bwMode="auto">
                          <a:xfrm>
                            <a:off x="0" y="0"/>
                            <a:ext cx="5738276" cy="1762833"/>
                          </a:xfrm>
                          <a:prstGeom prst="rect">
                            <a:avLst/>
                          </a:prstGeom>
                        </pic:spPr>
                      </pic:pic>
                    </a:graphicData>
                  </a:graphic>
                </wp:inline>
              </w:drawing>
            </w:r>
          </w:p>
        </w:tc>
      </w:tr>
      <w:tr w:rsidR="00F848FC" w14:paraId="79FE78FB" w14:textId="77777777" w:rsidTr="009E7317">
        <w:trPr>
          <w:jc w:val="center"/>
        </w:trPr>
        <w:tc>
          <w:tcPr>
            <w:tcW w:w="9620" w:type="dxa"/>
          </w:tcPr>
          <w:p w14:paraId="18907C55" w14:textId="77777777" w:rsidR="00F848FC" w:rsidRPr="003D1B74" w:rsidRDefault="00F848FC" w:rsidP="009E7317">
            <w:pPr>
              <w:pStyle w:val="Caption"/>
              <w:rPr>
                <w:rFonts w:cstheme="minorBidi"/>
              </w:rPr>
            </w:pPr>
            <w:r>
              <w:t>Figure 2b  (PLS Step 1)</w:t>
            </w:r>
          </w:p>
        </w:tc>
      </w:tr>
    </w:tbl>
    <w:p w14:paraId="3274268D" w14:textId="77777777" w:rsidR="00F848FC" w:rsidRDefault="00F848FC" w:rsidP="00F848FC">
      <w:pPr>
        <w:rPr>
          <w:rFonts w:ascii="Symbol" w:hAnsi="Symbol"/>
        </w:rPr>
      </w:pPr>
      <w:r>
        <w:rPr>
          <w:rFonts w:cstheme="minorHAnsi"/>
          <w:b/>
          <w:bCs/>
        </w:rPr>
        <w:t xml:space="preserve">Step 2 (Figure 2c below): </w:t>
      </w:r>
      <w:r>
        <w:rPr>
          <w:rFonts w:cstheme="minorHAnsi"/>
        </w:rPr>
        <w:t xml:space="preserve">To estimate the weights from x1, x2, and x3 to </w:t>
      </w:r>
      <w:r>
        <w:rPr>
          <w:rFonts w:ascii="Symbol" w:hAnsi="Symbol" w:cstheme="minorHAnsi"/>
        </w:rPr>
        <w:t></w:t>
      </w:r>
      <w:r>
        <w:rPr>
          <w:rFonts w:ascii="Symbol" w:hAnsi="Symbol" w:cstheme="minorHAnsi"/>
        </w:rPr>
        <w:t></w:t>
      </w:r>
      <w:r>
        <w:rPr>
          <w:rFonts w:cstheme="minorHAnsi"/>
        </w:rPr>
        <w:t xml:space="preserve"> [</w:t>
      </w:r>
      <w:r>
        <w:rPr>
          <w:rFonts w:ascii="Symbol" w:hAnsi="Symbol" w:cstheme="minorHAnsi"/>
        </w:rPr>
        <w:t></w:t>
      </w:r>
      <w:r>
        <w:rPr>
          <w:rFonts w:cstheme="minorHAnsi"/>
          <w:vertAlign w:val="subscript"/>
        </w:rPr>
        <w:t>1</w:t>
      </w:r>
      <w:r>
        <w:rPr>
          <w:rFonts w:cstheme="minorHAnsi"/>
        </w:rPr>
        <w:t xml:space="preserve"> . . ., </w:t>
      </w:r>
      <w:r>
        <w:rPr>
          <w:rFonts w:ascii="Symbol" w:hAnsi="Symbol" w:cstheme="minorHAnsi"/>
        </w:rPr>
        <w:t></w:t>
      </w:r>
      <w:r>
        <w:rPr>
          <w:rFonts w:cstheme="minorHAnsi"/>
          <w:vertAlign w:val="subscript"/>
        </w:rPr>
        <w:t>3</w:t>
      </w:r>
      <w:r>
        <w:rPr>
          <w:rFonts w:cstheme="minorHAnsi"/>
        </w:rPr>
        <w:t xml:space="preserve">], first a regression is done with </w:t>
      </w:r>
      <w:r>
        <w:rPr>
          <w:rFonts w:ascii="Symbol" w:hAnsi="Symbol" w:cstheme="minorHAnsi"/>
        </w:rPr>
        <w:t></w:t>
      </w:r>
      <w:r>
        <w:rPr>
          <w:rFonts w:cstheme="minorHAnsi"/>
        </w:rPr>
        <w:t xml:space="preserve"> as the dependent variable and x</w:t>
      </w:r>
      <w:r>
        <w:rPr>
          <w:rFonts w:cstheme="minorHAnsi"/>
          <w:vertAlign w:val="subscript"/>
        </w:rPr>
        <w:t>1 –</w:t>
      </w:r>
      <w:r>
        <w:rPr>
          <w:rFonts w:cstheme="minorHAnsi"/>
        </w:rPr>
        <w:t xml:space="preserve"> x</w:t>
      </w:r>
      <w:r>
        <w:rPr>
          <w:rFonts w:cstheme="minorHAnsi"/>
          <w:vertAlign w:val="subscript"/>
        </w:rPr>
        <w:t>3</w:t>
      </w:r>
      <w:r>
        <w:rPr>
          <w:rFonts w:cstheme="minorHAnsi"/>
        </w:rPr>
        <w:t xml:space="preserve"> as the independent variables, resulting in (regression estimates) </w:t>
      </w:r>
      <w:r>
        <w:rPr>
          <w:rFonts w:ascii="Symbol" w:hAnsi="Symbol" w:cstheme="minorHAnsi"/>
        </w:rPr>
        <w:t></w:t>
      </w:r>
      <w:r>
        <w:rPr>
          <w:rFonts w:cstheme="minorHAnsi"/>
          <w:vertAlign w:val="subscript"/>
        </w:rPr>
        <w:t>1</w:t>
      </w:r>
      <w:r>
        <w:rPr>
          <w:rFonts w:cstheme="minorHAnsi"/>
        </w:rPr>
        <w:t xml:space="preserve">, </w:t>
      </w:r>
      <w:r>
        <w:rPr>
          <w:rFonts w:ascii="Symbol" w:hAnsi="Symbol" w:cstheme="minorHAnsi"/>
        </w:rPr>
        <w:t></w:t>
      </w:r>
      <w:r>
        <w:rPr>
          <w:rFonts w:cstheme="minorHAnsi"/>
          <w:vertAlign w:val="subscript"/>
        </w:rPr>
        <w:t>2</w:t>
      </w:r>
      <w:r>
        <w:rPr>
          <w:rFonts w:cstheme="minorHAnsi"/>
        </w:rPr>
        <w:t xml:space="preserve">, and </w:t>
      </w:r>
      <w:r>
        <w:rPr>
          <w:rFonts w:ascii="Symbol" w:hAnsi="Symbol" w:cstheme="minorHAnsi"/>
        </w:rPr>
        <w:t></w:t>
      </w:r>
      <w:r>
        <w:rPr>
          <w:rFonts w:cstheme="minorHAnsi"/>
          <w:vertAlign w:val="subscript"/>
        </w:rPr>
        <w:t>3</w:t>
      </w:r>
      <w:r>
        <w:rPr>
          <w:rFonts w:cstheme="minorHAnsi"/>
        </w:rPr>
        <w:t xml:space="preserve">.  </w:t>
      </w:r>
      <w:r>
        <w:t xml:space="preserve">This regression configuration seems a bit strange, given that we can see from Figure 2a that </w:t>
      </w:r>
      <w:r>
        <w:rPr>
          <w:i/>
          <w:iCs/>
        </w:rPr>
        <w:t>x</w:t>
      </w:r>
      <w:r>
        <w:rPr>
          <w:i/>
          <w:iCs/>
          <w:vertAlign w:val="subscript"/>
        </w:rPr>
        <w:t xml:space="preserve">1 </w:t>
      </w:r>
      <w:r>
        <w:rPr>
          <w:i/>
          <w:iCs/>
        </w:rPr>
        <w:t>, x</w:t>
      </w:r>
      <w:r>
        <w:rPr>
          <w:i/>
          <w:iCs/>
          <w:vertAlign w:val="subscript"/>
        </w:rPr>
        <w:t>2</w:t>
      </w:r>
      <w:r>
        <w:rPr>
          <w:i/>
          <w:iCs/>
        </w:rPr>
        <w:t>, and</w:t>
      </w:r>
      <w:r>
        <w:rPr>
          <w:i/>
          <w:iCs/>
          <w:vertAlign w:val="subscript"/>
        </w:rPr>
        <w:t xml:space="preserve"> </w:t>
      </w:r>
      <w:r>
        <w:rPr>
          <w:i/>
          <w:iCs/>
        </w:rPr>
        <w:t>x</w:t>
      </w:r>
      <w:r>
        <w:rPr>
          <w:i/>
          <w:iCs/>
          <w:vertAlign w:val="subscript"/>
        </w:rPr>
        <w:t>3</w:t>
      </w:r>
      <w:r>
        <w:rPr>
          <w:i/>
          <w:iCs/>
        </w:rPr>
        <w:t xml:space="preserve"> are indicators of </w:t>
      </w:r>
      <w:r>
        <w:rPr>
          <w:rFonts w:ascii="Symbol" w:hAnsi="Symbol"/>
          <w:i/>
          <w:iCs/>
        </w:rPr>
        <w:t></w:t>
      </w:r>
      <w:r>
        <w:rPr>
          <w:rFonts w:ascii="Symbol" w:hAnsi="Symbol"/>
          <w:i/>
          <w:iCs/>
        </w:rPr>
        <w:t></w:t>
      </w:r>
      <w:r>
        <w:rPr>
          <w:i/>
          <w:iCs/>
        </w:rPr>
        <w:t xml:space="preserve"> not </w:t>
      </w:r>
      <w:r>
        <w:rPr>
          <w:rFonts w:ascii="Symbol" w:hAnsi="Symbol"/>
          <w:i/>
          <w:iCs/>
        </w:rPr>
        <w:t></w:t>
      </w:r>
      <w:r>
        <w:rPr>
          <w:rFonts w:asciiTheme="minorHAnsi" w:hAnsiTheme="minorHAnsi" w:cstheme="minorHAnsi"/>
        </w:rPr>
        <w:t xml:space="preserve">, and have no direct relationship to </w:t>
      </w:r>
      <w:r>
        <w:rPr>
          <w:rFonts w:ascii="Symbol" w:hAnsi="Symbol"/>
          <w:b/>
          <w:bCs/>
        </w:rPr>
        <w:t></w:t>
      </w:r>
      <w:r>
        <w:rPr>
          <w:rFonts w:ascii="Symbol" w:hAnsi="Symbol"/>
        </w:rPr>
        <w:t></w:t>
      </w:r>
      <w:r>
        <w:rPr>
          <w:rFonts w:ascii="Symbol" w:hAnsi="Symbo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4"/>
      </w:tblGrid>
      <w:tr w:rsidR="00F848FC" w14:paraId="37E68820" w14:textId="77777777" w:rsidTr="009E7317">
        <w:tc>
          <w:tcPr>
            <w:tcW w:w="9620" w:type="dxa"/>
          </w:tcPr>
          <w:p w14:paraId="2CF7C252" w14:textId="77777777" w:rsidR="00F848FC" w:rsidRDefault="00F848FC" w:rsidP="009E7317">
            <w:pPr>
              <w:jc w:val="center"/>
              <w:rPr>
                <w:rFonts w:ascii="Symbol" w:hAnsi="Symbol"/>
              </w:rPr>
            </w:pPr>
            <w:r w:rsidRPr="00073BC5">
              <w:rPr>
                <w:rFonts w:ascii="Symbol" w:hAnsi="Symbol"/>
                <w:noProof/>
              </w:rPr>
              <w:lastRenderedPageBreak/>
              <w:drawing>
                <wp:inline distT="0" distB="0" distL="0" distR="0" wp14:anchorId="639E7578" wp14:editId="510D5742">
                  <wp:extent cx="5763129" cy="1933575"/>
                  <wp:effectExtent l="19050" t="0" r="9021" b="0"/>
                  <wp:docPr id="1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9"/>
                          <a:stretch>
                            <a:fillRect/>
                          </a:stretch>
                        </pic:blipFill>
                        <pic:spPr bwMode="auto">
                          <a:xfrm>
                            <a:off x="0" y="0"/>
                            <a:ext cx="5765444" cy="1934352"/>
                          </a:xfrm>
                          <a:prstGeom prst="rect">
                            <a:avLst/>
                          </a:prstGeom>
                        </pic:spPr>
                      </pic:pic>
                    </a:graphicData>
                  </a:graphic>
                </wp:inline>
              </w:drawing>
            </w:r>
          </w:p>
        </w:tc>
      </w:tr>
      <w:tr w:rsidR="00F848FC" w14:paraId="1B7476AB" w14:textId="77777777" w:rsidTr="009E7317">
        <w:tc>
          <w:tcPr>
            <w:tcW w:w="9620" w:type="dxa"/>
          </w:tcPr>
          <w:p w14:paraId="22010047" w14:textId="77777777" w:rsidR="00F848FC" w:rsidRPr="00073BC5" w:rsidRDefault="00F848FC" w:rsidP="009E7317">
            <w:pPr>
              <w:pStyle w:val="Caption"/>
            </w:pPr>
            <w:r>
              <w:t>Figure 2c (PLS Step 2)</w:t>
            </w:r>
          </w:p>
        </w:tc>
      </w:tr>
    </w:tbl>
    <w:p w14:paraId="5DF92D8D" w14:textId="77777777" w:rsidR="00F848FC" w:rsidRDefault="00F848FC" w:rsidP="00F848FC">
      <w:pPr>
        <w:rPr>
          <w:rFonts w:cstheme="minorHAnsi"/>
        </w:rPr>
      </w:pPr>
      <w:r>
        <w:rPr>
          <w:rFonts w:cstheme="minorHAnsi"/>
        </w:rPr>
        <w:t xml:space="preserve">We submit that the only thing gained from Step 2 is that the PLS algorithm now knows the degree to which each of the </w:t>
      </w:r>
      <w:r>
        <w:t xml:space="preserve">x1 through x3 indicators are correlated to </w:t>
      </w:r>
      <w:r>
        <w:rPr>
          <w:rFonts w:ascii="Symbol" w:hAnsi="Symbol"/>
        </w:rPr>
        <w:t></w:t>
      </w:r>
      <w:r>
        <w:rPr>
          <w:rFonts w:cstheme="minorHAnsi"/>
        </w:rPr>
        <w:t>. This knowledge is used in Step 3.</w:t>
      </w:r>
    </w:p>
    <w:p w14:paraId="3B55533D" w14:textId="77777777" w:rsidR="00F848FC" w:rsidRPr="003D1B74" w:rsidRDefault="00F848FC" w:rsidP="00F848FC">
      <w:pPr>
        <w:rPr>
          <w:i/>
          <w:iCs/>
        </w:rPr>
      </w:pPr>
      <w:r>
        <w:rPr>
          <w:b/>
          <w:bCs/>
        </w:rPr>
        <w:t>Step 3 (Figure 2d Below)</w:t>
      </w:r>
      <w:r>
        <w:t>: These estimates (the regression loadings produced in Step 2 (</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cstheme="minorHAnsi"/>
        </w:rPr>
        <w:t>and</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t>i.e., essentially the correlations</w:t>
      </w:r>
      <w:r>
        <w:rPr>
          <w:rStyle w:val="FootnoteAnchor"/>
        </w:rPr>
        <w:footnoteReference w:id="1"/>
      </w:r>
      <w:r>
        <w:t xml:space="preserve"> between x1, x2 and x3 with </w:t>
      </w:r>
      <w:r>
        <w:rPr>
          <w:rFonts w:ascii="Symbol" w:hAnsi="Symbol"/>
        </w:rPr>
        <w:t></w:t>
      </w:r>
      <w:r>
        <w:t>) are then used as weights [</w:t>
      </w:r>
      <w:r>
        <w:rPr>
          <w:rFonts w:ascii="Symbol" w:hAnsi="Symbol"/>
        </w:rPr>
        <w:t></w:t>
      </w:r>
      <w:r>
        <w:rPr>
          <w:vertAlign w:val="subscript"/>
        </w:rPr>
        <w:t>1</w:t>
      </w:r>
      <w:r>
        <w:t xml:space="preserve"> . . ., </w:t>
      </w:r>
      <w:r>
        <w:rPr>
          <w:rFonts w:ascii="Symbol" w:hAnsi="Symbol"/>
        </w:rPr>
        <w:t></w:t>
      </w:r>
      <w:r>
        <w:rPr>
          <w:vertAlign w:val="subscript"/>
        </w:rPr>
        <w:t>3]</w:t>
      </w:r>
      <w:r>
        <w:t xml:space="preserve"> in a linear combination of x</w:t>
      </w:r>
      <w:r>
        <w:rPr>
          <w:vertAlign w:val="subscript"/>
        </w:rPr>
        <w:t>1 –</w:t>
      </w:r>
      <w:r>
        <w:t xml:space="preserve"> x</w:t>
      </w:r>
      <w:r>
        <w:rPr>
          <w:vertAlign w:val="subscript"/>
        </w:rPr>
        <w:t xml:space="preserve">3 </w:t>
      </w:r>
      <w:r>
        <w:t xml:space="preserve"> giving an initial value for </w:t>
      </w:r>
      <w:r>
        <w:rPr>
          <w:rFonts w:ascii="Symbol" w:hAnsi="Symbol"/>
        </w:rPr>
        <w:t></w:t>
      </w:r>
      <w:r>
        <w:rPr>
          <w:rFonts w:ascii="Symbol" w:hAnsi="Symbol"/>
        </w:rPr>
        <w:t></w:t>
      </w:r>
      <w:r>
        <w:rPr>
          <w:rFonts w:ascii="Symbol" w:hAnsi="Symbol"/>
        </w:rPr>
        <w:t></w:t>
      </w:r>
      <w:r>
        <w:rPr>
          <w:rFonts w:ascii="Symbol" w:hAnsi="Symbol"/>
        </w:rPr>
        <w:t></w:t>
      </w:r>
      <w:r>
        <w:t xml:space="preserve">In other words, </w:t>
      </w:r>
      <w:r>
        <w:rPr>
          <w:i/>
          <w:iCs/>
        </w:rPr>
        <w:t xml:space="preserve">the x1 through x3 indicator that is most correlated with </w:t>
      </w:r>
      <w:r>
        <w:rPr>
          <w:rFonts w:ascii="Symbol" w:hAnsi="Symbol"/>
          <w:i/>
          <w:iCs/>
        </w:rPr>
        <w:t></w:t>
      </w:r>
      <w:r>
        <w:rPr>
          <w:i/>
          <w:iCs/>
        </w:rPr>
        <w:t xml:space="preserve"> will be given the most influence in producing a value for </w:t>
      </w:r>
      <w:r>
        <w:rPr>
          <w:rFonts w:ascii="Symbol" w:hAnsi="Symbol"/>
          <w:i/>
          <w:iCs/>
        </w:rPr>
        <w:t></w:t>
      </w:r>
      <w:r>
        <w:rPr>
          <w:i/>
          <w:iCs/>
        </w:rPr>
        <w:t xml:space="preserve">.  The one least correlatd with </w:t>
      </w:r>
      <w:r>
        <w:rPr>
          <w:rFonts w:ascii="Symbol" w:hAnsi="Symbol"/>
          <w:i/>
          <w:iCs/>
        </w:rPr>
        <w:t></w:t>
      </w:r>
      <w:r>
        <w:rPr>
          <w:i/>
          <w:iCs/>
        </w:rPr>
        <w:t xml:space="preserve"> will have the least influence, etc. </w:t>
      </w:r>
    </w:p>
    <w:p w14:paraId="53671CE8" w14:textId="77777777" w:rsidR="00F848FC" w:rsidRPr="003D1B74" w:rsidRDefault="00F848FC" w:rsidP="00F848FC">
      <w:pPr>
        <w:rPr>
          <w:rFonts w:cstheme="minorHAnsi"/>
        </w:rPr>
      </w:pPr>
      <w:r>
        <w:rPr>
          <w:rFonts w:cstheme="minorHAnsi"/>
        </w:rPr>
        <w:t xml:space="preserve">This is obviously a very different approach than giving equal weights to each indicator.  It will bias the value of </w:t>
      </w:r>
      <w:r>
        <w:rPr>
          <w:rFonts w:ascii="Symbol" w:hAnsi="Symbol"/>
        </w:rPr>
        <w:t></w:t>
      </w:r>
      <w:r>
        <w:rPr>
          <w:rFonts w:cstheme="minorHAnsi"/>
        </w:rPr>
        <w:t xml:space="preserve"> toward</w:t>
      </w:r>
      <w:r>
        <w:rPr>
          <w:rFonts w:ascii="Symbol" w:hAnsi="Symbol"/>
        </w:rPr>
        <w:t></w:t>
      </w:r>
      <w:r>
        <w:rPr>
          <w:rFonts w:ascii="Symbol" w:hAnsi="Symbol"/>
        </w:rPr>
        <w:t></w:t>
      </w:r>
      <w:r>
        <w:rPr>
          <w:rFonts w:cstheme="minorHAnsi"/>
        </w:rPr>
        <w:t xml:space="preserve">.  Thus after steps 2 and 3, </w:t>
      </w:r>
      <w:r>
        <w:rPr>
          <w:rFonts w:ascii="Symbol" w:hAnsi="Symbol"/>
        </w:rPr>
        <w:t></w:t>
      </w:r>
      <w:r>
        <w:rPr>
          <w:rFonts w:ascii="Symbol" w:hAnsi="Symbol"/>
        </w:rPr>
        <w:t></w:t>
      </w:r>
      <w:r>
        <w:rPr>
          <w:rFonts w:cstheme="minorHAnsi"/>
        </w:rPr>
        <w:t xml:space="preserve">is guaranteed to be biased toward </w:t>
      </w:r>
      <w:r>
        <w:rPr>
          <w:rFonts w:ascii="Symbol" w:hAnsi="Symbol"/>
        </w:rPr>
        <w:t></w:t>
      </w:r>
      <w:r>
        <w:rPr>
          <w:rFonts w:cstheme="minorHAnsi"/>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4"/>
      </w:tblGrid>
      <w:tr w:rsidR="00F848FC" w14:paraId="0D6CEDB0" w14:textId="77777777" w:rsidTr="009E7317">
        <w:trPr>
          <w:jc w:val="center"/>
        </w:trPr>
        <w:tc>
          <w:tcPr>
            <w:tcW w:w="9620" w:type="dxa"/>
          </w:tcPr>
          <w:p w14:paraId="35CCD0A4" w14:textId="77777777" w:rsidR="00F848FC" w:rsidRDefault="00F848FC" w:rsidP="009E7317">
            <w:pPr>
              <w:jc w:val="center"/>
              <w:rPr>
                <w:rFonts w:ascii="Symbol" w:hAnsi="Symbol"/>
              </w:rPr>
            </w:pPr>
            <w:r w:rsidRPr="00073BC5">
              <w:rPr>
                <w:rFonts w:ascii="Symbol" w:hAnsi="Symbol"/>
                <w:noProof/>
              </w:rPr>
              <w:drawing>
                <wp:inline distT="0" distB="0" distL="0" distR="0" wp14:anchorId="07D95094" wp14:editId="36F4E9D3">
                  <wp:extent cx="5765029" cy="2162175"/>
                  <wp:effectExtent l="19050" t="0" r="7121" b="0"/>
                  <wp:docPr id="19"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20"/>
                          <a:stretch>
                            <a:fillRect/>
                          </a:stretch>
                        </pic:blipFill>
                        <pic:spPr bwMode="auto">
                          <a:xfrm>
                            <a:off x="0" y="0"/>
                            <a:ext cx="5768116" cy="2163333"/>
                          </a:xfrm>
                          <a:prstGeom prst="rect">
                            <a:avLst/>
                          </a:prstGeom>
                        </pic:spPr>
                      </pic:pic>
                    </a:graphicData>
                  </a:graphic>
                </wp:inline>
              </w:drawing>
            </w:r>
          </w:p>
        </w:tc>
      </w:tr>
      <w:tr w:rsidR="00F848FC" w14:paraId="0B91A7DA" w14:textId="77777777" w:rsidTr="009E7317">
        <w:trPr>
          <w:jc w:val="center"/>
        </w:trPr>
        <w:tc>
          <w:tcPr>
            <w:tcW w:w="9620" w:type="dxa"/>
          </w:tcPr>
          <w:p w14:paraId="26E71EB4" w14:textId="77777777" w:rsidR="00F848FC" w:rsidRPr="00073BC5" w:rsidRDefault="00F848FC" w:rsidP="009E7317">
            <w:pPr>
              <w:pStyle w:val="Caption"/>
            </w:pPr>
            <w:r>
              <w:t>Figure 2d (PLS Step 3)</w:t>
            </w:r>
          </w:p>
        </w:tc>
      </w:tr>
    </w:tbl>
    <w:p w14:paraId="6DE0FC1B" w14:textId="77777777" w:rsidR="00F848FC" w:rsidRDefault="00F848FC" w:rsidP="00F848FC">
      <w:pPr>
        <w:rPr>
          <w:rFonts w:cstheme="minorHAnsi"/>
        </w:rPr>
      </w:pPr>
    </w:p>
    <w:p w14:paraId="6B349490" w14:textId="77777777" w:rsidR="00F848FC" w:rsidRDefault="00F848FC" w:rsidP="00F848FC">
      <w:pPr>
        <w:pStyle w:val="ListParagraph"/>
        <w:ind w:left="0" w:right="1440"/>
      </w:pPr>
      <w:r>
        <w:rPr>
          <w:rFonts w:cstheme="minorHAnsi"/>
          <w:b/>
          <w:bCs/>
        </w:rPr>
        <w:t xml:space="preserve">Step 4 </w:t>
      </w:r>
      <w:r>
        <w:rPr>
          <w:rFonts w:cstheme="minorHAnsi"/>
        </w:rPr>
        <w:t>(not shown in a figure):</w:t>
      </w:r>
      <w:r>
        <w:rPr>
          <w:rFonts w:cstheme="minorHAnsi"/>
          <w:b/>
          <w:bCs/>
        </w:rPr>
        <w:t xml:space="preserve"> </w:t>
      </w:r>
      <w:r>
        <w:rPr>
          <w:rFonts w:cstheme="minorHAnsi"/>
        </w:rPr>
        <w:t>The loadings</w:t>
      </w:r>
      <w:r>
        <w:rPr>
          <w:rFonts w:ascii="Symbol" w:hAnsi="Symbol" w:cstheme="minorHAnsi"/>
        </w:rPr>
        <w:t></w:t>
      </w:r>
      <w:r>
        <w:rPr>
          <w:rFonts w:ascii="Symbol" w:hAnsi="Symbol" w:cstheme="minorHAnsi"/>
        </w:rPr>
        <w:t></w:t>
      </w:r>
      <w:r>
        <w:rPr>
          <w:rFonts w:cstheme="minorHAnsi"/>
          <w:vertAlign w:val="subscript"/>
        </w:rPr>
        <w:t>4-</w:t>
      </w:r>
      <w:r>
        <w:rPr>
          <w:rFonts w:ascii="Symbol" w:hAnsi="Symbol" w:cstheme="minorHAnsi"/>
        </w:rPr>
        <w:t></w:t>
      </w:r>
      <w:r>
        <w:rPr>
          <w:rFonts w:ascii="Symbol" w:hAnsi="Symbol" w:cstheme="minorHAnsi"/>
        </w:rPr>
        <w:t></w:t>
      </w:r>
      <w:r>
        <w:rPr>
          <w:rFonts w:cstheme="minorHAnsi"/>
          <w:vertAlign w:val="subscript"/>
        </w:rPr>
        <w:t>6</w:t>
      </w:r>
      <w:r>
        <w:rPr>
          <w:rFonts w:cstheme="minorHAnsi"/>
        </w:rPr>
        <w:t xml:space="preserve"> are then estimated by a series of simple regressions of</w:t>
      </w:r>
      <w:r>
        <w:rPr>
          <w:rFonts w:ascii="Symbol" w:hAnsi="Symbol" w:cstheme="minorHAnsi"/>
        </w:rPr>
        <w:t></w:t>
      </w:r>
      <w:r>
        <w:rPr>
          <w:rFonts w:asciiTheme="minorHAnsi" w:hAnsiTheme="minorHAnsi" w:cstheme="minorHAnsi"/>
        </w:rPr>
        <w:t>x</w:t>
      </w:r>
      <w:r>
        <w:rPr>
          <w:rFonts w:cstheme="minorHAnsi"/>
          <w:vertAlign w:val="subscript"/>
        </w:rPr>
        <w:t>4</w:t>
      </w:r>
      <w:r>
        <w:rPr>
          <w:rFonts w:cstheme="minorHAnsi"/>
        </w:rPr>
        <w:t xml:space="preserve"> . . ., </w:t>
      </w:r>
      <w:r>
        <w:rPr>
          <w:rFonts w:asciiTheme="minorHAnsi" w:hAnsiTheme="minorHAnsi" w:cstheme="minorHAnsi"/>
        </w:rPr>
        <w:t>x</w:t>
      </w:r>
      <w:r>
        <w:rPr>
          <w:rFonts w:cstheme="minorHAnsi"/>
          <w:vertAlign w:val="subscript"/>
        </w:rPr>
        <w:t xml:space="preserve">6  </w:t>
      </w:r>
      <w:r>
        <w:t xml:space="preserve">on </w:t>
      </w:r>
      <w:r>
        <w:rPr>
          <w:rFonts w:ascii="Symbol" w:hAnsi="Symbol" w:cstheme="minorHAnsi"/>
        </w:rPr>
        <w:t></w:t>
      </w:r>
      <w:r>
        <w:rPr>
          <w:rFonts w:ascii="Symbol" w:hAnsi="Symbol" w:cstheme="minorHAnsi"/>
        </w:rPr>
        <w:t></w:t>
      </w:r>
    </w:p>
    <w:p w14:paraId="5B3442C9" w14:textId="77777777" w:rsidR="00F848FC" w:rsidRDefault="00F848FC" w:rsidP="00F848FC">
      <w:pPr>
        <w:pStyle w:val="ListParagraph"/>
        <w:ind w:right="1440" w:hanging="720"/>
        <w:rPr>
          <w:rFonts w:ascii="Symbol" w:hAnsi="Symbol" w:cstheme="minorHAnsi"/>
        </w:rPr>
      </w:pPr>
    </w:p>
    <w:p w14:paraId="7EF2F733" w14:textId="77777777" w:rsidR="00F848FC" w:rsidRDefault="00F848FC" w:rsidP="00F848FC">
      <w:pPr>
        <w:pStyle w:val="ListParagraph"/>
        <w:tabs>
          <w:tab w:val="left" w:pos="720"/>
        </w:tabs>
        <w:ind w:left="0" w:right="1440"/>
      </w:pPr>
      <w:r>
        <w:rPr>
          <w:rFonts w:cstheme="minorHAnsi"/>
          <w:b/>
          <w:bCs/>
        </w:rPr>
        <w:t xml:space="preserve">Step 5 </w:t>
      </w:r>
      <w:r>
        <w:rPr>
          <w:rFonts w:cstheme="minorHAnsi"/>
        </w:rPr>
        <w:t>(not shown in a figure): The next step uses the estimated loadings, transformed into weights, to form a linear combination of x</w:t>
      </w:r>
      <w:r>
        <w:rPr>
          <w:rFonts w:cstheme="minorHAnsi"/>
          <w:vertAlign w:val="subscript"/>
        </w:rPr>
        <w:t>4 –</w:t>
      </w:r>
      <w:r>
        <w:rPr>
          <w:rFonts w:cstheme="minorHAnsi"/>
        </w:rPr>
        <w:t xml:space="preserve"> x</w:t>
      </w:r>
      <w:r>
        <w:rPr>
          <w:vertAlign w:val="subscript"/>
        </w:rPr>
        <w:t xml:space="preserve">6 </w:t>
      </w:r>
      <w:r>
        <w:rPr>
          <w:rFonts w:cstheme="minorHAnsi"/>
        </w:rPr>
        <w:t xml:space="preserve"> as a new estimate of </w:t>
      </w:r>
      <w:r>
        <w:rPr>
          <w:rFonts w:ascii="Symbol" w:hAnsi="Symbol"/>
        </w:rPr>
        <w:t></w:t>
      </w:r>
      <w:r>
        <w:rPr>
          <w:rFonts w:ascii="Symbol" w:hAnsi="Symbol" w:cstheme="minorHAnsi"/>
        </w:rPr>
        <w:t></w:t>
      </w:r>
      <w:r>
        <w:rPr>
          <w:rFonts w:ascii="Symbol" w:hAnsi="Symbol" w:cstheme="minorHAnsi"/>
        </w:rPr>
        <w:t></w:t>
      </w:r>
      <w:r>
        <w:rPr>
          <w:rFonts w:ascii="Symbol" w:hAnsi="Symbol" w:cstheme="minorHAnsi"/>
        </w:rPr>
        <w:t></w:t>
      </w:r>
    </w:p>
    <w:p w14:paraId="4A026C18" w14:textId="77777777" w:rsidR="00F848FC" w:rsidRDefault="00F848FC" w:rsidP="00F848FC">
      <w:pPr>
        <w:rPr>
          <w:rFonts w:cstheme="minorHAnsi"/>
        </w:rPr>
      </w:pPr>
      <w:r>
        <w:rPr>
          <w:rFonts w:cstheme="minorHAnsi"/>
        </w:rPr>
        <w:t>Similar to the situation with steps 2 and 3, with steps 4 and 5</w:t>
      </w:r>
      <w:r>
        <w:rPr>
          <w:rFonts w:ascii="Symbol" w:hAnsi="Symbol" w:cstheme="minorHAnsi"/>
        </w:rPr>
        <w:t></w:t>
      </w:r>
      <w:r>
        <w:rPr>
          <w:rFonts w:ascii="Symbol" w:hAnsi="Symbol" w:cstheme="minorHAnsi"/>
        </w:rPr>
        <w:t></w:t>
      </w:r>
      <w:r>
        <w:rPr>
          <w:rFonts w:cstheme="minorHAnsi"/>
        </w:rPr>
        <w:t xml:space="preserve"> becomes biased toward </w:t>
      </w:r>
      <w:r>
        <w:rPr>
          <w:rFonts w:ascii="Symbol" w:hAnsi="Symbol" w:cstheme="minorHAnsi"/>
        </w:rPr>
        <w:t></w:t>
      </w:r>
      <w:r>
        <w:rPr>
          <w:rFonts w:cstheme="minorHAnsi"/>
        </w:rPr>
        <w:t xml:space="preserve"> through the use of another questionable regression configuration.</w:t>
      </w:r>
    </w:p>
    <w:p w14:paraId="59F9A544" w14:textId="77777777" w:rsidR="00F848FC" w:rsidRDefault="00F848FC" w:rsidP="00F848FC">
      <w:pPr>
        <w:rPr>
          <w:rFonts w:cstheme="minorHAnsi"/>
        </w:rPr>
      </w:pPr>
      <w:r>
        <w:rPr>
          <w:rFonts w:cstheme="minorHAnsi"/>
        </w:rPr>
        <w:lastRenderedPageBreak/>
        <w:t xml:space="preserve">This procedure (steps 2 – 5) iterates until the difference between consecutive iterations is extremely small, reaching the stop criterion selected by the user.  </w:t>
      </w:r>
    </w:p>
    <w:p w14:paraId="594605A8" w14:textId="77777777" w:rsidR="00F848FC" w:rsidRPr="00073BC5" w:rsidRDefault="00F848FC" w:rsidP="00F848FC">
      <w:r>
        <w:rPr>
          <w:rFonts w:cstheme="minorHAnsi"/>
        </w:rPr>
        <w:t>As the iterations through the PLS process continue,</w:t>
      </w:r>
      <w:r>
        <w:t xml:space="preserve"> the indicator values remain constant (they are never changed), but the estimates of </w:t>
      </w:r>
      <w:r>
        <w:rPr>
          <w:rFonts w:ascii="Symbol" w:hAnsi="Symbol"/>
        </w:rPr>
        <w:t></w:t>
      </w:r>
      <w:r>
        <w:t xml:space="preserve"> and </w:t>
      </w:r>
      <w:r>
        <w:rPr>
          <w:rFonts w:ascii="Symbol" w:hAnsi="Symbol"/>
        </w:rPr>
        <w:t></w:t>
      </w:r>
      <w:r>
        <w:t xml:space="preserve"> are increasingly biased toward each other, though by smaller and smaller additions.  When the changes to </w:t>
      </w:r>
      <w:r>
        <w:rPr>
          <w:rFonts w:ascii="Symbol" w:hAnsi="Symbol"/>
        </w:rPr>
        <w:t></w:t>
      </w:r>
      <w:r>
        <w:t xml:space="preserve"> and </w:t>
      </w:r>
      <w:r>
        <w:rPr>
          <w:rFonts w:ascii="Symbol" w:hAnsi="Symbol"/>
        </w:rPr>
        <w:t></w:t>
      </w:r>
      <w:r>
        <w:t xml:space="preserve"> get below the cutoff point, the iteration stops and the values for </w:t>
      </w:r>
      <w:r>
        <w:rPr>
          <w:rFonts w:ascii="Symbol" w:hAnsi="Symbol"/>
        </w:rPr>
        <w:t></w:t>
      </w:r>
      <w:r>
        <w:t xml:space="preserve"> and </w:t>
      </w:r>
      <w:r>
        <w:rPr>
          <w:rFonts w:ascii="Symbol" w:hAnsi="Symbol"/>
        </w:rPr>
        <w:t></w:t>
      </w:r>
      <w:r>
        <w:rPr>
          <w:rFonts w:ascii="Symbol" w:hAnsi="Symbol"/>
        </w:rPr>
        <w:t></w:t>
      </w:r>
      <w:r>
        <w:rPr>
          <w:rFonts w:cstheme="minorHAnsi"/>
        </w:rPr>
        <w:t xml:space="preserve">are fixed and used in the next phase of PLS: regression equations estimating the value of β.  </w:t>
      </w:r>
    </w:p>
    <w:p w14:paraId="6E53E3B5" w14:textId="77777777" w:rsidR="00F848FC" w:rsidRDefault="00F848FC" w:rsidP="00F848FC">
      <w:pPr>
        <w:rPr>
          <w:rFonts w:cstheme="minorHAnsi"/>
          <w:color w:val="FF0000"/>
        </w:rPr>
      </w:pPr>
      <w:r>
        <w:rPr>
          <w:rFonts w:cstheme="minorHAnsi"/>
        </w:rPr>
        <w:t xml:space="preserve">Through this process, PLS will have capitalized on chance correlations in the data to bias the value of </w:t>
      </w:r>
      <w:r>
        <w:rPr>
          <w:rFonts w:ascii="Symbol" w:hAnsi="Symbol" w:cstheme="minorHAnsi"/>
        </w:rPr>
        <w:t></w:t>
      </w:r>
      <w:r>
        <w:rPr>
          <w:rFonts w:cstheme="minorHAnsi"/>
        </w:rPr>
        <w:t xml:space="preserve"> to something higher than its true value.  Rönkkö (2014) showed that PLS capitalizes on chance by taking advantage of chance correlations between random error included in the X1-X3 and X4-X6 indicators.  Above we have given a more visual accounting of how this capitalization on chance occurs.</w:t>
      </w:r>
    </w:p>
    <w:p w14:paraId="23538341" w14:textId="77777777" w:rsidR="00F848FC" w:rsidRPr="00073BC5" w:rsidRDefault="00F848FC" w:rsidP="00F848FC">
      <w:pPr>
        <w:pStyle w:val="Heading2"/>
      </w:pPr>
      <w:r w:rsidRPr="00073BC5">
        <w:t xml:space="preserve">Opposing Views of Differential Weighting by PLS </w:t>
      </w:r>
    </w:p>
    <w:p w14:paraId="55DF08B0" w14:textId="77777777" w:rsidR="00F848FC" w:rsidRDefault="00F848FC" w:rsidP="00F848FC">
      <w:r>
        <w:t>The question of whether differential weighting of indicators by PLS is beneficial or not is the crux of the ongoing debate about the use of PLS.  Critics argue that the differential weighting is based on chance correlations in the data that can lead to biased and possibly spurious results.</w:t>
      </w:r>
    </w:p>
    <w:p w14:paraId="685D2AFE" w14:textId="77777777" w:rsidR="00F848FC" w:rsidRDefault="00F848FC" w:rsidP="00F848FC">
      <w:pPr>
        <w:rPr>
          <w:color w:val="FF0000"/>
        </w:rPr>
      </w:pPr>
      <w:r>
        <w:t>Proponents argue that the differential weighting of indicators for constructs results in better estimates than using regression with equal weighting.  For example, Chin, Marcolin &amp; Newsted (2003) asserted:</w:t>
      </w:r>
    </w:p>
    <w:p w14:paraId="5947310E" w14:textId="77777777" w:rsidR="00F848FC" w:rsidRDefault="00F848FC" w:rsidP="00F848FC">
      <w:pPr>
        <w:pStyle w:val="Quote"/>
        <w:rPr>
          <w:color w:val="FF0000"/>
        </w:rPr>
      </w:pPr>
      <w:r>
        <w:t>“In summing items into a single measure, the assumption is made that all items are equally reliable.  However, this summing approach, while reducing measurement error, is suboptimal relative to the PLS algorithm.  PLS treats each indicator separately, allowing each item to differ in the amount of influence on the construct estimate.  Therefore, indicators with weaker relationships to related indicators and the latent construct are given lower weightings</w:t>
      </w:r>
      <w:r>
        <w:rPr>
          <w:b/>
          <w:bCs/>
        </w:rPr>
        <w:t>...</w:t>
      </w:r>
      <w:r>
        <w:t xml:space="preserve"> resulting in higher reliability for the construct estimate and thus stronger theoretical development”. (Chin, et al., 2003, p.194, emphasis added).  </w:t>
      </w:r>
    </w:p>
    <w:p w14:paraId="1B31DDAD" w14:textId="77777777" w:rsidR="00F848FC" w:rsidRPr="00073BC5" w:rsidRDefault="00F848FC" w:rsidP="00F848FC">
      <w:pPr>
        <w:rPr>
          <w:rFonts w:ascii="Symbol" w:hAnsi="Symbol"/>
        </w:rPr>
      </w:pPr>
      <w:r>
        <w:t xml:space="preserve">We need to ask which “latent construct” in the text above Chin et al. (2003) are referring to.  Clearly, in Step 2 of the PLS algorithm, and as shown in Figure 2(b) and 2(d), </w:t>
      </w:r>
      <w:r>
        <w:rPr>
          <w:rFonts w:cstheme="minorHAnsi"/>
        </w:rPr>
        <w:t>it is not the construct that the indicators are supposed to be associated with (</w:t>
      </w:r>
      <w:r>
        <w:rPr>
          <w:rFonts w:ascii="Symbol" w:hAnsi="Symbol"/>
        </w:rPr>
        <w:t></w:t>
      </w:r>
      <w:r>
        <w:rPr>
          <w:rFonts w:cstheme="minorHAnsi"/>
        </w:rPr>
        <w:t xml:space="preserve">), but instead the construct on the other side of the hypothesized </w:t>
      </w:r>
      <w:r>
        <w:rPr>
          <w:rFonts w:ascii="Symbol" w:hAnsi="Symbol" w:cstheme="minorHAnsi"/>
        </w:rPr>
        <w:t></w:t>
      </w:r>
      <w:r>
        <w:rPr>
          <w:rFonts w:ascii="Symbol" w:hAnsi="Symbol" w:cstheme="minorHAnsi"/>
        </w:rPr>
        <w:t></w:t>
      </w:r>
      <w:r>
        <w:rPr>
          <w:rFonts w:cstheme="minorHAnsi"/>
        </w:rPr>
        <w:t>link (</w:t>
      </w:r>
      <w:r>
        <w:rPr>
          <w:rFonts w:ascii="Symbol" w:hAnsi="Symbol"/>
        </w:rPr>
        <w:t></w:t>
      </w:r>
      <w:r>
        <w:rPr>
          <w:rFonts w:cstheme="minorHAnsi"/>
        </w:rPr>
        <w:t>).</w:t>
      </w:r>
      <w:r>
        <w:t xml:space="preserve"> The weaker the relationship to </w:t>
      </w:r>
      <w:r>
        <w:rPr>
          <w:rFonts w:ascii="Symbol" w:hAnsi="Symbol"/>
        </w:rPr>
        <w:t></w:t>
      </w:r>
      <w:r>
        <w:rPr>
          <w:rFonts w:ascii="Symbol" w:hAnsi="Symbol"/>
        </w:rPr>
        <w:t></w:t>
      </w:r>
      <w:r>
        <w:rPr>
          <w:rFonts w:ascii="Symbol" w:hAnsi="Symbol" w:cstheme="minorHAnsi"/>
        </w:rPr>
        <w:t></w:t>
      </w:r>
      <w:r>
        <w:rPr>
          <w:rFonts w:cstheme="minorHAnsi"/>
        </w:rPr>
        <w:t xml:space="preserve">the lower the weighting.  </w:t>
      </w:r>
      <w:r>
        <w:t xml:space="preserve">The stronger the relationship to </w:t>
      </w:r>
      <w:r>
        <w:rPr>
          <w:rFonts w:ascii="Symbol" w:hAnsi="Symbol"/>
        </w:rPr>
        <w:t></w:t>
      </w:r>
      <w:r>
        <w:rPr>
          <w:rFonts w:ascii="Symbol" w:hAnsi="Symbol"/>
        </w:rPr>
        <w:t></w:t>
      </w:r>
      <w:r>
        <w:rPr>
          <w:rFonts w:ascii="Symbol" w:hAnsi="Symbol" w:cstheme="minorHAnsi"/>
        </w:rPr>
        <w:t></w:t>
      </w:r>
      <w:r>
        <w:rPr>
          <w:rFonts w:cstheme="minorHAnsi"/>
        </w:rPr>
        <w:t xml:space="preserve">the higher the weighting.  The new value for </w:t>
      </w:r>
      <w:r>
        <w:rPr>
          <w:rFonts w:ascii="Symbol" w:hAnsi="Symbol"/>
        </w:rPr>
        <w:t></w:t>
      </w:r>
      <w:r>
        <w:rPr>
          <w:rFonts w:cstheme="minorHAnsi"/>
        </w:rPr>
        <w:t xml:space="preserve"> is therefore clearly biased</w:t>
      </w:r>
      <w:r>
        <w:rPr>
          <w:rFonts w:ascii="Symbol" w:hAnsi="Symbol"/>
        </w:rPr>
        <w:t></w:t>
      </w:r>
      <w:r>
        <w:t xml:space="preserve">toward </w:t>
      </w:r>
      <w:r>
        <w:rPr>
          <w:rFonts w:ascii="Symbol" w:hAnsi="Symbol"/>
        </w:rPr>
        <w:t></w:t>
      </w:r>
      <w:r>
        <w:rPr>
          <w:rFonts w:ascii="Symbol" w:hAnsi="Symbol"/>
        </w:rPr>
        <w:t></w:t>
      </w:r>
    </w:p>
    <w:p w14:paraId="6311E56D" w14:textId="77777777" w:rsidR="00F848FC" w:rsidRPr="00073BC5" w:rsidRDefault="00F848FC" w:rsidP="00F848FC">
      <w:r>
        <w:rPr>
          <w:rFonts w:cstheme="minorHAnsi"/>
          <w:color w:val="000000"/>
        </w:rPr>
        <w:t xml:space="preserve">We recognize that there could be an argument for why, in Step 3 of the PLS algorithm, one might want to give more weight to the x1 - x3 values that are most correlated with </w:t>
      </w:r>
      <w:r>
        <w:rPr>
          <w:rFonts w:ascii="Symbol" w:hAnsi="Symbol"/>
          <w:color w:val="000000"/>
        </w:rPr>
        <w:t></w:t>
      </w:r>
      <w:r>
        <w:rPr>
          <w:rFonts w:ascii="Symbol" w:hAnsi="Symbol"/>
          <w:color w:val="000000"/>
        </w:rPr>
        <w:t></w:t>
      </w:r>
      <w:r>
        <w:rPr>
          <w:rFonts w:ascii="Symbol" w:hAnsi="Symbol"/>
          <w:color w:val="000000"/>
        </w:rPr>
        <w:t></w:t>
      </w:r>
      <w:r>
        <w:rPr>
          <w:rFonts w:ascii="Symbol" w:hAnsi="Symbol"/>
          <w:color w:val="000000"/>
        </w:rPr>
        <w:t></w:t>
      </w:r>
      <w:r>
        <w:rPr>
          <w:color w:val="000000"/>
        </w:rPr>
        <w:t xml:space="preserve">The argument involves leaning on the </w:t>
      </w:r>
      <w:r>
        <w:rPr>
          <w:i/>
          <w:iCs/>
          <w:color w:val="000000"/>
        </w:rPr>
        <w:t>assumption</w:t>
      </w:r>
      <w:r>
        <w:rPr>
          <w:color w:val="000000"/>
        </w:rPr>
        <w:t xml:space="preserve"> that the real correlation between </w:t>
      </w:r>
      <w:r>
        <w:rPr>
          <w:rFonts w:ascii="Symbol" w:hAnsi="Symbol"/>
          <w:color w:val="000000"/>
        </w:rPr>
        <w:t></w:t>
      </w:r>
      <w:r>
        <w:rPr>
          <w:color w:val="000000"/>
        </w:rPr>
        <w:t xml:space="preserve"> </w:t>
      </w:r>
      <w:r>
        <w:rPr>
          <w:rFonts w:cstheme="minorHAnsi"/>
          <w:color w:val="000000"/>
        </w:rPr>
        <w:t xml:space="preserve">and </w:t>
      </w:r>
      <w:r>
        <w:rPr>
          <w:rFonts w:ascii="Symbol" w:hAnsi="Symbol"/>
          <w:color w:val="000000"/>
        </w:rPr>
        <w:t></w:t>
      </w:r>
      <w:r>
        <w:rPr>
          <w:color w:val="000000"/>
        </w:rPr>
        <w:t xml:space="preserve"> (that is, β) is non-zero </w:t>
      </w:r>
      <w:r>
        <w:rPr>
          <w:i/>
          <w:iCs/>
          <w:color w:val="000000"/>
        </w:rPr>
        <w:t>as hypothesized</w:t>
      </w:r>
      <w:r>
        <w:rPr>
          <w:color w:val="000000"/>
        </w:rPr>
        <w:t xml:space="preserve">.  Given that assumption, the x1 - x3 indicator that most strongly supports that hypothesis might be assumed to be the most reliable of the three x1 - x3 indicators.  This assertion is perhaps why Chin et al. (2003, pg. 190) argued that PLS increases the weights of those indicators that are more “predictive” and “reliable”.  </w:t>
      </w:r>
    </w:p>
    <w:p w14:paraId="409B6D8D" w14:textId="77777777" w:rsidR="00F848FC" w:rsidRDefault="00F848FC" w:rsidP="00F848FC">
      <w:r>
        <w:rPr>
          <w:color w:val="000000"/>
        </w:rPr>
        <w:t xml:space="preserve">But one cannot use the </w:t>
      </w:r>
      <w:r>
        <w:rPr>
          <w:i/>
          <w:iCs/>
          <w:color w:val="000000"/>
        </w:rPr>
        <w:t>assumption</w:t>
      </w:r>
      <w:r>
        <w:rPr>
          <w:color w:val="000000"/>
        </w:rPr>
        <w:t xml:space="preserve"> that a hypothesized relationship is true as part of the proof that there is a true relationship (as this could lead to false positives).  By weighting the indicators differentially based on how much support they provide for the hypothesis, PLS is biasing the test of the hypothesis.  It would be equally inadmissible to give the highest weights to the indicators that tend to disprove the hypothesis (as this could lead to false negatives).  </w:t>
      </w:r>
    </w:p>
    <w:p w14:paraId="25C683BB" w14:textId="77777777" w:rsidR="00F848FC" w:rsidRDefault="00F848FC" w:rsidP="00F848FC">
      <w:pPr>
        <w:pStyle w:val="Heading2"/>
      </w:pPr>
      <w:r>
        <w:t>How Did We (the IS Research Community) Get Here?</w:t>
      </w:r>
    </w:p>
    <w:p w14:paraId="4BB857AD" w14:textId="77777777" w:rsidR="00F848FC" w:rsidRDefault="00F848FC" w:rsidP="00F848FC">
      <w:r>
        <w:t>Early use of PLS within the IS research community began in the late 1980’s (e.g., Rivard &amp; Huff, 1988).  Articles explicitly supporting the use of PLS in IS appeared during the 1990’s (e.g., Barclay et al., 1995</w:t>
      </w:r>
      <w:r>
        <w:rPr>
          <w:rStyle w:val="FootnoteAnchor"/>
        </w:rPr>
        <w:footnoteReference w:id="2"/>
      </w:r>
      <w:r>
        <w:t xml:space="preserve">; </w:t>
      </w:r>
      <w:r>
        <w:lastRenderedPageBreak/>
        <w:t>Chin, 1998).  These articles provided claims relating to the supposed superiority of PLS over alternative techniques, including its supposed efficacy for early-stage research, small sample size, and non-normal data.  Many researchers who adopted PLS cited these articles to justify its use.  The development of easy-to-use software also contributed to its popularity.</w:t>
      </w:r>
    </w:p>
    <w:p w14:paraId="7A087145" w14:textId="77777777" w:rsidR="00F848FC" w:rsidRDefault="00F848FC" w:rsidP="00F848FC">
      <w:r>
        <w:t>Early adopters of PLS most likely believed that they were at the forefront of employing a technique that was superior to “first generation” techniques (e.g., factor analysis, regression with summed scores).  PLS offered perceived advantages such as converging with models and data samples where covariance-based structural equation modeling (CB-SEM) techniques would not.  One reason that researchers used PLS was because it produced results that were more likely to be viewed positively by reviewers during the journal review process, both because it allowed researchers to show they were using the “latest” innovations in statistical analysis, and perhaps because PLS tended to produce apparently stronger results for hypothesis testing.</w:t>
      </w:r>
    </w:p>
    <w:p w14:paraId="30EE53B6" w14:textId="77777777" w:rsidR="00F848FC" w:rsidRDefault="00F848FC" w:rsidP="00F848FC">
      <w:pPr>
        <w:pStyle w:val="Heading2"/>
      </w:pPr>
      <w:r>
        <w:t>Recent Developments in PLS Do Not Address the Flaw</w:t>
      </w:r>
    </w:p>
    <w:p w14:paraId="420E3978" w14:textId="77777777" w:rsidR="00F848FC" w:rsidRDefault="00F848FC" w:rsidP="00F848FC">
      <w:pPr>
        <w:spacing w:after="160"/>
      </w:pPr>
      <w:r>
        <w:t xml:space="preserve">Evermann &amp; Rönkkö (2021) provide an excellent overview of recent developments in PLS, many of which were initiated in response to criticisms of the technique.  We agree with Evermann &amp; Rönkkö (2021) that while these individual enhancements have helped address some of the limitations with the PLS program, </w:t>
      </w:r>
      <w:r>
        <w:rPr>
          <w:i/>
          <w:iCs/>
        </w:rPr>
        <w:t>none of them address the underlying flaw in the PLS algorithm.</w:t>
      </w:r>
      <w:r>
        <w:t xml:space="preserve">  As they put it, “...PLS looks increasingly like a hodgepodge of kludges added upon kludges” (Evermann &amp; Rönkkö, 2021). We also agree with them that it is inappropriate for researchers to cite old, outdated reference articles (e.g., Barclay et al., 1995; Chin, 1998) to justify a decision to use PLS.  These justifications often ignore more recent and more definitive criticisms of the algorithm.  </w:t>
      </w:r>
    </w:p>
    <w:p w14:paraId="36BF8DF5" w14:textId="77777777" w:rsidR="00F848FC" w:rsidRDefault="00F848FC" w:rsidP="00F848FC">
      <w:pPr>
        <w:pStyle w:val="Heading2"/>
      </w:pPr>
      <w:r>
        <w:t>Alternatives to PLS</w:t>
      </w:r>
    </w:p>
    <w:p w14:paraId="6DB5AFEA" w14:textId="77777777" w:rsidR="00F848FC" w:rsidRDefault="00F848FC" w:rsidP="00F848FC">
      <w:pPr>
        <w:spacing w:after="160"/>
      </w:pPr>
      <w:r>
        <w:t xml:space="preserve">Evermann &amp; Rönkkö (2021, Section 5) have done a very good job of identifying alternatives to PLS, including CB-SEM, generalized structure component analysis (GSCA), and regression with summed scales.  We note that one of the attractions for some PLS users might be the existence of easy-to-use software that can handle complex models.  If that is in fact a contributing factor, we recommend that those interested in the use of regression consider the PROCESS macro created by Hayes (2018), which is very popular within the management (organizational behavior) academic discipline.  </w:t>
      </w:r>
    </w:p>
    <w:p w14:paraId="6E2AA1E3" w14:textId="77777777" w:rsidR="00F848FC" w:rsidRDefault="00F848FC" w:rsidP="00F848FC">
      <w:pPr>
        <w:pStyle w:val="Heading2"/>
      </w:pPr>
      <w:r>
        <w:t>How Big of a Deal is This?</w:t>
      </w:r>
    </w:p>
    <w:p w14:paraId="7491614C" w14:textId="77777777" w:rsidR="00F848FC" w:rsidRDefault="00F848FC" w:rsidP="00F848FC">
      <w:r>
        <w:t xml:space="preserve"> When one follows the PLS algorithm step by step as we have done here, it is as if “the veil has been lifted.”  We have shown how the PLS algorithm (in steps 2 and 3, as well as in steps 4 and 5) capitalizes on chance correlations in the indicators to give the highest weights to indicators that most support the hypothesis and the lowest weights to indicators that do not support the hypothesis.  Consistent with this, Rönkkö (2014) has shown that when there are correlated errors across the independent and the dependent constructs in a regression, PLS’s algorithm capitalizes on that correlated error to bias path estimates. </w:t>
      </w:r>
    </w:p>
    <w:p w14:paraId="084E86BE" w14:textId="77777777" w:rsidR="00F848FC" w:rsidRDefault="00F848FC" w:rsidP="00F848FC">
      <w:pPr>
        <w:spacing w:after="160"/>
      </w:pPr>
      <w:r>
        <w:t xml:space="preserve">Goodhue et al.’s (2012, pg. 997) findings are consistent with those of Rönkkö (2014).  Across a range of sample sizes and effect sizes, LISREL had no path estimate bias, while both PLS and regression had negative biases.  When PLS and regression results were corrected for reliability, regression results fell into line with the LISREL findings (zero % bias), but PLS had a </w:t>
      </w:r>
      <w:r>
        <w:rPr>
          <w:i/>
          <w:iCs/>
        </w:rPr>
        <w:t>positive</w:t>
      </w:r>
      <w:r>
        <w:t xml:space="preserve"> bias of 10% to 15% when the effect size of the link between constructs was small.  This positive bias (overestimation) may be because smaller effect size means weaker paths and a corresponding increase in measurement error in the path estimates.  Since PLS’ capitalization on chance depends on random error in the indicators, smaller effect size gives PLS more opportunity to capitalize on chance.   </w:t>
      </w:r>
    </w:p>
    <w:p w14:paraId="4793CA51" w14:textId="77777777" w:rsidR="00F848FC" w:rsidRDefault="00F848FC" w:rsidP="00F848FC">
      <w:pPr>
        <w:spacing w:after="160"/>
      </w:pPr>
      <w:r>
        <w:t xml:space="preserve">PLS’ selective weighting of the indicators cannot be justified unless one assumes that the hypothesized relationships are true.  Beginning a statistical inference process by assuming the hypothesis is true is not consistent with accepted practice.  As a result, the evidence is very strong that the PLS algorithm is flawed.   </w:t>
      </w:r>
    </w:p>
    <w:p w14:paraId="0BC54E1C" w14:textId="77777777" w:rsidR="00F848FC" w:rsidRDefault="00F848FC" w:rsidP="00F848FC">
      <w:pPr>
        <w:spacing w:after="160"/>
      </w:pPr>
      <w:r>
        <w:t>We have focused here on the use of PLS with common factor models.  While some commentators have recommended only using PLS with composite models, as Evermann &amp; R</w:t>
      </w:r>
      <w:r>
        <w:rPr>
          <w:rFonts w:ascii="Times New Roman" w:hAnsi="Times New Roman"/>
        </w:rPr>
        <w:t>ö</w:t>
      </w:r>
      <w:r>
        <w:t>nkk</w:t>
      </w:r>
      <w:r>
        <w:rPr>
          <w:rFonts w:ascii="Times New Roman" w:hAnsi="Times New Roman"/>
        </w:rPr>
        <w:t>ö</w:t>
      </w:r>
      <w:r>
        <w:t xml:space="preserve"> (2021) note, PLS has been </w:t>
      </w:r>
      <w:r>
        <w:lastRenderedPageBreak/>
        <w:t xml:space="preserve">(and continues to be) employed with common factor models. As long as that is the case, the biases introduced by PLS that we have described will be present. </w:t>
      </w:r>
    </w:p>
    <w:p w14:paraId="2B5242FE" w14:textId="77777777" w:rsidR="00F848FC" w:rsidRDefault="00F848FC" w:rsidP="00F848FC">
      <w:r>
        <w:t xml:space="preserve">Now that the veil over PLS (i.e., its inscrutability) has been removed, authors who use the technique need to acknowledge to themselves that they conducted their analysis under the assumption that the hypothesized relationship was true, and they need to be transparent with readers and reviewers of their papers that they have departed from the usual standards in hypothesis testing for statistical inference. </w:t>
      </w:r>
    </w:p>
    <w:p w14:paraId="0DE0D44E" w14:textId="77777777" w:rsidR="00F848FC" w:rsidRDefault="00F848FC" w:rsidP="00F848FC">
      <w:r>
        <w:t xml:space="preserve">This is actually a pretty big deal.   </w:t>
      </w:r>
    </w:p>
    <w:p w14:paraId="053D7980" w14:textId="77777777" w:rsidR="00F848FC" w:rsidRPr="00073BC5" w:rsidRDefault="00F848FC" w:rsidP="00F848FC">
      <w:pPr>
        <w:pStyle w:val="Heading1"/>
      </w:pPr>
      <w:r w:rsidRPr="00073BC5">
        <w:t>Recommendations and Conclusion</w:t>
      </w:r>
    </w:p>
    <w:p w14:paraId="226AC9B7" w14:textId="77777777" w:rsidR="00F848FC" w:rsidRDefault="00F848FC" w:rsidP="00F848FC">
      <w:pPr>
        <w:spacing w:after="160"/>
      </w:pPr>
      <w:r>
        <w:t>Taking a step back, we believe that there are basically four options with respect to the future use of PLS within the IS research community.</w:t>
      </w:r>
    </w:p>
    <w:p w14:paraId="75C93D61" w14:textId="77777777" w:rsidR="00F848FC" w:rsidRDefault="00F848FC" w:rsidP="00F848FC">
      <w:pPr>
        <w:numPr>
          <w:ilvl w:val="0"/>
          <w:numId w:val="38"/>
        </w:numPr>
        <w:suppressAutoHyphens/>
        <w:spacing w:before="0" w:after="160"/>
        <w:jc w:val="left"/>
      </w:pPr>
      <w:r>
        <w:rPr>
          <w:b/>
          <w:bCs/>
        </w:rPr>
        <w:t>Option 1</w:t>
      </w:r>
      <w:r>
        <w:t>: stop the use of PLS, and employ alternatives such as CB-SEM or regression with summed scales. This option would remove the possibility of obtaining spurious results through use of the PLS algorithm.  Instead, researchers would be required (through the review process) to use readily available alternatives.</w:t>
      </w:r>
    </w:p>
    <w:p w14:paraId="4444B284" w14:textId="77777777" w:rsidR="00F848FC" w:rsidRDefault="00F848FC" w:rsidP="00F848FC">
      <w:pPr>
        <w:numPr>
          <w:ilvl w:val="0"/>
          <w:numId w:val="38"/>
        </w:numPr>
        <w:suppressAutoHyphens/>
        <w:spacing w:before="0" w:after="160"/>
        <w:jc w:val="left"/>
      </w:pPr>
      <w:r>
        <w:rPr>
          <w:b/>
          <w:bCs/>
        </w:rPr>
        <w:t>Option 2</w:t>
      </w:r>
      <w:r>
        <w:t>: use summed scale scores with PLS.  This would remove the possibility of obtaining spurious results through the use of the PLS algorithm and thus be tantamount to Option 1, as it would result in obtaining exactly the same results as would be obtained with regression. But it would also perhaps allow PLS software rights owners the ability to salvage some of their investment by allowing continued use of their user-friendly front ends and other useful advancements (consistent estimations, bootstrapping, etc.) along with a regression algorithm.</w:t>
      </w:r>
    </w:p>
    <w:p w14:paraId="1A814A99" w14:textId="77777777" w:rsidR="00F848FC" w:rsidRDefault="00F848FC" w:rsidP="00F848FC">
      <w:pPr>
        <w:numPr>
          <w:ilvl w:val="0"/>
          <w:numId w:val="38"/>
        </w:numPr>
        <w:suppressAutoHyphens/>
        <w:spacing w:before="0" w:after="160"/>
        <w:jc w:val="left"/>
      </w:pPr>
      <w:r>
        <w:rPr>
          <w:b/>
          <w:bCs/>
        </w:rPr>
        <w:t>Option 3</w:t>
      </w:r>
      <w:r>
        <w:t>: if PLS is to be used, require that minimum standards (those recommended by Evermann &amp; Rönkkö, 2021) be enforced via the review process.  This will reduce (but not eliminate) the possibility of obtaining spurious results through the use of the PLS algorithm.</w:t>
      </w:r>
    </w:p>
    <w:p w14:paraId="6D177E7C" w14:textId="77777777" w:rsidR="00F848FC" w:rsidRDefault="00F848FC" w:rsidP="00F848FC">
      <w:pPr>
        <w:numPr>
          <w:ilvl w:val="0"/>
          <w:numId w:val="38"/>
        </w:numPr>
        <w:suppressAutoHyphens/>
        <w:spacing w:before="0" w:after="160"/>
        <w:jc w:val="left"/>
      </w:pPr>
      <w:r>
        <w:rPr>
          <w:b/>
          <w:bCs/>
        </w:rPr>
        <w:t>Option 4</w:t>
      </w:r>
      <w:r>
        <w:t>: retain the status quo.  Allow IS researchers to employ PLS for their analyses, without requiring agreed upon minimum standards for its use.  The possibility of obtaining spurious results from the use of the PLS algorithm will continue unabated.  Damage to the reputation of the IS research community in general, and more specifically to the reputation of the IS journals that publish papers where PLS is employed, will continue.</w:t>
      </w:r>
    </w:p>
    <w:p w14:paraId="395C5003" w14:textId="77777777" w:rsidR="00F848FC" w:rsidRDefault="00F848FC" w:rsidP="00F848FC">
      <w:pPr>
        <w:spacing w:after="160"/>
      </w:pPr>
      <w:r>
        <w:t xml:space="preserve">Evermann &amp; Rönkkö (2021) have advocated for Option 3.  We are advocating for Options 1 or 2.  </w:t>
      </w:r>
    </w:p>
    <w:p w14:paraId="25764B66" w14:textId="77777777" w:rsidR="00F848FC" w:rsidRDefault="00F848FC" w:rsidP="00F848FC">
      <w:pPr>
        <w:pStyle w:val="Heading2"/>
      </w:pPr>
      <w:r w:rsidRPr="003D1B74">
        <w:t>One additional recommendation beyo</w:t>
      </w:r>
      <w:r>
        <w:t xml:space="preserve">nd those of Evermann and Rönkkö  </w:t>
      </w:r>
    </w:p>
    <w:p w14:paraId="46374665" w14:textId="77777777" w:rsidR="00F848FC" w:rsidRDefault="00F848FC" w:rsidP="00F848FC">
      <w:pPr>
        <w:spacing w:after="160"/>
      </w:pPr>
      <w:r>
        <w:t xml:space="preserve">As we noted above, repeated criticisms on the use of PLS within the IS research community has not altered researchers’ behavior.  Realistically, we do not expect this situation to change any time soon, without some type of external impetus.  For that reason, we recommend that the Editors-in-Chief of major IS journals collaborate to create a PLS Task Force to examine the available evidence and to provide unbiased recommendations concerning the future use of PLS within the IS research community.  This Task Force should be comprised of expert statisticians from outside the IS community who have no potential conflicts of interest (either real or perceived) relating to this issue.  </w:t>
      </w:r>
    </w:p>
    <w:p w14:paraId="51946F53" w14:textId="77777777" w:rsidR="00F848FC" w:rsidRPr="00165B42" w:rsidRDefault="00F848FC" w:rsidP="00F848FC">
      <w:pPr>
        <w:spacing w:after="160"/>
      </w:pPr>
      <w:r>
        <w:t>In conclusion, we sincerely appreciate the insights and recommendations offered by Evermann &amp; Rönkkö (2021), and we hope that our comments provide a positive contribution to the conversation that they have renewed.</w:t>
      </w:r>
    </w:p>
    <w:p w14:paraId="467FACCD" w14:textId="77777777" w:rsidR="00F848FC" w:rsidRDefault="00F848FC" w:rsidP="00F848FC">
      <w:pPr>
        <w:pStyle w:val="Heading1"/>
        <w:numPr>
          <w:ilvl w:val="0"/>
          <w:numId w:val="0"/>
        </w:numPr>
        <w:spacing w:before="0"/>
      </w:pPr>
      <w:r>
        <w:br w:type="page"/>
      </w:r>
      <w:r>
        <w:lastRenderedPageBreak/>
        <w:t>References</w:t>
      </w:r>
    </w:p>
    <w:p w14:paraId="2B1512A9" w14:textId="77777777" w:rsidR="00F848FC" w:rsidRDefault="00F848FC" w:rsidP="00F848FC">
      <w:pPr>
        <w:pStyle w:val="References"/>
      </w:pPr>
      <w:r>
        <w:t xml:space="preserve">Barclay, D., Higgins, C. &amp; Thompson, R. (1995). The partial least squares approach to causal modeling: personal computer adoption and use as an illustration. </w:t>
      </w:r>
      <w:r>
        <w:rPr>
          <w:i/>
        </w:rPr>
        <w:t>Technology Studies: Special Issue on Research Methodology</w:t>
      </w:r>
      <w:r>
        <w:t>, 2(2), 285-324.</w:t>
      </w:r>
    </w:p>
    <w:p w14:paraId="62799D3B" w14:textId="77777777" w:rsidR="00F848FC" w:rsidRDefault="00F848FC" w:rsidP="00F848FC">
      <w:pPr>
        <w:pStyle w:val="References"/>
      </w:pPr>
      <w:r>
        <w:t xml:space="preserve">Chin, W.W. (1998). The partial least squares approach to structural equation modeling. In G. Marcoulides (Ed.), </w:t>
      </w:r>
      <w:r>
        <w:rPr>
          <w:i/>
          <w:iCs/>
        </w:rPr>
        <w:t>Modern Methods for Business Research</w:t>
      </w:r>
      <w:r>
        <w:t>, (pp. 295-336). Mahwah, NJ: Lawrence Erlbaum Associates Publishers.</w:t>
      </w:r>
    </w:p>
    <w:p w14:paraId="6E91D758" w14:textId="77777777" w:rsidR="00F848FC" w:rsidRDefault="00F848FC" w:rsidP="00F848FC">
      <w:pPr>
        <w:pStyle w:val="References"/>
      </w:pPr>
      <w:r>
        <w:t xml:space="preserve">Chin, W.W., Marcolin, B., &amp; Newsted, P. (2003). A partial least squares latent variable modeling approach for measuring interaction effects: results from a monte carlo simulation study and an electronic-mail emotion/adoption study. </w:t>
      </w:r>
      <w:r>
        <w:rPr>
          <w:i/>
          <w:iCs/>
        </w:rPr>
        <w:t xml:space="preserve">Information Systems Research, </w:t>
      </w:r>
      <w:r>
        <w:t>14(2), 189-217.</w:t>
      </w:r>
    </w:p>
    <w:p w14:paraId="6BFF2EEC" w14:textId="77777777" w:rsidR="00F848FC" w:rsidRDefault="00F848FC" w:rsidP="00F848FC">
      <w:pPr>
        <w:pStyle w:val="References"/>
      </w:pPr>
      <w:r>
        <w:t xml:space="preserve">Davis, F., Goodhue, D. &amp; Thompson, R. (1990). A comparison of PLS with regression and LISREL. Presented at the </w:t>
      </w:r>
      <w:r>
        <w:rPr>
          <w:i/>
          <w:iCs/>
        </w:rPr>
        <w:t>International Conference on Information Systems</w:t>
      </w:r>
      <w:r>
        <w:t>, Copenhagen, December.</w:t>
      </w:r>
    </w:p>
    <w:p w14:paraId="37B7F990" w14:textId="77777777" w:rsidR="00F848FC" w:rsidRDefault="00F848FC" w:rsidP="00F848FC">
      <w:pPr>
        <w:pStyle w:val="References"/>
      </w:pPr>
      <w:r>
        <w:t xml:space="preserve">Evermann, J. &amp; Rönkkö, M. (2021). Recent developments in PLS. </w:t>
      </w:r>
      <w:r>
        <w:rPr>
          <w:i/>
          <w:iCs/>
        </w:rPr>
        <w:t>Communications of the AIS</w:t>
      </w:r>
      <w:r>
        <w:t xml:space="preserve">, forthcoming. </w:t>
      </w:r>
    </w:p>
    <w:p w14:paraId="27EDDD75" w14:textId="77777777" w:rsidR="00F848FC" w:rsidRDefault="00F848FC" w:rsidP="00F848FC">
      <w:pPr>
        <w:pStyle w:val="References"/>
      </w:pPr>
      <w:r>
        <w:t xml:space="preserve">Goodhue, D., Lewis, W. &amp; Thompson, R. (2007). Research note - statistical power in analyzing interaction effects: questioning the advantage of PLS with product indicators. </w:t>
      </w:r>
      <w:r>
        <w:rPr>
          <w:i/>
        </w:rPr>
        <w:t>Information Systems Research</w:t>
      </w:r>
      <w:r>
        <w:t>, 18(2), 211-227.</w:t>
      </w:r>
    </w:p>
    <w:p w14:paraId="6B55AAAB" w14:textId="77777777" w:rsidR="00F848FC" w:rsidRDefault="00F848FC" w:rsidP="00F848FC">
      <w:pPr>
        <w:pStyle w:val="References"/>
      </w:pPr>
      <w:r>
        <w:t xml:space="preserve">Goodhue, D., Lewis, W. &amp; Thompson, R. (2012). Does PLS have advantages for small sample size or non-normal data? </w:t>
      </w:r>
      <w:r>
        <w:rPr>
          <w:i/>
        </w:rPr>
        <w:t>MIS Quarterly</w:t>
      </w:r>
      <w:r>
        <w:t>, 36(3), pp. 981-1001.</w:t>
      </w:r>
    </w:p>
    <w:p w14:paraId="508141CE" w14:textId="77777777" w:rsidR="00F848FC" w:rsidRDefault="00F848FC" w:rsidP="00F848FC">
      <w:pPr>
        <w:pStyle w:val="References"/>
      </w:pPr>
      <w:r>
        <w:t xml:space="preserve">Hayes, A. F. (2018). </w:t>
      </w:r>
      <w:r>
        <w:rPr>
          <w:i/>
          <w:iCs/>
        </w:rPr>
        <w:t>Introduction to Mediation, Moderation and Conditional Process Analysis: A Regression-Based Approach</w:t>
      </w:r>
      <w:r>
        <w:t xml:space="preserve">, New York, NY: The Guilford Press. </w:t>
      </w:r>
    </w:p>
    <w:p w14:paraId="09C65408" w14:textId="77777777" w:rsidR="00F848FC" w:rsidRDefault="00F848FC" w:rsidP="00F848FC">
      <w:pPr>
        <w:pStyle w:val="References"/>
      </w:pPr>
      <w:r>
        <w:t xml:space="preserve">Rivard, S. &amp; Huff, S. (1988). Factors of success for end-user computing. </w:t>
      </w:r>
      <w:r>
        <w:rPr>
          <w:i/>
          <w:iCs/>
        </w:rPr>
        <w:t>Communications of the ACM</w:t>
      </w:r>
      <w:r>
        <w:t>, 31(5), 552-561.</w:t>
      </w:r>
    </w:p>
    <w:p w14:paraId="1892625E" w14:textId="77777777" w:rsidR="00F848FC" w:rsidRDefault="00F848FC" w:rsidP="00F848FC">
      <w:pPr>
        <w:pStyle w:val="References"/>
      </w:pPr>
      <w:r>
        <w:t xml:space="preserve">Rönkkö, M. (2014). The effects of chance correlations on partial least squares path modeling. </w:t>
      </w:r>
      <w:r>
        <w:rPr>
          <w:i/>
          <w:iCs/>
        </w:rPr>
        <w:t>Organizational Research Methods</w:t>
      </w:r>
      <w:r>
        <w:t>, 17(2), 164-81.</w:t>
      </w:r>
    </w:p>
    <w:p w14:paraId="42D4711D" w14:textId="77777777" w:rsidR="00F848FC" w:rsidRPr="003D1B74" w:rsidRDefault="00F848FC" w:rsidP="00F848FC">
      <w:pPr>
        <w:pStyle w:val="References"/>
      </w:pPr>
      <w:r>
        <w:t xml:space="preserve">Rönkkö, M. &amp; Evermann, J. (2013). A critical examination of common beliefs about partial least squares path modeling. </w:t>
      </w:r>
      <w:r>
        <w:rPr>
          <w:i/>
          <w:iCs/>
        </w:rPr>
        <w:t>Organizational Research Methods</w:t>
      </w:r>
      <w:r>
        <w:t>, 16(3), 425-448.</w:t>
      </w:r>
    </w:p>
    <w:p w14:paraId="6B042B84" w14:textId="77777777" w:rsidR="00F848FC" w:rsidRDefault="00F848FC" w:rsidP="00F848FC">
      <w:pPr>
        <w:spacing w:before="0" w:after="0"/>
        <w:jc w:val="left"/>
        <w:rPr>
          <w:rFonts w:eastAsia="Batang" w:cs="Times New Roman"/>
        </w:rPr>
      </w:pPr>
      <w:r>
        <w:br w:type="page"/>
      </w:r>
    </w:p>
    <w:p w14:paraId="1A0659D2" w14:textId="77777777" w:rsidR="00F848FC" w:rsidRPr="00B139F4" w:rsidRDefault="00F848FC" w:rsidP="00F848FC">
      <w:pPr>
        <w:pStyle w:val="Heading1"/>
        <w:numPr>
          <w:ilvl w:val="0"/>
          <w:numId w:val="0"/>
        </w:numPr>
        <w:spacing w:before="0"/>
        <w:ind w:left="431" w:hanging="431"/>
      </w:pPr>
      <w:r>
        <w:lastRenderedPageBreak/>
        <w:t>About the Authors</w:t>
      </w:r>
    </w:p>
    <w:p w14:paraId="00B0924D" w14:textId="77777777" w:rsidR="00F848FC" w:rsidRPr="003D1B74" w:rsidRDefault="00F848FC" w:rsidP="00F848FC">
      <w:r>
        <w:rPr>
          <w:b/>
          <w:bCs/>
        </w:rPr>
        <w:t>Dr. Dale L. Goodhue</w:t>
      </w:r>
      <w:r>
        <w:t xml:space="preserve"> is professor emeritus in the MIS department in the Terry College of Business at the University of Georgia. His research interests have included measuring the impact of task-technology fit on performance, and the costs and benefits of data integration and other IS infrastructures/resources such as Data Warehousing and ERP systems. His work is published in </w:t>
      </w:r>
      <w:r>
        <w:rPr>
          <w:i/>
        </w:rPr>
        <w:t>Decision Sciences</w:t>
      </w:r>
      <w:r>
        <w:t xml:space="preserve">, Information Systems Research, </w:t>
      </w:r>
      <w:r>
        <w:rPr>
          <w:i/>
        </w:rPr>
        <w:t>Management Science</w:t>
      </w:r>
      <w:r>
        <w:t xml:space="preserve">, </w:t>
      </w:r>
      <w:r>
        <w:rPr>
          <w:i/>
        </w:rPr>
        <w:t>MIS Quarterly</w:t>
      </w:r>
      <w:r>
        <w:t xml:space="preserve">, </w:t>
      </w:r>
      <w:r>
        <w:rPr>
          <w:i/>
        </w:rPr>
        <w:t>Sloan Management Review</w:t>
      </w:r>
      <w:r>
        <w:t xml:space="preserve">, and other journals. </w:t>
      </w:r>
    </w:p>
    <w:p w14:paraId="10E9529E" w14:textId="77777777" w:rsidR="00F848FC" w:rsidRPr="003D1B74" w:rsidRDefault="00F848FC" w:rsidP="00F848FC">
      <w:r>
        <w:rPr>
          <w:b/>
          <w:bCs/>
        </w:rPr>
        <w:t>Will Lewis</w:t>
      </w:r>
      <w:r>
        <w:t xml:space="preserve"> is an Assistant Professor of Information Systems in the School of Information Technology at Illinois State University. His research interests include technology adoption, research methods, and computer-based testing. </w:t>
      </w:r>
    </w:p>
    <w:p w14:paraId="6213252E" w14:textId="77777777" w:rsidR="00F848FC" w:rsidRDefault="00F848FC" w:rsidP="00F848FC">
      <w:r>
        <w:rPr>
          <w:b/>
          <w:bCs/>
        </w:rPr>
        <w:t>Ron Thompson</w:t>
      </w:r>
      <w:r>
        <w:t xml:space="preserve"> is Professor Emeritus </w:t>
      </w:r>
      <w:r>
        <w:rPr>
          <w:rFonts w:eastAsia="NSimSun" w:cs="Arial"/>
          <w:kern w:val="2"/>
          <w:lang w:eastAsia="zh-CN" w:bidi="hi-IN"/>
        </w:rPr>
        <w:t xml:space="preserve">in the School of Business at Wake Forest University.  He holds a Ph.D. from Western University (London, Canada) and is a former Senior Editor at MIS Quarterly.  His work has been published in a variety of academic journals, including </w:t>
      </w:r>
      <w:r>
        <w:rPr>
          <w:rFonts w:eastAsia="NSimSun" w:cs="Arial"/>
          <w:i/>
          <w:iCs/>
          <w:kern w:val="2"/>
          <w:lang w:eastAsia="zh-CN" w:bidi="hi-IN"/>
        </w:rPr>
        <w:t>MIS Quarterly</w:t>
      </w:r>
      <w:r>
        <w:rPr>
          <w:rFonts w:eastAsia="NSimSun" w:cs="Arial"/>
          <w:kern w:val="2"/>
          <w:lang w:eastAsia="zh-CN" w:bidi="hi-IN"/>
        </w:rPr>
        <w:t xml:space="preserve">, </w:t>
      </w:r>
      <w:r>
        <w:rPr>
          <w:rFonts w:eastAsia="NSimSun" w:cs="Arial"/>
          <w:i/>
          <w:iCs/>
          <w:kern w:val="2"/>
          <w:lang w:eastAsia="zh-CN" w:bidi="hi-IN"/>
        </w:rPr>
        <w:t>Information Systems Research</w:t>
      </w:r>
      <w:r>
        <w:rPr>
          <w:rFonts w:eastAsia="NSimSun" w:cs="Arial"/>
          <w:kern w:val="2"/>
          <w:lang w:eastAsia="zh-CN" w:bidi="hi-IN"/>
        </w:rPr>
        <w:t xml:space="preserve">, and the </w:t>
      </w:r>
      <w:r>
        <w:rPr>
          <w:rFonts w:eastAsia="NSimSun" w:cs="Arial"/>
          <w:i/>
          <w:iCs/>
          <w:kern w:val="2"/>
          <w:lang w:eastAsia="zh-CN" w:bidi="hi-IN"/>
        </w:rPr>
        <w:t>Journal of MIS</w:t>
      </w:r>
      <w:r>
        <w:rPr>
          <w:rFonts w:eastAsia="NSimSun" w:cs="Arial"/>
          <w:kern w:val="2"/>
          <w:lang w:eastAsia="zh-CN" w:bidi="hi-IN"/>
        </w:rPr>
        <w:t>.  His research interests include technology adoption and research methodology.</w:t>
      </w:r>
    </w:p>
    <w:p w14:paraId="13863A61" w14:textId="77777777" w:rsidR="00F848FC" w:rsidRDefault="00F848FC" w:rsidP="00F848FC"/>
    <w:p w14:paraId="1F7A632C" w14:textId="77777777" w:rsidR="00F848FC" w:rsidRDefault="00F848FC" w:rsidP="00F848FC"/>
    <w:p w14:paraId="353B50D9" w14:textId="77777777" w:rsidR="00F848FC" w:rsidRDefault="00F848FC" w:rsidP="00F848FC"/>
    <w:p w14:paraId="3F9961B5" w14:textId="77777777" w:rsidR="00F848FC" w:rsidRDefault="00F848FC" w:rsidP="00F848FC"/>
    <w:p w14:paraId="7A464487" w14:textId="77777777" w:rsidR="00F848FC" w:rsidRDefault="00F848FC" w:rsidP="00F848FC"/>
    <w:p w14:paraId="74BFDED5" w14:textId="77777777" w:rsidR="00F848FC" w:rsidRDefault="00F848FC" w:rsidP="00F848FC"/>
    <w:p w14:paraId="7FD491E1" w14:textId="77777777" w:rsidR="00F848FC" w:rsidRDefault="00F848FC" w:rsidP="00F848FC"/>
    <w:p w14:paraId="18ED525C" w14:textId="77777777" w:rsidR="00F848FC" w:rsidRDefault="00F848FC" w:rsidP="00F848FC"/>
    <w:p w14:paraId="637D635E" w14:textId="77777777" w:rsidR="00F848FC" w:rsidRDefault="00F848FC" w:rsidP="00F848FC"/>
    <w:p w14:paraId="5C5A0615" w14:textId="77777777" w:rsidR="00F848FC" w:rsidRDefault="00F848FC" w:rsidP="00F848FC"/>
    <w:p w14:paraId="04A833EA" w14:textId="77777777" w:rsidR="00F848FC" w:rsidRDefault="00F848FC" w:rsidP="00F848FC"/>
    <w:p w14:paraId="43DC5B25" w14:textId="77777777" w:rsidR="00F848FC" w:rsidRDefault="00F848FC" w:rsidP="00F848FC"/>
    <w:p w14:paraId="77A16AB0" w14:textId="77777777" w:rsidR="00F848FC" w:rsidRDefault="00F848FC" w:rsidP="00F848FC"/>
    <w:p w14:paraId="0686D063" w14:textId="77777777" w:rsidR="00F848FC" w:rsidRDefault="00F848FC" w:rsidP="00F848FC"/>
    <w:p w14:paraId="7CF50F8C" w14:textId="77777777" w:rsidR="00F848FC" w:rsidRDefault="00F848FC" w:rsidP="00F848FC"/>
    <w:p w14:paraId="606266CB" w14:textId="77777777" w:rsidR="00F848FC" w:rsidRDefault="00F848FC" w:rsidP="00F848FC"/>
    <w:p w14:paraId="3A0E5A2E" w14:textId="77777777" w:rsidR="00F848FC" w:rsidRDefault="00F848FC" w:rsidP="00F848FC"/>
    <w:p w14:paraId="53A667C8" w14:textId="77777777" w:rsidR="00F848FC" w:rsidRDefault="00F848FC" w:rsidP="00F848FC"/>
    <w:p w14:paraId="31E85207" w14:textId="77777777" w:rsidR="00F848FC" w:rsidRDefault="00F848FC" w:rsidP="00F848FC"/>
    <w:p w14:paraId="389F9F60" w14:textId="77777777" w:rsidR="00F848FC" w:rsidRDefault="00F848FC" w:rsidP="00F848FC"/>
    <w:p w14:paraId="5EB1EEA1" w14:textId="77777777" w:rsidR="00F848FC" w:rsidRDefault="00F848FC" w:rsidP="00F848FC"/>
    <w:p w14:paraId="6B1C7EA3" w14:textId="77777777" w:rsidR="00F848FC" w:rsidRDefault="00F848FC" w:rsidP="00F848FC"/>
    <w:p w14:paraId="3F331F7D" w14:textId="77777777" w:rsidR="00B8360B" w:rsidRPr="00B7655A" w:rsidRDefault="00F848FC" w:rsidP="00F848FC">
      <w:pPr>
        <w:rPr>
          <w:rFonts w:cs="Arial"/>
          <w:sz w:val="18"/>
          <w:lang w:val="en-AU"/>
        </w:rPr>
      </w:pPr>
      <w:r w:rsidRPr="00FB6B85">
        <w:t xml:space="preserve">Copyright © </w:t>
      </w:r>
      <w:r>
        <w:t>2022</w:t>
      </w:r>
      <w:r w:rsidRPr="00FB6B85">
        <w:t xml:space="preserve"> by the Association for Information Systems. Permission to make digital or hard copies of all or part of this work for personal or classroom use is granted without fee provided that copies are not made or distributed for profit or commercial advantage and that copies bear this notice and full citation on the first page. Copyright for components of this work owned by others than the Association for Information Systems must be honored. Abstracting with credit is permitted. To copy otherwise, to republish, to post on servers, or to redistribute to lists requires prior specific permission and/or fee. Request permission to publish from: AIS Administrative Office, P.O. Box 2712 Atlanta,</w:t>
      </w:r>
      <w:r>
        <w:t xml:space="preserve"> GA, 30301-2712 Attn: Reprints are via e-mail from publications@aisnet.org.</w:t>
      </w:r>
    </w:p>
    <w:sectPr w:rsidR="00B8360B" w:rsidRPr="00B7655A" w:rsidSect="00C61682">
      <w:headerReference w:type="even" r:id="rId21"/>
      <w:headerReference w:type="default" r:id="rId22"/>
      <w:footerReference w:type="default" r:id="rId23"/>
      <w:pgSz w:w="12240" w:h="15840"/>
      <w:pgMar w:top="1134" w:right="1418" w:bottom="1134" w:left="1418" w:header="397" w:footer="284"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BE8D9" w14:textId="77777777" w:rsidR="004818C6" w:rsidRDefault="004818C6" w:rsidP="006A1BF9">
      <w:r>
        <w:separator/>
      </w:r>
    </w:p>
    <w:p w14:paraId="2F10743F" w14:textId="77777777" w:rsidR="004818C6" w:rsidRDefault="004818C6"/>
  </w:endnote>
  <w:endnote w:type="continuationSeparator" w:id="0">
    <w:p w14:paraId="642C0581" w14:textId="77777777" w:rsidR="004818C6" w:rsidRDefault="004818C6" w:rsidP="006A1BF9">
      <w:r>
        <w:continuationSeparator/>
      </w:r>
    </w:p>
    <w:p w14:paraId="07DC0480" w14:textId="77777777" w:rsidR="004818C6" w:rsidRDefault="004818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OpenSymbol">
    <w:altName w:val="Arial Unicode MS"/>
    <w:charset w:val="00"/>
    <w:family w:val="roman"/>
    <w:pitch w:val="variable"/>
  </w:font>
  <w:font w:name="Calibri">
    <w:panose1 w:val="020F0502020204030204"/>
    <w:charset w:val="00"/>
    <w:family w:val="swiss"/>
    <w:pitch w:val="variable"/>
    <w:sig w:usb0="E4002EFF" w:usb1="C000247B" w:usb2="00000009" w:usb3="00000000" w:csb0="000001FF" w:csb1="00000000"/>
    <w:embedRegular r:id="rId1" w:fontKey="{2C702869-6E60-46DE-BECD-D4204A4ED72A}"/>
    <w:embedBold r:id="rId2" w:fontKey="{03A1ADB9-A193-4FD2-A1AE-E0E3FFF78E98}"/>
    <w:embedItalic r:id="rId3" w:fontKey="{F87EF5FC-1DC0-4BC9-9701-0E8A3C09A2CE}"/>
    <w:embedBoldItalic r:id="rId4" w:fontKey="{778EFD03-B037-4E9F-B89A-CBF6BACE8EC7}"/>
  </w:font>
  <w:font w:name="Book Antiqua">
    <w:panose1 w:val="02040602050305030304"/>
    <w:charset w:val="00"/>
    <w:family w:val="roman"/>
    <w:pitch w:val="variable"/>
    <w:sig w:usb0="00000287" w:usb1="00000000" w:usb2="00000000" w:usb3="00000000" w:csb0="0000009F" w:csb1="00000000"/>
    <w:embedRegular r:id="rId5" w:fontKey="{6CD95853-8E40-49C3-8C9B-5CB02B700E91}"/>
    <w:embedBold r:id="rId6" w:fontKey="{ED316F92-0FA0-4AF6-B330-3E9F290785E1}"/>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7" w:fontKey="{E9DBD497-E272-43F8-8C8A-8F8495BA2681}"/>
    <w:embedBold r:id="rId8" w:fontKey="{0A1CD533-11B6-487D-83F7-E31221844440}"/>
  </w:font>
  <w:font w:name="Verdana">
    <w:panose1 w:val="020B0604030504040204"/>
    <w:charset w:val="00"/>
    <w:family w:val="swiss"/>
    <w:pitch w:val="variable"/>
    <w:sig w:usb0="A00006FF" w:usb1="4000205B" w:usb2="00000010" w:usb3="00000000" w:csb0="0000019F" w:csb1="00000000"/>
    <w:embedRegular r:id="rId9" w:fontKey="{5FACDADB-D8F7-4842-AD84-B6C859BBB97E}"/>
  </w:font>
  <w:font w:name="Arial Narrow">
    <w:panose1 w:val="020B0606020202030204"/>
    <w:charset w:val="00"/>
    <w:family w:val="swiss"/>
    <w:pitch w:val="variable"/>
    <w:sig w:usb0="00000287" w:usb1="00000800" w:usb2="00000000" w:usb3="00000000" w:csb0="0000009F" w:csb1="00000000"/>
    <w:embedRegular r:id="rId10" w:fontKey="{1004EE3A-172F-4BD2-A8A6-F4C36ABA9E7F}"/>
    <w:embedBold r:id="rId11" w:fontKey="{2E3CB9D2-9BF4-47B7-AC40-547DBFCDB802}"/>
    <w:embedItalic r:id="rId12" w:fontKey="{FE96C914-D819-42B2-9E17-3D9D29D8A08C}"/>
  </w:font>
  <w:font w:name="Times">
    <w:panose1 w:val="02020603050405020304"/>
    <w:charset w:val="00"/>
    <w:family w:val="roman"/>
    <w:pitch w:val="variable"/>
    <w:sig w:usb0="E0002EFF" w:usb1="C000785B" w:usb2="00000009" w:usb3="00000000" w:csb0="000001FF" w:csb1="00000000"/>
    <w:embedRegular r:id="rId13" w:fontKey="{AD95302B-AE70-41E2-AD86-4040CA69841E}"/>
    <w:embedBold r:id="rId14" w:fontKey="{5CBEB989-BC7E-4559-BA4F-9EBA3D95DC42}"/>
  </w:font>
  <w:font w:name="NSimSun">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8" w:space="0" w:color="808080" w:themeColor="background1" w:themeShade="80"/>
      </w:tblBorders>
      <w:tblCellMar>
        <w:left w:w="0" w:type="dxa"/>
        <w:right w:w="0" w:type="dxa"/>
      </w:tblCellMar>
      <w:tblLook w:val="0600" w:firstRow="0" w:lastRow="0" w:firstColumn="0" w:lastColumn="0" w:noHBand="1" w:noVBand="1"/>
    </w:tblPr>
    <w:tblGrid>
      <w:gridCol w:w="3134"/>
      <w:gridCol w:w="3135"/>
      <w:gridCol w:w="3135"/>
    </w:tblGrid>
    <w:tr w:rsidR="003616CE" w:rsidRPr="00981E76" w14:paraId="792E1F46" w14:textId="77777777" w:rsidTr="0095720C">
      <w:tc>
        <w:tcPr>
          <w:tcW w:w="1666" w:type="pct"/>
          <w:vAlign w:val="center"/>
        </w:tcPr>
        <w:p w14:paraId="5B1AEE49" w14:textId="77777777" w:rsidR="003616CE" w:rsidRPr="00981E76" w:rsidRDefault="003616CE" w:rsidP="00A620C0">
          <w:pPr>
            <w:spacing w:before="60" w:after="0"/>
            <w:jc w:val="center"/>
            <w:rPr>
              <w:rFonts w:cs="Arial"/>
              <w:bCs/>
              <w:caps/>
              <w:color w:val="808080" w:themeColor="background1" w:themeShade="80"/>
              <w:sz w:val="18"/>
              <w:szCs w:val="18"/>
            </w:rPr>
          </w:pPr>
        </w:p>
      </w:tc>
      <w:tc>
        <w:tcPr>
          <w:tcW w:w="1667" w:type="pct"/>
        </w:tcPr>
        <w:p w14:paraId="33345A49" w14:textId="77777777" w:rsidR="003616CE" w:rsidRPr="00981E76" w:rsidRDefault="003616CE" w:rsidP="00A620C0">
          <w:pPr>
            <w:spacing w:before="60" w:after="0"/>
            <w:jc w:val="center"/>
            <w:rPr>
              <w:rFonts w:cs="Arial"/>
              <w:bCs/>
              <w:caps/>
              <w:color w:val="808080" w:themeColor="background1" w:themeShade="80"/>
              <w:sz w:val="18"/>
              <w:szCs w:val="18"/>
            </w:rPr>
          </w:pPr>
        </w:p>
      </w:tc>
      <w:tc>
        <w:tcPr>
          <w:tcW w:w="1667" w:type="pct"/>
        </w:tcPr>
        <w:p w14:paraId="7A786E58" w14:textId="77777777" w:rsidR="003616CE" w:rsidRPr="00981E76" w:rsidRDefault="003616CE" w:rsidP="00A620C0">
          <w:pPr>
            <w:spacing w:before="60" w:after="0"/>
            <w:jc w:val="center"/>
            <w:rPr>
              <w:rFonts w:cs="Arial"/>
              <w:bCs/>
              <w:caps/>
              <w:color w:val="808080" w:themeColor="background1" w:themeShade="80"/>
              <w:sz w:val="18"/>
              <w:szCs w:val="18"/>
            </w:rPr>
          </w:pPr>
        </w:p>
      </w:tc>
    </w:tr>
  </w:tbl>
  <w:p w14:paraId="7972C3A0" w14:textId="7DA92602" w:rsidR="003616CE" w:rsidRDefault="000F6E79" w:rsidP="00C64C32">
    <w:pPr>
      <w:pStyle w:val="Footer"/>
      <w:spacing w:before="0" w:after="0"/>
    </w:pPr>
    <w:r>
      <w:rPr>
        <w:noProof/>
      </w:rPr>
      <mc:AlternateContent>
        <mc:Choice Requires="wpg">
          <w:drawing>
            <wp:anchor distT="0" distB="0" distL="114300" distR="114300" simplePos="0" relativeHeight="251659264" behindDoc="0" locked="1" layoutInCell="1" allowOverlap="1" wp14:anchorId="797AF510" wp14:editId="745F0E01">
              <wp:simplePos x="0" y="0"/>
              <wp:positionH relativeFrom="page">
                <wp:posOffset>7553325</wp:posOffset>
              </wp:positionH>
              <wp:positionV relativeFrom="page">
                <wp:posOffset>-2540</wp:posOffset>
              </wp:positionV>
              <wp:extent cx="214630" cy="10691495"/>
              <wp:effectExtent l="0" t="0" r="0" b="0"/>
              <wp:wrapNone/>
              <wp:docPr id="418" name="Group 41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14630" cy="10691495"/>
                        <a:chOff x="0" y="0"/>
                        <a:chExt cx="215900" cy="10687050"/>
                      </a:xfrm>
                    </wpg:grpSpPr>
                    <wpg:grpSp>
                      <wpg:cNvPr id="289" name="Group 289"/>
                      <wpg:cNvGrpSpPr>
                        <a:grpSpLocks noChangeAspect="1"/>
                      </wpg:cNvGrpSpPr>
                      <wpg:grpSpPr>
                        <a:xfrm>
                          <a:off x="0" y="0"/>
                          <a:ext cx="215900" cy="6911975"/>
                          <a:chOff x="0" y="0"/>
                          <a:chExt cx="143510" cy="4592320"/>
                        </a:xfrm>
                      </wpg:grpSpPr>
                      <wpg:grpSp>
                        <wpg:cNvPr id="290" name="Group 290"/>
                        <wpg:cNvGrpSpPr/>
                        <wpg:grpSpPr>
                          <a:xfrm>
                            <a:off x="0" y="0"/>
                            <a:ext cx="143510" cy="2296160"/>
                            <a:chOff x="0" y="0"/>
                            <a:chExt cx="143510" cy="2296160"/>
                          </a:xfrm>
                        </wpg:grpSpPr>
                        <wpg:grpSp>
                          <wpg:cNvPr id="291" name="Group 291"/>
                          <wpg:cNvGrpSpPr/>
                          <wpg:grpSpPr>
                            <a:xfrm>
                              <a:off x="0" y="0"/>
                              <a:ext cx="143510" cy="1148080"/>
                              <a:chOff x="0" y="0"/>
                              <a:chExt cx="143510" cy="1148080"/>
                            </a:xfrm>
                          </wpg:grpSpPr>
                          <wpg:grpSp>
                            <wpg:cNvPr id="292" name="Group 292"/>
                            <wpg:cNvGrpSpPr/>
                            <wpg:grpSpPr>
                              <a:xfrm>
                                <a:off x="0" y="0"/>
                                <a:ext cx="143510" cy="574040"/>
                                <a:chOff x="0" y="0"/>
                                <a:chExt cx="143510" cy="574040"/>
                              </a:xfrm>
                            </wpg:grpSpPr>
                            <wpg:grpSp>
                              <wpg:cNvPr id="293" name="Group 293"/>
                              <wpg:cNvGrpSpPr/>
                              <wpg:grpSpPr>
                                <a:xfrm>
                                  <a:off x="0" y="0"/>
                                  <a:ext cx="143510" cy="287020"/>
                                  <a:chOff x="0" y="0"/>
                                  <a:chExt cx="143510" cy="287020"/>
                                </a:xfrm>
                              </wpg:grpSpPr>
                              <wpg:grpSp>
                                <wpg:cNvPr id="294" name="Group 294"/>
                                <wpg:cNvGrpSpPr/>
                                <wpg:grpSpPr>
                                  <a:xfrm>
                                    <a:off x="0" y="0"/>
                                    <a:ext cx="143510" cy="143510"/>
                                    <a:chOff x="0" y="0"/>
                                    <a:chExt cx="143510" cy="143510"/>
                                  </a:xfrm>
                                </wpg:grpSpPr>
                                <wps:wsp>
                                  <wps:cNvPr id="295" name="Rectangle 295"/>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96" name="Rectangle 29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97" name="Group 297"/>
                                <wpg:cNvGrpSpPr/>
                                <wpg:grpSpPr>
                                  <a:xfrm>
                                    <a:off x="0" y="143510"/>
                                    <a:ext cx="143510" cy="143510"/>
                                    <a:chOff x="0" y="0"/>
                                    <a:chExt cx="143510" cy="143510"/>
                                  </a:xfrm>
                                </wpg:grpSpPr>
                                <wps:wsp>
                                  <wps:cNvPr id="298" name="Rectangle 29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99" name="Rectangle 29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300" name="Group 300"/>
                              <wpg:cNvGrpSpPr/>
                              <wpg:grpSpPr>
                                <a:xfrm>
                                  <a:off x="0" y="287020"/>
                                  <a:ext cx="143510" cy="287020"/>
                                  <a:chOff x="0" y="0"/>
                                  <a:chExt cx="143510" cy="287020"/>
                                </a:xfrm>
                              </wpg:grpSpPr>
                              <wpg:grpSp>
                                <wpg:cNvPr id="301" name="Group 301"/>
                                <wpg:cNvGrpSpPr/>
                                <wpg:grpSpPr>
                                  <a:xfrm>
                                    <a:off x="0" y="0"/>
                                    <a:ext cx="143510" cy="143510"/>
                                    <a:chOff x="0" y="0"/>
                                    <a:chExt cx="143510" cy="143510"/>
                                  </a:xfrm>
                                </wpg:grpSpPr>
                                <wps:wsp>
                                  <wps:cNvPr id="302" name="Rectangle 302"/>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03" name="Rectangle 30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04" name="Group 304"/>
                                <wpg:cNvGrpSpPr/>
                                <wpg:grpSpPr>
                                  <a:xfrm>
                                    <a:off x="0" y="143510"/>
                                    <a:ext cx="143510" cy="143510"/>
                                    <a:chOff x="0" y="0"/>
                                    <a:chExt cx="143510" cy="143510"/>
                                  </a:xfrm>
                                </wpg:grpSpPr>
                                <wps:wsp>
                                  <wps:cNvPr id="305" name="Rectangle 305"/>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06" name="Rectangle 30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307" name="Group 307"/>
                            <wpg:cNvGrpSpPr/>
                            <wpg:grpSpPr>
                              <a:xfrm>
                                <a:off x="0" y="574040"/>
                                <a:ext cx="143510" cy="574040"/>
                                <a:chOff x="0" y="0"/>
                                <a:chExt cx="143510" cy="574040"/>
                              </a:xfrm>
                            </wpg:grpSpPr>
                            <wpg:grpSp>
                              <wpg:cNvPr id="308" name="Group 308"/>
                              <wpg:cNvGrpSpPr/>
                              <wpg:grpSpPr>
                                <a:xfrm>
                                  <a:off x="0" y="0"/>
                                  <a:ext cx="143510" cy="287020"/>
                                  <a:chOff x="0" y="0"/>
                                  <a:chExt cx="143510" cy="287020"/>
                                </a:xfrm>
                              </wpg:grpSpPr>
                              <wpg:grpSp>
                                <wpg:cNvPr id="309" name="Group 309"/>
                                <wpg:cNvGrpSpPr/>
                                <wpg:grpSpPr>
                                  <a:xfrm>
                                    <a:off x="0" y="0"/>
                                    <a:ext cx="143510" cy="143510"/>
                                    <a:chOff x="0" y="0"/>
                                    <a:chExt cx="143510" cy="143510"/>
                                  </a:xfrm>
                                </wpg:grpSpPr>
                                <wps:wsp>
                                  <wps:cNvPr id="310" name="Rectangle 310"/>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11" name="Rectangle 31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12" name="Group 312"/>
                                <wpg:cNvGrpSpPr/>
                                <wpg:grpSpPr>
                                  <a:xfrm>
                                    <a:off x="0" y="143510"/>
                                    <a:ext cx="143510" cy="143510"/>
                                    <a:chOff x="0" y="0"/>
                                    <a:chExt cx="143510" cy="143510"/>
                                  </a:xfrm>
                                </wpg:grpSpPr>
                                <wps:wsp>
                                  <wps:cNvPr id="313" name="Rectangle 31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14" name="Rectangle 31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315" name="Group 315"/>
                              <wpg:cNvGrpSpPr/>
                              <wpg:grpSpPr>
                                <a:xfrm>
                                  <a:off x="0" y="287020"/>
                                  <a:ext cx="143510" cy="287020"/>
                                  <a:chOff x="0" y="0"/>
                                  <a:chExt cx="143510" cy="287020"/>
                                </a:xfrm>
                              </wpg:grpSpPr>
                              <wpg:grpSp>
                                <wpg:cNvPr id="316" name="Group 316"/>
                                <wpg:cNvGrpSpPr/>
                                <wpg:grpSpPr>
                                  <a:xfrm>
                                    <a:off x="0" y="0"/>
                                    <a:ext cx="143510" cy="143510"/>
                                    <a:chOff x="0" y="0"/>
                                    <a:chExt cx="143510" cy="143510"/>
                                  </a:xfrm>
                                </wpg:grpSpPr>
                                <wps:wsp>
                                  <wps:cNvPr id="317" name="Rectangle 317"/>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18" name="Rectangle 31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19" name="Group 319"/>
                                <wpg:cNvGrpSpPr/>
                                <wpg:grpSpPr>
                                  <a:xfrm>
                                    <a:off x="0" y="143510"/>
                                    <a:ext cx="143510" cy="143510"/>
                                    <a:chOff x="0" y="0"/>
                                    <a:chExt cx="143510" cy="143510"/>
                                  </a:xfrm>
                                </wpg:grpSpPr>
                                <wps:wsp>
                                  <wps:cNvPr id="320" name="Rectangle 320"/>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21" name="Rectangle 32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cNvPr id="322" name="Group 322"/>
                          <wpg:cNvGrpSpPr/>
                          <wpg:grpSpPr>
                            <a:xfrm>
                              <a:off x="0" y="1148080"/>
                              <a:ext cx="143510" cy="1148080"/>
                              <a:chOff x="0" y="0"/>
                              <a:chExt cx="143510" cy="1148080"/>
                            </a:xfrm>
                          </wpg:grpSpPr>
                          <wpg:grpSp>
                            <wpg:cNvPr id="323" name="Group 323"/>
                            <wpg:cNvGrpSpPr/>
                            <wpg:grpSpPr>
                              <a:xfrm>
                                <a:off x="0" y="0"/>
                                <a:ext cx="143510" cy="574040"/>
                                <a:chOff x="0" y="0"/>
                                <a:chExt cx="143510" cy="574040"/>
                              </a:xfrm>
                            </wpg:grpSpPr>
                            <wpg:grpSp>
                              <wpg:cNvPr id="324" name="Group 324"/>
                              <wpg:cNvGrpSpPr/>
                              <wpg:grpSpPr>
                                <a:xfrm>
                                  <a:off x="0" y="0"/>
                                  <a:ext cx="143510" cy="287020"/>
                                  <a:chOff x="0" y="0"/>
                                  <a:chExt cx="143510" cy="287020"/>
                                </a:xfrm>
                              </wpg:grpSpPr>
                              <wpg:grpSp>
                                <wpg:cNvPr id="325" name="Group 325"/>
                                <wpg:cNvGrpSpPr/>
                                <wpg:grpSpPr>
                                  <a:xfrm>
                                    <a:off x="0" y="0"/>
                                    <a:ext cx="143510" cy="143510"/>
                                    <a:chOff x="0" y="0"/>
                                    <a:chExt cx="143510" cy="143510"/>
                                  </a:xfrm>
                                </wpg:grpSpPr>
                                <wps:wsp>
                                  <wps:cNvPr id="326" name="Rectangle 32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27" name="Rectangle 32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28" name="Group 328"/>
                                <wpg:cNvGrpSpPr/>
                                <wpg:grpSpPr>
                                  <a:xfrm>
                                    <a:off x="0" y="143510"/>
                                    <a:ext cx="143510" cy="143510"/>
                                    <a:chOff x="0" y="0"/>
                                    <a:chExt cx="143510" cy="143510"/>
                                  </a:xfrm>
                                </wpg:grpSpPr>
                                <wps:wsp>
                                  <wps:cNvPr id="329" name="Rectangle 32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30" name="Rectangle 33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331" name="Group 331"/>
                              <wpg:cNvGrpSpPr/>
                              <wpg:grpSpPr>
                                <a:xfrm>
                                  <a:off x="0" y="287020"/>
                                  <a:ext cx="143510" cy="287020"/>
                                  <a:chOff x="0" y="0"/>
                                  <a:chExt cx="143510" cy="287020"/>
                                </a:xfrm>
                              </wpg:grpSpPr>
                              <wpg:grpSp>
                                <wpg:cNvPr id="332" name="Group 332"/>
                                <wpg:cNvGrpSpPr/>
                                <wpg:grpSpPr>
                                  <a:xfrm>
                                    <a:off x="0" y="0"/>
                                    <a:ext cx="143510" cy="143510"/>
                                    <a:chOff x="0" y="0"/>
                                    <a:chExt cx="143510" cy="143510"/>
                                  </a:xfrm>
                                </wpg:grpSpPr>
                                <wps:wsp>
                                  <wps:cNvPr id="333" name="Rectangle 33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34" name="Rectangle 33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35" name="Group 335"/>
                                <wpg:cNvGrpSpPr/>
                                <wpg:grpSpPr>
                                  <a:xfrm>
                                    <a:off x="0" y="143510"/>
                                    <a:ext cx="143510" cy="143510"/>
                                    <a:chOff x="0" y="0"/>
                                    <a:chExt cx="143510" cy="143510"/>
                                  </a:xfrm>
                                </wpg:grpSpPr>
                                <wps:wsp>
                                  <wps:cNvPr id="336" name="Rectangle 33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37" name="Rectangle 33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338" name="Group 338"/>
                            <wpg:cNvGrpSpPr/>
                            <wpg:grpSpPr>
                              <a:xfrm>
                                <a:off x="0" y="574040"/>
                                <a:ext cx="143510" cy="574040"/>
                                <a:chOff x="0" y="0"/>
                                <a:chExt cx="143510" cy="574040"/>
                              </a:xfrm>
                            </wpg:grpSpPr>
                            <wpg:grpSp>
                              <wpg:cNvPr id="339" name="Group 339"/>
                              <wpg:cNvGrpSpPr/>
                              <wpg:grpSpPr>
                                <a:xfrm>
                                  <a:off x="0" y="0"/>
                                  <a:ext cx="143510" cy="287020"/>
                                  <a:chOff x="0" y="0"/>
                                  <a:chExt cx="143510" cy="287020"/>
                                </a:xfrm>
                              </wpg:grpSpPr>
                              <wpg:grpSp>
                                <wpg:cNvPr id="340" name="Group 340"/>
                                <wpg:cNvGrpSpPr/>
                                <wpg:grpSpPr>
                                  <a:xfrm>
                                    <a:off x="0" y="0"/>
                                    <a:ext cx="143510" cy="143510"/>
                                    <a:chOff x="0" y="0"/>
                                    <a:chExt cx="143510" cy="143510"/>
                                  </a:xfrm>
                                </wpg:grpSpPr>
                                <wps:wsp>
                                  <wps:cNvPr id="341" name="Rectangle 34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42" name="Rectangle 34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43" name="Group 343"/>
                                <wpg:cNvGrpSpPr/>
                                <wpg:grpSpPr>
                                  <a:xfrm>
                                    <a:off x="0" y="143510"/>
                                    <a:ext cx="143510" cy="143510"/>
                                    <a:chOff x="0" y="0"/>
                                    <a:chExt cx="143510" cy="143510"/>
                                  </a:xfrm>
                                </wpg:grpSpPr>
                                <wps:wsp>
                                  <wps:cNvPr id="344" name="Rectangle 34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45" name="Rectangle 34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346" name="Group 346"/>
                              <wpg:cNvGrpSpPr/>
                              <wpg:grpSpPr>
                                <a:xfrm>
                                  <a:off x="0" y="287020"/>
                                  <a:ext cx="143510" cy="287020"/>
                                  <a:chOff x="0" y="0"/>
                                  <a:chExt cx="143510" cy="287020"/>
                                </a:xfrm>
                              </wpg:grpSpPr>
                              <wpg:grpSp>
                                <wpg:cNvPr id="347" name="Group 347"/>
                                <wpg:cNvGrpSpPr/>
                                <wpg:grpSpPr>
                                  <a:xfrm>
                                    <a:off x="0" y="0"/>
                                    <a:ext cx="143510" cy="143510"/>
                                    <a:chOff x="0" y="0"/>
                                    <a:chExt cx="143510" cy="143510"/>
                                  </a:xfrm>
                                </wpg:grpSpPr>
                                <wps:wsp>
                                  <wps:cNvPr id="348" name="Rectangle 34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49" name="Rectangle 34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50" name="Group 350"/>
                                <wpg:cNvGrpSpPr/>
                                <wpg:grpSpPr>
                                  <a:xfrm>
                                    <a:off x="0" y="143510"/>
                                    <a:ext cx="143510" cy="143510"/>
                                    <a:chOff x="0" y="0"/>
                                    <a:chExt cx="143510" cy="143510"/>
                                  </a:xfrm>
                                </wpg:grpSpPr>
                                <wps:wsp>
                                  <wps:cNvPr id="351" name="Rectangle 35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52" name="Rectangle 35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grpSp>
                        <wpg:cNvPr id="353" name="Group 353"/>
                        <wpg:cNvGrpSpPr/>
                        <wpg:grpSpPr>
                          <a:xfrm>
                            <a:off x="0" y="2296160"/>
                            <a:ext cx="143510" cy="2296160"/>
                            <a:chOff x="0" y="0"/>
                            <a:chExt cx="143510" cy="2296160"/>
                          </a:xfrm>
                        </wpg:grpSpPr>
                        <wpg:grpSp>
                          <wpg:cNvPr id="354" name="Group 354"/>
                          <wpg:cNvGrpSpPr/>
                          <wpg:grpSpPr>
                            <a:xfrm>
                              <a:off x="0" y="0"/>
                              <a:ext cx="143510" cy="1148080"/>
                              <a:chOff x="0" y="0"/>
                              <a:chExt cx="143510" cy="1148080"/>
                            </a:xfrm>
                          </wpg:grpSpPr>
                          <wpg:grpSp>
                            <wpg:cNvPr id="355" name="Group 355"/>
                            <wpg:cNvGrpSpPr/>
                            <wpg:grpSpPr>
                              <a:xfrm>
                                <a:off x="0" y="0"/>
                                <a:ext cx="143510" cy="574040"/>
                                <a:chOff x="0" y="0"/>
                                <a:chExt cx="143510" cy="574040"/>
                              </a:xfrm>
                            </wpg:grpSpPr>
                            <wpg:grpSp>
                              <wpg:cNvPr id="356" name="Group 356"/>
                              <wpg:cNvGrpSpPr/>
                              <wpg:grpSpPr>
                                <a:xfrm>
                                  <a:off x="0" y="0"/>
                                  <a:ext cx="143510" cy="287020"/>
                                  <a:chOff x="0" y="0"/>
                                  <a:chExt cx="143510" cy="287020"/>
                                </a:xfrm>
                              </wpg:grpSpPr>
                              <wpg:grpSp>
                                <wpg:cNvPr id="357" name="Group 357"/>
                                <wpg:cNvGrpSpPr/>
                                <wpg:grpSpPr>
                                  <a:xfrm>
                                    <a:off x="0" y="0"/>
                                    <a:ext cx="143510" cy="143510"/>
                                    <a:chOff x="0" y="0"/>
                                    <a:chExt cx="143510" cy="143510"/>
                                  </a:xfrm>
                                </wpg:grpSpPr>
                                <wps:wsp>
                                  <wps:cNvPr id="358" name="Rectangle 35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59" name="Rectangle 35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60" name="Group 360"/>
                                <wpg:cNvGrpSpPr/>
                                <wpg:grpSpPr>
                                  <a:xfrm>
                                    <a:off x="0" y="143510"/>
                                    <a:ext cx="143510" cy="143510"/>
                                    <a:chOff x="0" y="0"/>
                                    <a:chExt cx="143510" cy="143510"/>
                                  </a:xfrm>
                                </wpg:grpSpPr>
                                <wps:wsp>
                                  <wps:cNvPr id="361" name="Rectangle 361"/>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62" name="Rectangle 36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363" name="Group 363"/>
                              <wpg:cNvGrpSpPr/>
                              <wpg:grpSpPr>
                                <a:xfrm>
                                  <a:off x="0" y="287020"/>
                                  <a:ext cx="143510" cy="287020"/>
                                  <a:chOff x="0" y="0"/>
                                  <a:chExt cx="143510" cy="287020"/>
                                </a:xfrm>
                              </wpg:grpSpPr>
                              <wpg:grpSp>
                                <wpg:cNvPr id="364" name="Group 364"/>
                                <wpg:cNvGrpSpPr/>
                                <wpg:grpSpPr>
                                  <a:xfrm>
                                    <a:off x="0" y="0"/>
                                    <a:ext cx="143510" cy="143510"/>
                                    <a:chOff x="0" y="0"/>
                                    <a:chExt cx="143510" cy="143510"/>
                                  </a:xfrm>
                                </wpg:grpSpPr>
                                <wps:wsp>
                                  <wps:cNvPr id="365" name="Rectangle 365"/>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66" name="Rectangle 36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67" name="Group 367"/>
                                <wpg:cNvGrpSpPr/>
                                <wpg:grpSpPr>
                                  <a:xfrm>
                                    <a:off x="0" y="143510"/>
                                    <a:ext cx="143510" cy="143510"/>
                                    <a:chOff x="0" y="0"/>
                                    <a:chExt cx="143510" cy="143510"/>
                                  </a:xfrm>
                                </wpg:grpSpPr>
                                <wps:wsp>
                                  <wps:cNvPr id="368" name="Rectangle 368"/>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69" name="Rectangle 36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370" name="Group 370"/>
                            <wpg:cNvGrpSpPr/>
                            <wpg:grpSpPr>
                              <a:xfrm>
                                <a:off x="0" y="574040"/>
                                <a:ext cx="143510" cy="574040"/>
                                <a:chOff x="0" y="0"/>
                                <a:chExt cx="143510" cy="574040"/>
                              </a:xfrm>
                            </wpg:grpSpPr>
                            <wpg:grpSp>
                              <wpg:cNvPr id="371" name="Group 371"/>
                              <wpg:cNvGrpSpPr/>
                              <wpg:grpSpPr>
                                <a:xfrm>
                                  <a:off x="0" y="0"/>
                                  <a:ext cx="143510" cy="287020"/>
                                  <a:chOff x="0" y="0"/>
                                  <a:chExt cx="143510" cy="287020"/>
                                </a:xfrm>
                              </wpg:grpSpPr>
                              <wpg:grpSp>
                                <wpg:cNvPr id="372" name="Group 372"/>
                                <wpg:cNvGrpSpPr/>
                                <wpg:grpSpPr>
                                  <a:xfrm>
                                    <a:off x="0" y="0"/>
                                    <a:ext cx="143510" cy="143510"/>
                                    <a:chOff x="0" y="0"/>
                                    <a:chExt cx="143510" cy="143510"/>
                                  </a:xfrm>
                                </wpg:grpSpPr>
                                <wps:wsp>
                                  <wps:cNvPr id="373" name="Rectangle 373"/>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74" name="Rectangle 37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75" name="Group 375"/>
                                <wpg:cNvGrpSpPr/>
                                <wpg:grpSpPr>
                                  <a:xfrm>
                                    <a:off x="0" y="143510"/>
                                    <a:ext cx="143510" cy="143510"/>
                                    <a:chOff x="0" y="0"/>
                                    <a:chExt cx="143510" cy="143510"/>
                                  </a:xfrm>
                                </wpg:grpSpPr>
                                <wps:wsp>
                                  <wps:cNvPr id="376" name="Rectangle 376"/>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77" name="Rectangle 37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378" name="Group 378"/>
                              <wpg:cNvGrpSpPr/>
                              <wpg:grpSpPr>
                                <a:xfrm>
                                  <a:off x="0" y="287020"/>
                                  <a:ext cx="143510" cy="287020"/>
                                  <a:chOff x="0" y="0"/>
                                  <a:chExt cx="143510" cy="287020"/>
                                </a:xfrm>
                              </wpg:grpSpPr>
                              <wpg:grpSp>
                                <wpg:cNvPr id="379" name="Group 379"/>
                                <wpg:cNvGrpSpPr/>
                                <wpg:grpSpPr>
                                  <a:xfrm>
                                    <a:off x="0" y="0"/>
                                    <a:ext cx="143510" cy="143510"/>
                                    <a:chOff x="0" y="0"/>
                                    <a:chExt cx="143510" cy="143510"/>
                                  </a:xfrm>
                                </wpg:grpSpPr>
                                <wps:wsp>
                                  <wps:cNvPr id="380" name="Rectangle 380"/>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81" name="Rectangle 38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82" name="Group 382"/>
                                <wpg:cNvGrpSpPr/>
                                <wpg:grpSpPr>
                                  <a:xfrm>
                                    <a:off x="0" y="143510"/>
                                    <a:ext cx="143510" cy="143510"/>
                                    <a:chOff x="0" y="0"/>
                                    <a:chExt cx="143510" cy="143510"/>
                                  </a:xfrm>
                                </wpg:grpSpPr>
                                <wps:wsp>
                                  <wps:cNvPr id="383" name="Rectangle 383"/>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84" name="Rectangle 38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cNvPr id="385" name="Group 385"/>
                          <wpg:cNvGrpSpPr/>
                          <wpg:grpSpPr>
                            <a:xfrm>
                              <a:off x="0" y="1148080"/>
                              <a:ext cx="143510" cy="1148080"/>
                              <a:chOff x="0" y="0"/>
                              <a:chExt cx="143510" cy="1148080"/>
                            </a:xfrm>
                          </wpg:grpSpPr>
                          <wpg:grpSp>
                            <wpg:cNvPr id="386" name="Group 386"/>
                            <wpg:cNvGrpSpPr/>
                            <wpg:grpSpPr>
                              <a:xfrm>
                                <a:off x="0" y="0"/>
                                <a:ext cx="143510" cy="574040"/>
                                <a:chOff x="0" y="0"/>
                                <a:chExt cx="143510" cy="574040"/>
                              </a:xfrm>
                            </wpg:grpSpPr>
                            <wpg:grpSp>
                              <wpg:cNvPr id="387" name="Group 387"/>
                              <wpg:cNvGrpSpPr/>
                              <wpg:grpSpPr>
                                <a:xfrm>
                                  <a:off x="0" y="0"/>
                                  <a:ext cx="143510" cy="287020"/>
                                  <a:chOff x="0" y="0"/>
                                  <a:chExt cx="143510" cy="287020"/>
                                </a:xfrm>
                              </wpg:grpSpPr>
                              <wpg:grpSp>
                                <wpg:cNvPr id="388" name="Group 388"/>
                                <wpg:cNvGrpSpPr/>
                                <wpg:grpSpPr>
                                  <a:xfrm>
                                    <a:off x="0" y="0"/>
                                    <a:ext cx="143510" cy="143510"/>
                                    <a:chOff x="0" y="0"/>
                                    <a:chExt cx="143510" cy="143510"/>
                                  </a:xfrm>
                                </wpg:grpSpPr>
                                <wps:wsp>
                                  <wps:cNvPr id="389" name="Rectangle 389"/>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90" name="Rectangle 39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91" name="Group 391"/>
                                <wpg:cNvGrpSpPr/>
                                <wpg:grpSpPr>
                                  <a:xfrm>
                                    <a:off x="0" y="143510"/>
                                    <a:ext cx="143510" cy="143510"/>
                                    <a:chOff x="0" y="0"/>
                                    <a:chExt cx="143510" cy="143510"/>
                                  </a:xfrm>
                                </wpg:grpSpPr>
                                <wps:wsp>
                                  <wps:cNvPr id="392" name="Rectangle 392"/>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93" name="Rectangle 39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394" name="Group 394"/>
                              <wpg:cNvGrpSpPr/>
                              <wpg:grpSpPr>
                                <a:xfrm>
                                  <a:off x="0" y="287020"/>
                                  <a:ext cx="143510" cy="287020"/>
                                  <a:chOff x="0" y="0"/>
                                  <a:chExt cx="143510" cy="287020"/>
                                </a:xfrm>
                              </wpg:grpSpPr>
                              <wpg:grpSp>
                                <wpg:cNvPr id="395" name="Group 395"/>
                                <wpg:cNvGrpSpPr/>
                                <wpg:grpSpPr>
                                  <a:xfrm>
                                    <a:off x="0" y="0"/>
                                    <a:ext cx="143510" cy="143510"/>
                                    <a:chOff x="0" y="0"/>
                                    <a:chExt cx="143510" cy="143510"/>
                                  </a:xfrm>
                                </wpg:grpSpPr>
                                <wps:wsp>
                                  <wps:cNvPr id="396" name="Rectangle 396"/>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97" name="Rectangle 39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98" name="Group 398"/>
                                <wpg:cNvGrpSpPr/>
                                <wpg:grpSpPr>
                                  <a:xfrm>
                                    <a:off x="0" y="143510"/>
                                    <a:ext cx="143510" cy="143510"/>
                                    <a:chOff x="0" y="0"/>
                                    <a:chExt cx="143510" cy="143510"/>
                                  </a:xfrm>
                                </wpg:grpSpPr>
                                <wps:wsp>
                                  <wps:cNvPr id="399" name="Rectangle 399"/>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00" name="Rectangle 40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401" name="Group 401"/>
                            <wpg:cNvGrpSpPr/>
                            <wpg:grpSpPr>
                              <a:xfrm>
                                <a:off x="0" y="574040"/>
                                <a:ext cx="143510" cy="574040"/>
                                <a:chOff x="0" y="0"/>
                                <a:chExt cx="143510" cy="574040"/>
                              </a:xfrm>
                            </wpg:grpSpPr>
                            <wpg:grpSp>
                              <wpg:cNvPr id="402" name="Group 402"/>
                              <wpg:cNvGrpSpPr/>
                              <wpg:grpSpPr>
                                <a:xfrm>
                                  <a:off x="0" y="0"/>
                                  <a:ext cx="143510" cy="287020"/>
                                  <a:chOff x="0" y="0"/>
                                  <a:chExt cx="143510" cy="287020"/>
                                </a:xfrm>
                              </wpg:grpSpPr>
                              <wpg:grpSp>
                                <wpg:cNvPr id="403" name="Group 403"/>
                                <wpg:cNvGrpSpPr/>
                                <wpg:grpSpPr>
                                  <a:xfrm>
                                    <a:off x="0" y="0"/>
                                    <a:ext cx="143510" cy="143510"/>
                                    <a:chOff x="0" y="0"/>
                                    <a:chExt cx="143510" cy="143510"/>
                                  </a:xfrm>
                                </wpg:grpSpPr>
                                <wps:wsp>
                                  <wps:cNvPr id="404" name="Rectangle 404"/>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05" name="Rectangle 40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406" name="Group 406"/>
                                <wpg:cNvGrpSpPr/>
                                <wpg:grpSpPr>
                                  <a:xfrm>
                                    <a:off x="0" y="143510"/>
                                    <a:ext cx="143510" cy="143510"/>
                                    <a:chOff x="0" y="0"/>
                                    <a:chExt cx="143510" cy="143510"/>
                                  </a:xfrm>
                                </wpg:grpSpPr>
                                <wps:wsp>
                                  <wps:cNvPr id="407" name="Rectangle 407"/>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08" name="Rectangle 40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409" name="Group 409"/>
                              <wpg:cNvGrpSpPr/>
                              <wpg:grpSpPr>
                                <a:xfrm>
                                  <a:off x="0" y="287020"/>
                                  <a:ext cx="143510" cy="287020"/>
                                  <a:chOff x="0" y="0"/>
                                  <a:chExt cx="143510" cy="287020"/>
                                </a:xfrm>
                              </wpg:grpSpPr>
                              <wpg:grpSp>
                                <wpg:cNvPr id="410" name="Group 410"/>
                                <wpg:cNvGrpSpPr/>
                                <wpg:grpSpPr>
                                  <a:xfrm>
                                    <a:off x="0" y="0"/>
                                    <a:ext cx="143510" cy="143510"/>
                                    <a:chOff x="0" y="0"/>
                                    <a:chExt cx="143510" cy="143510"/>
                                  </a:xfrm>
                                </wpg:grpSpPr>
                                <wps:wsp>
                                  <wps:cNvPr id="411" name="Rectangle 411"/>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12" name="Rectangle 41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413" name="Group 413"/>
                                <wpg:cNvGrpSpPr/>
                                <wpg:grpSpPr>
                                  <a:xfrm>
                                    <a:off x="0" y="143510"/>
                                    <a:ext cx="143510" cy="143510"/>
                                    <a:chOff x="0" y="0"/>
                                    <a:chExt cx="143510" cy="143510"/>
                                  </a:xfrm>
                                </wpg:grpSpPr>
                                <wps:wsp>
                                  <wps:cNvPr id="414" name="Rectangle 414"/>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15" name="Rectangle 41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grpSp>
                    <wpg:grpSp>
                      <wpg:cNvPr id="417" name="Group 417"/>
                      <wpg:cNvGrpSpPr/>
                      <wpg:grpSpPr>
                        <a:xfrm>
                          <a:off x="0" y="3670300"/>
                          <a:ext cx="215900" cy="7016750"/>
                          <a:chOff x="0" y="0"/>
                          <a:chExt cx="215900" cy="7016750"/>
                        </a:xfrm>
                      </wpg:grpSpPr>
                      <wpg:grpSp>
                        <wpg:cNvPr id="162" name="Group 162"/>
                        <wpg:cNvGrpSpPr>
                          <a:grpSpLocks noChangeAspect="1"/>
                        </wpg:cNvGrpSpPr>
                        <wpg:grpSpPr>
                          <a:xfrm>
                            <a:off x="0" y="0"/>
                            <a:ext cx="215900" cy="6911975"/>
                            <a:chOff x="0" y="0"/>
                            <a:chExt cx="143510" cy="4592320"/>
                          </a:xfrm>
                        </wpg:grpSpPr>
                        <wpg:grpSp>
                          <wpg:cNvPr id="163" name="Group 163"/>
                          <wpg:cNvGrpSpPr/>
                          <wpg:grpSpPr>
                            <a:xfrm>
                              <a:off x="0" y="0"/>
                              <a:ext cx="143510" cy="2296160"/>
                              <a:chOff x="0" y="0"/>
                              <a:chExt cx="143510" cy="2296160"/>
                            </a:xfrm>
                          </wpg:grpSpPr>
                          <wpg:grpSp>
                            <wpg:cNvPr id="164" name="Group 164"/>
                            <wpg:cNvGrpSpPr/>
                            <wpg:grpSpPr>
                              <a:xfrm>
                                <a:off x="0" y="0"/>
                                <a:ext cx="143510" cy="1148080"/>
                                <a:chOff x="0" y="0"/>
                                <a:chExt cx="143510" cy="1148080"/>
                              </a:xfrm>
                            </wpg:grpSpPr>
                            <wpg:grpSp>
                              <wpg:cNvPr id="165" name="Group 165"/>
                              <wpg:cNvGrpSpPr/>
                              <wpg:grpSpPr>
                                <a:xfrm>
                                  <a:off x="0" y="0"/>
                                  <a:ext cx="143510" cy="574040"/>
                                  <a:chOff x="0" y="0"/>
                                  <a:chExt cx="143510" cy="574040"/>
                                </a:xfrm>
                              </wpg:grpSpPr>
                              <wpg:grpSp>
                                <wpg:cNvPr id="166" name="Group 166"/>
                                <wpg:cNvGrpSpPr/>
                                <wpg:grpSpPr>
                                  <a:xfrm>
                                    <a:off x="0" y="0"/>
                                    <a:ext cx="143510" cy="287020"/>
                                    <a:chOff x="0" y="0"/>
                                    <a:chExt cx="143510" cy="287020"/>
                                  </a:xfrm>
                                </wpg:grpSpPr>
                                <wpg:grpSp>
                                  <wpg:cNvPr id="167" name="Group 167"/>
                                  <wpg:cNvGrpSpPr/>
                                  <wpg:grpSpPr>
                                    <a:xfrm>
                                      <a:off x="0" y="0"/>
                                      <a:ext cx="143510" cy="143510"/>
                                      <a:chOff x="0" y="0"/>
                                      <a:chExt cx="143510" cy="143510"/>
                                    </a:xfrm>
                                  </wpg:grpSpPr>
                                  <wps:wsp>
                                    <wps:cNvPr id="168" name="Rectangle 16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69" name="Rectangle 16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70" name="Group 170"/>
                                  <wpg:cNvGrpSpPr/>
                                  <wpg:grpSpPr>
                                    <a:xfrm>
                                      <a:off x="0" y="143510"/>
                                      <a:ext cx="143510" cy="143510"/>
                                      <a:chOff x="0" y="0"/>
                                      <a:chExt cx="143510" cy="143510"/>
                                    </a:xfrm>
                                  </wpg:grpSpPr>
                                  <wps:wsp>
                                    <wps:cNvPr id="171" name="Rectangle 17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72" name="Rectangle 17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73" name="Group 173"/>
                                <wpg:cNvGrpSpPr/>
                                <wpg:grpSpPr>
                                  <a:xfrm>
                                    <a:off x="0" y="287020"/>
                                    <a:ext cx="143510" cy="287020"/>
                                    <a:chOff x="0" y="0"/>
                                    <a:chExt cx="143510" cy="287020"/>
                                  </a:xfrm>
                                </wpg:grpSpPr>
                                <wpg:grpSp>
                                  <wpg:cNvPr id="174" name="Group 174"/>
                                  <wpg:cNvGrpSpPr/>
                                  <wpg:grpSpPr>
                                    <a:xfrm>
                                      <a:off x="0" y="0"/>
                                      <a:ext cx="143510" cy="143510"/>
                                      <a:chOff x="0" y="0"/>
                                      <a:chExt cx="143510" cy="143510"/>
                                    </a:xfrm>
                                  </wpg:grpSpPr>
                                  <wps:wsp>
                                    <wps:cNvPr id="175" name="Rectangle 175"/>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76" name="Rectangle 17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77" name="Group 177"/>
                                  <wpg:cNvGrpSpPr/>
                                  <wpg:grpSpPr>
                                    <a:xfrm>
                                      <a:off x="0" y="143510"/>
                                      <a:ext cx="143510" cy="143510"/>
                                      <a:chOff x="0" y="0"/>
                                      <a:chExt cx="143510" cy="143510"/>
                                    </a:xfrm>
                                  </wpg:grpSpPr>
                                  <wps:wsp>
                                    <wps:cNvPr id="178" name="Rectangle 17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79" name="Rectangle 17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180" name="Group 180"/>
                              <wpg:cNvGrpSpPr/>
                              <wpg:grpSpPr>
                                <a:xfrm>
                                  <a:off x="0" y="574040"/>
                                  <a:ext cx="143510" cy="574040"/>
                                  <a:chOff x="0" y="0"/>
                                  <a:chExt cx="143510" cy="574040"/>
                                </a:xfrm>
                              </wpg:grpSpPr>
                              <wpg:grpSp>
                                <wpg:cNvPr id="181" name="Group 181"/>
                                <wpg:cNvGrpSpPr/>
                                <wpg:grpSpPr>
                                  <a:xfrm>
                                    <a:off x="0" y="0"/>
                                    <a:ext cx="143510" cy="287020"/>
                                    <a:chOff x="0" y="0"/>
                                    <a:chExt cx="143510" cy="287020"/>
                                  </a:xfrm>
                                </wpg:grpSpPr>
                                <wpg:grpSp>
                                  <wpg:cNvPr id="182" name="Group 182"/>
                                  <wpg:cNvGrpSpPr/>
                                  <wpg:grpSpPr>
                                    <a:xfrm>
                                      <a:off x="0" y="0"/>
                                      <a:ext cx="143510" cy="143510"/>
                                      <a:chOff x="0" y="0"/>
                                      <a:chExt cx="143510" cy="143510"/>
                                    </a:xfrm>
                                  </wpg:grpSpPr>
                                  <wps:wsp>
                                    <wps:cNvPr id="183" name="Rectangle 18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84" name="Rectangle 18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85" name="Group 185"/>
                                  <wpg:cNvGrpSpPr/>
                                  <wpg:grpSpPr>
                                    <a:xfrm>
                                      <a:off x="0" y="143510"/>
                                      <a:ext cx="143510" cy="143510"/>
                                      <a:chOff x="0" y="0"/>
                                      <a:chExt cx="143510" cy="143510"/>
                                    </a:xfrm>
                                  </wpg:grpSpPr>
                                  <wps:wsp>
                                    <wps:cNvPr id="186" name="Rectangle 18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87" name="Rectangle 18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88" name="Group 188"/>
                                <wpg:cNvGrpSpPr/>
                                <wpg:grpSpPr>
                                  <a:xfrm>
                                    <a:off x="0" y="287020"/>
                                    <a:ext cx="143510" cy="287020"/>
                                    <a:chOff x="0" y="0"/>
                                    <a:chExt cx="143510" cy="287020"/>
                                  </a:xfrm>
                                </wpg:grpSpPr>
                                <wpg:grpSp>
                                  <wpg:cNvPr id="189" name="Group 189"/>
                                  <wpg:cNvGrpSpPr/>
                                  <wpg:grpSpPr>
                                    <a:xfrm>
                                      <a:off x="0" y="0"/>
                                      <a:ext cx="143510" cy="143510"/>
                                      <a:chOff x="0" y="0"/>
                                      <a:chExt cx="143510" cy="143510"/>
                                    </a:xfrm>
                                  </wpg:grpSpPr>
                                  <wps:wsp>
                                    <wps:cNvPr id="190" name="Rectangle 190"/>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91" name="Rectangle 19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92" name="Group 192"/>
                                  <wpg:cNvGrpSpPr/>
                                  <wpg:grpSpPr>
                                    <a:xfrm>
                                      <a:off x="0" y="143510"/>
                                      <a:ext cx="143510" cy="143510"/>
                                      <a:chOff x="0" y="0"/>
                                      <a:chExt cx="143510" cy="143510"/>
                                    </a:xfrm>
                                  </wpg:grpSpPr>
                                  <wps:wsp>
                                    <wps:cNvPr id="193" name="Rectangle 19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94" name="Rectangle 19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cNvPr id="195" name="Group 195"/>
                            <wpg:cNvGrpSpPr/>
                            <wpg:grpSpPr>
                              <a:xfrm>
                                <a:off x="0" y="1148080"/>
                                <a:ext cx="143510" cy="1148080"/>
                                <a:chOff x="0" y="0"/>
                                <a:chExt cx="143510" cy="1148080"/>
                              </a:xfrm>
                            </wpg:grpSpPr>
                            <wpg:grpSp>
                              <wpg:cNvPr id="196" name="Group 196"/>
                              <wpg:cNvGrpSpPr/>
                              <wpg:grpSpPr>
                                <a:xfrm>
                                  <a:off x="0" y="0"/>
                                  <a:ext cx="143510" cy="574040"/>
                                  <a:chOff x="0" y="0"/>
                                  <a:chExt cx="143510" cy="574040"/>
                                </a:xfrm>
                              </wpg:grpSpPr>
                              <wpg:grpSp>
                                <wpg:cNvPr id="197" name="Group 197"/>
                                <wpg:cNvGrpSpPr/>
                                <wpg:grpSpPr>
                                  <a:xfrm>
                                    <a:off x="0" y="0"/>
                                    <a:ext cx="143510" cy="287020"/>
                                    <a:chOff x="0" y="0"/>
                                    <a:chExt cx="143510" cy="287020"/>
                                  </a:xfrm>
                                </wpg:grpSpPr>
                                <wpg:grpSp>
                                  <wpg:cNvPr id="198" name="Group 198"/>
                                  <wpg:cNvGrpSpPr/>
                                  <wpg:grpSpPr>
                                    <a:xfrm>
                                      <a:off x="0" y="0"/>
                                      <a:ext cx="143510" cy="143510"/>
                                      <a:chOff x="0" y="0"/>
                                      <a:chExt cx="143510" cy="143510"/>
                                    </a:xfrm>
                                  </wpg:grpSpPr>
                                  <wps:wsp>
                                    <wps:cNvPr id="199" name="Rectangle 19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00" name="Rectangle 20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01" name="Group 201"/>
                                  <wpg:cNvGrpSpPr/>
                                  <wpg:grpSpPr>
                                    <a:xfrm>
                                      <a:off x="0" y="143510"/>
                                      <a:ext cx="143510" cy="143510"/>
                                      <a:chOff x="0" y="0"/>
                                      <a:chExt cx="143510" cy="143510"/>
                                    </a:xfrm>
                                  </wpg:grpSpPr>
                                  <wps:wsp>
                                    <wps:cNvPr id="202" name="Rectangle 202"/>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03" name="Rectangle 20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204" name="Group 204"/>
                                <wpg:cNvGrpSpPr/>
                                <wpg:grpSpPr>
                                  <a:xfrm>
                                    <a:off x="0" y="287020"/>
                                    <a:ext cx="143510" cy="287020"/>
                                    <a:chOff x="0" y="0"/>
                                    <a:chExt cx="143510" cy="287020"/>
                                  </a:xfrm>
                                </wpg:grpSpPr>
                                <wpg:grpSp>
                                  <wpg:cNvPr id="205" name="Group 205"/>
                                  <wpg:cNvGrpSpPr/>
                                  <wpg:grpSpPr>
                                    <a:xfrm>
                                      <a:off x="0" y="0"/>
                                      <a:ext cx="143510" cy="143510"/>
                                      <a:chOff x="0" y="0"/>
                                      <a:chExt cx="143510" cy="143510"/>
                                    </a:xfrm>
                                  </wpg:grpSpPr>
                                  <wps:wsp>
                                    <wps:cNvPr id="206" name="Rectangle 20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07" name="Rectangle 20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08" name="Group 208"/>
                                  <wpg:cNvGrpSpPr/>
                                  <wpg:grpSpPr>
                                    <a:xfrm>
                                      <a:off x="0" y="143510"/>
                                      <a:ext cx="143510" cy="143510"/>
                                      <a:chOff x="0" y="0"/>
                                      <a:chExt cx="143510" cy="143510"/>
                                    </a:xfrm>
                                  </wpg:grpSpPr>
                                  <wps:wsp>
                                    <wps:cNvPr id="209" name="Rectangle 20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10" name="Rectangle 21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211" name="Group 211"/>
                              <wpg:cNvGrpSpPr/>
                              <wpg:grpSpPr>
                                <a:xfrm>
                                  <a:off x="0" y="574040"/>
                                  <a:ext cx="143510" cy="574040"/>
                                  <a:chOff x="0" y="0"/>
                                  <a:chExt cx="143510" cy="574040"/>
                                </a:xfrm>
                              </wpg:grpSpPr>
                              <wpg:grpSp>
                                <wpg:cNvPr id="212" name="Group 212"/>
                                <wpg:cNvGrpSpPr/>
                                <wpg:grpSpPr>
                                  <a:xfrm>
                                    <a:off x="0" y="0"/>
                                    <a:ext cx="143510" cy="287020"/>
                                    <a:chOff x="0" y="0"/>
                                    <a:chExt cx="143510" cy="287020"/>
                                  </a:xfrm>
                                </wpg:grpSpPr>
                                <wpg:grpSp>
                                  <wpg:cNvPr id="213" name="Group 213"/>
                                  <wpg:cNvGrpSpPr/>
                                  <wpg:grpSpPr>
                                    <a:xfrm>
                                      <a:off x="0" y="0"/>
                                      <a:ext cx="143510" cy="143510"/>
                                      <a:chOff x="0" y="0"/>
                                      <a:chExt cx="143510" cy="143510"/>
                                    </a:xfrm>
                                  </wpg:grpSpPr>
                                  <wps:wsp>
                                    <wps:cNvPr id="214" name="Rectangle 21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15" name="Rectangle 21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16" name="Group 216"/>
                                  <wpg:cNvGrpSpPr/>
                                  <wpg:grpSpPr>
                                    <a:xfrm>
                                      <a:off x="0" y="143510"/>
                                      <a:ext cx="143510" cy="143510"/>
                                      <a:chOff x="0" y="0"/>
                                      <a:chExt cx="143510" cy="143510"/>
                                    </a:xfrm>
                                  </wpg:grpSpPr>
                                  <wps:wsp>
                                    <wps:cNvPr id="217" name="Rectangle 217"/>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18" name="Rectangle 21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219" name="Group 219"/>
                                <wpg:cNvGrpSpPr/>
                                <wpg:grpSpPr>
                                  <a:xfrm>
                                    <a:off x="0" y="287020"/>
                                    <a:ext cx="143510" cy="287020"/>
                                    <a:chOff x="0" y="0"/>
                                    <a:chExt cx="143510" cy="287020"/>
                                  </a:xfrm>
                                </wpg:grpSpPr>
                                <wpg:grpSp>
                                  <wpg:cNvPr id="220" name="Group 220"/>
                                  <wpg:cNvGrpSpPr/>
                                  <wpg:grpSpPr>
                                    <a:xfrm>
                                      <a:off x="0" y="0"/>
                                      <a:ext cx="143510" cy="143510"/>
                                      <a:chOff x="0" y="0"/>
                                      <a:chExt cx="143510" cy="143510"/>
                                    </a:xfrm>
                                  </wpg:grpSpPr>
                                  <wps:wsp>
                                    <wps:cNvPr id="221" name="Rectangle 22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22" name="Rectangle 22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23" name="Group 223"/>
                                  <wpg:cNvGrpSpPr/>
                                  <wpg:grpSpPr>
                                    <a:xfrm>
                                      <a:off x="0" y="143510"/>
                                      <a:ext cx="143510" cy="143510"/>
                                      <a:chOff x="0" y="0"/>
                                      <a:chExt cx="143510" cy="143510"/>
                                    </a:xfrm>
                                  </wpg:grpSpPr>
                                  <wps:wsp>
                                    <wps:cNvPr id="224" name="Rectangle 22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25" name="Rectangle 22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grpSp>
                          <wpg:cNvPr id="226" name="Group 226"/>
                          <wpg:cNvGrpSpPr/>
                          <wpg:grpSpPr>
                            <a:xfrm>
                              <a:off x="0" y="2296160"/>
                              <a:ext cx="143510" cy="2296160"/>
                              <a:chOff x="0" y="0"/>
                              <a:chExt cx="143510" cy="2296160"/>
                            </a:xfrm>
                          </wpg:grpSpPr>
                          <wpg:grpSp>
                            <wpg:cNvPr id="227" name="Group 227"/>
                            <wpg:cNvGrpSpPr/>
                            <wpg:grpSpPr>
                              <a:xfrm>
                                <a:off x="0" y="0"/>
                                <a:ext cx="143510" cy="1148080"/>
                                <a:chOff x="0" y="0"/>
                                <a:chExt cx="143510" cy="1148080"/>
                              </a:xfrm>
                            </wpg:grpSpPr>
                            <wpg:grpSp>
                              <wpg:cNvPr id="228" name="Group 228"/>
                              <wpg:cNvGrpSpPr/>
                              <wpg:grpSpPr>
                                <a:xfrm>
                                  <a:off x="0" y="0"/>
                                  <a:ext cx="143510" cy="574040"/>
                                  <a:chOff x="0" y="0"/>
                                  <a:chExt cx="143510" cy="574040"/>
                                </a:xfrm>
                              </wpg:grpSpPr>
                              <wpg:grpSp>
                                <wpg:cNvPr id="229" name="Group 229"/>
                                <wpg:cNvGrpSpPr/>
                                <wpg:grpSpPr>
                                  <a:xfrm>
                                    <a:off x="0" y="0"/>
                                    <a:ext cx="143510" cy="287020"/>
                                    <a:chOff x="0" y="0"/>
                                    <a:chExt cx="143510" cy="287020"/>
                                  </a:xfrm>
                                </wpg:grpSpPr>
                                <wpg:grpSp>
                                  <wpg:cNvPr id="230" name="Group 230"/>
                                  <wpg:cNvGrpSpPr/>
                                  <wpg:grpSpPr>
                                    <a:xfrm>
                                      <a:off x="0" y="0"/>
                                      <a:ext cx="143510" cy="143510"/>
                                      <a:chOff x="0" y="0"/>
                                      <a:chExt cx="143510" cy="143510"/>
                                    </a:xfrm>
                                  </wpg:grpSpPr>
                                  <wps:wsp>
                                    <wps:cNvPr id="231" name="Rectangle 23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32" name="Rectangle 23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33" name="Group 233"/>
                                  <wpg:cNvGrpSpPr/>
                                  <wpg:grpSpPr>
                                    <a:xfrm>
                                      <a:off x="0" y="143510"/>
                                      <a:ext cx="143510" cy="143510"/>
                                      <a:chOff x="0" y="0"/>
                                      <a:chExt cx="143510" cy="143510"/>
                                    </a:xfrm>
                                  </wpg:grpSpPr>
                                  <wps:wsp>
                                    <wps:cNvPr id="234" name="Rectangle 23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35" name="Rectangle 23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236" name="Group 236"/>
                                <wpg:cNvGrpSpPr/>
                                <wpg:grpSpPr>
                                  <a:xfrm>
                                    <a:off x="0" y="287020"/>
                                    <a:ext cx="143510" cy="287020"/>
                                    <a:chOff x="0" y="0"/>
                                    <a:chExt cx="143510" cy="287020"/>
                                  </a:xfrm>
                                </wpg:grpSpPr>
                                <wpg:grpSp>
                                  <wpg:cNvPr id="237" name="Group 237"/>
                                  <wpg:cNvGrpSpPr/>
                                  <wpg:grpSpPr>
                                    <a:xfrm>
                                      <a:off x="0" y="0"/>
                                      <a:ext cx="143510" cy="143510"/>
                                      <a:chOff x="0" y="0"/>
                                      <a:chExt cx="143510" cy="143510"/>
                                    </a:xfrm>
                                  </wpg:grpSpPr>
                                  <wps:wsp>
                                    <wps:cNvPr id="238" name="Rectangle 23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39" name="Rectangle 23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40" name="Group 240"/>
                                  <wpg:cNvGrpSpPr/>
                                  <wpg:grpSpPr>
                                    <a:xfrm>
                                      <a:off x="0" y="143510"/>
                                      <a:ext cx="143510" cy="143510"/>
                                      <a:chOff x="0" y="0"/>
                                      <a:chExt cx="143510" cy="143510"/>
                                    </a:xfrm>
                                  </wpg:grpSpPr>
                                  <wps:wsp>
                                    <wps:cNvPr id="241" name="Rectangle 24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42" name="Rectangle 24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243" name="Group 243"/>
                              <wpg:cNvGrpSpPr/>
                              <wpg:grpSpPr>
                                <a:xfrm>
                                  <a:off x="0" y="574040"/>
                                  <a:ext cx="143510" cy="574040"/>
                                  <a:chOff x="0" y="0"/>
                                  <a:chExt cx="143510" cy="574040"/>
                                </a:xfrm>
                              </wpg:grpSpPr>
                              <wpg:grpSp>
                                <wpg:cNvPr id="244" name="Group 244"/>
                                <wpg:cNvGrpSpPr/>
                                <wpg:grpSpPr>
                                  <a:xfrm>
                                    <a:off x="0" y="0"/>
                                    <a:ext cx="143510" cy="287020"/>
                                    <a:chOff x="0" y="0"/>
                                    <a:chExt cx="143510" cy="287020"/>
                                  </a:xfrm>
                                </wpg:grpSpPr>
                                <wpg:grpSp>
                                  <wpg:cNvPr id="245" name="Group 245"/>
                                  <wpg:cNvGrpSpPr/>
                                  <wpg:grpSpPr>
                                    <a:xfrm>
                                      <a:off x="0" y="0"/>
                                      <a:ext cx="143510" cy="143510"/>
                                      <a:chOff x="0" y="0"/>
                                      <a:chExt cx="143510" cy="143510"/>
                                    </a:xfrm>
                                  </wpg:grpSpPr>
                                  <wps:wsp>
                                    <wps:cNvPr id="246" name="Rectangle 24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47" name="Rectangle 24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48" name="Group 248"/>
                                  <wpg:cNvGrpSpPr/>
                                  <wpg:grpSpPr>
                                    <a:xfrm>
                                      <a:off x="0" y="143510"/>
                                      <a:ext cx="143510" cy="143510"/>
                                      <a:chOff x="0" y="0"/>
                                      <a:chExt cx="143510" cy="143510"/>
                                    </a:xfrm>
                                  </wpg:grpSpPr>
                                  <wps:wsp>
                                    <wps:cNvPr id="249" name="Rectangle 24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50" name="Rectangle 25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251" name="Group 251"/>
                                <wpg:cNvGrpSpPr/>
                                <wpg:grpSpPr>
                                  <a:xfrm>
                                    <a:off x="0" y="287020"/>
                                    <a:ext cx="143510" cy="287020"/>
                                    <a:chOff x="0" y="0"/>
                                    <a:chExt cx="143510" cy="287020"/>
                                  </a:xfrm>
                                </wpg:grpSpPr>
                                <wpg:grpSp>
                                  <wpg:cNvPr id="252" name="Group 252"/>
                                  <wpg:cNvGrpSpPr/>
                                  <wpg:grpSpPr>
                                    <a:xfrm>
                                      <a:off x="0" y="0"/>
                                      <a:ext cx="143510" cy="143510"/>
                                      <a:chOff x="0" y="0"/>
                                      <a:chExt cx="143510" cy="143510"/>
                                    </a:xfrm>
                                  </wpg:grpSpPr>
                                  <wps:wsp>
                                    <wps:cNvPr id="253" name="Rectangle 25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54" name="Rectangle 25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55" name="Group 255"/>
                                  <wpg:cNvGrpSpPr/>
                                  <wpg:grpSpPr>
                                    <a:xfrm>
                                      <a:off x="0" y="143510"/>
                                      <a:ext cx="143510" cy="143510"/>
                                      <a:chOff x="0" y="0"/>
                                      <a:chExt cx="143510" cy="143510"/>
                                    </a:xfrm>
                                  </wpg:grpSpPr>
                                  <wps:wsp>
                                    <wps:cNvPr id="256" name="Rectangle 25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57" name="Rectangle 25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cNvPr id="258" name="Group 258"/>
                            <wpg:cNvGrpSpPr/>
                            <wpg:grpSpPr>
                              <a:xfrm>
                                <a:off x="0" y="1148080"/>
                                <a:ext cx="143510" cy="1148080"/>
                                <a:chOff x="0" y="0"/>
                                <a:chExt cx="143510" cy="1148080"/>
                              </a:xfrm>
                            </wpg:grpSpPr>
                            <wpg:grpSp>
                              <wpg:cNvPr id="259" name="Group 259"/>
                              <wpg:cNvGrpSpPr/>
                              <wpg:grpSpPr>
                                <a:xfrm>
                                  <a:off x="0" y="0"/>
                                  <a:ext cx="143510" cy="574040"/>
                                  <a:chOff x="0" y="0"/>
                                  <a:chExt cx="143510" cy="574040"/>
                                </a:xfrm>
                              </wpg:grpSpPr>
                              <wpg:grpSp>
                                <wpg:cNvPr id="260" name="Group 260"/>
                                <wpg:cNvGrpSpPr/>
                                <wpg:grpSpPr>
                                  <a:xfrm>
                                    <a:off x="0" y="0"/>
                                    <a:ext cx="143510" cy="287020"/>
                                    <a:chOff x="0" y="0"/>
                                    <a:chExt cx="143510" cy="287020"/>
                                  </a:xfrm>
                                </wpg:grpSpPr>
                                <wpg:grpSp>
                                  <wpg:cNvPr id="261" name="Group 261"/>
                                  <wpg:cNvGrpSpPr/>
                                  <wpg:grpSpPr>
                                    <a:xfrm>
                                      <a:off x="0" y="0"/>
                                      <a:ext cx="143510" cy="143510"/>
                                      <a:chOff x="0" y="0"/>
                                      <a:chExt cx="143510" cy="143510"/>
                                    </a:xfrm>
                                  </wpg:grpSpPr>
                                  <wps:wsp>
                                    <wps:cNvPr id="262" name="Rectangle 262"/>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63" name="Rectangle 26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64" name="Group 264"/>
                                  <wpg:cNvGrpSpPr/>
                                  <wpg:grpSpPr>
                                    <a:xfrm>
                                      <a:off x="0" y="143510"/>
                                      <a:ext cx="143510" cy="143510"/>
                                      <a:chOff x="0" y="0"/>
                                      <a:chExt cx="143510" cy="143510"/>
                                    </a:xfrm>
                                  </wpg:grpSpPr>
                                  <wps:wsp>
                                    <wps:cNvPr id="265" name="Rectangle 265"/>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66" name="Rectangle 26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267" name="Group 267"/>
                                <wpg:cNvGrpSpPr/>
                                <wpg:grpSpPr>
                                  <a:xfrm>
                                    <a:off x="0" y="287020"/>
                                    <a:ext cx="143510" cy="287020"/>
                                    <a:chOff x="0" y="0"/>
                                    <a:chExt cx="143510" cy="287020"/>
                                  </a:xfrm>
                                </wpg:grpSpPr>
                                <wpg:grpSp>
                                  <wpg:cNvPr id="268" name="Group 268"/>
                                  <wpg:cNvGrpSpPr/>
                                  <wpg:grpSpPr>
                                    <a:xfrm>
                                      <a:off x="0" y="0"/>
                                      <a:ext cx="143510" cy="143510"/>
                                      <a:chOff x="0" y="0"/>
                                      <a:chExt cx="143510" cy="143510"/>
                                    </a:xfrm>
                                  </wpg:grpSpPr>
                                  <wps:wsp>
                                    <wps:cNvPr id="269" name="Rectangle 26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70" name="Rectangle 27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71" name="Group 271"/>
                                  <wpg:cNvGrpSpPr/>
                                  <wpg:grpSpPr>
                                    <a:xfrm>
                                      <a:off x="0" y="143510"/>
                                      <a:ext cx="143510" cy="143510"/>
                                      <a:chOff x="0" y="0"/>
                                      <a:chExt cx="143510" cy="143510"/>
                                    </a:xfrm>
                                  </wpg:grpSpPr>
                                  <wps:wsp>
                                    <wps:cNvPr id="272" name="Rectangle 272"/>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73" name="Rectangle 27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274" name="Group 274"/>
                              <wpg:cNvGrpSpPr/>
                              <wpg:grpSpPr>
                                <a:xfrm>
                                  <a:off x="0" y="574040"/>
                                  <a:ext cx="143510" cy="574040"/>
                                  <a:chOff x="0" y="0"/>
                                  <a:chExt cx="143510" cy="574040"/>
                                </a:xfrm>
                              </wpg:grpSpPr>
                              <wpg:grpSp>
                                <wpg:cNvPr id="275" name="Group 275"/>
                                <wpg:cNvGrpSpPr/>
                                <wpg:grpSpPr>
                                  <a:xfrm>
                                    <a:off x="0" y="0"/>
                                    <a:ext cx="143510" cy="287020"/>
                                    <a:chOff x="0" y="0"/>
                                    <a:chExt cx="143510" cy="287020"/>
                                  </a:xfrm>
                                </wpg:grpSpPr>
                                <wpg:grpSp>
                                  <wpg:cNvPr id="276" name="Group 276"/>
                                  <wpg:cNvGrpSpPr/>
                                  <wpg:grpSpPr>
                                    <a:xfrm>
                                      <a:off x="0" y="0"/>
                                      <a:ext cx="143510" cy="143510"/>
                                      <a:chOff x="0" y="0"/>
                                      <a:chExt cx="143510" cy="143510"/>
                                    </a:xfrm>
                                  </wpg:grpSpPr>
                                  <wps:wsp>
                                    <wps:cNvPr id="277" name="Rectangle 277"/>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78" name="Rectangle 27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79" name="Group 279"/>
                                  <wpg:cNvGrpSpPr/>
                                  <wpg:grpSpPr>
                                    <a:xfrm>
                                      <a:off x="0" y="143510"/>
                                      <a:ext cx="143510" cy="143510"/>
                                      <a:chOff x="0" y="0"/>
                                      <a:chExt cx="143510" cy="143510"/>
                                    </a:xfrm>
                                  </wpg:grpSpPr>
                                  <wps:wsp>
                                    <wps:cNvPr id="280" name="Rectangle 280"/>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81" name="Rectangle 28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282" name="Group 282"/>
                                <wpg:cNvGrpSpPr/>
                                <wpg:grpSpPr>
                                  <a:xfrm>
                                    <a:off x="0" y="287020"/>
                                    <a:ext cx="143510" cy="287020"/>
                                    <a:chOff x="0" y="0"/>
                                    <a:chExt cx="143510" cy="287020"/>
                                  </a:xfrm>
                                </wpg:grpSpPr>
                                <wpg:grpSp>
                                  <wpg:cNvPr id="283" name="Group 283"/>
                                  <wpg:cNvGrpSpPr/>
                                  <wpg:grpSpPr>
                                    <a:xfrm>
                                      <a:off x="0" y="0"/>
                                      <a:ext cx="143510" cy="143510"/>
                                      <a:chOff x="0" y="0"/>
                                      <a:chExt cx="143510" cy="143510"/>
                                    </a:xfrm>
                                  </wpg:grpSpPr>
                                  <wps:wsp>
                                    <wps:cNvPr id="284" name="Rectangle 28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85" name="Rectangle 28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86" name="Group 286"/>
                                  <wpg:cNvGrpSpPr/>
                                  <wpg:grpSpPr>
                                    <a:xfrm>
                                      <a:off x="0" y="143510"/>
                                      <a:ext cx="143510" cy="143510"/>
                                      <a:chOff x="0" y="0"/>
                                      <a:chExt cx="143510" cy="143510"/>
                                    </a:xfrm>
                                  </wpg:grpSpPr>
                                  <wps:wsp>
                                    <wps:cNvPr id="287" name="Rectangle 287"/>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88" name="Rectangle 28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grpSp>
                      <wps:wsp>
                        <wps:cNvPr id="416" name="Rectangle 416"/>
                        <wps:cNvSpPr>
                          <a:spLocks noChangeAspect="1"/>
                        </wps:cNvSpPr>
                        <wps:spPr>
                          <a:xfrm>
                            <a:off x="0" y="6908800"/>
                            <a:ext cx="107950" cy="10795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643531C9" id="Group 418" o:spid="_x0000_s1026" style="position:absolute;margin-left:594.75pt;margin-top:-.2pt;width:16.9pt;height:841.85pt;z-index:251659264;mso-position-horizontal-relative:page;mso-position-vertical-relative:page;mso-width-relative:margin;mso-height-relative:margin" coordsize="2159,106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">
              <o:lock v:ext="edit" aspectratio="t"/>
              <v:group id="Group 289" o:spid="_x0000_s1027" style="position:absolute;width:2159;height:69119" coordsize="1435,4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o:lock v:ext="edit" aspectratio="t"/>
                <v:group id="Group 290" o:spid="_x0000_s1028" style="position:absolute;width:1435;height:22961"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group id="Group 291" o:spid="_x0000_s1029"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group id="Group 292" o:spid="_x0000_s1030"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group id="Group 293" o:spid="_x0000_s1031"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group id="Group 294" o:spid="_x0000_s103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rect id="Rectangle 295" o:spid="_x0000_s103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" fillcolor="#00742b [2404]" stroked="f">
                            <o:lock v:ext="edit" aspectratio="t"/>
                          </v:rect>
                          <v:rect id="Rectangle 296" o:spid="_x0000_s103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" fillcolor="#a5a5a5 [2092]" stroked="f">
                            <o:lock v:ext="edit" aspectratio="t"/>
                          </v:rect>
                        </v:group>
                        <v:group id="Group 297" o:spid="_x0000_s103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rect id="Rectangle 298" o:spid="_x0000_s103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" fillcolor="#00742b [2404]" stroked="f">
                            <o:lock v:ext="edit" aspectratio="t"/>
                          </v:rect>
                          <v:rect id="Rectangle 299" o:spid="_x0000_s103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" fillcolor="#a5a5a5 [2092]" stroked="f">
                            <o:lock v:ext="edit" aspectratio="t"/>
                          </v:rect>
                        </v:group>
                      </v:group>
                      <v:group id="Group 300" o:spid="_x0000_s1038"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group id="Group 301" o:spid="_x0000_s103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rect id="Rectangle 302" o:spid="_x0000_s104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" fillcolor="#00742b [2404]" stroked="f">
                            <o:lock v:ext="edit" aspectratio="t"/>
                          </v:rect>
                          <v:rect id="Rectangle 303" o:spid="_x0000_s104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" fillcolor="#a5a5a5 [2092]" stroked="f">
                            <o:lock v:ext="edit" aspectratio="t"/>
                          </v:rect>
                        </v:group>
                        <v:group id="Group 304" o:spid="_x0000_s104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rect id="Rectangle 305" o:spid="_x0000_s104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" fillcolor="#00742b [2404]" stroked="f">
                            <o:lock v:ext="edit" aspectratio="t"/>
                          </v:rect>
                          <v:rect id="Rectangle 306" o:spid="_x0000_s104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" fillcolor="#a5a5a5 [2092]" stroked="f">
                            <o:lock v:ext="edit" aspectratio="t"/>
                          </v:rect>
                        </v:group>
                      </v:group>
                    </v:group>
                    <v:group id="Group 307" o:spid="_x0000_s1045"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group id="Group 308" o:spid="_x0000_s1046"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group id="Group 309" o:spid="_x0000_s104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rect id="Rectangle 310" o:spid="_x0000_s104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" fillcolor="#00742b [2404]" stroked="f">
                            <o:lock v:ext="edit" aspectratio="t"/>
                          </v:rect>
                          <v:rect id="Rectangle 311" o:spid="_x0000_s104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" fillcolor="#a5a5a5 [2092]" stroked="f">
                            <o:lock v:ext="edit" aspectratio="t"/>
                          </v:rect>
                        </v:group>
                        <v:group id="Group 312" o:spid="_x0000_s105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rect id="Rectangle 313" o:spid="_x0000_s105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" fillcolor="#00742b [2404]" stroked="f">
                            <o:lock v:ext="edit" aspectratio="t"/>
                          </v:rect>
                          <v:rect id="Rectangle 314" o:spid="_x0000_s105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" fillcolor="#a5a5a5 [2092]" stroked="f">
                            <o:lock v:ext="edit" aspectratio="t"/>
                          </v:rect>
                        </v:group>
                      </v:group>
                      <v:group id="Group 315" o:spid="_x0000_s1053"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group id="Group 316" o:spid="_x0000_s105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rect id="Rectangle 317" o:spid="_x0000_s105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" fillcolor="#00742b [2404]" stroked="f">
                            <o:lock v:ext="edit" aspectratio="t"/>
                          </v:rect>
                          <v:rect id="Rectangle 318" o:spid="_x0000_s105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" fillcolor="#a5a5a5 [2092]" stroked="f">
                            <o:lock v:ext="edit" aspectratio="t"/>
                          </v:rect>
                        </v:group>
                        <v:group id="Group 319" o:spid="_x0000_s105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rect id="Rectangle 320" o:spid="_x0000_s105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" fillcolor="#00742b [2404]" stroked="f">
                            <o:lock v:ext="edit" aspectratio="t"/>
                          </v:rect>
                          <v:rect id="Rectangle 321" o:spid="_x0000_s105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" fillcolor="#a5a5a5 [2092]" stroked="f">
                            <o:lock v:ext="edit" aspectratio="t"/>
                          </v:rect>
                        </v:group>
                      </v:group>
                    </v:group>
                  </v:group>
                  <v:group id="Group 322" o:spid="_x0000_s1060"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group id="Group 323" o:spid="_x0000_s1061"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group id="Group 324" o:spid="_x0000_s1062"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group id="Group 325" o:spid="_x0000_s106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rect id="Rectangle 326" o:spid="_x0000_s106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" fillcolor="#00742b [2404]" stroked="f">
                            <o:lock v:ext="edit" aspectratio="t"/>
                          </v:rect>
                          <v:rect id="Rectangle 327" o:spid="_x0000_s106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" fillcolor="#a5a5a5 [2092]" stroked="f">
                            <o:lock v:ext="edit" aspectratio="t"/>
                          </v:rect>
                        </v:group>
                        <v:group id="Group 328" o:spid="_x0000_s106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rect id="Rectangle 329" o:spid="_x0000_s106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" fillcolor="#00742b [2404]" stroked="f">
                            <o:lock v:ext="edit" aspectratio="t"/>
                          </v:rect>
                          <v:rect id="Rectangle 330" o:spid="_x0000_s106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" fillcolor="#a5a5a5 [2092]" stroked="f">
                            <o:lock v:ext="edit" aspectratio="t"/>
                          </v:rect>
                        </v:group>
                      </v:group>
                      <v:group id="Group 331" o:spid="_x0000_s1069"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group id="Group 332" o:spid="_x0000_s107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rect id="Rectangle 333" o:spid="_x0000_s107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" fillcolor="#00742b [2404]" stroked="f">
                            <o:lock v:ext="edit" aspectratio="t"/>
                          </v:rect>
                          <v:rect id="Rectangle 334" o:spid="_x0000_s107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" fillcolor="#a5a5a5 [2092]" stroked="f">
                            <o:lock v:ext="edit" aspectratio="t"/>
                          </v:rect>
                        </v:group>
                        <v:group id="Group 335" o:spid="_x0000_s107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rect id="Rectangle 336" o:spid="_x0000_s107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" fillcolor="#00742b [2404]" stroked="f">
                            <o:lock v:ext="edit" aspectratio="t"/>
                          </v:rect>
                          <v:rect id="Rectangle 337" o:spid="_x0000_s107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" fillcolor="#a5a5a5 [2092]" stroked="f">
                            <o:lock v:ext="edit" aspectratio="t"/>
                          </v:rect>
                        </v:group>
                      </v:group>
                    </v:group>
                    <v:group id="Group 338" o:spid="_x0000_s1076"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group id="Group 339" o:spid="_x0000_s1077"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">
                        <v:group id="Group 340" o:spid="_x0000_s107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rect id="Rectangle 341" o:spid="_x0000_s107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" fillcolor="#00742b [2404]" stroked="f">
                            <o:lock v:ext="edit" aspectratio="t"/>
                          </v:rect>
                          <v:rect id="Rectangle 342" o:spid="_x0000_s108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" fillcolor="#a5a5a5 [2092]" stroked="f">
                            <o:lock v:ext="edit" aspectratio="t"/>
                          </v:rect>
                        </v:group>
                        <v:group id="Group 343" o:spid="_x0000_s108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rect id="Rectangle 344" o:spid="_x0000_s108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" fillcolor="#00742b [2404]" stroked="f">
                            <o:lock v:ext="edit" aspectratio="t"/>
                          </v:rect>
                          <v:rect id="Rectangle 345" o:spid="_x0000_s108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" fillcolor="#a5a5a5 [2092]" stroked="f">
                            <o:lock v:ext="edit" aspectratio="t"/>
                          </v:rect>
                        </v:group>
                      </v:group>
                      <v:group id="Group 346" o:spid="_x0000_s1084"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group id="Group 347" o:spid="_x0000_s108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rect id="Rectangle 348" o:spid="_x0000_s108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" fillcolor="#00742b [2404]" stroked="f">
                            <o:lock v:ext="edit" aspectratio="t"/>
                          </v:rect>
                          <v:rect id="Rectangle 349" o:spid="_x0000_s108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" fillcolor="#a5a5a5 [2092]" stroked="f">
                            <o:lock v:ext="edit" aspectratio="t"/>
                          </v:rect>
                        </v:group>
                        <v:group id="Group 350" o:spid="_x0000_s108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rect id="Rectangle 351" o:spid="_x0000_s108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" fillcolor="#00742b [2404]" stroked="f">
                            <o:lock v:ext="edit" aspectratio="t"/>
                          </v:rect>
                          <v:rect id="Rectangle 352" o:spid="_x0000_s109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" fillcolor="#a5a5a5 [2092]" stroked="f">
                            <o:lock v:ext="edit" aspectratio="t"/>
                          </v:rect>
                        </v:group>
                      </v:group>
                    </v:group>
                  </v:group>
                </v:group>
                <v:group id="Group 353" o:spid="_x0000_s1091" style="position:absolute;top:22961;width:1435;height:22962"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">
                  <v:group id="Group 354" o:spid="_x0000_s1092"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group id="Group 355" o:spid="_x0000_s1093"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">
                      <v:group id="Group 356" o:spid="_x0000_s1094"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group id="Group 357" o:spid="_x0000_s109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9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" fillcolor="#00742b [2404]" stroked="f">
                            <o:lock v:ext="edit" aspectratio="t"/>
                          </v:rect>
                          <v:rect id="Rectangle 359" o:spid="_x0000_s109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" fillcolor="#a5a5a5 [2092]" stroked="f">
                            <o:lock v:ext="edit" aspectratio="t"/>
                          </v:rect>
                        </v:group>
                        <v:group id="Group 360" o:spid="_x0000_s109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rect id="Rectangle 361" o:spid="_x0000_s109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" fillcolor="#009b3a [3204]" stroked="f">
                            <o:lock v:ext="edit" aspectratio="t"/>
                          </v:rect>
                          <v:rect id="Rectangle 362" o:spid="_x0000_s110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" fillcolor="#a5a5a5 [2092]" stroked="f">
                            <o:lock v:ext="edit" aspectratio="t"/>
                          </v:rect>
                        </v:group>
                      </v:group>
                      <v:group id="Group 363" o:spid="_x0000_s1101"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group id="Group 364" o:spid="_x0000_s110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365" o:spid="_x0000_s110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" fillcolor="#009b3a [3204]" stroked="f">
                            <o:lock v:ext="edit" aspectratio="t"/>
                          </v:rect>
                          <v:rect id="Rectangle 366" o:spid="_x0000_s110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" fillcolor="#a5a5a5 [2092]" stroked="f">
                            <o:lock v:ext="edit" aspectratio="t"/>
                          </v:rect>
                        </v:group>
                        <v:group id="Group 367" o:spid="_x0000_s110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10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" fillcolor="#009b3a [3204]" stroked="f">
                            <o:lock v:ext="edit" aspectratio="t"/>
                          </v:rect>
                          <v:rect id="Rectangle 369" o:spid="_x0000_s110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" fillcolor="#a5a5a5 [2092]" stroked="f">
                            <o:lock v:ext="edit" aspectratio="t"/>
                          </v:rect>
                        </v:group>
                      </v:group>
                    </v:group>
                    <v:group id="Group 370" o:spid="_x0000_s1108"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group id="Group 371" o:spid="_x0000_s1109"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group id="Group 372" o:spid="_x0000_s111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rect id="Rectangle 373" o:spid="_x0000_s111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" fillcolor="#009b3a [3204]" stroked="f">
                            <o:lock v:ext="edit" aspectratio="t"/>
                          </v:rect>
                          <v:rect id="Rectangle 374" o:spid="_x0000_s111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" fillcolor="#a5a5a5 [2092]" stroked="f">
                            <o:lock v:ext="edit" aspectratio="t"/>
                          </v:rect>
                        </v:group>
                        <v:group id="Group 375" o:spid="_x0000_s111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rect id="Rectangle 376" o:spid="_x0000_s111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" fillcolor="#009b3a [3204]" stroked="f">
                            <o:lock v:ext="edit" aspectratio="t"/>
                          </v:rect>
                          <v:rect id="Rectangle 377" o:spid="_x0000_s111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" fillcolor="#a5a5a5 [2092]" stroked="f">
                            <o:lock v:ext="edit" aspectratio="t"/>
                          </v:rect>
                        </v:group>
                      </v:group>
                      <v:group id="Group 378" o:spid="_x0000_s1116"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group id="Group 379" o:spid="_x0000_s111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380" o:spid="_x0000_s111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" fillcolor="#009b3a [3204]" stroked="f">
                            <o:lock v:ext="edit" aspectratio="t"/>
                          </v:rect>
                          <v:rect id="Rectangle 381" o:spid="_x0000_s111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" fillcolor="#a5a5a5 [2092]" stroked="f">
                            <o:lock v:ext="edit" aspectratio="t"/>
                          </v:rect>
                        </v:group>
                        <v:group id="Group 382" o:spid="_x0000_s112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">
                          <v:rect id="Rectangle 383" o:spid="_x0000_s112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" fillcolor="#009b3a [3204]" stroked="f">
                            <o:lock v:ext="edit" aspectratio="t"/>
                          </v:rect>
                          <v:rect id="Rectangle 384" o:spid="_x0000_s112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" fillcolor="#a5a5a5 [2092]" stroked="f">
                            <o:lock v:ext="edit" aspectratio="t"/>
                          </v:rect>
                        </v:group>
                      </v:group>
                    </v:group>
                  </v:group>
                  <v:group id="Group 385" o:spid="_x0000_s1123"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">
                    <v:group id="Group 386" o:spid="_x0000_s1124"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group id="Group 387" o:spid="_x0000_s1125"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T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tX+HvTDgCMv0FAAD//wMAUEsBAi0AFAAGAAgAAAAhANvh9svuAAAAhQEAABMAAAAAAAAA&#10;AAAAAAAAAAAAAFtDb250ZW50X1R5cGVzXS54bWxQSwECLQAUAAYACAAAACEAWvQsW78AAAAVAQAA&#10;CwAAAAAAAAAAAAAAAAAfAQAAX3JlbHMvLnJlbHNQSwECLQAUAAYACAAAACEABDpvk8YAAADcAAAA&#10;DwAAAAAAAAAAAAAAAAAHAgAAZHJzL2Rvd25yZXYueG1sUEsFBgAAAAADAAMAtwAAAPoCAAAAAA==&#10;">
                        <v:group id="Group 388" o:spid="_x0000_s112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rect id="Rectangle 389" o:spid="_x0000_s112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" fillcolor="#009b3a [3204]" stroked="f">
                            <o:lock v:ext="edit" aspectratio="t"/>
                          </v:rect>
                          <v:rect id="Rectangle 390" o:spid="_x0000_s112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" fillcolor="#a5a5a5 [2092]" stroked="f">
                            <o:lock v:ext="edit" aspectratio="t"/>
                          </v:rect>
                        </v:group>
                        <v:group id="Group 391" o:spid="_x0000_s112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">
                          <v:rect id="Rectangle 392" o:spid="_x0000_s113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" fillcolor="#009b3a [3204]" stroked="f">
                            <o:lock v:ext="edit" aspectratio="t"/>
                          </v:rect>
                          <v:rect id="Rectangle 393" o:spid="_x0000_s113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" fillcolor="#a5a5a5 [2092]" stroked="f">
                            <o:lock v:ext="edit" aspectratio="t"/>
                          </v:rect>
                        </v:group>
                      </v:group>
                      <v:group id="Group 394" o:spid="_x0000_s1132"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Wc5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">
                        <v:group id="Group 395" o:spid="_x0000_s113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Ki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cpfB7JhwBuf4BAAD//wMAUEsBAi0AFAAGAAgAAAAhANvh9svuAAAAhQEAABMAAAAAAAAA&#10;AAAAAAAAAAAAAFtDb250ZW50X1R5cGVzXS54bWxQSwECLQAUAAYACAAAACEAWvQsW78AAAAVAQAA&#10;CwAAAAAAAAAAAAAAAAAfAQAAX3JlbHMvLnJlbHNQSwECLQAUAAYACAAAACEAHn3CosYAAADcAAAA&#10;DwAAAAAAAAAAAAAAAAAHAgAAZHJzL2Rvd25yZXYueG1sUEsFBgAAAAADAAMAtwAAAPoCAAAAAA==&#10;">
                          <v:rect id="Rectangle 396" o:spid="_x0000_s113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" fillcolor="#009b3a [3204]" stroked="f">
                            <o:lock v:ext="edit" aspectratio="t"/>
                          </v:rect>
                          <v:rect id="Rectangle 397" o:spid="_x0000_s113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" fillcolor="#a5a5a5 [2092]" stroked="f">
                            <o:lock v:ext="edit" aspectratio="t"/>
                          </v:rect>
                        </v:group>
                        <v:group id="Group 398" o:spid="_x0000_s113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rect id="Rectangle 399" o:spid="_x0000_s113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" fillcolor="#009b3a [3204]" stroked="f">
                            <o:lock v:ext="edit" aspectratio="t"/>
                          </v:rect>
                          <v:rect id="Rectangle 400" o:spid="_x0000_s113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" fillcolor="#a5a5a5 [2092]" stroked="f">
                            <o:lock v:ext="edit" aspectratio="t"/>
                          </v:rect>
                        </v:group>
                      </v:group>
                    </v:group>
                    <v:group id="Group 401" o:spid="_x0000_s1139"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group id="Group 402" o:spid="_x0000_s1140"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group id="Group 403" o:spid="_x0000_s114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4" o:spid="_x0000_s114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" fillcolor="#009b3a [3204]" stroked="f">
                            <o:lock v:ext="edit" aspectratio="t"/>
                          </v:rect>
                          <v:rect id="Rectangle 405" o:spid="_x0000_s114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" fillcolor="#a5a5a5 [2092]" stroked="f">
                            <o:lock v:ext="edit" aspectratio="t"/>
                          </v:rect>
                        </v:group>
                        <v:group id="Group 406" o:spid="_x0000_s114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rect id="Rectangle 407" o:spid="_x0000_s114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" fillcolor="#009b3a [3204]" stroked="f">
                            <o:lock v:ext="edit" aspectratio="t"/>
                          </v:rect>
                          <v:rect id="Rectangle 408" o:spid="_x0000_s114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" fillcolor="#a5a5a5 [2092]" stroked="f">
                            <o:lock v:ext="edit" aspectratio="t"/>
                          </v:rect>
                        </v:group>
                      </v:group>
                      <v:group id="Group 409" o:spid="_x0000_s1147"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">
                        <v:group id="Group 410" o:spid="_x0000_s114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rect id="Rectangle 411" o:spid="_x0000_s114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" fillcolor="#009b3a [3204]" stroked="f">
                            <o:lock v:ext="edit" aspectratio="t"/>
                          </v:rect>
                          <v:rect id="Rectangle 412" o:spid="_x0000_s115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" fillcolor="#a5a5a5 [2092]" stroked="f">
                            <o:lock v:ext="edit" aspectratio="t"/>
                          </v:rect>
                        </v:group>
                        <v:group id="Group 413" o:spid="_x0000_s115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rect id="Rectangle 414" o:spid="_x0000_s115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" fillcolor="#009b3a [3204]" stroked="f">
                            <o:lock v:ext="edit" aspectratio="t"/>
                          </v:rect>
                          <v:rect id="Rectangle 415" o:spid="_x0000_s115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" fillcolor="#a5a5a5 [2092]" stroked="f">
                            <o:lock v:ext="edit" aspectratio="t"/>
                          </v:rect>
                        </v:group>
                      </v:group>
                    </v:group>
                  </v:group>
                </v:group>
              </v:group>
              <v:group id="Group 417" o:spid="_x0000_s1154" style="position:absolute;top:36703;width:2159;height:70167" coordsize="2159,7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dx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ARv8HfmXAE5PIGAAD//wMAUEsBAi0AFAAGAAgAAAAhANvh9svuAAAAhQEAABMAAAAAAAAA&#10;AAAAAAAAAAAAAFtDb250ZW50X1R5cGVzXS54bWxQSwECLQAUAAYACAAAACEAWvQsW78AAAAVAQAA&#10;CwAAAAAAAAAAAAAAAAAfAQAAX3JlbHMvLnJlbHNQSwECLQAUAAYACAAAACEALJo3ccYAAADcAAAA&#10;DwAAAAAAAAAAAAAAAAAHAgAAZHJzL2Rvd25yZXYueG1sUEsFBgAAAAADAAMAtwAAAPoCAAAAAA==&#10;">
                <v:group id="Group 162" o:spid="_x0000_s1155" style="position:absolute;width:2159;height:69119" coordsize="1435,4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o:lock v:ext="edit" aspectratio="t"/>
                  <v:group id="Group 163" o:spid="_x0000_s1156" style="position:absolute;width:1435;height:22961"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4" o:spid="_x0000_s1157"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group id="Group 165" o:spid="_x0000_s1158"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group id="Group 166" o:spid="_x0000_s1159"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group id="Group 167" o:spid="_x0000_s116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rect id="Rectangle 168" o:spid="_x0000_s116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" fillcolor="#00742b [2404]" stroked="f">
                              <o:lock v:ext="edit" aspectratio="t"/>
                            </v:rect>
                            <v:rect id="Rectangle 169" o:spid="_x0000_s116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" fillcolor="#a5a5a5 [2092]" stroked="f">
                              <o:lock v:ext="edit" aspectratio="t"/>
                            </v:rect>
                          </v:group>
                          <v:group id="Group 170" o:spid="_x0000_s116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rect id="Rectangle 171" o:spid="_x0000_s116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" fillcolor="#00742b [2404]" stroked="f">
                              <o:lock v:ext="edit" aspectratio="t"/>
                            </v:rect>
                            <v:rect id="Rectangle 172" o:spid="_x0000_s116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" fillcolor="#a5a5a5 [2092]" stroked="f">
                              <o:lock v:ext="edit" aspectratio="t"/>
                            </v:rect>
                          </v:group>
                        </v:group>
                        <v:group id="Group 173" o:spid="_x0000_s1166"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74" o:spid="_x0000_s116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rect id="Rectangle 175" o:spid="_x0000_s116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" fillcolor="#00742b [2404]" stroked="f">
                              <o:lock v:ext="edit" aspectratio="t"/>
                            </v:rect>
                            <v:rect id="Rectangle 176" o:spid="_x0000_s116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" fillcolor="#a5a5a5 [2092]" stroked="f">
                              <o:lock v:ext="edit" aspectratio="t"/>
                            </v:rect>
                          </v:group>
                          <v:group id="Group 177" o:spid="_x0000_s117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rect id="Rectangle 178" o:spid="_x0000_s117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" fillcolor="#00742b [2404]" stroked="f">
                              <o:lock v:ext="edit" aspectratio="t"/>
                            </v:rect>
                            <v:rect id="Rectangle 179" o:spid="_x0000_s117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" fillcolor="#a5a5a5 [2092]" stroked="f">
                              <o:lock v:ext="edit" aspectratio="t"/>
                            </v:rect>
                          </v:group>
                        </v:group>
                      </v:group>
                      <v:group id="Group 180" o:spid="_x0000_s1173"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group id="Group 181" o:spid="_x0000_s1174"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group id="Group 182" o:spid="_x0000_s117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rect id="Rectangle 183" o:spid="_x0000_s117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" fillcolor="#00742b [2404]" stroked="f">
                              <o:lock v:ext="edit" aspectratio="t"/>
                            </v:rect>
                            <v:rect id="Rectangle 184" o:spid="_x0000_s117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" fillcolor="#a5a5a5 [2092]" stroked="f">
                              <o:lock v:ext="edit" aspectratio="t"/>
                            </v:rect>
                          </v:group>
                          <v:group id="Group 185" o:spid="_x0000_s117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rect id="Rectangle 186" o:spid="_x0000_s117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" fillcolor="#00742b [2404]" stroked="f">
                              <o:lock v:ext="edit" aspectratio="t"/>
                            </v:rect>
                            <v:rect id="Rectangle 187" o:spid="_x0000_s118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" fillcolor="#a5a5a5 [2092]" stroked="f">
                              <o:lock v:ext="edit" aspectratio="t"/>
                            </v:rect>
                          </v:group>
                        </v:group>
                        <v:group id="Group 188" o:spid="_x0000_s1181"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group id="Group 189" o:spid="_x0000_s118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rect id="Rectangle 190" o:spid="_x0000_s118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" fillcolor="#00742b [2404]" stroked="f">
                              <o:lock v:ext="edit" aspectratio="t"/>
                            </v:rect>
                            <v:rect id="Rectangle 191" o:spid="_x0000_s118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" fillcolor="#a5a5a5 [2092]" stroked="f">
                              <o:lock v:ext="edit" aspectratio="t"/>
                            </v:rect>
                          </v:group>
                          <v:group id="Group 192" o:spid="_x0000_s118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rect id="Rectangle 193" o:spid="_x0000_s118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" fillcolor="#00742b [2404]" stroked="f">
                              <o:lock v:ext="edit" aspectratio="t"/>
                            </v:rect>
                            <v:rect id="Rectangle 194" o:spid="_x0000_s118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" fillcolor="#a5a5a5 [2092]" stroked="f">
                              <o:lock v:ext="edit" aspectratio="t"/>
                            </v:rect>
                          </v:group>
                        </v:group>
                      </v:group>
                    </v:group>
                    <v:group id="Group 195" o:spid="_x0000_s1188"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group id="Group 196" o:spid="_x0000_s1189"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97" o:spid="_x0000_s1190"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group id="Group 198" o:spid="_x0000_s119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rect id="Rectangle 199" o:spid="_x0000_s119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" fillcolor="#00742b [2404]" stroked="f">
                              <o:lock v:ext="edit" aspectratio="t"/>
                            </v:rect>
                            <v:rect id="Rectangle 200" o:spid="_x0000_s119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" fillcolor="#a5a5a5 [2092]" stroked="f">
                              <o:lock v:ext="edit" aspectratio="t"/>
                            </v:rect>
                          </v:group>
                          <v:group id="Group 201" o:spid="_x0000_s119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rect id="Rectangle 202" o:spid="_x0000_s119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" fillcolor="#00742b [2404]" stroked="f">
                              <o:lock v:ext="edit" aspectratio="t"/>
                            </v:rect>
                            <v:rect id="Rectangle 203" o:spid="_x0000_s119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" fillcolor="#a5a5a5 [2092]" stroked="f">
                              <o:lock v:ext="edit" aspectratio="t"/>
                            </v:rect>
                          </v:group>
                        </v:group>
                        <v:group id="Group 204" o:spid="_x0000_s1197"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5" o:spid="_x0000_s119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rect id="Rectangle 206" o:spid="_x0000_s119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" fillcolor="#00742b [2404]" stroked="f">
                              <o:lock v:ext="edit" aspectratio="t"/>
                            </v:rect>
                            <v:rect id="Rectangle 207" o:spid="_x0000_s120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" fillcolor="#a5a5a5 [2092]" stroked="f">
                              <o:lock v:ext="edit" aspectratio="t"/>
                            </v:rect>
                          </v:group>
                          <v:group id="Group 208" o:spid="_x0000_s120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209" o:spid="_x0000_s120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" fillcolor="#00742b [2404]" stroked="f">
                              <o:lock v:ext="edit" aspectratio="t"/>
                            </v:rect>
                            <v:rect id="Rectangle 210" o:spid="_x0000_s120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" fillcolor="#a5a5a5 [2092]" stroked="f">
                              <o:lock v:ext="edit" aspectratio="t"/>
                            </v:rect>
                          </v:group>
                        </v:group>
                      </v:group>
                      <v:group id="Group 211" o:spid="_x0000_s1204"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group id="Group 212" o:spid="_x0000_s1205"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group id="Group 213" o:spid="_x0000_s120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rect id="Rectangle 214" o:spid="_x0000_s120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" fillcolor="#00742b [2404]" stroked="f">
                              <o:lock v:ext="edit" aspectratio="t"/>
                            </v:rect>
                            <v:rect id="Rectangle 215" o:spid="_x0000_s120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" fillcolor="#a5a5a5 [2092]" stroked="f">
                              <o:lock v:ext="edit" aspectratio="t"/>
                            </v:rect>
                          </v:group>
                          <v:group id="Group 216" o:spid="_x0000_s120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rect id="Rectangle 217" o:spid="_x0000_s121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" fillcolor="#00742b [2404]" stroked="f">
                              <o:lock v:ext="edit" aspectratio="t"/>
                            </v:rect>
                            <v:rect id="Rectangle 218" o:spid="_x0000_s121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" fillcolor="#a5a5a5 [2092]" stroked="f">
                              <o:lock v:ext="edit" aspectratio="t"/>
                            </v:rect>
                          </v:group>
                        </v:group>
                        <v:group id="Group 219" o:spid="_x0000_s1212"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group id="Group 220" o:spid="_x0000_s121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rect id="Rectangle 221" o:spid="_x0000_s121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" fillcolor="#00742b [2404]" stroked="f">
                              <o:lock v:ext="edit" aspectratio="t"/>
                            </v:rect>
                            <v:rect id="Rectangle 222" o:spid="_x0000_s121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" fillcolor="#a5a5a5 [2092]" stroked="f">
                              <o:lock v:ext="edit" aspectratio="t"/>
                            </v:rect>
                          </v:group>
                          <v:group id="Group 223" o:spid="_x0000_s121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rect id="Rectangle 224" o:spid="_x0000_s121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" fillcolor="#00742b [2404]" stroked="f">
                              <o:lock v:ext="edit" aspectratio="t"/>
                            </v:rect>
                            <v:rect id="Rectangle 225" o:spid="_x0000_s121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" fillcolor="#a5a5a5 [2092]" stroked="f">
                              <o:lock v:ext="edit" aspectratio="t"/>
                            </v:rect>
                          </v:group>
                        </v:group>
                      </v:group>
                    </v:group>
                  </v:group>
                  <v:group id="Group 226" o:spid="_x0000_s1219" style="position:absolute;top:22961;width:1435;height:22962"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220"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group id="Group 228" o:spid="_x0000_s1221"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group id="Group 229" o:spid="_x0000_s1222"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230" o:spid="_x0000_s122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rect id="Rectangle 231" o:spid="_x0000_s122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" fillcolor="#00742b [2404]" stroked="f">
                              <o:lock v:ext="edit" aspectratio="t"/>
                            </v:rect>
                            <v:rect id="Rectangle 232" o:spid="_x0000_s122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" fillcolor="#a5a5a5 [2092]" stroked="f">
                              <o:lock v:ext="edit" aspectratio="t"/>
                            </v:rect>
                          </v:group>
                          <v:group id="Group 233" o:spid="_x0000_s122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rect id="Rectangle 234" o:spid="_x0000_s122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" fillcolor="#00742b [2404]" stroked="f">
                              <o:lock v:ext="edit" aspectratio="t"/>
                            </v:rect>
                            <v:rect id="Rectangle 235" o:spid="_x0000_s122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" fillcolor="#a5a5a5 [2092]" stroked="f">
                              <o:lock v:ext="edit" aspectratio="t"/>
                            </v:rect>
                          </v:group>
                        </v:group>
                        <v:group id="Group 236" o:spid="_x0000_s1229"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group id="Group 237" o:spid="_x0000_s123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rect id="Rectangle 238" o:spid="_x0000_s123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" fillcolor="#00742b [2404]" stroked="f">
                              <o:lock v:ext="edit" aspectratio="t"/>
                            </v:rect>
                            <v:rect id="Rectangle 239" o:spid="_x0000_s123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" fillcolor="#a5a5a5 [2092]" stroked="f">
                              <o:lock v:ext="edit" aspectratio="t"/>
                            </v:rect>
                          </v:group>
                          <v:group id="Group 240" o:spid="_x0000_s123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rect id="Rectangle 241" o:spid="_x0000_s123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" fillcolor="#00742b [2404]" stroked="f">
                              <o:lock v:ext="edit" aspectratio="t"/>
                            </v:rect>
                            <v:rect id="Rectangle 242" o:spid="_x0000_s123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" fillcolor="#a5a5a5 [2092]" stroked="f">
                              <o:lock v:ext="edit" aspectratio="t"/>
                            </v:rect>
                          </v:group>
                        </v:group>
                      </v:group>
                      <v:group id="Group 243" o:spid="_x0000_s1236"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group id="Group 244" o:spid="_x0000_s1237"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group id="Group 245" o:spid="_x0000_s123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rect id="Rectangle 246" o:spid="_x0000_s123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" fillcolor="#00742b [2404]" stroked="f">
                              <o:lock v:ext="edit" aspectratio="t"/>
                            </v:rect>
                            <v:rect id="Rectangle 247" o:spid="_x0000_s124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" fillcolor="#a5a5a5 [2092]" stroked="f">
                              <o:lock v:ext="edit" aspectratio="t"/>
                            </v:rect>
                          </v:group>
                          <v:group id="Group 248" o:spid="_x0000_s124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rect id="Rectangle 249" o:spid="_x0000_s124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" fillcolor="#00742b [2404]" stroked="f">
                              <o:lock v:ext="edit" aspectratio="t"/>
                            </v:rect>
                            <v:rect id="Rectangle 250" o:spid="_x0000_s124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" fillcolor="#a5a5a5 [2092]" stroked="f">
                              <o:lock v:ext="edit" aspectratio="t"/>
                            </v:rect>
                          </v:group>
                        </v:group>
                        <v:group id="Group 251" o:spid="_x0000_s1244"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group id="Group 252" o:spid="_x0000_s124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rect id="Rectangle 253" o:spid="_x0000_s124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" fillcolor="#00742b [2404]" stroked="f">
                              <o:lock v:ext="edit" aspectratio="t"/>
                            </v:rect>
                            <v:rect id="Rectangle 254" o:spid="_x0000_s124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" fillcolor="#a5a5a5 [2092]" stroked="f">
                              <o:lock v:ext="edit" aspectratio="t"/>
                            </v:rect>
                          </v:group>
                          <v:group id="Group 255" o:spid="_x0000_s124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rect id="Rectangle 256" o:spid="_x0000_s124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" fillcolor="#00742b [2404]" stroked="f">
                              <o:lock v:ext="edit" aspectratio="t"/>
                            </v:rect>
                            <v:rect id="Rectangle 257" o:spid="_x0000_s125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" fillcolor="#a5a5a5 [2092]" stroked="f">
                              <o:lock v:ext="edit" aspectratio="t"/>
                            </v:rect>
                          </v:group>
                        </v:group>
                      </v:group>
                    </v:group>
                    <v:group id="Group 258" o:spid="_x0000_s1251"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group id="Group 259" o:spid="_x0000_s1252"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group id="Group 260" o:spid="_x0000_s1253"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group id="Group 261" o:spid="_x0000_s125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rect id="Rectangle 262" o:spid="_x0000_s125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" fillcolor="#00742b [2404]" stroked="f">
                              <o:lock v:ext="edit" aspectratio="t"/>
                            </v:rect>
                            <v:rect id="Rectangle 263" o:spid="_x0000_s125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" fillcolor="#a5a5a5 [2092]" stroked="f">
                              <o:lock v:ext="edit" aspectratio="t"/>
                            </v:rect>
                          </v:group>
                          <v:group id="Group 264" o:spid="_x0000_s125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rect id="Rectangle 265" o:spid="_x0000_s125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" fillcolor="#00742b [2404]" stroked="f">
                              <o:lock v:ext="edit" aspectratio="t"/>
                            </v:rect>
                            <v:rect id="Rectangle 266" o:spid="_x0000_s125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" fillcolor="#a5a5a5 [2092]" stroked="f">
                              <o:lock v:ext="edit" aspectratio="t"/>
                            </v:rect>
                          </v:group>
                        </v:group>
                        <v:group id="Group 267" o:spid="_x0000_s1260"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group id="Group 268" o:spid="_x0000_s126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rect id="Rectangle 269" o:spid="_x0000_s126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" fillcolor="#00742b [2404]" stroked="f">
                              <o:lock v:ext="edit" aspectratio="t"/>
                            </v:rect>
                            <v:rect id="Rectangle 270" o:spid="_x0000_s126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" fillcolor="#a5a5a5 [2092]" stroked="f">
                              <o:lock v:ext="edit" aspectratio="t"/>
                            </v:rect>
                          </v:group>
                          <v:group id="Group 271" o:spid="_x0000_s126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rect id="Rectangle 272" o:spid="_x0000_s126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" fillcolor="#00742b [2404]" stroked="f">
                              <o:lock v:ext="edit" aspectratio="t"/>
                            </v:rect>
                            <v:rect id="Rectangle 273" o:spid="_x0000_s126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" fillcolor="#a5a5a5 [2092]" stroked="f">
                              <o:lock v:ext="edit" aspectratio="t"/>
                            </v:rect>
                          </v:group>
                        </v:group>
                      </v:group>
                      <v:group id="Group 274" o:spid="_x0000_s1267"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group id="Group 275" o:spid="_x0000_s1268"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group id="Group 276" o:spid="_x0000_s126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rect id="Rectangle 277" o:spid="_x0000_s127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" fillcolor="#00742b [2404]" stroked="f">
                              <o:lock v:ext="edit" aspectratio="t"/>
                            </v:rect>
                            <v:rect id="Rectangle 278" o:spid="_x0000_s127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" fillcolor="#a5a5a5 [2092]" stroked="f">
                              <o:lock v:ext="edit" aspectratio="t"/>
                            </v:rect>
                          </v:group>
                          <v:group id="Group 279" o:spid="_x0000_s127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rect id="Rectangle 280" o:spid="_x0000_s127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" fillcolor="#00742b [2404]" stroked="f">
                              <o:lock v:ext="edit" aspectratio="t"/>
                            </v:rect>
                            <v:rect id="Rectangle 281" o:spid="_x0000_s127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" fillcolor="#a5a5a5 [2092]" stroked="f">
                              <o:lock v:ext="edit" aspectratio="t"/>
                            </v:rect>
                          </v:group>
                        </v:group>
                        <v:group id="Group 282" o:spid="_x0000_s1275"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">
                          <v:group id="Group 283" o:spid="_x0000_s127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rect id="Rectangle 284" o:spid="_x0000_s127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" fillcolor="#00742b [2404]" stroked="f">
                              <o:lock v:ext="edit" aspectratio="t"/>
                            </v:rect>
                            <v:rect id="Rectangle 285" o:spid="_x0000_s127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" fillcolor="#a5a5a5 [2092]" stroked="f">
                              <o:lock v:ext="edit" aspectratio="t"/>
                            </v:rect>
                          </v:group>
                          <v:group id="Group 286" o:spid="_x0000_s127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">
                            <v:rect id="Rectangle 287" o:spid="_x0000_s128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" fillcolor="#00742b [2404]" stroked="f">
                              <o:lock v:ext="edit" aspectratio="t"/>
                            </v:rect>
                            <v:rect id="Rectangle 288" o:spid="_x0000_s128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" fillcolor="#a5a5a5 [2092]" stroked="f">
                              <o:lock v:ext="edit" aspectratio="t"/>
                            </v:rect>
                          </v:group>
                        </v:group>
                      </v:group>
                    </v:group>
                  </v:group>
                </v:group>
                <v:rect id="Rectangle 416" o:spid="_x0000_s1282" style="position:absolute;top:69088;width:1079;height:1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" fillcolor="#00742b [2404]" stroked="f">
                  <o:lock v:ext="edit" aspectratio="t"/>
                </v:rect>
              </v:group>
              <w10:wrap anchorx="page" anchory="page"/>
              <w10:anchorlock/>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8" w:space="0" w:color="808080" w:themeColor="background1" w:themeShade="80"/>
      </w:tblBorders>
      <w:tblCellMar>
        <w:left w:w="0" w:type="dxa"/>
        <w:right w:w="0" w:type="dxa"/>
      </w:tblCellMar>
      <w:tblLook w:val="0600" w:firstRow="0" w:lastRow="0" w:firstColumn="0" w:lastColumn="0" w:noHBand="1" w:noVBand="1"/>
    </w:tblPr>
    <w:tblGrid>
      <w:gridCol w:w="3134"/>
      <w:gridCol w:w="3135"/>
      <w:gridCol w:w="3135"/>
    </w:tblGrid>
    <w:tr w:rsidR="003616CE" w:rsidRPr="00981E76" w14:paraId="7C12DECF" w14:textId="77777777" w:rsidTr="00A8228B">
      <w:tc>
        <w:tcPr>
          <w:tcW w:w="1666" w:type="pct"/>
          <w:vAlign w:val="center"/>
        </w:tcPr>
        <w:p w14:paraId="0706D1A5" w14:textId="77777777" w:rsidR="003616CE" w:rsidRPr="00981E76" w:rsidRDefault="003616CE" w:rsidP="00A8228B">
          <w:pPr>
            <w:spacing w:before="60" w:after="0"/>
            <w:jc w:val="center"/>
            <w:rPr>
              <w:rFonts w:cs="Arial"/>
              <w:bCs/>
              <w:caps/>
              <w:color w:val="808080" w:themeColor="background1" w:themeShade="80"/>
              <w:sz w:val="18"/>
              <w:szCs w:val="18"/>
            </w:rPr>
          </w:pPr>
        </w:p>
      </w:tc>
      <w:tc>
        <w:tcPr>
          <w:tcW w:w="1667" w:type="pct"/>
        </w:tcPr>
        <w:p w14:paraId="2BA560A3" w14:textId="77777777" w:rsidR="003616CE" w:rsidRPr="00981E76" w:rsidRDefault="003616CE" w:rsidP="00A8228B">
          <w:pPr>
            <w:spacing w:before="60" w:after="0"/>
            <w:jc w:val="center"/>
            <w:rPr>
              <w:rFonts w:cs="Arial"/>
              <w:bCs/>
              <w:caps/>
              <w:color w:val="808080" w:themeColor="background1" w:themeShade="80"/>
              <w:sz w:val="18"/>
              <w:szCs w:val="18"/>
            </w:rPr>
          </w:pPr>
        </w:p>
      </w:tc>
      <w:tc>
        <w:tcPr>
          <w:tcW w:w="1667" w:type="pct"/>
        </w:tcPr>
        <w:p w14:paraId="027921D0" w14:textId="77777777" w:rsidR="003616CE" w:rsidRPr="00981E76" w:rsidRDefault="000F6E79" w:rsidP="008D2EA7">
          <w:pPr>
            <w:spacing w:before="60" w:after="0"/>
            <w:jc w:val="right"/>
            <w:rPr>
              <w:rFonts w:cs="Arial"/>
              <w:bCs/>
              <w:caps/>
              <w:color w:val="808080" w:themeColor="background1" w:themeShade="80"/>
              <w:sz w:val="18"/>
              <w:szCs w:val="18"/>
            </w:rPr>
          </w:pPr>
          <w:r>
            <w:fldChar w:fldCharType="begin"/>
          </w:r>
          <w:r>
            <w:instrText xml:space="preserve"> REF  disclaimer  \* MERGEFORMAT </w:instrText>
          </w:r>
          <w:r>
            <w:fldChar w:fldCharType="separate"/>
          </w:r>
          <w:r w:rsidR="008D2EA7" w:rsidRPr="008D2EA7">
            <w:rPr>
              <w:rFonts w:eastAsia="Cambria" w:cs="Arial"/>
              <w:color w:val="808080" w:themeColor="background1" w:themeShade="80"/>
              <w:sz w:val="18"/>
              <w:szCs w:val="18"/>
            </w:rPr>
            <w:t>Accepted Manuscript</w:t>
          </w:r>
          <w:r>
            <w:rPr>
              <w:rFonts w:eastAsia="Cambria" w:cs="Arial"/>
              <w:color w:val="808080" w:themeColor="background1" w:themeShade="80"/>
              <w:sz w:val="18"/>
              <w:szCs w:val="18"/>
            </w:rPr>
            <w:fldChar w:fldCharType="end"/>
          </w:r>
        </w:p>
      </w:tc>
    </w:tr>
  </w:tbl>
  <w:p w14:paraId="7AFA9885" w14:textId="77777777" w:rsidR="003616CE" w:rsidRDefault="003616CE" w:rsidP="00C64C32">
    <w:pPr>
      <w:pStyle w:val="Footer"/>
      <w:spacing w:before="0"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8" w:space="0" w:color="808080" w:themeColor="background1" w:themeShade="80"/>
      </w:tblBorders>
      <w:tblCellMar>
        <w:left w:w="0" w:type="dxa"/>
        <w:right w:w="0" w:type="dxa"/>
      </w:tblCellMar>
      <w:tblLook w:val="0600" w:firstRow="0" w:lastRow="0" w:firstColumn="0" w:lastColumn="0" w:noHBand="1" w:noVBand="1"/>
    </w:tblPr>
    <w:tblGrid>
      <w:gridCol w:w="3134"/>
      <w:gridCol w:w="3135"/>
      <w:gridCol w:w="3135"/>
    </w:tblGrid>
    <w:tr w:rsidR="004259D5" w14:paraId="42781AF5" w14:textId="77777777" w:rsidTr="004259D5">
      <w:tc>
        <w:tcPr>
          <w:tcW w:w="1666" w:type="pct"/>
          <w:tcBorders>
            <w:top w:val="single" w:sz="8" w:space="0" w:color="808080" w:themeColor="background1" w:themeShade="80"/>
            <w:left w:val="nil"/>
            <w:bottom w:val="nil"/>
            <w:right w:val="nil"/>
          </w:tcBorders>
          <w:vAlign w:val="center"/>
        </w:tcPr>
        <w:p w14:paraId="08741A5B" w14:textId="77777777" w:rsidR="004259D5" w:rsidRDefault="004259D5">
          <w:pPr>
            <w:spacing w:before="60" w:after="0"/>
            <w:jc w:val="center"/>
            <w:rPr>
              <w:rFonts w:cs="Arial"/>
              <w:bCs/>
              <w:caps/>
              <w:color w:val="808080" w:themeColor="background1" w:themeShade="80"/>
              <w:sz w:val="18"/>
              <w:szCs w:val="18"/>
            </w:rPr>
          </w:pPr>
        </w:p>
      </w:tc>
      <w:tc>
        <w:tcPr>
          <w:tcW w:w="1667" w:type="pct"/>
          <w:tcBorders>
            <w:top w:val="single" w:sz="8" w:space="0" w:color="808080" w:themeColor="background1" w:themeShade="80"/>
            <w:left w:val="nil"/>
            <w:bottom w:val="nil"/>
            <w:right w:val="nil"/>
          </w:tcBorders>
        </w:tcPr>
        <w:p w14:paraId="6923CB9B" w14:textId="77777777" w:rsidR="004259D5" w:rsidRDefault="004259D5">
          <w:pPr>
            <w:spacing w:before="60" w:after="0"/>
            <w:jc w:val="center"/>
            <w:rPr>
              <w:rFonts w:cs="Arial"/>
              <w:bCs/>
              <w:caps/>
              <w:color w:val="808080" w:themeColor="background1" w:themeShade="80"/>
              <w:sz w:val="18"/>
              <w:szCs w:val="18"/>
            </w:rPr>
          </w:pPr>
        </w:p>
      </w:tc>
      <w:tc>
        <w:tcPr>
          <w:tcW w:w="1667" w:type="pct"/>
          <w:tcBorders>
            <w:top w:val="single" w:sz="8" w:space="0" w:color="808080" w:themeColor="background1" w:themeShade="80"/>
            <w:left w:val="nil"/>
            <w:bottom w:val="nil"/>
            <w:right w:val="nil"/>
          </w:tcBorders>
          <w:hideMark/>
        </w:tcPr>
        <w:p w14:paraId="1D46DC24" w14:textId="77777777" w:rsidR="004259D5" w:rsidRDefault="000F6E79">
          <w:pPr>
            <w:spacing w:before="60" w:after="0"/>
            <w:jc w:val="right"/>
            <w:rPr>
              <w:rFonts w:cs="Arial"/>
              <w:bCs/>
              <w:caps/>
              <w:color w:val="808080" w:themeColor="background1" w:themeShade="80"/>
              <w:sz w:val="18"/>
              <w:szCs w:val="18"/>
            </w:rPr>
          </w:pPr>
          <w:r>
            <w:fldChar w:fldCharType="begin"/>
          </w:r>
          <w:r>
            <w:instrText xml:space="preserve"> REF  disclaimer  \* MERGEFORMAT </w:instrText>
          </w:r>
          <w:r>
            <w:fldChar w:fldCharType="separate"/>
          </w:r>
          <w:r w:rsidR="004259D5">
            <w:rPr>
              <w:rFonts w:eastAsia="Cambria" w:cs="Arial"/>
              <w:color w:val="808080" w:themeColor="background1" w:themeShade="80"/>
              <w:sz w:val="18"/>
              <w:szCs w:val="18"/>
            </w:rPr>
            <w:t>Accepted Manuscript</w:t>
          </w:r>
          <w:r>
            <w:rPr>
              <w:rFonts w:eastAsia="Cambria" w:cs="Arial"/>
              <w:color w:val="808080" w:themeColor="background1" w:themeShade="80"/>
              <w:sz w:val="18"/>
              <w:szCs w:val="18"/>
            </w:rPr>
            <w:fldChar w:fldCharType="end"/>
          </w:r>
        </w:p>
      </w:tc>
    </w:tr>
  </w:tbl>
  <w:p w14:paraId="14AF0698" w14:textId="77777777" w:rsidR="00F848FC" w:rsidRDefault="00F848FC" w:rsidP="00C64C32">
    <w:pPr>
      <w:pStyle w:val="Footer"/>
      <w:spacing w:before="0"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8"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57"/>
      <w:gridCol w:w="1658"/>
      <w:gridCol w:w="970"/>
      <w:gridCol w:w="1658"/>
      <w:gridCol w:w="970"/>
      <w:gridCol w:w="1383"/>
      <w:gridCol w:w="1108"/>
    </w:tblGrid>
    <w:tr w:rsidR="00F848FC" w:rsidRPr="008216B7" w14:paraId="79BF51CD" w14:textId="77777777" w:rsidTr="00BB0C44">
      <w:trPr>
        <w:jc w:val="center"/>
      </w:trPr>
      <w:tc>
        <w:tcPr>
          <w:tcW w:w="1701" w:type="dxa"/>
        </w:tcPr>
        <w:p w14:paraId="293FEF01" w14:textId="77777777" w:rsidR="00F848FC" w:rsidRPr="008216B7" w:rsidRDefault="00F848FC" w:rsidP="007625A7">
          <w:pPr>
            <w:spacing w:before="60" w:after="0"/>
            <w:jc w:val="center"/>
            <w:rPr>
              <w:rFonts w:eastAsia="Cambria" w:cs="Arial"/>
              <w:color w:val="808080" w:themeColor="background1" w:themeShade="80"/>
              <w:sz w:val="18"/>
              <w:szCs w:val="18"/>
            </w:rPr>
          </w:pPr>
          <w:bookmarkStart w:id="5" w:name="volumeNumber"/>
          <w:r w:rsidRPr="008216B7">
            <w:rPr>
              <w:rFonts w:eastAsia="Cambria" w:cs="Arial"/>
              <w:color w:val="808080" w:themeColor="background1" w:themeShade="80"/>
              <w:sz w:val="18"/>
              <w:szCs w:val="18"/>
            </w:rPr>
            <w:t xml:space="preserve">Volume </w:t>
          </w:r>
          <w:r>
            <w:rPr>
              <w:rFonts w:eastAsia="Cambria" w:cs="Arial"/>
              <w:color w:val="808080" w:themeColor="background1" w:themeShade="80"/>
              <w:sz w:val="18"/>
              <w:szCs w:val="18"/>
            </w:rPr>
            <w:t>47</w:t>
          </w:r>
          <w:bookmarkEnd w:id="5"/>
        </w:p>
      </w:tc>
      <w:tc>
        <w:tcPr>
          <w:tcW w:w="1701" w:type="dxa"/>
        </w:tcPr>
        <w:p w14:paraId="14C0B3F6" w14:textId="77777777" w:rsidR="00F848FC" w:rsidRPr="008216B7" w:rsidRDefault="00F848FC" w:rsidP="007625A7">
          <w:pPr>
            <w:spacing w:before="60" w:after="0"/>
            <w:jc w:val="center"/>
            <w:rPr>
              <w:rFonts w:eastAsia="Cambria" w:cs="Arial"/>
              <w:color w:val="808080" w:themeColor="background1" w:themeShade="80"/>
              <w:sz w:val="18"/>
              <w:szCs w:val="18"/>
            </w:rPr>
          </w:pPr>
          <w:bookmarkStart w:id="6" w:name="articleNumber"/>
          <w:r>
            <w:rPr>
              <w:rFonts w:eastAsia="Cambria" w:cs="Arial"/>
              <w:color w:val="808080" w:themeColor="background1" w:themeShade="80"/>
              <w:sz w:val="18"/>
              <w:szCs w:val="18"/>
            </w:rPr>
            <w:t>Paper</w:t>
          </w:r>
          <w:r w:rsidRPr="008216B7">
            <w:rPr>
              <w:rFonts w:eastAsia="Cambria" w:cs="Arial"/>
              <w:color w:val="808080" w:themeColor="background1" w:themeShade="80"/>
              <w:sz w:val="18"/>
              <w:szCs w:val="18"/>
            </w:rPr>
            <w:t xml:space="preserve"> XXX</w:t>
          </w:r>
          <w:bookmarkEnd w:id="6"/>
        </w:p>
      </w:tc>
      <w:tc>
        <w:tcPr>
          <w:tcW w:w="992" w:type="dxa"/>
        </w:tcPr>
        <w:p w14:paraId="3FC4997E" w14:textId="77777777" w:rsidR="00F848FC" w:rsidRPr="008216B7" w:rsidRDefault="00F848FC" w:rsidP="007625A7">
          <w:pPr>
            <w:spacing w:before="60" w:after="0"/>
            <w:jc w:val="center"/>
            <w:rPr>
              <w:rFonts w:eastAsia="Cambria" w:cs="Arial"/>
              <w:color w:val="808080" w:themeColor="background1" w:themeShade="80"/>
              <w:sz w:val="18"/>
              <w:szCs w:val="18"/>
            </w:rPr>
          </w:pPr>
        </w:p>
      </w:tc>
      <w:tc>
        <w:tcPr>
          <w:tcW w:w="1701" w:type="dxa"/>
        </w:tcPr>
        <w:p w14:paraId="7441484B" w14:textId="77777777" w:rsidR="00F848FC" w:rsidRPr="008216B7" w:rsidRDefault="00F848FC" w:rsidP="007625A7">
          <w:pPr>
            <w:spacing w:before="60" w:after="0"/>
            <w:jc w:val="center"/>
            <w:rPr>
              <w:rFonts w:eastAsia="Cambria" w:cs="Arial"/>
              <w:color w:val="808080" w:themeColor="background1" w:themeShade="80"/>
              <w:sz w:val="18"/>
              <w:szCs w:val="18"/>
            </w:rPr>
          </w:pPr>
          <w:r w:rsidRPr="008216B7">
            <w:rPr>
              <w:rFonts w:eastAsia="Cambria" w:cs="Arial"/>
              <w:color w:val="808080" w:themeColor="background1" w:themeShade="80"/>
              <w:sz w:val="18"/>
              <w:szCs w:val="18"/>
            </w:rPr>
            <w:t xml:space="preserve">pp. </w:t>
          </w:r>
          <w:bookmarkStart w:id="7" w:name="firstPage"/>
          <w:r>
            <w:rPr>
              <w:rFonts w:eastAsia="Cambria" w:cs="Arial"/>
              <w:color w:val="808080" w:themeColor="background1" w:themeShade="80"/>
              <w:sz w:val="18"/>
              <w:szCs w:val="18"/>
            </w:rPr>
            <w:t>555</w:t>
          </w:r>
          <w:bookmarkEnd w:id="7"/>
          <w:r>
            <w:rPr>
              <w:rFonts w:eastAsia="Cambria" w:cs="Arial"/>
              <w:color w:val="808080" w:themeColor="background1" w:themeShade="80"/>
              <w:sz w:val="18"/>
              <w:szCs w:val="18"/>
            </w:rPr>
            <w:t xml:space="preserve"> </w:t>
          </w:r>
          <w:r w:rsidRPr="008216B7">
            <w:rPr>
              <w:rFonts w:eastAsia="Cambria" w:cs="Arial"/>
              <w:color w:val="808080" w:themeColor="background1" w:themeShade="80"/>
              <w:sz w:val="18"/>
              <w:szCs w:val="18"/>
            </w:rPr>
            <w:t xml:space="preserve">– </w:t>
          </w:r>
          <w:r w:rsidRPr="008216B7">
            <w:rPr>
              <w:rFonts w:eastAsia="Cambria" w:cs="Arial"/>
              <w:color w:val="808080" w:themeColor="background1" w:themeShade="80"/>
              <w:sz w:val="18"/>
              <w:szCs w:val="18"/>
            </w:rPr>
            <w:fldChar w:fldCharType="begin"/>
          </w:r>
          <w:r w:rsidRPr="008216B7">
            <w:rPr>
              <w:rFonts w:eastAsia="Cambria" w:cs="Arial"/>
              <w:color w:val="808080" w:themeColor="background1" w:themeShade="80"/>
              <w:sz w:val="18"/>
              <w:szCs w:val="18"/>
            </w:rPr>
            <w:instrText xml:space="preserve"> = </w:instrText>
          </w:r>
          <w:r w:rsidRPr="008216B7">
            <w:rPr>
              <w:rFonts w:eastAsia="Cambria" w:cs="Arial"/>
              <w:color w:val="808080" w:themeColor="background1" w:themeShade="80"/>
              <w:sz w:val="18"/>
              <w:szCs w:val="18"/>
            </w:rPr>
            <w:fldChar w:fldCharType="begin"/>
          </w:r>
          <w:r w:rsidRPr="008216B7">
            <w:rPr>
              <w:rFonts w:eastAsia="Cambria" w:cs="Arial"/>
              <w:color w:val="808080" w:themeColor="background1" w:themeShade="80"/>
              <w:sz w:val="18"/>
              <w:szCs w:val="18"/>
            </w:rPr>
            <w:instrText xml:space="preserve"> NUMPAGES </w:instrText>
          </w:r>
          <w:r w:rsidRPr="008216B7">
            <w:rPr>
              <w:rFonts w:eastAsia="Cambria" w:cs="Arial"/>
              <w:color w:val="808080" w:themeColor="background1" w:themeShade="80"/>
              <w:sz w:val="18"/>
              <w:szCs w:val="18"/>
            </w:rPr>
            <w:fldChar w:fldCharType="separate"/>
          </w:r>
          <w:r>
            <w:rPr>
              <w:rFonts w:eastAsia="Cambria" w:cs="Arial"/>
              <w:noProof/>
              <w:color w:val="808080" w:themeColor="background1" w:themeShade="80"/>
              <w:sz w:val="18"/>
              <w:szCs w:val="18"/>
            </w:rPr>
            <w:instrText>10</w:instrText>
          </w:r>
          <w:r w:rsidRPr="008216B7">
            <w:rPr>
              <w:rFonts w:eastAsia="Cambria" w:cs="Arial"/>
              <w:color w:val="808080" w:themeColor="background1" w:themeShade="80"/>
              <w:sz w:val="18"/>
              <w:szCs w:val="18"/>
            </w:rPr>
            <w:fldChar w:fldCharType="end"/>
          </w:r>
          <w:r w:rsidRPr="008216B7">
            <w:rPr>
              <w:rFonts w:eastAsia="Cambria" w:cs="Arial"/>
              <w:color w:val="808080" w:themeColor="background1" w:themeShade="80"/>
              <w:sz w:val="18"/>
              <w:szCs w:val="18"/>
            </w:rPr>
            <w:instrText xml:space="preserve"> + </w:instrText>
          </w:r>
          <w:r w:rsidR="000F6E79">
            <w:fldChar w:fldCharType="begin"/>
          </w:r>
          <w:r w:rsidR="000F6E79">
            <w:instrText xml:space="preserve"> REF firstpage  \* MERGEFORMAT </w:instrText>
          </w:r>
          <w:r w:rsidR="000F6E79">
            <w:fldChar w:fldCharType="separate"/>
          </w:r>
          <w:r w:rsidRPr="008216B7">
            <w:rPr>
              <w:rFonts w:eastAsia="Cambria" w:cs="Arial"/>
              <w:color w:val="808080" w:themeColor="background1" w:themeShade="80"/>
              <w:sz w:val="18"/>
              <w:szCs w:val="18"/>
            </w:rPr>
            <w:instrText xml:space="preserve"> </w:instrText>
          </w:r>
          <w:r>
            <w:rPr>
              <w:rFonts w:eastAsia="Cambria" w:cs="Arial"/>
              <w:color w:val="808080" w:themeColor="background1" w:themeShade="80"/>
              <w:sz w:val="18"/>
              <w:szCs w:val="18"/>
            </w:rPr>
            <w:instrText>555</w:instrText>
          </w:r>
          <w:r w:rsidRPr="008216B7">
            <w:rPr>
              <w:rFonts w:eastAsia="Cambria" w:cs="Arial"/>
              <w:color w:val="808080" w:themeColor="background1" w:themeShade="80"/>
              <w:sz w:val="18"/>
              <w:szCs w:val="18"/>
            </w:rPr>
            <w:instrText xml:space="preserve"> </w:instrText>
          </w:r>
          <w:r w:rsidR="000F6E79">
            <w:rPr>
              <w:rFonts w:eastAsia="Cambria" w:cs="Arial"/>
              <w:color w:val="808080" w:themeColor="background1" w:themeShade="80"/>
              <w:sz w:val="18"/>
              <w:szCs w:val="18"/>
            </w:rPr>
            <w:fldChar w:fldCharType="end"/>
          </w:r>
          <w:r w:rsidRPr="008216B7">
            <w:rPr>
              <w:rFonts w:eastAsia="Cambria" w:cs="Arial"/>
              <w:color w:val="808080" w:themeColor="background1" w:themeShade="80"/>
              <w:sz w:val="18"/>
              <w:szCs w:val="18"/>
            </w:rPr>
            <w:instrText xml:space="preserve"> - 1 \* MERGEFORMAT </w:instrText>
          </w:r>
          <w:r w:rsidRPr="008216B7">
            <w:rPr>
              <w:rFonts w:eastAsia="Cambria" w:cs="Arial"/>
              <w:color w:val="808080" w:themeColor="background1" w:themeShade="80"/>
              <w:sz w:val="18"/>
              <w:szCs w:val="18"/>
            </w:rPr>
            <w:fldChar w:fldCharType="separate"/>
          </w:r>
          <w:r>
            <w:rPr>
              <w:rFonts w:eastAsia="Cambria" w:cs="Arial"/>
              <w:noProof/>
              <w:color w:val="808080" w:themeColor="background1" w:themeShade="80"/>
              <w:sz w:val="18"/>
              <w:szCs w:val="18"/>
            </w:rPr>
            <w:t>564</w:t>
          </w:r>
          <w:r w:rsidRPr="008216B7">
            <w:rPr>
              <w:rFonts w:eastAsia="Cambria" w:cs="Arial"/>
              <w:color w:val="808080" w:themeColor="background1" w:themeShade="80"/>
              <w:sz w:val="18"/>
              <w:szCs w:val="18"/>
            </w:rPr>
            <w:fldChar w:fldCharType="end"/>
          </w:r>
        </w:p>
      </w:tc>
      <w:tc>
        <w:tcPr>
          <w:tcW w:w="992" w:type="dxa"/>
        </w:tcPr>
        <w:p w14:paraId="077F5711" w14:textId="77777777" w:rsidR="00F848FC" w:rsidRPr="008216B7" w:rsidRDefault="00F848FC" w:rsidP="007625A7">
          <w:pPr>
            <w:spacing w:before="60" w:after="0"/>
            <w:jc w:val="center"/>
            <w:rPr>
              <w:rFonts w:eastAsia="Cambria" w:cs="Arial"/>
              <w:color w:val="808080" w:themeColor="background1" w:themeShade="80"/>
              <w:sz w:val="18"/>
              <w:szCs w:val="18"/>
            </w:rPr>
          </w:pPr>
        </w:p>
      </w:tc>
      <w:tc>
        <w:tcPr>
          <w:tcW w:w="1418" w:type="dxa"/>
        </w:tcPr>
        <w:p w14:paraId="3B3BD75B" w14:textId="77777777" w:rsidR="00F848FC" w:rsidRPr="008216B7" w:rsidRDefault="00F848FC" w:rsidP="007625A7">
          <w:pPr>
            <w:spacing w:before="60" w:after="0"/>
            <w:jc w:val="center"/>
            <w:rPr>
              <w:rFonts w:eastAsia="Cambria" w:cs="Arial"/>
              <w:color w:val="808080" w:themeColor="background1" w:themeShade="80"/>
              <w:sz w:val="18"/>
              <w:szCs w:val="18"/>
            </w:rPr>
          </w:pPr>
          <w:r w:rsidRPr="008216B7">
            <w:rPr>
              <w:rFonts w:eastAsia="Cambria" w:cs="Arial"/>
              <w:color w:val="808080" w:themeColor="background1" w:themeShade="80"/>
              <w:sz w:val="18"/>
              <w:szCs w:val="18"/>
            </w:rPr>
            <w:fldChar w:fldCharType="begin"/>
          </w:r>
          <w:r>
            <w:rPr>
              <w:rFonts w:eastAsia="Cambria" w:cs="Arial"/>
              <w:color w:val="808080" w:themeColor="background1" w:themeShade="80"/>
              <w:sz w:val="18"/>
              <w:szCs w:val="18"/>
            </w:rPr>
            <w:instrText xml:space="preserve"> Date \@ MMMM</w:instrText>
          </w:r>
          <w:r w:rsidRPr="008216B7">
            <w:rPr>
              <w:rFonts w:eastAsia="Cambria" w:cs="Arial"/>
              <w:color w:val="808080" w:themeColor="background1" w:themeShade="80"/>
              <w:sz w:val="18"/>
              <w:szCs w:val="18"/>
            </w:rPr>
            <w:instrText xml:space="preserve"> </w:instrText>
          </w:r>
          <w:r w:rsidRPr="008216B7">
            <w:rPr>
              <w:rFonts w:eastAsia="Cambria" w:cs="Arial"/>
              <w:color w:val="808080" w:themeColor="background1" w:themeShade="80"/>
              <w:sz w:val="18"/>
              <w:szCs w:val="18"/>
            </w:rPr>
            <w:fldChar w:fldCharType="separate"/>
          </w:r>
          <w:r w:rsidR="000F6E79">
            <w:rPr>
              <w:rFonts w:eastAsia="Cambria" w:cs="Arial"/>
              <w:noProof/>
              <w:color w:val="808080" w:themeColor="background1" w:themeShade="80"/>
              <w:sz w:val="18"/>
              <w:szCs w:val="18"/>
            </w:rPr>
            <w:t>March</w:t>
          </w:r>
          <w:r w:rsidRPr="008216B7">
            <w:rPr>
              <w:rFonts w:eastAsia="Cambria" w:cs="Arial"/>
              <w:color w:val="808080" w:themeColor="background1" w:themeShade="80"/>
              <w:sz w:val="18"/>
              <w:szCs w:val="18"/>
            </w:rPr>
            <w:fldChar w:fldCharType="end"/>
          </w:r>
        </w:p>
      </w:tc>
      <w:tc>
        <w:tcPr>
          <w:tcW w:w="1134" w:type="dxa"/>
        </w:tcPr>
        <w:p w14:paraId="01C19009" w14:textId="77777777" w:rsidR="00F848FC" w:rsidRPr="008216B7" w:rsidRDefault="00F848FC" w:rsidP="007625A7">
          <w:pPr>
            <w:spacing w:before="60" w:after="0"/>
            <w:jc w:val="center"/>
            <w:rPr>
              <w:rFonts w:eastAsia="Cambria" w:cs="Arial"/>
              <w:color w:val="808080" w:themeColor="background1" w:themeShade="80"/>
              <w:sz w:val="18"/>
              <w:szCs w:val="18"/>
            </w:rPr>
          </w:pPr>
          <w:r w:rsidRPr="008216B7">
            <w:rPr>
              <w:rFonts w:eastAsia="Cambria" w:cs="Arial"/>
              <w:color w:val="808080" w:themeColor="background1" w:themeShade="80"/>
              <w:sz w:val="18"/>
              <w:szCs w:val="18"/>
            </w:rPr>
            <w:fldChar w:fldCharType="begin"/>
          </w:r>
          <w:r w:rsidRPr="008216B7">
            <w:rPr>
              <w:rFonts w:eastAsia="Cambria" w:cs="Arial"/>
              <w:color w:val="808080" w:themeColor="background1" w:themeShade="80"/>
              <w:sz w:val="18"/>
              <w:szCs w:val="18"/>
            </w:rPr>
            <w:instrText xml:space="preserve"> Date \@ yyyy </w:instrText>
          </w:r>
          <w:r w:rsidRPr="008216B7">
            <w:rPr>
              <w:rFonts w:eastAsia="Cambria" w:cs="Arial"/>
              <w:color w:val="808080" w:themeColor="background1" w:themeShade="80"/>
              <w:sz w:val="18"/>
              <w:szCs w:val="18"/>
            </w:rPr>
            <w:fldChar w:fldCharType="separate"/>
          </w:r>
          <w:r w:rsidR="000F6E79">
            <w:rPr>
              <w:rFonts w:eastAsia="Cambria" w:cs="Arial"/>
              <w:noProof/>
              <w:color w:val="808080" w:themeColor="background1" w:themeShade="80"/>
              <w:sz w:val="18"/>
              <w:szCs w:val="18"/>
            </w:rPr>
            <w:t>2022</w:t>
          </w:r>
          <w:r w:rsidRPr="008216B7">
            <w:rPr>
              <w:rFonts w:eastAsia="Cambria" w:cs="Arial"/>
              <w:color w:val="808080" w:themeColor="background1" w:themeShade="80"/>
              <w:sz w:val="18"/>
              <w:szCs w:val="18"/>
            </w:rPr>
            <w:fldChar w:fldCharType="end"/>
          </w:r>
        </w:p>
      </w:tc>
    </w:tr>
  </w:tbl>
  <w:p w14:paraId="3BB22FF1" w14:textId="77777777" w:rsidR="00F848FC" w:rsidRDefault="00F848FC" w:rsidP="00C64C32">
    <w:pPr>
      <w:pStyle w:val="Footer"/>
      <w:spacing w:before="0" w:after="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8" w:space="0" w:color="808080" w:themeColor="background1" w:themeShade="80"/>
      </w:tblBorders>
      <w:tblCellMar>
        <w:left w:w="0" w:type="dxa"/>
        <w:right w:w="0" w:type="dxa"/>
      </w:tblCellMar>
      <w:tblLook w:val="0600" w:firstRow="0" w:lastRow="0" w:firstColumn="0" w:lastColumn="0" w:noHBand="1" w:noVBand="1"/>
    </w:tblPr>
    <w:tblGrid>
      <w:gridCol w:w="3134"/>
      <w:gridCol w:w="3135"/>
      <w:gridCol w:w="3135"/>
    </w:tblGrid>
    <w:tr w:rsidR="004259D5" w14:paraId="21DF19F1" w14:textId="77777777" w:rsidTr="004259D5">
      <w:tc>
        <w:tcPr>
          <w:tcW w:w="1666" w:type="pct"/>
          <w:tcBorders>
            <w:top w:val="single" w:sz="8" w:space="0" w:color="808080" w:themeColor="background1" w:themeShade="80"/>
            <w:left w:val="nil"/>
            <w:bottom w:val="nil"/>
            <w:right w:val="nil"/>
          </w:tcBorders>
          <w:vAlign w:val="center"/>
        </w:tcPr>
        <w:p w14:paraId="7E8D05DB" w14:textId="77777777" w:rsidR="004259D5" w:rsidRDefault="004259D5">
          <w:pPr>
            <w:spacing w:before="60" w:after="0"/>
            <w:jc w:val="center"/>
            <w:rPr>
              <w:rFonts w:cs="Arial"/>
              <w:bCs/>
              <w:caps/>
              <w:color w:val="808080" w:themeColor="background1" w:themeShade="80"/>
              <w:sz w:val="18"/>
              <w:szCs w:val="18"/>
            </w:rPr>
          </w:pPr>
        </w:p>
      </w:tc>
      <w:tc>
        <w:tcPr>
          <w:tcW w:w="1667" w:type="pct"/>
          <w:tcBorders>
            <w:top w:val="single" w:sz="8" w:space="0" w:color="808080" w:themeColor="background1" w:themeShade="80"/>
            <w:left w:val="nil"/>
            <w:bottom w:val="nil"/>
            <w:right w:val="nil"/>
          </w:tcBorders>
        </w:tcPr>
        <w:p w14:paraId="0326986D" w14:textId="77777777" w:rsidR="004259D5" w:rsidRDefault="004259D5">
          <w:pPr>
            <w:spacing w:before="60" w:after="0"/>
            <w:jc w:val="center"/>
            <w:rPr>
              <w:rFonts w:cs="Arial"/>
              <w:bCs/>
              <w:caps/>
              <w:color w:val="808080" w:themeColor="background1" w:themeShade="80"/>
              <w:sz w:val="18"/>
              <w:szCs w:val="18"/>
            </w:rPr>
          </w:pPr>
        </w:p>
      </w:tc>
      <w:tc>
        <w:tcPr>
          <w:tcW w:w="1667" w:type="pct"/>
          <w:tcBorders>
            <w:top w:val="single" w:sz="8" w:space="0" w:color="808080" w:themeColor="background1" w:themeShade="80"/>
            <w:left w:val="nil"/>
            <w:bottom w:val="nil"/>
            <w:right w:val="nil"/>
          </w:tcBorders>
          <w:hideMark/>
        </w:tcPr>
        <w:p w14:paraId="7AB2366E" w14:textId="77777777" w:rsidR="004259D5" w:rsidRDefault="000F6E79">
          <w:pPr>
            <w:spacing w:before="60" w:after="0"/>
            <w:jc w:val="right"/>
            <w:rPr>
              <w:rFonts w:cs="Arial"/>
              <w:bCs/>
              <w:caps/>
              <w:color w:val="808080" w:themeColor="background1" w:themeShade="80"/>
              <w:sz w:val="18"/>
              <w:szCs w:val="18"/>
            </w:rPr>
          </w:pPr>
          <w:r>
            <w:fldChar w:fldCharType="begin"/>
          </w:r>
          <w:r>
            <w:instrText xml:space="preserve"> REF  disclaimer  \* ME</w:instrText>
          </w:r>
          <w:r>
            <w:instrText xml:space="preserve">RGEFORMAT </w:instrText>
          </w:r>
          <w:r>
            <w:fldChar w:fldCharType="separate"/>
          </w:r>
          <w:r w:rsidR="004259D5">
            <w:rPr>
              <w:rFonts w:eastAsia="Cambria" w:cs="Arial"/>
              <w:color w:val="808080" w:themeColor="background1" w:themeShade="80"/>
              <w:sz w:val="18"/>
              <w:szCs w:val="18"/>
            </w:rPr>
            <w:t>Accepted Manuscript</w:t>
          </w:r>
          <w:r>
            <w:rPr>
              <w:rFonts w:eastAsia="Cambria" w:cs="Arial"/>
              <w:color w:val="808080" w:themeColor="background1" w:themeShade="80"/>
              <w:sz w:val="18"/>
              <w:szCs w:val="18"/>
            </w:rPr>
            <w:fldChar w:fldCharType="end"/>
          </w:r>
        </w:p>
      </w:tc>
    </w:tr>
  </w:tbl>
  <w:p w14:paraId="06F30666" w14:textId="77777777" w:rsidR="00893365" w:rsidRDefault="00893365" w:rsidP="00C64C32">
    <w:pPr>
      <w:pStyle w:val="Foote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7C960" w14:textId="77777777" w:rsidR="004818C6" w:rsidRDefault="004818C6" w:rsidP="00B6599A">
      <w:pPr>
        <w:spacing w:after="0"/>
      </w:pPr>
      <w:r>
        <w:separator/>
      </w:r>
    </w:p>
  </w:footnote>
  <w:footnote w:type="continuationSeparator" w:id="0">
    <w:p w14:paraId="11EFAA87" w14:textId="77777777" w:rsidR="004818C6" w:rsidRDefault="004818C6" w:rsidP="006A1BF9">
      <w:r>
        <w:continuationSeparator/>
      </w:r>
    </w:p>
    <w:p w14:paraId="326DC773" w14:textId="77777777" w:rsidR="004818C6" w:rsidRDefault="004818C6"/>
  </w:footnote>
  <w:footnote w:id="1">
    <w:p w14:paraId="00860800" w14:textId="77777777" w:rsidR="00F848FC" w:rsidRDefault="00F848FC" w:rsidP="00F848FC">
      <w:pPr>
        <w:pStyle w:val="FootnoteText"/>
      </w:pPr>
      <w:r>
        <w:rPr>
          <w:rStyle w:val="FootnoteCharacters"/>
        </w:rPr>
        <w:footnoteRef/>
      </w:r>
      <w:r>
        <w:tab/>
        <w:t xml:space="preserve"> The three regression loadings are literally the correlations between the three x1, x2 and x3 indicators and </w:t>
      </w:r>
      <w:r>
        <w:rPr>
          <w:rFonts w:ascii="Symbol" w:hAnsi="Symbol"/>
        </w:rPr>
        <w:t></w:t>
      </w:r>
      <w:r>
        <w:rPr>
          <w:rFonts w:cstheme="minorHAnsi"/>
        </w:rPr>
        <w:t xml:space="preserve">, divided by the covariance matrix of the 3 </w:t>
      </w:r>
      <w:r>
        <w:rPr>
          <w:rFonts w:ascii="Symbol" w:hAnsi="Symbol"/>
        </w:rPr>
        <w:t></w:t>
      </w:r>
      <w:r>
        <w:rPr>
          <w:rFonts w:cstheme="minorHAnsi"/>
        </w:rPr>
        <w:t xml:space="preserve"> x variables.  </w:t>
      </w:r>
      <w:r>
        <w:rPr>
          <w:rFonts w:ascii="Symbol" w:hAnsi="Symbol" w:cstheme="minorHAnsi"/>
        </w:rPr>
        <w:t></w:t>
      </w:r>
      <w:r>
        <w:rPr>
          <w:rFonts w:cstheme="minorHAnsi"/>
        </w:rPr>
        <w:t xml:space="preserve"> = (x’x)</w:t>
      </w:r>
      <w:r>
        <w:rPr>
          <w:rFonts w:cstheme="minorHAnsi"/>
          <w:vertAlign w:val="superscript"/>
        </w:rPr>
        <w:t>-1</w:t>
      </w:r>
      <w:r>
        <w:rPr>
          <w:rFonts w:cstheme="minorHAnsi"/>
        </w:rPr>
        <w:t>(x’y)</w:t>
      </w:r>
    </w:p>
  </w:footnote>
  <w:footnote w:id="2">
    <w:p w14:paraId="30ED8A9E" w14:textId="77777777" w:rsidR="00F848FC" w:rsidRDefault="00F848FC" w:rsidP="00F848FC">
      <w:r>
        <w:rPr>
          <w:rStyle w:val="FootnoteCharacters"/>
        </w:rPr>
        <w:footnoteRef/>
      </w:r>
      <w:r>
        <w:t xml:space="preserve">  </w:t>
      </w:r>
      <w:r>
        <w:rPr>
          <w:szCs w:val="20"/>
        </w:rPr>
        <w:t>One of the co-authors of these comments (Thompson) was an early proponent of the use of PLS.  A second co-author (Goodhue) was an early skeptic of PLS (Davis, Goodhue &amp; Thompson, 1990).  As more research emerged that de-bunked many of the claims relating to PLS (e.g., Goodhue, Lewis &amp; Thompson, 2007, 2012;  Rönkkö &amp; Evermann 2013;  Rönkkö, 2014), Thompson changed his position and now advocates against the use of P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EAE34" w14:textId="77777777" w:rsidR="003616CE" w:rsidRDefault="003616CE" w:rsidP="00FE61AC">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400"/>
      <w:gridCol w:w="703"/>
      <w:gridCol w:w="709"/>
      <w:gridCol w:w="1842"/>
      <w:gridCol w:w="284"/>
      <w:gridCol w:w="1559"/>
      <w:gridCol w:w="425"/>
      <w:gridCol w:w="1016"/>
    </w:tblGrid>
    <w:tr w:rsidR="00FB36F7" w:rsidRPr="001565F7" w14:paraId="54CFEE40" w14:textId="77777777" w:rsidTr="00FA4104">
      <w:trPr>
        <w:trHeight w:hRule="exact" w:val="284"/>
        <w:jc w:val="center"/>
      </w:trPr>
      <w:tc>
        <w:tcPr>
          <w:tcW w:w="1400" w:type="dxa"/>
          <w:vMerge w:val="restart"/>
          <w:vAlign w:val="center"/>
        </w:tcPr>
        <w:p w14:paraId="67875444" w14:textId="77777777" w:rsidR="00FB36F7" w:rsidRPr="001565F7" w:rsidRDefault="00FB36F7" w:rsidP="00FA4104">
          <w:pPr>
            <w:pStyle w:val="Header"/>
            <w:spacing w:before="0" w:after="0"/>
            <w:jc w:val="center"/>
            <w:rPr>
              <w:rFonts w:ascii="Book Antiqua" w:hAnsi="Book Antiqua" w:cs="Times New Roman"/>
              <w:sz w:val="28"/>
              <w:szCs w:val="28"/>
            </w:rPr>
          </w:pPr>
          <w:r w:rsidRPr="001565F7">
            <w:rPr>
              <w:rFonts w:ascii="Book Antiqua" w:hAnsi="Book Antiqua"/>
              <w:noProof/>
              <w:sz w:val="28"/>
              <w:szCs w:val="28"/>
            </w:rPr>
            <w:drawing>
              <wp:inline distT="0" distB="0" distL="0" distR="0" wp14:anchorId="392D8955" wp14:editId="22FA5AD2">
                <wp:extent cx="718380" cy="718380"/>
                <wp:effectExtent l="0" t="0" r="0" b="0"/>
                <wp:docPr id="3" name="Picture 3">
                  <a:hlinkClick xmlns:a="http://schemas.openxmlformats.org/drawingml/2006/main" r:id="rId1" tooltip="CAIS hompag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cton:Dropbox:Aalto Work:CAIS Template:AIS_LOGO.CMYK.jpg"/>
                        <pic:cNvPicPr>
                          <a:picLocks noChangeAspect="1" noChangeArrowheads="1"/>
                        </pic:cNvPicPr>
                      </pic:nvPicPr>
                      <pic:blipFill>
                        <a:blip r:embed="rId2">
                          <a:duotone>
                            <a:schemeClr val="accent1">
                              <a:shade val="45000"/>
                              <a:satMod val="135000"/>
                            </a:schemeClr>
                            <a:prstClr val="white"/>
                          </a:duotone>
                          <a:extLst>
                            <a:ext uri="{BEBA8EAE-BF5A-486C-A8C5-ECC9F3942E4B}">
                              <a14:imgProps xmlns:a14="http://schemas.microsoft.com/office/drawing/2010/main">
                                <a14:imgLayer r:embed="rId3">
                                  <a14:imgEffect>
                                    <a14:colorTemperature colorTemp="47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718380" cy="718380"/>
                        </a:xfrm>
                        <a:prstGeom prst="rect">
                          <a:avLst/>
                        </a:prstGeom>
                        <a:noFill/>
                        <a:ln>
                          <a:noFill/>
                        </a:ln>
                      </pic:spPr>
                    </pic:pic>
                  </a:graphicData>
                </a:graphic>
              </wp:inline>
            </w:drawing>
          </w:r>
        </w:p>
      </w:tc>
      <w:tc>
        <w:tcPr>
          <w:tcW w:w="703" w:type="dxa"/>
          <w:vMerge w:val="restart"/>
          <w:vAlign w:val="center"/>
        </w:tcPr>
        <w:p w14:paraId="4DB898A8" w14:textId="77777777" w:rsidR="00FB36F7" w:rsidRPr="00D04F05" w:rsidRDefault="00FB36F7" w:rsidP="00FA4104">
          <w:pPr>
            <w:pStyle w:val="Header"/>
            <w:spacing w:before="0" w:after="0"/>
            <w:jc w:val="right"/>
            <w:rPr>
              <w:rFonts w:ascii="Book Antiqua" w:hAnsi="Book Antiqua" w:cs="Times New Roman"/>
              <w:color w:val="00742B" w:themeColor="accent1" w:themeShade="BF"/>
              <w:sz w:val="84"/>
              <w:szCs w:val="84"/>
            </w:rPr>
          </w:pPr>
          <w:r w:rsidRPr="00D04F05">
            <w:rPr>
              <w:rFonts w:ascii="Book Antiqua" w:hAnsi="Book Antiqua" w:cs="Times New Roman"/>
              <w:color w:val="00742B" w:themeColor="accent1" w:themeShade="BF"/>
              <w:sz w:val="84"/>
              <w:szCs w:val="84"/>
            </w:rPr>
            <w:t>C</w:t>
          </w:r>
        </w:p>
      </w:tc>
      <w:tc>
        <w:tcPr>
          <w:tcW w:w="5835" w:type="dxa"/>
          <w:gridSpan w:val="6"/>
        </w:tcPr>
        <w:p w14:paraId="3DC54AB6" w14:textId="77777777" w:rsidR="00FB36F7" w:rsidRPr="001565F7" w:rsidRDefault="00FB36F7" w:rsidP="00FA4104">
          <w:pPr>
            <w:pStyle w:val="Header"/>
            <w:spacing w:before="0" w:after="0"/>
            <w:jc w:val="left"/>
            <w:rPr>
              <w:rFonts w:ascii="Book Antiqua" w:hAnsi="Book Antiqua" w:cs="Times New Roman"/>
              <w:sz w:val="28"/>
              <w:szCs w:val="28"/>
            </w:rPr>
          </w:pPr>
        </w:p>
      </w:tc>
    </w:tr>
    <w:tr w:rsidR="00FB36F7" w:rsidRPr="001565F7" w14:paraId="70D238BE" w14:textId="77777777" w:rsidTr="00FA4104">
      <w:trPr>
        <w:trHeight w:val="286"/>
        <w:jc w:val="center"/>
      </w:trPr>
      <w:tc>
        <w:tcPr>
          <w:tcW w:w="1400" w:type="dxa"/>
          <w:vMerge/>
        </w:tcPr>
        <w:p w14:paraId="47F3E7B0" w14:textId="77777777" w:rsidR="00FB36F7" w:rsidRPr="001565F7" w:rsidRDefault="00FB36F7" w:rsidP="00FA4104">
          <w:pPr>
            <w:pStyle w:val="Header"/>
            <w:spacing w:before="0" w:after="0"/>
            <w:jc w:val="left"/>
            <w:rPr>
              <w:rFonts w:ascii="Book Antiqua" w:hAnsi="Book Antiqua"/>
              <w:noProof/>
              <w:sz w:val="28"/>
              <w:szCs w:val="28"/>
            </w:rPr>
          </w:pPr>
        </w:p>
      </w:tc>
      <w:tc>
        <w:tcPr>
          <w:tcW w:w="703" w:type="dxa"/>
          <w:vMerge/>
        </w:tcPr>
        <w:p w14:paraId="730C2DFD" w14:textId="77777777" w:rsidR="00FB36F7" w:rsidRPr="001565F7" w:rsidRDefault="00FB36F7" w:rsidP="00FA4104">
          <w:pPr>
            <w:pStyle w:val="Header"/>
            <w:spacing w:before="0" w:after="0"/>
            <w:jc w:val="left"/>
            <w:rPr>
              <w:rFonts w:ascii="Book Antiqua" w:hAnsi="Book Antiqua" w:cs="Times New Roman"/>
              <w:sz w:val="28"/>
              <w:szCs w:val="28"/>
            </w:rPr>
          </w:pPr>
        </w:p>
      </w:tc>
      <w:tc>
        <w:tcPr>
          <w:tcW w:w="5835" w:type="dxa"/>
          <w:gridSpan w:val="6"/>
          <w:vAlign w:val="bottom"/>
        </w:tcPr>
        <w:p w14:paraId="354D480F" w14:textId="77777777" w:rsidR="00FB36F7" w:rsidRPr="001565F7" w:rsidRDefault="00FB36F7" w:rsidP="00FA4104">
          <w:pPr>
            <w:pStyle w:val="Header"/>
            <w:spacing w:before="0" w:after="0"/>
            <w:jc w:val="left"/>
            <w:rPr>
              <w:rFonts w:ascii="Book Antiqua" w:hAnsi="Book Antiqua" w:cs="Times New Roman"/>
              <w:sz w:val="28"/>
              <w:szCs w:val="28"/>
            </w:rPr>
          </w:pPr>
          <w:r w:rsidRPr="001565F7">
            <w:rPr>
              <w:rFonts w:ascii="Book Antiqua" w:hAnsi="Book Antiqua" w:cs="Times New Roman"/>
              <w:sz w:val="28"/>
              <w:szCs w:val="28"/>
            </w:rPr>
            <w:t>ommunications of the</w:t>
          </w:r>
        </w:p>
      </w:tc>
    </w:tr>
    <w:tr w:rsidR="00FB36F7" w:rsidRPr="001565F7" w14:paraId="6359179C" w14:textId="77777777" w:rsidTr="00FA4104">
      <w:trPr>
        <w:trHeight w:hRule="exact" w:val="284"/>
        <w:jc w:val="center"/>
      </w:trPr>
      <w:tc>
        <w:tcPr>
          <w:tcW w:w="1400" w:type="dxa"/>
          <w:vMerge/>
        </w:tcPr>
        <w:p w14:paraId="4BD7D44C" w14:textId="77777777" w:rsidR="00FB36F7" w:rsidRPr="001565F7" w:rsidRDefault="00FB36F7" w:rsidP="00FA4104">
          <w:pPr>
            <w:pStyle w:val="Header"/>
            <w:spacing w:before="0" w:after="0"/>
            <w:jc w:val="left"/>
            <w:rPr>
              <w:rFonts w:ascii="Book Antiqua" w:hAnsi="Book Antiqua"/>
              <w:noProof/>
              <w:sz w:val="28"/>
              <w:szCs w:val="28"/>
            </w:rPr>
          </w:pPr>
        </w:p>
      </w:tc>
      <w:tc>
        <w:tcPr>
          <w:tcW w:w="703" w:type="dxa"/>
          <w:vMerge/>
        </w:tcPr>
        <w:p w14:paraId="31F84A71" w14:textId="77777777" w:rsidR="00FB36F7" w:rsidRPr="001565F7" w:rsidRDefault="00FB36F7" w:rsidP="00FA4104">
          <w:pPr>
            <w:pStyle w:val="Header"/>
            <w:spacing w:before="0" w:after="0"/>
            <w:jc w:val="left"/>
            <w:rPr>
              <w:rFonts w:ascii="Book Antiqua" w:hAnsi="Book Antiqua" w:cs="Times New Roman"/>
              <w:sz w:val="28"/>
              <w:szCs w:val="28"/>
            </w:rPr>
          </w:pPr>
        </w:p>
      </w:tc>
      <w:tc>
        <w:tcPr>
          <w:tcW w:w="709" w:type="dxa"/>
          <w:vMerge w:val="restart"/>
          <w:vAlign w:val="center"/>
        </w:tcPr>
        <w:p w14:paraId="1D4C9AEF" w14:textId="77777777" w:rsidR="00FB36F7" w:rsidRPr="001565F7" w:rsidRDefault="00FB36F7" w:rsidP="00FA4104">
          <w:pPr>
            <w:pStyle w:val="Header"/>
            <w:spacing w:before="0" w:after="0"/>
            <w:jc w:val="right"/>
            <w:rPr>
              <w:rFonts w:ascii="Book Antiqua" w:hAnsi="Book Antiqua" w:cs="Times New Roman"/>
              <w:bCs/>
              <w:sz w:val="72"/>
              <w:szCs w:val="72"/>
            </w:rPr>
          </w:pPr>
          <w:r w:rsidRPr="001565F7">
            <w:rPr>
              <w:rFonts w:ascii="Book Antiqua" w:hAnsi="Book Antiqua" w:cs="Times New Roman"/>
              <w:bCs/>
              <w:sz w:val="72"/>
              <w:szCs w:val="72"/>
            </w:rPr>
            <w:t>A</w:t>
          </w:r>
        </w:p>
      </w:tc>
      <w:tc>
        <w:tcPr>
          <w:tcW w:w="1842" w:type="dxa"/>
          <w:vAlign w:val="bottom"/>
        </w:tcPr>
        <w:p w14:paraId="1EE07A0C" w14:textId="77777777" w:rsidR="00FB36F7" w:rsidRPr="001565F7" w:rsidRDefault="00FB36F7" w:rsidP="00FA4104">
          <w:pPr>
            <w:pStyle w:val="Header"/>
            <w:spacing w:before="0" w:after="0"/>
            <w:jc w:val="left"/>
            <w:rPr>
              <w:rFonts w:ascii="Book Antiqua" w:hAnsi="Book Antiqua" w:cs="Times New Roman"/>
              <w:sz w:val="28"/>
              <w:szCs w:val="28"/>
            </w:rPr>
          </w:pPr>
        </w:p>
      </w:tc>
      <w:tc>
        <w:tcPr>
          <w:tcW w:w="284" w:type="dxa"/>
          <w:vMerge w:val="restart"/>
          <w:vAlign w:val="center"/>
        </w:tcPr>
        <w:p w14:paraId="24B6F32E" w14:textId="77777777" w:rsidR="00FB36F7" w:rsidRPr="001565F7" w:rsidRDefault="00FB36F7" w:rsidP="00FA4104">
          <w:pPr>
            <w:pStyle w:val="Header"/>
            <w:spacing w:before="0" w:after="0"/>
            <w:jc w:val="right"/>
            <w:rPr>
              <w:rFonts w:ascii="Book Antiqua" w:hAnsi="Book Antiqua" w:cs="Times New Roman"/>
              <w:sz w:val="72"/>
              <w:szCs w:val="72"/>
            </w:rPr>
          </w:pPr>
          <w:r w:rsidRPr="001565F7">
            <w:rPr>
              <w:rFonts w:ascii="Book Antiqua" w:hAnsi="Book Antiqua" w:cs="Times New Roman"/>
              <w:sz w:val="72"/>
              <w:szCs w:val="72"/>
            </w:rPr>
            <w:t>I</w:t>
          </w:r>
        </w:p>
      </w:tc>
      <w:tc>
        <w:tcPr>
          <w:tcW w:w="1559" w:type="dxa"/>
          <w:vAlign w:val="bottom"/>
        </w:tcPr>
        <w:p w14:paraId="199BF6DE" w14:textId="77777777" w:rsidR="00FB36F7" w:rsidRPr="001565F7" w:rsidRDefault="00FB36F7" w:rsidP="00FA4104">
          <w:pPr>
            <w:pStyle w:val="Header"/>
            <w:spacing w:before="0" w:after="0"/>
            <w:jc w:val="left"/>
            <w:rPr>
              <w:rFonts w:ascii="Book Antiqua" w:hAnsi="Book Antiqua" w:cs="Times New Roman"/>
              <w:sz w:val="28"/>
              <w:szCs w:val="28"/>
            </w:rPr>
          </w:pPr>
        </w:p>
      </w:tc>
      <w:tc>
        <w:tcPr>
          <w:tcW w:w="425" w:type="dxa"/>
          <w:vMerge w:val="restart"/>
          <w:vAlign w:val="center"/>
        </w:tcPr>
        <w:p w14:paraId="0F5A5D3F" w14:textId="77777777" w:rsidR="00FB36F7" w:rsidRPr="001565F7" w:rsidRDefault="00FB36F7" w:rsidP="00FA4104">
          <w:pPr>
            <w:pStyle w:val="Header"/>
            <w:spacing w:before="0" w:after="0"/>
            <w:jc w:val="right"/>
            <w:rPr>
              <w:rFonts w:ascii="Book Antiqua" w:hAnsi="Book Antiqua" w:cs="Times New Roman"/>
              <w:sz w:val="72"/>
              <w:szCs w:val="72"/>
            </w:rPr>
          </w:pPr>
          <w:r w:rsidRPr="001565F7">
            <w:rPr>
              <w:rFonts w:ascii="Book Antiqua" w:hAnsi="Book Antiqua" w:cs="Times New Roman"/>
              <w:sz w:val="72"/>
              <w:szCs w:val="72"/>
            </w:rPr>
            <w:t>S</w:t>
          </w:r>
        </w:p>
      </w:tc>
      <w:tc>
        <w:tcPr>
          <w:tcW w:w="1016" w:type="dxa"/>
          <w:vAlign w:val="bottom"/>
        </w:tcPr>
        <w:p w14:paraId="18B7EF03" w14:textId="77777777" w:rsidR="00FB36F7" w:rsidRPr="001565F7" w:rsidRDefault="00FB36F7" w:rsidP="00FA4104">
          <w:pPr>
            <w:pStyle w:val="Header"/>
            <w:spacing w:before="0" w:after="0"/>
            <w:jc w:val="left"/>
            <w:rPr>
              <w:rFonts w:ascii="Book Antiqua" w:hAnsi="Book Antiqua" w:cs="Times New Roman"/>
              <w:sz w:val="28"/>
              <w:szCs w:val="28"/>
            </w:rPr>
          </w:pPr>
        </w:p>
      </w:tc>
    </w:tr>
    <w:tr w:rsidR="00FB36F7" w:rsidRPr="001565F7" w14:paraId="65BC1270" w14:textId="77777777" w:rsidTr="00FA4104">
      <w:trPr>
        <w:trHeight w:val="285"/>
        <w:jc w:val="center"/>
      </w:trPr>
      <w:tc>
        <w:tcPr>
          <w:tcW w:w="1400" w:type="dxa"/>
          <w:vMerge/>
        </w:tcPr>
        <w:p w14:paraId="6BEBAD7C" w14:textId="77777777" w:rsidR="00FB36F7" w:rsidRPr="001565F7" w:rsidRDefault="00FB36F7" w:rsidP="00FA4104">
          <w:pPr>
            <w:pStyle w:val="Header"/>
            <w:spacing w:before="0" w:after="0"/>
            <w:jc w:val="left"/>
            <w:rPr>
              <w:rFonts w:ascii="Book Antiqua" w:hAnsi="Book Antiqua"/>
              <w:noProof/>
              <w:sz w:val="28"/>
              <w:szCs w:val="28"/>
            </w:rPr>
          </w:pPr>
        </w:p>
      </w:tc>
      <w:tc>
        <w:tcPr>
          <w:tcW w:w="703" w:type="dxa"/>
        </w:tcPr>
        <w:p w14:paraId="4B6B6AE1" w14:textId="77777777" w:rsidR="00FB36F7" w:rsidRPr="001565F7" w:rsidRDefault="00FB36F7" w:rsidP="00FA4104">
          <w:pPr>
            <w:pStyle w:val="Header"/>
            <w:spacing w:before="0" w:after="0"/>
            <w:jc w:val="left"/>
            <w:rPr>
              <w:rFonts w:ascii="Book Antiqua" w:hAnsi="Book Antiqua" w:cs="Times New Roman"/>
              <w:sz w:val="28"/>
              <w:szCs w:val="28"/>
            </w:rPr>
          </w:pPr>
        </w:p>
      </w:tc>
      <w:tc>
        <w:tcPr>
          <w:tcW w:w="709" w:type="dxa"/>
          <w:vMerge/>
        </w:tcPr>
        <w:p w14:paraId="72F004E3" w14:textId="77777777" w:rsidR="00FB36F7" w:rsidRPr="001565F7" w:rsidRDefault="00FB36F7" w:rsidP="00FA4104">
          <w:pPr>
            <w:pStyle w:val="Header"/>
            <w:spacing w:before="0" w:after="0"/>
            <w:jc w:val="left"/>
            <w:rPr>
              <w:rFonts w:ascii="Book Antiqua" w:hAnsi="Book Antiqua" w:cs="Times New Roman"/>
              <w:sz w:val="28"/>
              <w:szCs w:val="28"/>
            </w:rPr>
          </w:pPr>
        </w:p>
      </w:tc>
      <w:tc>
        <w:tcPr>
          <w:tcW w:w="1842" w:type="dxa"/>
          <w:vAlign w:val="bottom"/>
        </w:tcPr>
        <w:p w14:paraId="7CF87FC8" w14:textId="77777777" w:rsidR="00FB36F7" w:rsidRPr="001565F7" w:rsidRDefault="00FB36F7" w:rsidP="00FA4104">
          <w:pPr>
            <w:pStyle w:val="Header"/>
            <w:spacing w:before="0" w:after="0"/>
            <w:jc w:val="left"/>
            <w:rPr>
              <w:rFonts w:ascii="Book Antiqua" w:hAnsi="Book Antiqua" w:cs="Times New Roman"/>
              <w:sz w:val="28"/>
              <w:szCs w:val="28"/>
            </w:rPr>
          </w:pPr>
          <w:r w:rsidRPr="001565F7">
            <w:rPr>
              <w:rFonts w:ascii="Book Antiqua" w:hAnsi="Book Antiqua" w:cs="Times New Roman"/>
              <w:sz w:val="28"/>
              <w:szCs w:val="28"/>
            </w:rPr>
            <w:t>ssociation for</w:t>
          </w:r>
        </w:p>
      </w:tc>
      <w:tc>
        <w:tcPr>
          <w:tcW w:w="284" w:type="dxa"/>
          <w:vMerge/>
          <w:vAlign w:val="bottom"/>
        </w:tcPr>
        <w:p w14:paraId="644B1DA8" w14:textId="77777777" w:rsidR="00FB36F7" w:rsidRPr="001565F7" w:rsidRDefault="00FB36F7" w:rsidP="00FA4104">
          <w:pPr>
            <w:pStyle w:val="Header"/>
            <w:spacing w:before="0" w:after="0"/>
            <w:jc w:val="left"/>
            <w:rPr>
              <w:rFonts w:ascii="Book Antiqua" w:hAnsi="Book Antiqua" w:cs="Times New Roman"/>
              <w:sz w:val="28"/>
              <w:szCs w:val="28"/>
            </w:rPr>
          </w:pPr>
        </w:p>
      </w:tc>
      <w:tc>
        <w:tcPr>
          <w:tcW w:w="1559" w:type="dxa"/>
          <w:vAlign w:val="bottom"/>
        </w:tcPr>
        <w:p w14:paraId="30BD9591" w14:textId="77777777" w:rsidR="00FB36F7" w:rsidRPr="001565F7" w:rsidRDefault="00FB36F7" w:rsidP="00FA4104">
          <w:pPr>
            <w:pStyle w:val="Header"/>
            <w:spacing w:before="0" w:after="0"/>
            <w:jc w:val="left"/>
            <w:rPr>
              <w:rFonts w:ascii="Book Antiqua" w:hAnsi="Book Antiqua" w:cs="Times New Roman"/>
              <w:sz w:val="28"/>
              <w:szCs w:val="28"/>
            </w:rPr>
          </w:pPr>
          <w:r w:rsidRPr="001565F7">
            <w:rPr>
              <w:rFonts w:ascii="Book Antiqua" w:hAnsi="Book Antiqua" w:cs="Times New Roman"/>
              <w:sz w:val="28"/>
              <w:szCs w:val="28"/>
            </w:rPr>
            <w:t>nformation</w:t>
          </w:r>
        </w:p>
      </w:tc>
      <w:tc>
        <w:tcPr>
          <w:tcW w:w="425" w:type="dxa"/>
          <w:vMerge/>
          <w:vAlign w:val="bottom"/>
        </w:tcPr>
        <w:p w14:paraId="741FA5DA" w14:textId="77777777" w:rsidR="00FB36F7" w:rsidRPr="001565F7" w:rsidRDefault="00FB36F7" w:rsidP="00FA4104">
          <w:pPr>
            <w:pStyle w:val="Header"/>
            <w:spacing w:before="0" w:after="0"/>
            <w:jc w:val="left"/>
            <w:rPr>
              <w:rFonts w:ascii="Book Antiqua" w:hAnsi="Book Antiqua" w:cs="Times New Roman"/>
              <w:sz w:val="28"/>
              <w:szCs w:val="28"/>
            </w:rPr>
          </w:pPr>
        </w:p>
      </w:tc>
      <w:tc>
        <w:tcPr>
          <w:tcW w:w="1016" w:type="dxa"/>
          <w:vAlign w:val="bottom"/>
        </w:tcPr>
        <w:p w14:paraId="7D2A95A7" w14:textId="77777777" w:rsidR="00FB36F7" w:rsidRPr="001565F7" w:rsidRDefault="00FB36F7" w:rsidP="00FA4104">
          <w:pPr>
            <w:pStyle w:val="Header"/>
            <w:spacing w:before="0" w:after="0"/>
            <w:jc w:val="left"/>
            <w:rPr>
              <w:rFonts w:ascii="Book Antiqua" w:hAnsi="Book Antiqua" w:cs="Times New Roman"/>
              <w:sz w:val="28"/>
              <w:szCs w:val="28"/>
            </w:rPr>
          </w:pPr>
          <w:r w:rsidRPr="001565F7">
            <w:rPr>
              <w:rFonts w:ascii="Book Antiqua" w:hAnsi="Book Antiqua" w:cs="Times New Roman"/>
              <w:sz w:val="28"/>
              <w:szCs w:val="28"/>
            </w:rPr>
            <w:t>ystems</w:t>
          </w:r>
        </w:p>
      </w:tc>
    </w:tr>
    <w:tr w:rsidR="00FB36F7" w:rsidRPr="001565F7" w14:paraId="604DAA64" w14:textId="77777777" w:rsidTr="00FA4104">
      <w:trPr>
        <w:trHeight w:hRule="exact" w:val="284"/>
        <w:jc w:val="center"/>
      </w:trPr>
      <w:tc>
        <w:tcPr>
          <w:tcW w:w="1400" w:type="dxa"/>
          <w:vMerge/>
        </w:tcPr>
        <w:p w14:paraId="7B1C4CBE" w14:textId="77777777" w:rsidR="00FB36F7" w:rsidRPr="001565F7" w:rsidRDefault="00FB36F7" w:rsidP="00FA4104">
          <w:pPr>
            <w:pStyle w:val="Header"/>
            <w:spacing w:before="0" w:after="0"/>
            <w:jc w:val="left"/>
            <w:rPr>
              <w:rFonts w:ascii="Book Antiqua" w:hAnsi="Book Antiqua"/>
              <w:noProof/>
              <w:sz w:val="28"/>
              <w:szCs w:val="28"/>
            </w:rPr>
          </w:pPr>
        </w:p>
      </w:tc>
      <w:tc>
        <w:tcPr>
          <w:tcW w:w="703" w:type="dxa"/>
        </w:tcPr>
        <w:p w14:paraId="07B9111C" w14:textId="77777777" w:rsidR="00FB36F7" w:rsidRPr="001565F7" w:rsidRDefault="00FB36F7" w:rsidP="00FA4104">
          <w:pPr>
            <w:pStyle w:val="Header"/>
            <w:spacing w:before="0" w:after="0"/>
            <w:jc w:val="left"/>
            <w:rPr>
              <w:rFonts w:ascii="Book Antiqua" w:hAnsi="Book Antiqua" w:cs="Times New Roman"/>
              <w:sz w:val="28"/>
              <w:szCs w:val="28"/>
            </w:rPr>
          </w:pPr>
        </w:p>
      </w:tc>
      <w:tc>
        <w:tcPr>
          <w:tcW w:w="709" w:type="dxa"/>
          <w:vMerge/>
        </w:tcPr>
        <w:p w14:paraId="61D20ADA" w14:textId="77777777" w:rsidR="00FB36F7" w:rsidRPr="001565F7" w:rsidRDefault="00FB36F7" w:rsidP="00FA4104">
          <w:pPr>
            <w:pStyle w:val="Header"/>
            <w:spacing w:before="0" w:after="0"/>
            <w:jc w:val="left"/>
            <w:rPr>
              <w:rFonts w:ascii="Book Antiqua" w:hAnsi="Book Antiqua" w:cs="Times New Roman"/>
              <w:sz w:val="28"/>
              <w:szCs w:val="28"/>
            </w:rPr>
          </w:pPr>
        </w:p>
      </w:tc>
      <w:tc>
        <w:tcPr>
          <w:tcW w:w="1842" w:type="dxa"/>
          <w:vAlign w:val="bottom"/>
        </w:tcPr>
        <w:p w14:paraId="51F7496D" w14:textId="77777777" w:rsidR="00FB36F7" w:rsidRPr="001565F7" w:rsidRDefault="00FB36F7" w:rsidP="00FA4104">
          <w:pPr>
            <w:pStyle w:val="Header"/>
            <w:spacing w:before="0" w:after="0"/>
            <w:jc w:val="left"/>
            <w:rPr>
              <w:rFonts w:ascii="Book Antiqua" w:hAnsi="Book Antiqua" w:cs="Times New Roman"/>
              <w:sz w:val="28"/>
              <w:szCs w:val="28"/>
            </w:rPr>
          </w:pPr>
        </w:p>
      </w:tc>
      <w:tc>
        <w:tcPr>
          <w:tcW w:w="284" w:type="dxa"/>
          <w:vMerge/>
        </w:tcPr>
        <w:p w14:paraId="16C8BA95" w14:textId="77777777" w:rsidR="00FB36F7" w:rsidRPr="001565F7" w:rsidRDefault="00FB36F7" w:rsidP="00FA4104">
          <w:pPr>
            <w:pStyle w:val="Header"/>
            <w:spacing w:before="0" w:after="0"/>
            <w:jc w:val="left"/>
            <w:rPr>
              <w:rFonts w:ascii="Book Antiqua" w:hAnsi="Book Antiqua" w:cs="Times New Roman"/>
              <w:sz w:val="28"/>
              <w:szCs w:val="28"/>
            </w:rPr>
          </w:pPr>
        </w:p>
      </w:tc>
      <w:tc>
        <w:tcPr>
          <w:tcW w:w="1559" w:type="dxa"/>
          <w:vAlign w:val="bottom"/>
        </w:tcPr>
        <w:p w14:paraId="2DAAB3C2" w14:textId="77777777" w:rsidR="00FB36F7" w:rsidRPr="001565F7" w:rsidRDefault="00FB36F7" w:rsidP="00FA4104">
          <w:pPr>
            <w:pStyle w:val="Header"/>
            <w:spacing w:before="0" w:after="0"/>
            <w:jc w:val="left"/>
            <w:rPr>
              <w:rFonts w:ascii="Book Antiqua" w:hAnsi="Book Antiqua" w:cs="Times New Roman"/>
              <w:sz w:val="28"/>
              <w:szCs w:val="28"/>
            </w:rPr>
          </w:pPr>
        </w:p>
      </w:tc>
      <w:tc>
        <w:tcPr>
          <w:tcW w:w="425" w:type="dxa"/>
          <w:vMerge/>
        </w:tcPr>
        <w:p w14:paraId="08BED3D9" w14:textId="77777777" w:rsidR="00FB36F7" w:rsidRPr="001565F7" w:rsidRDefault="00FB36F7" w:rsidP="00FA4104">
          <w:pPr>
            <w:pStyle w:val="Header"/>
            <w:spacing w:before="0" w:after="0"/>
            <w:jc w:val="left"/>
            <w:rPr>
              <w:rFonts w:ascii="Book Antiqua" w:hAnsi="Book Antiqua" w:cs="Times New Roman"/>
              <w:sz w:val="28"/>
              <w:szCs w:val="28"/>
            </w:rPr>
          </w:pPr>
        </w:p>
      </w:tc>
      <w:tc>
        <w:tcPr>
          <w:tcW w:w="1016" w:type="dxa"/>
          <w:vAlign w:val="bottom"/>
        </w:tcPr>
        <w:p w14:paraId="1BD1F26B" w14:textId="77777777" w:rsidR="00FB36F7" w:rsidRPr="001565F7" w:rsidRDefault="00FB36F7" w:rsidP="00FA4104">
          <w:pPr>
            <w:pStyle w:val="Header"/>
            <w:spacing w:before="0" w:after="0"/>
            <w:jc w:val="left"/>
            <w:rPr>
              <w:rFonts w:ascii="Book Antiqua" w:hAnsi="Book Antiqua" w:cs="Times New Roman"/>
              <w:sz w:val="28"/>
              <w:szCs w:val="28"/>
            </w:rPr>
          </w:pPr>
        </w:p>
      </w:tc>
    </w:tr>
  </w:tbl>
  <w:p w14:paraId="1E8EAF06" w14:textId="77777777" w:rsidR="003616CE" w:rsidRDefault="003616CE" w:rsidP="007048C9">
    <w:pPr>
      <w:pStyle w:val="Header"/>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400"/>
      <w:gridCol w:w="703"/>
      <w:gridCol w:w="709"/>
      <w:gridCol w:w="1842"/>
      <w:gridCol w:w="284"/>
      <w:gridCol w:w="1559"/>
      <w:gridCol w:w="425"/>
      <w:gridCol w:w="1016"/>
    </w:tblGrid>
    <w:tr w:rsidR="00F848FC" w:rsidRPr="001565F7" w14:paraId="14196B51" w14:textId="77777777" w:rsidTr="00FC7681">
      <w:trPr>
        <w:trHeight w:hRule="exact" w:val="284"/>
        <w:jc w:val="center"/>
      </w:trPr>
      <w:tc>
        <w:tcPr>
          <w:tcW w:w="1400" w:type="dxa"/>
          <w:vMerge w:val="restart"/>
          <w:vAlign w:val="center"/>
        </w:tcPr>
        <w:p w14:paraId="502B67AB" w14:textId="77777777" w:rsidR="00F848FC" w:rsidRPr="001565F7" w:rsidRDefault="00F848FC" w:rsidP="00FC7681">
          <w:pPr>
            <w:pStyle w:val="Header"/>
            <w:spacing w:before="0" w:after="0"/>
            <w:jc w:val="center"/>
            <w:rPr>
              <w:rFonts w:ascii="Book Antiqua" w:hAnsi="Book Antiqua" w:cs="Times New Roman"/>
              <w:sz w:val="28"/>
              <w:szCs w:val="28"/>
            </w:rPr>
          </w:pPr>
          <w:r w:rsidRPr="001565F7">
            <w:rPr>
              <w:rFonts w:ascii="Book Antiqua" w:hAnsi="Book Antiqua"/>
              <w:noProof/>
              <w:sz w:val="28"/>
              <w:szCs w:val="28"/>
            </w:rPr>
            <w:drawing>
              <wp:inline distT="0" distB="0" distL="0" distR="0" wp14:anchorId="7D1871A7" wp14:editId="2DCD03D6">
                <wp:extent cx="718380" cy="718380"/>
                <wp:effectExtent l="0" t="0" r="0" b="0"/>
                <wp:docPr id="1" name="Picture 38">
                  <a:hlinkClick xmlns:a="http://schemas.openxmlformats.org/drawingml/2006/main" r:id="rId1" tooltip="CAIS hompag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cton:Dropbox:Aalto Work:CAIS Template:AIS_LOGO.CMYK.jpg"/>
                        <pic:cNvPicPr>
                          <a:picLocks noChangeAspect="1" noChangeArrowheads="1"/>
                        </pic:cNvPicPr>
                      </pic:nvPicPr>
                      <pic:blipFill>
                        <a:blip r:embed="rId2">
                          <a:duotone>
                            <a:schemeClr val="accent1">
                              <a:shade val="45000"/>
                              <a:satMod val="135000"/>
                            </a:schemeClr>
                            <a:prstClr val="white"/>
                          </a:duotone>
                          <a:extLst>
                            <a:ext uri="{BEBA8EAE-BF5A-486C-A8C5-ECC9F3942E4B}">
                              <a14:imgProps xmlns:a14="http://schemas.microsoft.com/office/drawing/2010/main">
                                <a14:imgLayer r:embed="rId3">
                                  <a14:imgEffect>
                                    <a14:colorTemperature colorTemp="47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718380" cy="718380"/>
                        </a:xfrm>
                        <a:prstGeom prst="rect">
                          <a:avLst/>
                        </a:prstGeom>
                        <a:noFill/>
                        <a:ln>
                          <a:noFill/>
                        </a:ln>
                      </pic:spPr>
                    </pic:pic>
                  </a:graphicData>
                </a:graphic>
              </wp:inline>
            </w:drawing>
          </w:r>
        </w:p>
      </w:tc>
      <w:tc>
        <w:tcPr>
          <w:tcW w:w="703" w:type="dxa"/>
          <w:vMerge w:val="restart"/>
          <w:vAlign w:val="center"/>
        </w:tcPr>
        <w:p w14:paraId="2C34F5E5" w14:textId="77777777" w:rsidR="00F848FC" w:rsidRPr="00D04F05" w:rsidRDefault="00F848FC" w:rsidP="00FC7681">
          <w:pPr>
            <w:pStyle w:val="Header"/>
            <w:spacing w:before="0" w:after="0"/>
            <w:jc w:val="right"/>
            <w:rPr>
              <w:rFonts w:ascii="Book Antiqua" w:hAnsi="Book Antiqua" w:cs="Times New Roman"/>
              <w:color w:val="00742B" w:themeColor="accent1" w:themeShade="BF"/>
              <w:sz w:val="84"/>
              <w:szCs w:val="84"/>
            </w:rPr>
          </w:pPr>
          <w:r w:rsidRPr="00D04F05">
            <w:rPr>
              <w:rFonts w:ascii="Book Antiqua" w:hAnsi="Book Antiqua" w:cs="Times New Roman"/>
              <w:color w:val="00742B" w:themeColor="accent1" w:themeShade="BF"/>
              <w:sz w:val="84"/>
              <w:szCs w:val="84"/>
            </w:rPr>
            <w:t>C</w:t>
          </w:r>
        </w:p>
      </w:tc>
      <w:tc>
        <w:tcPr>
          <w:tcW w:w="5835" w:type="dxa"/>
          <w:gridSpan w:val="6"/>
        </w:tcPr>
        <w:p w14:paraId="06CA25D1" w14:textId="77777777" w:rsidR="00F848FC" w:rsidRPr="001565F7" w:rsidRDefault="00F848FC" w:rsidP="00FC7681">
          <w:pPr>
            <w:pStyle w:val="Header"/>
            <w:spacing w:before="0" w:after="0"/>
            <w:jc w:val="left"/>
            <w:rPr>
              <w:rFonts w:ascii="Book Antiqua" w:hAnsi="Book Antiqua" w:cs="Times New Roman"/>
              <w:sz w:val="28"/>
              <w:szCs w:val="28"/>
            </w:rPr>
          </w:pPr>
        </w:p>
      </w:tc>
    </w:tr>
    <w:tr w:rsidR="00F848FC" w:rsidRPr="001565F7" w14:paraId="1B24E72E" w14:textId="77777777" w:rsidTr="00FC7681">
      <w:trPr>
        <w:trHeight w:val="286"/>
        <w:jc w:val="center"/>
      </w:trPr>
      <w:tc>
        <w:tcPr>
          <w:tcW w:w="1400" w:type="dxa"/>
          <w:vMerge/>
        </w:tcPr>
        <w:p w14:paraId="2E36B23B" w14:textId="77777777" w:rsidR="00F848FC" w:rsidRPr="001565F7" w:rsidRDefault="00F848FC" w:rsidP="00FC7681">
          <w:pPr>
            <w:pStyle w:val="Header"/>
            <w:spacing w:before="0" w:after="0"/>
            <w:jc w:val="left"/>
            <w:rPr>
              <w:rFonts w:ascii="Book Antiqua" w:hAnsi="Book Antiqua"/>
              <w:noProof/>
              <w:sz w:val="28"/>
              <w:szCs w:val="28"/>
            </w:rPr>
          </w:pPr>
        </w:p>
      </w:tc>
      <w:tc>
        <w:tcPr>
          <w:tcW w:w="703" w:type="dxa"/>
          <w:vMerge/>
        </w:tcPr>
        <w:p w14:paraId="036056EE" w14:textId="77777777" w:rsidR="00F848FC" w:rsidRPr="001565F7" w:rsidRDefault="00F848FC" w:rsidP="00FC7681">
          <w:pPr>
            <w:pStyle w:val="Header"/>
            <w:spacing w:before="0" w:after="0"/>
            <w:jc w:val="left"/>
            <w:rPr>
              <w:rFonts w:ascii="Book Antiqua" w:hAnsi="Book Antiqua" w:cs="Times New Roman"/>
              <w:sz w:val="28"/>
              <w:szCs w:val="28"/>
            </w:rPr>
          </w:pPr>
        </w:p>
      </w:tc>
      <w:tc>
        <w:tcPr>
          <w:tcW w:w="5835" w:type="dxa"/>
          <w:gridSpan w:val="6"/>
          <w:vAlign w:val="bottom"/>
        </w:tcPr>
        <w:p w14:paraId="21F3A59B" w14:textId="77777777" w:rsidR="00F848FC" w:rsidRPr="001565F7" w:rsidRDefault="00F848FC" w:rsidP="00FC7681">
          <w:pPr>
            <w:pStyle w:val="Header"/>
            <w:spacing w:before="0" w:after="0"/>
            <w:jc w:val="left"/>
            <w:rPr>
              <w:rFonts w:ascii="Book Antiqua" w:hAnsi="Book Antiqua" w:cs="Times New Roman"/>
              <w:sz w:val="28"/>
              <w:szCs w:val="28"/>
            </w:rPr>
          </w:pPr>
          <w:r w:rsidRPr="001565F7">
            <w:rPr>
              <w:rFonts w:ascii="Book Antiqua" w:hAnsi="Book Antiqua" w:cs="Times New Roman"/>
              <w:sz w:val="28"/>
              <w:szCs w:val="28"/>
            </w:rPr>
            <w:t>ommunications of the</w:t>
          </w:r>
        </w:p>
      </w:tc>
    </w:tr>
    <w:tr w:rsidR="00F848FC" w:rsidRPr="001565F7" w14:paraId="6907AA38" w14:textId="77777777" w:rsidTr="00FC7681">
      <w:trPr>
        <w:trHeight w:hRule="exact" w:val="284"/>
        <w:jc w:val="center"/>
      </w:trPr>
      <w:tc>
        <w:tcPr>
          <w:tcW w:w="1400" w:type="dxa"/>
          <w:vMerge/>
        </w:tcPr>
        <w:p w14:paraId="71C58834" w14:textId="77777777" w:rsidR="00F848FC" w:rsidRPr="001565F7" w:rsidRDefault="00F848FC" w:rsidP="00FC7681">
          <w:pPr>
            <w:pStyle w:val="Header"/>
            <w:spacing w:before="0" w:after="0"/>
            <w:jc w:val="left"/>
            <w:rPr>
              <w:rFonts w:ascii="Book Antiqua" w:hAnsi="Book Antiqua"/>
              <w:noProof/>
              <w:sz w:val="28"/>
              <w:szCs w:val="28"/>
            </w:rPr>
          </w:pPr>
        </w:p>
      </w:tc>
      <w:tc>
        <w:tcPr>
          <w:tcW w:w="703" w:type="dxa"/>
          <w:vMerge/>
        </w:tcPr>
        <w:p w14:paraId="42073172" w14:textId="77777777" w:rsidR="00F848FC" w:rsidRPr="001565F7" w:rsidRDefault="00F848FC" w:rsidP="00FC7681">
          <w:pPr>
            <w:pStyle w:val="Header"/>
            <w:spacing w:before="0" w:after="0"/>
            <w:jc w:val="left"/>
            <w:rPr>
              <w:rFonts w:ascii="Book Antiqua" w:hAnsi="Book Antiqua" w:cs="Times New Roman"/>
              <w:sz w:val="28"/>
              <w:szCs w:val="28"/>
            </w:rPr>
          </w:pPr>
        </w:p>
      </w:tc>
      <w:tc>
        <w:tcPr>
          <w:tcW w:w="709" w:type="dxa"/>
          <w:vMerge w:val="restart"/>
          <w:vAlign w:val="center"/>
        </w:tcPr>
        <w:p w14:paraId="2900B450" w14:textId="77777777" w:rsidR="00F848FC" w:rsidRPr="001565F7" w:rsidRDefault="00F848FC" w:rsidP="00FC7681">
          <w:pPr>
            <w:pStyle w:val="Header"/>
            <w:spacing w:before="0" w:after="0"/>
            <w:jc w:val="right"/>
            <w:rPr>
              <w:rFonts w:ascii="Book Antiqua" w:hAnsi="Book Antiqua" w:cs="Times New Roman"/>
              <w:bCs/>
              <w:sz w:val="72"/>
              <w:szCs w:val="72"/>
            </w:rPr>
          </w:pPr>
          <w:r w:rsidRPr="001565F7">
            <w:rPr>
              <w:rFonts w:ascii="Book Antiqua" w:hAnsi="Book Antiqua" w:cs="Times New Roman"/>
              <w:bCs/>
              <w:sz w:val="72"/>
              <w:szCs w:val="72"/>
            </w:rPr>
            <w:t>A</w:t>
          </w:r>
        </w:p>
      </w:tc>
      <w:tc>
        <w:tcPr>
          <w:tcW w:w="1842" w:type="dxa"/>
          <w:vAlign w:val="bottom"/>
        </w:tcPr>
        <w:p w14:paraId="1B1228FF" w14:textId="77777777" w:rsidR="00F848FC" w:rsidRPr="001565F7" w:rsidRDefault="00F848FC" w:rsidP="00FC7681">
          <w:pPr>
            <w:pStyle w:val="Header"/>
            <w:spacing w:before="0" w:after="0"/>
            <w:jc w:val="left"/>
            <w:rPr>
              <w:rFonts w:ascii="Book Antiqua" w:hAnsi="Book Antiqua" w:cs="Times New Roman"/>
              <w:sz w:val="28"/>
              <w:szCs w:val="28"/>
            </w:rPr>
          </w:pPr>
        </w:p>
      </w:tc>
      <w:tc>
        <w:tcPr>
          <w:tcW w:w="284" w:type="dxa"/>
          <w:vMerge w:val="restart"/>
          <w:vAlign w:val="center"/>
        </w:tcPr>
        <w:p w14:paraId="22BB8080" w14:textId="77777777" w:rsidR="00F848FC" w:rsidRPr="001565F7" w:rsidRDefault="00F848FC" w:rsidP="00FC7681">
          <w:pPr>
            <w:pStyle w:val="Header"/>
            <w:spacing w:before="0" w:after="0"/>
            <w:jc w:val="right"/>
            <w:rPr>
              <w:rFonts w:ascii="Book Antiqua" w:hAnsi="Book Antiqua" w:cs="Times New Roman"/>
              <w:sz w:val="72"/>
              <w:szCs w:val="72"/>
            </w:rPr>
          </w:pPr>
          <w:r w:rsidRPr="001565F7">
            <w:rPr>
              <w:rFonts w:ascii="Book Antiqua" w:hAnsi="Book Antiqua" w:cs="Times New Roman"/>
              <w:sz w:val="72"/>
              <w:szCs w:val="72"/>
            </w:rPr>
            <w:t>I</w:t>
          </w:r>
        </w:p>
      </w:tc>
      <w:tc>
        <w:tcPr>
          <w:tcW w:w="1559" w:type="dxa"/>
          <w:vAlign w:val="bottom"/>
        </w:tcPr>
        <w:p w14:paraId="0E3D7B61" w14:textId="77777777" w:rsidR="00F848FC" w:rsidRPr="001565F7" w:rsidRDefault="00F848FC" w:rsidP="00FC7681">
          <w:pPr>
            <w:pStyle w:val="Header"/>
            <w:spacing w:before="0" w:after="0"/>
            <w:jc w:val="left"/>
            <w:rPr>
              <w:rFonts w:ascii="Book Antiqua" w:hAnsi="Book Antiqua" w:cs="Times New Roman"/>
              <w:sz w:val="28"/>
              <w:szCs w:val="28"/>
            </w:rPr>
          </w:pPr>
        </w:p>
      </w:tc>
      <w:tc>
        <w:tcPr>
          <w:tcW w:w="425" w:type="dxa"/>
          <w:vMerge w:val="restart"/>
          <w:vAlign w:val="center"/>
        </w:tcPr>
        <w:p w14:paraId="67B2F9A6" w14:textId="77777777" w:rsidR="00F848FC" w:rsidRPr="001565F7" w:rsidRDefault="00F848FC" w:rsidP="00FC7681">
          <w:pPr>
            <w:pStyle w:val="Header"/>
            <w:spacing w:before="0" w:after="0"/>
            <w:jc w:val="right"/>
            <w:rPr>
              <w:rFonts w:ascii="Book Antiqua" w:hAnsi="Book Antiqua" w:cs="Times New Roman"/>
              <w:sz w:val="72"/>
              <w:szCs w:val="72"/>
            </w:rPr>
          </w:pPr>
          <w:r w:rsidRPr="001565F7">
            <w:rPr>
              <w:rFonts w:ascii="Book Antiqua" w:hAnsi="Book Antiqua" w:cs="Times New Roman"/>
              <w:sz w:val="72"/>
              <w:szCs w:val="72"/>
            </w:rPr>
            <w:t>S</w:t>
          </w:r>
        </w:p>
      </w:tc>
      <w:tc>
        <w:tcPr>
          <w:tcW w:w="1016" w:type="dxa"/>
          <w:vAlign w:val="bottom"/>
        </w:tcPr>
        <w:p w14:paraId="58204519" w14:textId="77777777" w:rsidR="00F848FC" w:rsidRPr="001565F7" w:rsidRDefault="00F848FC" w:rsidP="00FC7681">
          <w:pPr>
            <w:pStyle w:val="Header"/>
            <w:spacing w:before="0" w:after="0"/>
            <w:jc w:val="left"/>
            <w:rPr>
              <w:rFonts w:ascii="Book Antiqua" w:hAnsi="Book Antiqua" w:cs="Times New Roman"/>
              <w:sz w:val="28"/>
              <w:szCs w:val="28"/>
            </w:rPr>
          </w:pPr>
        </w:p>
      </w:tc>
    </w:tr>
    <w:tr w:rsidR="00F848FC" w:rsidRPr="001565F7" w14:paraId="5D539ECF" w14:textId="77777777" w:rsidTr="00FC7681">
      <w:trPr>
        <w:trHeight w:val="285"/>
        <w:jc w:val="center"/>
      </w:trPr>
      <w:tc>
        <w:tcPr>
          <w:tcW w:w="1400" w:type="dxa"/>
          <w:vMerge/>
        </w:tcPr>
        <w:p w14:paraId="661A13E3" w14:textId="77777777" w:rsidR="00F848FC" w:rsidRPr="001565F7" w:rsidRDefault="00F848FC" w:rsidP="00FC7681">
          <w:pPr>
            <w:pStyle w:val="Header"/>
            <w:spacing w:before="0" w:after="0"/>
            <w:jc w:val="left"/>
            <w:rPr>
              <w:rFonts w:ascii="Book Antiqua" w:hAnsi="Book Antiqua"/>
              <w:noProof/>
              <w:sz w:val="28"/>
              <w:szCs w:val="28"/>
            </w:rPr>
          </w:pPr>
        </w:p>
      </w:tc>
      <w:tc>
        <w:tcPr>
          <w:tcW w:w="703" w:type="dxa"/>
        </w:tcPr>
        <w:p w14:paraId="1179DABD" w14:textId="77777777" w:rsidR="00F848FC" w:rsidRPr="001565F7" w:rsidRDefault="00F848FC" w:rsidP="00FC7681">
          <w:pPr>
            <w:pStyle w:val="Header"/>
            <w:spacing w:before="0" w:after="0"/>
            <w:jc w:val="left"/>
            <w:rPr>
              <w:rFonts w:ascii="Book Antiqua" w:hAnsi="Book Antiqua" w:cs="Times New Roman"/>
              <w:sz w:val="28"/>
              <w:szCs w:val="28"/>
            </w:rPr>
          </w:pPr>
        </w:p>
      </w:tc>
      <w:tc>
        <w:tcPr>
          <w:tcW w:w="709" w:type="dxa"/>
          <w:vMerge/>
        </w:tcPr>
        <w:p w14:paraId="0AC92E06" w14:textId="77777777" w:rsidR="00F848FC" w:rsidRPr="001565F7" w:rsidRDefault="00F848FC" w:rsidP="00FC7681">
          <w:pPr>
            <w:pStyle w:val="Header"/>
            <w:spacing w:before="0" w:after="0"/>
            <w:jc w:val="left"/>
            <w:rPr>
              <w:rFonts w:ascii="Book Antiqua" w:hAnsi="Book Antiqua" w:cs="Times New Roman"/>
              <w:sz w:val="28"/>
              <w:szCs w:val="28"/>
            </w:rPr>
          </w:pPr>
        </w:p>
      </w:tc>
      <w:tc>
        <w:tcPr>
          <w:tcW w:w="1842" w:type="dxa"/>
          <w:vAlign w:val="bottom"/>
        </w:tcPr>
        <w:p w14:paraId="62F759D8" w14:textId="77777777" w:rsidR="00F848FC" w:rsidRPr="001565F7" w:rsidRDefault="00F848FC" w:rsidP="00FC7681">
          <w:pPr>
            <w:pStyle w:val="Header"/>
            <w:spacing w:before="0" w:after="0"/>
            <w:jc w:val="left"/>
            <w:rPr>
              <w:rFonts w:ascii="Book Antiqua" w:hAnsi="Book Antiqua" w:cs="Times New Roman"/>
              <w:sz w:val="28"/>
              <w:szCs w:val="28"/>
            </w:rPr>
          </w:pPr>
          <w:r w:rsidRPr="001565F7">
            <w:rPr>
              <w:rFonts w:ascii="Book Antiqua" w:hAnsi="Book Antiqua" w:cs="Times New Roman"/>
              <w:sz w:val="28"/>
              <w:szCs w:val="28"/>
            </w:rPr>
            <w:t>ssociation for</w:t>
          </w:r>
        </w:p>
      </w:tc>
      <w:tc>
        <w:tcPr>
          <w:tcW w:w="284" w:type="dxa"/>
          <w:vMerge/>
          <w:vAlign w:val="bottom"/>
        </w:tcPr>
        <w:p w14:paraId="463EA01D" w14:textId="77777777" w:rsidR="00F848FC" w:rsidRPr="001565F7" w:rsidRDefault="00F848FC" w:rsidP="00FC7681">
          <w:pPr>
            <w:pStyle w:val="Header"/>
            <w:spacing w:before="0" w:after="0"/>
            <w:jc w:val="left"/>
            <w:rPr>
              <w:rFonts w:ascii="Book Antiqua" w:hAnsi="Book Antiqua" w:cs="Times New Roman"/>
              <w:sz w:val="28"/>
              <w:szCs w:val="28"/>
            </w:rPr>
          </w:pPr>
        </w:p>
      </w:tc>
      <w:tc>
        <w:tcPr>
          <w:tcW w:w="1559" w:type="dxa"/>
          <w:vAlign w:val="bottom"/>
        </w:tcPr>
        <w:p w14:paraId="6B9160E8" w14:textId="77777777" w:rsidR="00F848FC" w:rsidRPr="001565F7" w:rsidRDefault="00F848FC" w:rsidP="00FC7681">
          <w:pPr>
            <w:pStyle w:val="Header"/>
            <w:spacing w:before="0" w:after="0"/>
            <w:jc w:val="left"/>
            <w:rPr>
              <w:rFonts w:ascii="Book Antiqua" w:hAnsi="Book Antiqua" w:cs="Times New Roman"/>
              <w:sz w:val="28"/>
              <w:szCs w:val="28"/>
            </w:rPr>
          </w:pPr>
          <w:r w:rsidRPr="001565F7">
            <w:rPr>
              <w:rFonts w:ascii="Book Antiqua" w:hAnsi="Book Antiqua" w:cs="Times New Roman"/>
              <w:sz w:val="28"/>
              <w:szCs w:val="28"/>
            </w:rPr>
            <w:t>nformation</w:t>
          </w:r>
        </w:p>
      </w:tc>
      <w:tc>
        <w:tcPr>
          <w:tcW w:w="425" w:type="dxa"/>
          <w:vMerge/>
          <w:vAlign w:val="bottom"/>
        </w:tcPr>
        <w:p w14:paraId="433FA575" w14:textId="77777777" w:rsidR="00F848FC" w:rsidRPr="001565F7" w:rsidRDefault="00F848FC" w:rsidP="00FC7681">
          <w:pPr>
            <w:pStyle w:val="Header"/>
            <w:spacing w:before="0" w:after="0"/>
            <w:jc w:val="left"/>
            <w:rPr>
              <w:rFonts w:ascii="Book Antiqua" w:hAnsi="Book Antiqua" w:cs="Times New Roman"/>
              <w:sz w:val="28"/>
              <w:szCs w:val="28"/>
            </w:rPr>
          </w:pPr>
        </w:p>
      </w:tc>
      <w:tc>
        <w:tcPr>
          <w:tcW w:w="1016" w:type="dxa"/>
          <w:vAlign w:val="bottom"/>
        </w:tcPr>
        <w:p w14:paraId="7BBB5909" w14:textId="77777777" w:rsidR="00F848FC" w:rsidRPr="001565F7" w:rsidRDefault="00F848FC" w:rsidP="00FC7681">
          <w:pPr>
            <w:pStyle w:val="Header"/>
            <w:spacing w:before="0" w:after="0"/>
            <w:jc w:val="left"/>
            <w:rPr>
              <w:rFonts w:ascii="Book Antiqua" w:hAnsi="Book Antiqua" w:cs="Times New Roman"/>
              <w:sz w:val="28"/>
              <w:szCs w:val="28"/>
            </w:rPr>
          </w:pPr>
          <w:r w:rsidRPr="001565F7">
            <w:rPr>
              <w:rFonts w:ascii="Book Antiqua" w:hAnsi="Book Antiqua" w:cs="Times New Roman"/>
              <w:sz w:val="28"/>
              <w:szCs w:val="28"/>
            </w:rPr>
            <w:t>ystems</w:t>
          </w:r>
        </w:p>
      </w:tc>
    </w:tr>
    <w:tr w:rsidR="00F848FC" w:rsidRPr="001565F7" w14:paraId="1E430A82" w14:textId="77777777" w:rsidTr="00FC7681">
      <w:trPr>
        <w:trHeight w:hRule="exact" w:val="284"/>
        <w:jc w:val="center"/>
      </w:trPr>
      <w:tc>
        <w:tcPr>
          <w:tcW w:w="1400" w:type="dxa"/>
          <w:vMerge/>
        </w:tcPr>
        <w:p w14:paraId="6C0064CE" w14:textId="77777777" w:rsidR="00F848FC" w:rsidRPr="001565F7" w:rsidRDefault="00F848FC" w:rsidP="00FC7681">
          <w:pPr>
            <w:pStyle w:val="Header"/>
            <w:spacing w:before="0" w:after="0"/>
            <w:jc w:val="left"/>
            <w:rPr>
              <w:rFonts w:ascii="Book Antiqua" w:hAnsi="Book Antiqua"/>
              <w:noProof/>
              <w:sz w:val="28"/>
              <w:szCs w:val="28"/>
            </w:rPr>
          </w:pPr>
        </w:p>
      </w:tc>
      <w:tc>
        <w:tcPr>
          <w:tcW w:w="703" w:type="dxa"/>
        </w:tcPr>
        <w:p w14:paraId="66282B78" w14:textId="77777777" w:rsidR="00F848FC" w:rsidRPr="001565F7" w:rsidRDefault="00F848FC" w:rsidP="00FC7681">
          <w:pPr>
            <w:pStyle w:val="Header"/>
            <w:spacing w:before="0" w:after="0"/>
            <w:jc w:val="left"/>
            <w:rPr>
              <w:rFonts w:ascii="Book Antiqua" w:hAnsi="Book Antiqua" w:cs="Times New Roman"/>
              <w:sz w:val="28"/>
              <w:szCs w:val="28"/>
            </w:rPr>
          </w:pPr>
        </w:p>
      </w:tc>
      <w:tc>
        <w:tcPr>
          <w:tcW w:w="709" w:type="dxa"/>
          <w:vMerge/>
        </w:tcPr>
        <w:p w14:paraId="2E188585" w14:textId="77777777" w:rsidR="00F848FC" w:rsidRPr="001565F7" w:rsidRDefault="00F848FC" w:rsidP="00FC7681">
          <w:pPr>
            <w:pStyle w:val="Header"/>
            <w:spacing w:before="0" w:after="0"/>
            <w:jc w:val="left"/>
            <w:rPr>
              <w:rFonts w:ascii="Book Antiqua" w:hAnsi="Book Antiqua" w:cs="Times New Roman"/>
              <w:sz w:val="28"/>
              <w:szCs w:val="28"/>
            </w:rPr>
          </w:pPr>
        </w:p>
      </w:tc>
      <w:tc>
        <w:tcPr>
          <w:tcW w:w="1842" w:type="dxa"/>
          <w:vAlign w:val="bottom"/>
        </w:tcPr>
        <w:p w14:paraId="7DC6FA82" w14:textId="77777777" w:rsidR="00F848FC" w:rsidRPr="001565F7" w:rsidRDefault="00F848FC" w:rsidP="00FC7681">
          <w:pPr>
            <w:pStyle w:val="Header"/>
            <w:spacing w:before="0" w:after="0"/>
            <w:jc w:val="left"/>
            <w:rPr>
              <w:rFonts w:ascii="Book Antiqua" w:hAnsi="Book Antiqua" w:cs="Times New Roman"/>
              <w:sz w:val="28"/>
              <w:szCs w:val="28"/>
            </w:rPr>
          </w:pPr>
        </w:p>
      </w:tc>
      <w:tc>
        <w:tcPr>
          <w:tcW w:w="284" w:type="dxa"/>
          <w:vMerge/>
        </w:tcPr>
        <w:p w14:paraId="55853A19" w14:textId="77777777" w:rsidR="00F848FC" w:rsidRPr="001565F7" w:rsidRDefault="00F848FC" w:rsidP="00FC7681">
          <w:pPr>
            <w:pStyle w:val="Header"/>
            <w:spacing w:before="0" w:after="0"/>
            <w:jc w:val="left"/>
            <w:rPr>
              <w:rFonts w:ascii="Book Antiqua" w:hAnsi="Book Antiqua" w:cs="Times New Roman"/>
              <w:sz w:val="28"/>
              <w:szCs w:val="28"/>
            </w:rPr>
          </w:pPr>
        </w:p>
      </w:tc>
      <w:tc>
        <w:tcPr>
          <w:tcW w:w="1559" w:type="dxa"/>
          <w:vAlign w:val="bottom"/>
        </w:tcPr>
        <w:p w14:paraId="7312A812" w14:textId="77777777" w:rsidR="00F848FC" w:rsidRPr="001565F7" w:rsidRDefault="00F848FC" w:rsidP="00FC7681">
          <w:pPr>
            <w:pStyle w:val="Header"/>
            <w:spacing w:before="0" w:after="0"/>
            <w:jc w:val="left"/>
            <w:rPr>
              <w:rFonts w:ascii="Book Antiqua" w:hAnsi="Book Antiqua" w:cs="Times New Roman"/>
              <w:sz w:val="28"/>
              <w:szCs w:val="28"/>
            </w:rPr>
          </w:pPr>
        </w:p>
      </w:tc>
      <w:tc>
        <w:tcPr>
          <w:tcW w:w="425" w:type="dxa"/>
          <w:vMerge/>
        </w:tcPr>
        <w:p w14:paraId="2DC6B652" w14:textId="77777777" w:rsidR="00F848FC" w:rsidRPr="001565F7" w:rsidRDefault="00F848FC" w:rsidP="00FC7681">
          <w:pPr>
            <w:pStyle w:val="Header"/>
            <w:spacing w:before="0" w:after="0"/>
            <w:jc w:val="left"/>
            <w:rPr>
              <w:rFonts w:ascii="Book Antiqua" w:hAnsi="Book Antiqua" w:cs="Times New Roman"/>
              <w:sz w:val="28"/>
              <w:szCs w:val="28"/>
            </w:rPr>
          </w:pPr>
        </w:p>
      </w:tc>
      <w:tc>
        <w:tcPr>
          <w:tcW w:w="1016" w:type="dxa"/>
          <w:vAlign w:val="bottom"/>
        </w:tcPr>
        <w:p w14:paraId="3B4D4453" w14:textId="77777777" w:rsidR="00F848FC" w:rsidRPr="001565F7" w:rsidRDefault="00F848FC" w:rsidP="00FC7681">
          <w:pPr>
            <w:pStyle w:val="Header"/>
            <w:spacing w:before="0" w:after="0"/>
            <w:jc w:val="left"/>
            <w:rPr>
              <w:rFonts w:ascii="Book Antiqua" w:hAnsi="Book Antiqua" w:cs="Times New Roman"/>
              <w:sz w:val="28"/>
              <w:szCs w:val="28"/>
            </w:rPr>
          </w:pPr>
        </w:p>
      </w:tc>
    </w:tr>
  </w:tbl>
  <w:p w14:paraId="0CF6D55A" w14:textId="77777777" w:rsidR="00F848FC" w:rsidRPr="00FC7681" w:rsidRDefault="00F848FC" w:rsidP="00963FDB">
    <w:pPr>
      <w:pBdr>
        <w:bottom w:val="single" w:sz="18" w:space="1" w:color="00742B" w:themeColor="accent1" w:themeShade="BF"/>
      </w:pBdr>
      <w:spacing w:before="0" w:after="0"/>
      <w:rPr>
        <w:sz w:val="12"/>
      </w:rPr>
    </w:pPr>
  </w:p>
  <w:p w14:paraId="7463930B" w14:textId="77777777" w:rsidR="00F848FC" w:rsidRPr="003F108E" w:rsidRDefault="00F848FC" w:rsidP="008D2EA7">
    <w:pPr>
      <w:tabs>
        <w:tab w:val="left" w:pos="3544"/>
        <w:tab w:val="right" w:pos="9404"/>
      </w:tabs>
      <w:spacing w:before="0" w:after="0"/>
      <w:jc w:val="left"/>
      <w:rPr>
        <w:color w:val="928B81" w:themeColor="background2"/>
        <w:sz w:val="18"/>
      </w:rPr>
    </w:pPr>
    <w:r>
      <w:rPr>
        <w:bCs/>
        <w:color w:val="928B81" w:themeColor="background2"/>
        <w:sz w:val="18"/>
        <w:szCs w:val="20"/>
      </w:rPr>
      <w:t>Research Paper</w:t>
    </w:r>
    <w:r>
      <w:rPr>
        <w:bCs/>
        <w:color w:val="928B81" w:themeColor="background2"/>
        <w:sz w:val="18"/>
        <w:szCs w:val="20"/>
      </w:rPr>
      <w:tab/>
    </w:r>
    <w:r>
      <w:rPr>
        <w:bCs/>
        <w:color w:val="928B81" w:themeColor="background2"/>
        <w:sz w:val="18"/>
        <w:szCs w:val="20"/>
      </w:rPr>
      <w:tab/>
    </w:r>
    <w:r w:rsidRPr="003F108E">
      <w:rPr>
        <w:bCs/>
        <w:color w:val="928B81" w:themeColor="background2"/>
        <w:sz w:val="18"/>
        <w:szCs w:val="20"/>
      </w:rPr>
      <w:t>ISSN: 1529-318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400"/>
      <w:gridCol w:w="703"/>
      <w:gridCol w:w="709"/>
      <w:gridCol w:w="1842"/>
      <w:gridCol w:w="284"/>
      <w:gridCol w:w="1559"/>
      <w:gridCol w:w="425"/>
      <w:gridCol w:w="1016"/>
    </w:tblGrid>
    <w:tr w:rsidR="00F848FC" w:rsidRPr="001565F7" w14:paraId="295683AE" w14:textId="77777777" w:rsidTr="00FC7681">
      <w:trPr>
        <w:trHeight w:hRule="exact" w:val="284"/>
        <w:jc w:val="center"/>
      </w:trPr>
      <w:tc>
        <w:tcPr>
          <w:tcW w:w="1400" w:type="dxa"/>
          <w:vMerge w:val="restart"/>
          <w:vAlign w:val="center"/>
        </w:tcPr>
        <w:p w14:paraId="2AE35BC4" w14:textId="77777777" w:rsidR="00F848FC" w:rsidRPr="001565F7" w:rsidRDefault="00F848FC" w:rsidP="00D04F05">
          <w:pPr>
            <w:pStyle w:val="Header"/>
            <w:spacing w:before="0" w:after="0"/>
            <w:jc w:val="center"/>
            <w:rPr>
              <w:rFonts w:ascii="Book Antiqua" w:hAnsi="Book Antiqua" w:cs="Times New Roman"/>
              <w:sz w:val="28"/>
              <w:szCs w:val="28"/>
            </w:rPr>
          </w:pPr>
          <w:r w:rsidRPr="001565F7">
            <w:rPr>
              <w:rFonts w:ascii="Book Antiqua" w:hAnsi="Book Antiqua"/>
              <w:noProof/>
              <w:sz w:val="28"/>
              <w:szCs w:val="28"/>
            </w:rPr>
            <w:drawing>
              <wp:inline distT="0" distB="0" distL="0" distR="0" wp14:anchorId="2D18FF70" wp14:editId="330C253C">
                <wp:extent cx="718380" cy="718380"/>
                <wp:effectExtent l="0" t="0" r="0" b="0"/>
                <wp:docPr id="2" name="Picture 39">
                  <a:hlinkClick xmlns:a="http://schemas.openxmlformats.org/drawingml/2006/main" r:id="rId1" tooltip="CAIS hompag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cton:Dropbox:Aalto Work:CAIS Template:AIS_LOGO.CMYK.jpg"/>
                        <pic:cNvPicPr>
                          <a:picLocks noChangeAspect="1" noChangeArrowheads="1"/>
                        </pic:cNvPicPr>
                      </pic:nvPicPr>
                      <pic:blipFill>
                        <a:blip r:embed="rId2">
                          <a:duotone>
                            <a:schemeClr val="accent1">
                              <a:shade val="45000"/>
                              <a:satMod val="135000"/>
                            </a:schemeClr>
                            <a:prstClr val="white"/>
                          </a:duotone>
                          <a:extLst>
                            <a:ext uri="{BEBA8EAE-BF5A-486C-A8C5-ECC9F3942E4B}">
                              <a14:imgProps xmlns:a14="http://schemas.microsoft.com/office/drawing/2010/main">
                                <a14:imgLayer r:embed="rId3">
                                  <a14:imgEffect>
                                    <a14:colorTemperature colorTemp="47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718380" cy="718380"/>
                        </a:xfrm>
                        <a:prstGeom prst="rect">
                          <a:avLst/>
                        </a:prstGeom>
                        <a:noFill/>
                        <a:ln>
                          <a:noFill/>
                        </a:ln>
                      </pic:spPr>
                    </pic:pic>
                  </a:graphicData>
                </a:graphic>
              </wp:inline>
            </w:drawing>
          </w:r>
        </w:p>
      </w:tc>
      <w:tc>
        <w:tcPr>
          <w:tcW w:w="703" w:type="dxa"/>
          <w:vMerge w:val="restart"/>
          <w:vAlign w:val="center"/>
        </w:tcPr>
        <w:p w14:paraId="6F442666" w14:textId="77777777" w:rsidR="00F848FC" w:rsidRPr="00D04F05" w:rsidRDefault="00F848FC" w:rsidP="00D04F05">
          <w:pPr>
            <w:pStyle w:val="Header"/>
            <w:spacing w:before="0" w:after="0"/>
            <w:jc w:val="right"/>
            <w:rPr>
              <w:rFonts w:ascii="Book Antiqua" w:hAnsi="Book Antiqua" w:cs="Times New Roman"/>
              <w:color w:val="00742B" w:themeColor="accent1" w:themeShade="BF"/>
              <w:sz w:val="84"/>
              <w:szCs w:val="84"/>
            </w:rPr>
          </w:pPr>
          <w:r w:rsidRPr="00D04F05">
            <w:rPr>
              <w:rFonts w:ascii="Book Antiqua" w:hAnsi="Book Antiqua" w:cs="Times New Roman"/>
              <w:color w:val="00742B" w:themeColor="accent1" w:themeShade="BF"/>
              <w:sz w:val="84"/>
              <w:szCs w:val="84"/>
            </w:rPr>
            <w:t>C</w:t>
          </w:r>
        </w:p>
      </w:tc>
      <w:tc>
        <w:tcPr>
          <w:tcW w:w="5835" w:type="dxa"/>
          <w:gridSpan w:val="6"/>
        </w:tcPr>
        <w:p w14:paraId="2481F9BD" w14:textId="77777777" w:rsidR="00F848FC" w:rsidRPr="001565F7" w:rsidRDefault="00F848FC" w:rsidP="00D04F05">
          <w:pPr>
            <w:pStyle w:val="Header"/>
            <w:spacing w:before="0" w:after="0"/>
            <w:jc w:val="left"/>
            <w:rPr>
              <w:rFonts w:ascii="Book Antiqua" w:hAnsi="Book Antiqua" w:cs="Times New Roman"/>
              <w:sz w:val="28"/>
              <w:szCs w:val="28"/>
            </w:rPr>
          </w:pPr>
        </w:p>
      </w:tc>
    </w:tr>
    <w:tr w:rsidR="00F848FC" w:rsidRPr="001565F7" w14:paraId="5CFCB335" w14:textId="77777777" w:rsidTr="00FC7681">
      <w:trPr>
        <w:trHeight w:val="286"/>
        <w:jc w:val="center"/>
      </w:trPr>
      <w:tc>
        <w:tcPr>
          <w:tcW w:w="1400" w:type="dxa"/>
          <w:vMerge/>
        </w:tcPr>
        <w:p w14:paraId="770670A4" w14:textId="77777777" w:rsidR="00F848FC" w:rsidRPr="001565F7" w:rsidRDefault="00F848FC" w:rsidP="00D04F05">
          <w:pPr>
            <w:pStyle w:val="Header"/>
            <w:spacing w:before="0" w:after="0"/>
            <w:jc w:val="left"/>
            <w:rPr>
              <w:rFonts w:ascii="Book Antiqua" w:hAnsi="Book Antiqua"/>
              <w:noProof/>
              <w:sz w:val="28"/>
              <w:szCs w:val="28"/>
            </w:rPr>
          </w:pPr>
        </w:p>
      </w:tc>
      <w:tc>
        <w:tcPr>
          <w:tcW w:w="703" w:type="dxa"/>
          <w:vMerge/>
        </w:tcPr>
        <w:p w14:paraId="4D1C39E4" w14:textId="77777777" w:rsidR="00F848FC" w:rsidRPr="001565F7" w:rsidRDefault="00F848FC" w:rsidP="00D04F05">
          <w:pPr>
            <w:pStyle w:val="Header"/>
            <w:spacing w:before="0" w:after="0"/>
            <w:jc w:val="left"/>
            <w:rPr>
              <w:rFonts w:ascii="Book Antiqua" w:hAnsi="Book Antiqua" w:cs="Times New Roman"/>
              <w:sz w:val="28"/>
              <w:szCs w:val="28"/>
            </w:rPr>
          </w:pPr>
        </w:p>
      </w:tc>
      <w:tc>
        <w:tcPr>
          <w:tcW w:w="5835" w:type="dxa"/>
          <w:gridSpan w:val="6"/>
          <w:vAlign w:val="bottom"/>
        </w:tcPr>
        <w:p w14:paraId="4EE5B279" w14:textId="77777777" w:rsidR="00F848FC" w:rsidRPr="001565F7" w:rsidRDefault="00F848FC" w:rsidP="00D04F05">
          <w:pPr>
            <w:pStyle w:val="Header"/>
            <w:spacing w:before="0" w:after="0"/>
            <w:jc w:val="left"/>
            <w:rPr>
              <w:rFonts w:ascii="Book Antiqua" w:hAnsi="Book Antiqua" w:cs="Times New Roman"/>
              <w:sz w:val="28"/>
              <w:szCs w:val="28"/>
            </w:rPr>
          </w:pPr>
          <w:r w:rsidRPr="001565F7">
            <w:rPr>
              <w:rFonts w:ascii="Book Antiqua" w:hAnsi="Book Antiqua" w:cs="Times New Roman"/>
              <w:sz w:val="28"/>
              <w:szCs w:val="28"/>
            </w:rPr>
            <w:t>ommunications of the</w:t>
          </w:r>
        </w:p>
      </w:tc>
    </w:tr>
    <w:tr w:rsidR="00F848FC" w:rsidRPr="001565F7" w14:paraId="0F606289" w14:textId="77777777" w:rsidTr="00045477">
      <w:trPr>
        <w:trHeight w:hRule="exact" w:val="284"/>
        <w:jc w:val="center"/>
      </w:trPr>
      <w:tc>
        <w:tcPr>
          <w:tcW w:w="1400" w:type="dxa"/>
          <w:vMerge/>
        </w:tcPr>
        <w:p w14:paraId="6573DDA1" w14:textId="77777777" w:rsidR="00F848FC" w:rsidRPr="001565F7" w:rsidRDefault="00F848FC" w:rsidP="00D04F05">
          <w:pPr>
            <w:pStyle w:val="Header"/>
            <w:spacing w:before="0" w:after="0"/>
            <w:jc w:val="left"/>
            <w:rPr>
              <w:rFonts w:ascii="Book Antiqua" w:hAnsi="Book Antiqua"/>
              <w:noProof/>
              <w:sz w:val="28"/>
              <w:szCs w:val="28"/>
            </w:rPr>
          </w:pPr>
        </w:p>
      </w:tc>
      <w:tc>
        <w:tcPr>
          <w:tcW w:w="703" w:type="dxa"/>
          <w:vMerge/>
        </w:tcPr>
        <w:p w14:paraId="290A607A" w14:textId="77777777" w:rsidR="00F848FC" w:rsidRPr="001565F7" w:rsidRDefault="00F848FC" w:rsidP="00D04F05">
          <w:pPr>
            <w:pStyle w:val="Header"/>
            <w:spacing w:before="0" w:after="0"/>
            <w:jc w:val="left"/>
            <w:rPr>
              <w:rFonts w:ascii="Book Antiqua" w:hAnsi="Book Antiqua" w:cs="Times New Roman"/>
              <w:sz w:val="28"/>
              <w:szCs w:val="28"/>
            </w:rPr>
          </w:pPr>
        </w:p>
      </w:tc>
      <w:tc>
        <w:tcPr>
          <w:tcW w:w="709" w:type="dxa"/>
          <w:vMerge w:val="restart"/>
          <w:vAlign w:val="center"/>
        </w:tcPr>
        <w:p w14:paraId="0E23ECE2" w14:textId="77777777" w:rsidR="00F848FC" w:rsidRPr="001565F7" w:rsidRDefault="00F848FC" w:rsidP="00D04F05">
          <w:pPr>
            <w:pStyle w:val="Header"/>
            <w:spacing w:before="0" w:after="0"/>
            <w:jc w:val="right"/>
            <w:rPr>
              <w:rFonts w:ascii="Book Antiqua" w:hAnsi="Book Antiqua" w:cs="Times New Roman"/>
              <w:bCs/>
              <w:sz w:val="72"/>
              <w:szCs w:val="72"/>
            </w:rPr>
          </w:pPr>
          <w:r w:rsidRPr="001565F7">
            <w:rPr>
              <w:rFonts w:ascii="Book Antiqua" w:hAnsi="Book Antiqua" w:cs="Times New Roman"/>
              <w:bCs/>
              <w:sz w:val="72"/>
              <w:szCs w:val="72"/>
            </w:rPr>
            <w:t>A</w:t>
          </w:r>
        </w:p>
      </w:tc>
      <w:tc>
        <w:tcPr>
          <w:tcW w:w="1842" w:type="dxa"/>
          <w:vAlign w:val="bottom"/>
        </w:tcPr>
        <w:p w14:paraId="1343554C" w14:textId="77777777" w:rsidR="00F848FC" w:rsidRPr="001565F7" w:rsidRDefault="00F848FC" w:rsidP="00D04F05">
          <w:pPr>
            <w:pStyle w:val="Header"/>
            <w:spacing w:before="0" w:after="0"/>
            <w:jc w:val="left"/>
            <w:rPr>
              <w:rFonts w:ascii="Book Antiqua" w:hAnsi="Book Antiqua" w:cs="Times New Roman"/>
              <w:sz w:val="28"/>
              <w:szCs w:val="28"/>
            </w:rPr>
          </w:pPr>
        </w:p>
      </w:tc>
      <w:tc>
        <w:tcPr>
          <w:tcW w:w="284" w:type="dxa"/>
          <w:vMerge w:val="restart"/>
          <w:vAlign w:val="center"/>
        </w:tcPr>
        <w:p w14:paraId="192C0B1F" w14:textId="77777777" w:rsidR="00F848FC" w:rsidRPr="001565F7" w:rsidRDefault="00F848FC" w:rsidP="00D04F05">
          <w:pPr>
            <w:pStyle w:val="Header"/>
            <w:spacing w:before="0" w:after="0"/>
            <w:jc w:val="right"/>
            <w:rPr>
              <w:rFonts w:ascii="Book Antiqua" w:hAnsi="Book Antiqua" w:cs="Times New Roman"/>
              <w:sz w:val="72"/>
              <w:szCs w:val="72"/>
            </w:rPr>
          </w:pPr>
          <w:r w:rsidRPr="001565F7">
            <w:rPr>
              <w:rFonts w:ascii="Book Antiqua" w:hAnsi="Book Antiqua" w:cs="Times New Roman"/>
              <w:sz w:val="72"/>
              <w:szCs w:val="72"/>
            </w:rPr>
            <w:t>I</w:t>
          </w:r>
        </w:p>
      </w:tc>
      <w:tc>
        <w:tcPr>
          <w:tcW w:w="1559" w:type="dxa"/>
          <w:vAlign w:val="bottom"/>
        </w:tcPr>
        <w:p w14:paraId="49B354D1" w14:textId="77777777" w:rsidR="00F848FC" w:rsidRPr="001565F7" w:rsidRDefault="00F848FC" w:rsidP="00D04F05">
          <w:pPr>
            <w:pStyle w:val="Header"/>
            <w:spacing w:before="0" w:after="0"/>
            <w:jc w:val="left"/>
            <w:rPr>
              <w:rFonts w:ascii="Book Antiqua" w:hAnsi="Book Antiqua" w:cs="Times New Roman"/>
              <w:sz w:val="28"/>
              <w:szCs w:val="28"/>
            </w:rPr>
          </w:pPr>
        </w:p>
      </w:tc>
      <w:tc>
        <w:tcPr>
          <w:tcW w:w="425" w:type="dxa"/>
          <w:vMerge w:val="restart"/>
          <w:vAlign w:val="center"/>
        </w:tcPr>
        <w:p w14:paraId="7FC9A45F" w14:textId="77777777" w:rsidR="00F848FC" w:rsidRPr="001565F7" w:rsidRDefault="00F848FC" w:rsidP="00D04F05">
          <w:pPr>
            <w:pStyle w:val="Header"/>
            <w:spacing w:before="0" w:after="0"/>
            <w:jc w:val="right"/>
            <w:rPr>
              <w:rFonts w:ascii="Book Antiqua" w:hAnsi="Book Antiqua" w:cs="Times New Roman"/>
              <w:sz w:val="72"/>
              <w:szCs w:val="72"/>
            </w:rPr>
          </w:pPr>
          <w:r w:rsidRPr="001565F7">
            <w:rPr>
              <w:rFonts w:ascii="Book Antiqua" w:hAnsi="Book Antiqua" w:cs="Times New Roman"/>
              <w:sz w:val="72"/>
              <w:szCs w:val="72"/>
            </w:rPr>
            <w:t>S</w:t>
          </w:r>
        </w:p>
      </w:tc>
      <w:tc>
        <w:tcPr>
          <w:tcW w:w="1016" w:type="dxa"/>
          <w:vAlign w:val="bottom"/>
        </w:tcPr>
        <w:p w14:paraId="75B3D788" w14:textId="77777777" w:rsidR="00F848FC" w:rsidRPr="001565F7" w:rsidRDefault="00F848FC" w:rsidP="00D04F05">
          <w:pPr>
            <w:pStyle w:val="Header"/>
            <w:spacing w:before="0" w:after="0"/>
            <w:jc w:val="left"/>
            <w:rPr>
              <w:rFonts w:ascii="Book Antiqua" w:hAnsi="Book Antiqua" w:cs="Times New Roman"/>
              <w:sz w:val="28"/>
              <w:szCs w:val="28"/>
            </w:rPr>
          </w:pPr>
        </w:p>
      </w:tc>
    </w:tr>
    <w:tr w:rsidR="00F848FC" w:rsidRPr="001565F7" w14:paraId="215AE8AF" w14:textId="77777777" w:rsidTr="00045477">
      <w:trPr>
        <w:trHeight w:val="285"/>
        <w:jc w:val="center"/>
      </w:trPr>
      <w:tc>
        <w:tcPr>
          <w:tcW w:w="1400" w:type="dxa"/>
          <w:vMerge/>
        </w:tcPr>
        <w:p w14:paraId="7FB0EB6C" w14:textId="77777777" w:rsidR="00F848FC" w:rsidRPr="001565F7" w:rsidRDefault="00F848FC" w:rsidP="00D04F05">
          <w:pPr>
            <w:pStyle w:val="Header"/>
            <w:spacing w:before="0" w:after="0"/>
            <w:jc w:val="left"/>
            <w:rPr>
              <w:rFonts w:ascii="Book Antiqua" w:hAnsi="Book Antiqua"/>
              <w:noProof/>
              <w:sz w:val="28"/>
              <w:szCs w:val="28"/>
            </w:rPr>
          </w:pPr>
        </w:p>
      </w:tc>
      <w:tc>
        <w:tcPr>
          <w:tcW w:w="703" w:type="dxa"/>
        </w:tcPr>
        <w:p w14:paraId="41447D47" w14:textId="77777777" w:rsidR="00F848FC" w:rsidRPr="001565F7" w:rsidRDefault="00F848FC" w:rsidP="00D04F05">
          <w:pPr>
            <w:pStyle w:val="Header"/>
            <w:spacing w:before="0" w:after="0"/>
            <w:jc w:val="left"/>
            <w:rPr>
              <w:rFonts w:ascii="Book Antiqua" w:hAnsi="Book Antiqua" w:cs="Times New Roman"/>
              <w:sz w:val="28"/>
              <w:szCs w:val="28"/>
            </w:rPr>
          </w:pPr>
        </w:p>
      </w:tc>
      <w:tc>
        <w:tcPr>
          <w:tcW w:w="709" w:type="dxa"/>
          <w:vMerge/>
        </w:tcPr>
        <w:p w14:paraId="7B86EE1F" w14:textId="77777777" w:rsidR="00F848FC" w:rsidRPr="001565F7" w:rsidRDefault="00F848FC" w:rsidP="00D04F05">
          <w:pPr>
            <w:pStyle w:val="Header"/>
            <w:spacing w:before="0" w:after="0"/>
            <w:jc w:val="left"/>
            <w:rPr>
              <w:rFonts w:ascii="Book Antiqua" w:hAnsi="Book Antiqua" w:cs="Times New Roman"/>
              <w:sz w:val="28"/>
              <w:szCs w:val="28"/>
            </w:rPr>
          </w:pPr>
        </w:p>
      </w:tc>
      <w:tc>
        <w:tcPr>
          <w:tcW w:w="1842" w:type="dxa"/>
          <w:vAlign w:val="bottom"/>
        </w:tcPr>
        <w:p w14:paraId="026A1998" w14:textId="77777777" w:rsidR="00F848FC" w:rsidRPr="001565F7" w:rsidRDefault="00F848FC" w:rsidP="00D04F05">
          <w:pPr>
            <w:pStyle w:val="Header"/>
            <w:spacing w:before="0" w:after="0"/>
            <w:jc w:val="left"/>
            <w:rPr>
              <w:rFonts w:ascii="Book Antiqua" w:hAnsi="Book Antiqua" w:cs="Times New Roman"/>
              <w:sz w:val="28"/>
              <w:szCs w:val="28"/>
            </w:rPr>
          </w:pPr>
          <w:r w:rsidRPr="001565F7">
            <w:rPr>
              <w:rFonts w:ascii="Book Antiqua" w:hAnsi="Book Antiqua" w:cs="Times New Roman"/>
              <w:sz w:val="28"/>
              <w:szCs w:val="28"/>
            </w:rPr>
            <w:t>ssociation for</w:t>
          </w:r>
        </w:p>
      </w:tc>
      <w:tc>
        <w:tcPr>
          <w:tcW w:w="284" w:type="dxa"/>
          <w:vMerge/>
          <w:vAlign w:val="bottom"/>
        </w:tcPr>
        <w:p w14:paraId="3B649949" w14:textId="77777777" w:rsidR="00F848FC" w:rsidRPr="001565F7" w:rsidRDefault="00F848FC" w:rsidP="00D04F05">
          <w:pPr>
            <w:pStyle w:val="Header"/>
            <w:spacing w:before="0" w:after="0"/>
            <w:jc w:val="left"/>
            <w:rPr>
              <w:rFonts w:ascii="Book Antiqua" w:hAnsi="Book Antiqua" w:cs="Times New Roman"/>
              <w:sz w:val="28"/>
              <w:szCs w:val="28"/>
            </w:rPr>
          </w:pPr>
        </w:p>
      </w:tc>
      <w:tc>
        <w:tcPr>
          <w:tcW w:w="1559" w:type="dxa"/>
          <w:vAlign w:val="bottom"/>
        </w:tcPr>
        <w:p w14:paraId="1D5960C9" w14:textId="77777777" w:rsidR="00F848FC" w:rsidRPr="001565F7" w:rsidRDefault="00F848FC" w:rsidP="00D04F05">
          <w:pPr>
            <w:pStyle w:val="Header"/>
            <w:spacing w:before="0" w:after="0"/>
            <w:jc w:val="left"/>
            <w:rPr>
              <w:rFonts w:ascii="Book Antiqua" w:hAnsi="Book Antiqua" w:cs="Times New Roman"/>
              <w:sz w:val="28"/>
              <w:szCs w:val="28"/>
            </w:rPr>
          </w:pPr>
          <w:r w:rsidRPr="001565F7">
            <w:rPr>
              <w:rFonts w:ascii="Book Antiqua" w:hAnsi="Book Antiqua" w:cs="Times New Roman"/>
              <w:sz w:val="28"/>
              <w:szCs w:val="28"/>
            </w:rPr>
            <w:t>nformation</w:t>
          </w:r>
        </w:p>
      </w:tc>
      <w:tc>
        <w:tcPr>
          <w:tcW w:w="425" w:type="dxa"/>
          <w:vMerge/>
          <w:vAlign w:val="bottom"/>
        </w:tcPr>
        <w:p w14:paraId="08E2D2A5" w14:textId="77777777" w:rsidR="00F848FC" w:rsidRPr="001565F7" w:rsidRDefault="00F848FC" w:rsidP="00D04F05">
          <w:pPr>
            <w:pStyle w:val="Header"/>
            <w:spacing w:before="0" w:after="0"/>
            <w:jc w:val="left"/>
            <w:rPr>
              <w:rFonts w:ascii="Book Antiqua" w:hAnsi="Book Antiqua" w:cs="Times New Roman"/>
              <w:sz w:val="28"/>
              <w:szCs w:val="28"/>
            </w:rPr>
          </w:pPr>
        </w:p>
      </w:tc>
      <w:tc>
        <w:tcPr>
          <w:tcW w:w="1016" w:type="dxa"/>
          <w:vAlign w:val="bottom"/>
        </w:tcPr>
        <w:p w14:paraId="00B7AC55" w14:textId="77777777" w:rsidR="00F848FC" w:rsidRPr="001565F7" w:rsidRDefault="00F848FC" w:rsidP="00D04F05">
          <w:pPr>
            <w:pStyle w:val="Header"/>
            <w:spacing w:before="0" w:after="0"/>
            <w:jc w:val="left"/>
            <w:rPr>
              <w:rFonts w:ascii="Book Antiqua" w:hAnsi="Book Antiqua" w:cs="Times New Roman"/>
              <w:sz w:val="28"/>
              <w:szCs w:val="28"/>
            </w:rPr>
          </w:pPr>
          <w:r w:rsidRPr="001565F7">
            <w:rPr>
              <w:rFonts w:ascii="Book Antiqua" w:hAnsi="Book Antiqua" w:cs="Times New Roman"/>
              <w:sz w:val="28"/>
              <w:szCs w:val="28"/>
            </w:rPr>
            <w:t>ystems</w:t>
          </w:r>
        </w:p>
      </w:tc>
    </w:tr>
    <w:tr w:rsidR="00F848FC" w:rsidRPr="001565F7" w14:paraId="50ED48CD" w14:textId="77777777" w:rsidTr="00045477">
      <w:trPr>
        <w:trHeight w:hRule="exact" w:val="284"/>
        <w:jc w:val="center"/>
      </w:trPr>
      <w:tc>
        <w:tcPr>
          <w:tcW w:w="1400" w:type="dxa"/>
          <w:vMerge/>
        </w:tcPr>
        <w:p w14:paraId="379D5712" w14:textId="77777777" w:rsidR="00F848FC" w:rsidRPr="001565F7" w:rsidRDefault="00F848FC" w:rsidP="00D04F05">
          <w:pPr>
            <w:pStyle w:val="Header"/>
            <w:spacing w:before="0" w:after="0"/>
            <w:jc w:val="left"/>
            <w:rPr>
              <w:rFonts w:ascii="Book Antiqua" w:hAnsi="Book Antiqua"/>
              <w:noProof/>
              <w:sz w:val="28"/>
              <w:szCs w:val="28"/>
            </w:rPr>
          </w:pPr>
        </w:p>
      </w:tc>
      <w:tc>
        <w:tcPr>
          <w:tcW w:w="703" w:type="dxa"/>
        </w:tcPr>
        <w:p w14:paraId="2A22162F" w14:textId="77777777" w:rsidR="00F848FC" w:rsidRPr="001565F7" w:rsidRDefault="00F848FC" w:rsidP="00D04F05">
          <w:pPr>
            <w:pStyle w:val="Header"/>
            <w:spacing w:before="0" w:after="0"/>
            <w:jc w:val="left"/>
            <w:rPr>
              <w:rFonts w:ascii="Book Antiqua" w:hAnsi="Book Antiqua" w:cs="Times New Roman"/>
              <w:sz w:val="28"/>
              <w:szCs w:val="28"/>
            </w:rPr>
          </w:pPr>
        </w:p>
      </w:tc>
      <w:tc>
        <w:tcPr>
          <w:tcW w:w="709" w:type="dxa"/>
          <w:vMerge/>
        </w:tcPr>
        <w:p w14:paraId="78B9D38D" w14:textId="77777777" w:rsidR="00F848FC" w:rsidRPr="001565F7" w:rsidRDefault="00F848FC" w:rsidP="00D04F05">
          <w:pPr>
            <w:pStyle w:val="Header"/>
            <w:spacing w:before="0" w:after="0"/>
            <w:jc w:val="left"/>
            <w:rPr>
              <w:rFonts w:ascii="Book Antiqua" w:hAnsi="Book Antiqua" w:cs="Times New Roman"/>
              <w:sz w:val="28"/>
              <w:szCs w:val="28"/>
            </w:rPr>
          </w:pPr>
        </w:p>
      </w:tc>
      <w:tc>
        <w:tcPr>
          <w:tcW w:w="1842" w:type="dxa"/>
          <w:vAlign w:val="bottom"/>
        </w:tcPr>
        <w:p w14:paraId="0BF5B732" w14:textId="77777777" w:rsidR="00F848FC" w:rsidRPr="001565F7" w:rsidRDefault="00F848FC" w:rsidP="00D04F05">
          <w:pPr>
            <w:pStyle w:val="Header"/>
            <w:spacing w:before="0" w:after="0"/>
            <w:jc w:val="left"/>
            <w:rPr>
              <w:rFonts w:ascii="Book Antiqua" w:hAnsi="Book Antiqua" w:cs="Times New Roman"/>
              <w:sz w:val="28"/>
              <w:szCs w:val="28"/>
            </w:rPr>
          </w:pPr>
        </w:p>
      </w:tc>
      <w:tc>
        <w:tcPr>
          <w:tcW w:w="284" w:type="dxa"/>
          <w:vMerge/>
        </w:tcPr>
        <w:p w14:paraId="6C81AD16" w14:textId="77777777" w:rsidR="00F848FC" w:rsidRPr="001565F7" w:rsidRDefault="00F848FC" w:rsidP="00D04F05">
          <w:pPr>
            <w:pStyle w:val="Header"/>
            <w:spacing w:before="0" w:after="0"/>
            <w:jc w:val="left"/>
            <w:rPr>
              <w:rFonts w:ascii="Book Antiqua" w:hAnsi="Book Antiqua" w:cs="Times New Roman"/>
              <w:sz w:val="28"/>
              <w:szCs w:val="28"/>
            </w:rPr>
          </w:pPr>
        </w:p>
      </w:tc>
      <w:tc>
        <w:tcPr>
          <w:tcW w:w="1559" w:type="dxa"/>
          <w:vAlign w:val="bottom"/>
        </w:tcPr>
        <w:p w14:paraId="45DA2079" w14:textId="77777777" w:rsidR="00F848FC" w:rsidRPr="001565F7" w:rsidRDefault="00F848FC" w:rsidP="00D04F05">
          <w:pPr>
            <w:pStyle w:val="Header"/>
            <w:spacing w:before="0" w:after="0"/>
            <w:jc w:val="left"/>
            <w:rPr>
              <w:rFonts w:ascii="Book Antiqua" w:hAnsi="Book Antiqua" w:cs="Times New Roman"/>
              <w:sz w:val="28"/>
              <w:szCs w:val="28"/>
            </w:rPr>
          </w:pPr>
        </w:p>
      </w:tc>
      <w:tc>
        <w:tcPr>
          <w:tcW w:w="425" w:type="dxa"/>
          <w:vMerge/>
        </w:tcPr>
        <w:p w14:paraId="5C1CA8FB" w14:textId="77777777" w:rsidR="00F848FC" w:rsidRPr="001565F7" w:rsidRDefault="00F848FC" w:rsidP="00D04F05">
          <w:pPr>
            <w:pStyle w:val="Header"/>
            <w:spacing w:before="0" w:after="0"/>
            <w:jc w:val="left"/>
            <w:rPr>
              <w:rFonts w:ascii="Book Antiqua" w:hAnsi="Book Antiqua" w:cs="Times New Roman"/>
              <w:sz w:val="28"/>
              <w:szCs w:val="28"/>
            </w:rPr>
          </w:pPr>
        </w:p>
      </w:tc>
      <w:tc>
        <w:tcPr>
          <w:tcW w:w="1016" w:type="dxa"/>
          <w:vAlign w:val="bottom"/>
        </w:tcPr>
        <w:p w14:paraId="528B9C05" w14:textId="77777777" w:rsidR="00F848FC" w:rsidRPr="001565F7" w:rsidRDefault="00F848FC" w:rsidP="00D04F05">
          <w:pPr>
            <w:pStyle w:val="Header"/>
            <w:spacing w:before="0" w:after="0"/>
            <w:jc w:val="left"/>
            <w:rPr>
              <w:rFonts w:ascii="Book Antiqua" w:hAnsi="Book Antiqua" w:cs="Times New Roman"/>
              <w:sz w:val="28"/>
              <w:szCs w:val="28"/>
            </w:rPr>
          </w:pPr>
        </w:p>
      </w:tc>
    </w:tr>
  </w:tbl>
  <w:p w14:paraId="3A0ECA46" w14:textId="77777777" w:rsidR="00F848FC" w:rsidRPr="00420FA5" w:rsidRDefault="00F848FC" w:rsidP="00FD1D69">
    <w:pPr>
      <w:pBdr>
        <w:bottom w:val="single" w:sz="18" w:space="1" w:color="00742B" w:themeColor="accent1" w:themeShade="BF"/>
      </w:pBdr>
      <w:spacing w:before="0" w:after="0"/>
      <w:rPr>
        <w:sz w:val="12"/>
      </w:rPr>
    </w:pPr>
  </w:p>
  <w:p w14:paraId="6472A530" w14:textId="77777777" w:rsidR="00F848FC" w:rsidRPr="004A6A64" w:rsidRDefault="00F848FC" w:rsidP="004C4592">
    <w:pPr>
      <w:tabs>
        <w:tab w:val="left" w:pos="3544"/>
        <w:tab w:val="right" w:pos="9404"/>
      </w:tabs>
      <w:spacing w:before="0" w:after="0"/>
      <w:jc w:val="left"/>
      <w:rPr>
        <w:color w:val="928B81" w:themeColor="background2"/>
        <w:sz w:val="18"/>
      </w:rPr>
    </w:pPr>
    <w:r>
      <w:rPr>
        <w:bCs/>
        <w:color w:val="928B81" w:themeColor="background2"/>
        <w:sz w:val="18"/>
        <w:szCs w:val="20"/>
      </w:rPr>
      <w:t>Research Article</w:t>
    </w:r>
    <w:r>
      <w:rPr>
        <w:bCs/>
        <w:color w:val="928B81" w:themeColor="background2"/>
        <w:sz w:val="18"/>
        <w:szCs w:val="20"/>
      </w:rPr>
      <w:tab/>
      <w:t xml:space="preserve">DOI: </w:t>
    </w:r>
    <w:bookmarkStart w:id="4" w:name="doi"/>
    <w:r>
      <w:rPr>
        <w:bCs/>
        <w:color w:val="928B81" w:themeColor="background2"/>
        <w:sz w:val="18"/>
        <w:szCs w:val="20"/>
      </w:rPr>
      <w:t>XXX</w:t>
    </w:r>
    <w:bookmarkEnd w:id="4"/>
    <w:r>
      <w:rPr>
        <w:bCs/>
        <w:color w:val="928B81" w:themeColor="background2"/>
        <w:sz w:val="18"/>
        <w:szCs w:val="20"/>
      </w:rPr>
      <w:tab/>
    </w:r>
    <w:r w:rsidRPr="005B4242">
      <w:rPr>
        <w:bCs/>
        <w:color w:val="928B81" w:themeColor="background2"/>
        <w:sz w:val="18"/>
        <w:szCs w:val="20"/>
      </w:rPr>
      <w:t>ISSN: 1529-318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808080" w:themeColor="background1" w:themeShade="80"/>
        <w:insideH w:val="single" w:sz="8" w:space="0" w:color="808080" w:themeColor="background1" w:themeShade="80"/>
      </w:tblBorders>
      <w:tblCellMar>
        <w:left w:w="0" w:type="dxa"/>
        <w:right w:w="0" w:type="dxa"/>
      </w:tblCellMar>
      <w:tblLook w:val="04A0" w:firstRow="1" w:lastRow="0" w:firstColumn="1" w:lastColumn="0" w:noHBand="0" w:noVBand="1"/>
    </w:tblPr>
    <w:tblGrid>
      <w:gridCol w:w="8844"/>
      <w:gridCol w:w="560"/>
    </w:tblGrid>
    <w:tr w:rsidR="007625A7" w:rsidRPr="00896A2C" w14:paraId="51F16BF1" w14:textId="77777777" w:rsidTr="00BB0C44">
      <w:tc>
        <w:tcPr>
          <w:tcW w:w="4702" w:type="pct"/>
          <w:noWrap/>
          <w:vAlign w:val="bottom"/>
        </w:tcPr>
        <w:p w14:paraId="3EBBDDE5" w14:textId="01CABAC1" w:rsidR="007625A7" w:rsidRPr="00896A2C" w:rsidRDefault="000F6E79" w:rsidP="007625A7">
          <w:pPr>
            <w:spacing w:before="0" w:after="60"/>
            <w:jc w:val="left"/>
            <w:rPr>
              <w:rFonts w:eastAsia="Cambria" w:cs="Arial"/>
              <w:color w:val="808080" w:themeColor="background1" w:themeShade="80"/>
              <w:sz w:val="18"/>
              <w:szCs w:val="18"/>
            </w:rPr>
          </w:pPr>
          <w:r>
            <w:rPr>
              <w:noProof/>
            </w:rPr>
            <mc:AlternateContent>
              <mc:Choice Requires="wpg">
                <w:drawing>
                  <wp:anchor distT="0" distB="0" distL="114300" distR="114300" simplePos="0" relativeHeight="251665408" behindDoc="0" locked="1" layoutInCell="1" allowOverlap="1" wp14:anchorId="73FD3574" wp14:editId="27A8622A">
                    <wp:simplePos x="0" y="0"/>
                    <wp:positionH relativeFrom="page">
                      <wp:posOffset>-889635</wp:posOffset>
                    </wp:positionH>
                    <wp:positionV relativeFrom="page">
                      <wp:posOffset>-247015</wp:posOffset>
                    </wp:positionV>
                    <wp:extent cx="214630" cy="10691495"/>
                    <wp:effectExtent l="0" t="0" r="0" b="0"/>
                    <wp:wrapNone/>
                    <wp:docPr id="872" name="Group 41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14630" cy="10691495"/>
                              <a:chOff x="0" y="0"/>
                              <a:chExt cx="215900" cy="10687050"/>
                            </a:xfrm>
                          </wpg:grpSpPr>
                          <wpg:grpSp>
                            <wpg:cNvPr id="873" name="Group 289"/>
                            <wpg:cNvGrpSpPr>
                              <a:grpSpLocks noChangeAspect="1"/>
                            </wpg:cNvGrpSpPr>
                            <wpg:grpSpPr>
                              <a:xfrm>
                                <a:off x="0" y="0"/>
                                <a:ext cx="215900" cy="6911975"/>
                                <a:chOff x="0" y="0"/>
                                <a:chExt cx="143510" cy="4592320"/>
                              </a:xfrm>
                            </wpg:grpSpPr>
                            <wpg:grpSp>
                              <wpg:cNvPr id="874" name="Group 290"/>
                              <wpg:cNvGrpSpPr/>
                              <wpg:grpSpPr>
                                <a:xfrm>
                                  <a:off x="0" y="0"/>
                                  <a:ext cx="143510" cy="2296160"/>
                                  <a:chOff x="0" y="0"/>
                                  <a:chExt cx="143510" cy="2296160"/>
                                </a:xfrm>
                              </wpg:grpSpPr>
                              <wpg:grpSp>
                                <wpg:cNvPr id="875" name="Group 291"/>
                                <wpg:cNvGrpSpPr/>
                                <wpg:grpSpPr>
                                  <a:xfrm>
                                    <a:off x="0" y="0"/>
                                    <a:ext cx="143510" cy="1148080"/>
                                    <a:chOff x="0" y="0"/>
                                    <a:chExt cx="143510" cy="1148080"/>
                                  </a:xfrm>
                                </wpg:grpSpPr>
                                <wpg:grpSp>
                                  <wpg:cNvPr id="876" name="Group 292"/>
                                  <wpg:cNvGrpSpPr/>
                                  <wpg:grpSpPr>
                                    <a:xfrm>
                                      <a:off x="0" y="0"/>
                                      <a:ext cx="143510" cy="574040"/>
                                      <a:chOff x="0" y="0"/>
                                      <a:chExt cx="143510" cy="574040"/>
                                    </a:xfrm>
                                  </wpg:grpSpPr>
                                  <wpg:grpSp>
                                    <wpg:cNvPr id="877" name="Group 293"/>
                                    <wpg:cNvGrpSpPr/>
                                    <wpg:grpSpPr>
                                      <a:xfrm>
                                        <a:off x="0" y="0"/>
                                        <a:ext cx="143510" cy="287020"/>
                                        <a:chOff x="0" y="0"/>
                                        <a:chExt cx="143510" cy="287020"/>
                                      </a:xfrm>
                                    </wpg:grpSpPr>
                                    <wpg:grpSp>
                                      <wpg:cNvPr id="878" name="Group 294"/>
                                      <wpg:cNvGrpSpPr/>
                                      <wpg:grpSpPr>
                                        <a:xfrm>
                                          <a:off x="0" y="0"/>
                                          <a:ext cx="143510" cy="143510"/>
                                          <a:chOff x="0" y="0"/>
                                          <a:chExt cx="143510" cy="143510"/>
                                        </a:xfrm>
                                      </wpg:grpSpPr>
                                      <wps:wsp>
                                        <wps:cNvPr id="879" name="Rectangle 295"/>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880" name="Rectangle 29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881" name="Group 297"/>
                                      <wpg:cNvGrpSpPr/>
                                      <wpg:grpSpPr>
                                        <a:xfrm>
                                          <a:off x="0" y="143510"/>
                                          <a:ext cx="143510" cy="143510"/>
                                          <a:chOff x="0" y="0"/>
                                          <a:chExt cx="143510" cy="143510"/>
                                        </a:xfrm>
                                      </wpg:grpSpPr>
                                      <wps:wsp>
                                        <wps:cNvPr id="882" name="Rectangle 29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883" name="Rectangle 29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884" name="Group 300"/>
                                    <wpg:cNvGrpSpPr/>
                                    <wpg:grpSpPr>
                                      <a:xfrm>
                                        <a:off x="0" y="287020"/>
                                        <a:ext cx="143510" cy="287020"/>
                                        <a:chOff x="0" y="0"/>
                                        <a:chExt cx="143510" cy="287020"/>
                                      </a:xfrm>
                                    </wpg:grpSpPr>
                                    <wpg:grpSp>
                                      <wpg:cNvPr id="885" name="Group 301"/>
                                      <wpg:cNvGrpSpPr/>
                                      <wpg:grpSpPr>
                                        <a:xfrm>
                                          <a:off x="0" y="0"/>
                                          <a:ext cx="143510" cy="143510"/>
                                          <a:chOff x="0" y="0"/>
                                          <a:chExt cx="143510" cy="143510"/>
                                        </a:xfrm>
                                      </wpg:grpSpPr>
                                      <wps:wsp>
                                        <wps:cNvPr id="886" name="Rectangle 302"/>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887" name="Rectangle 30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888" name="Group 304"/>
                                      <wpg:cNvGrpSpPr/>
                                      <wpg:grpSpPr>
                                        <a:xfrm>
                                          <a:off x="0" y="143510"/>
                                          <a:ext cx="143510" cy="143510"/>
                                          <a:chOff x="0" y="0"/>
                                          <a:chExt cx="143510" cy="143510"/>
                                        </a:xfrm>
                                      </wpg:grpSpPr>
                                      <wps:wsp>
                                        <wps:cNvPr id="889" name="Rectangle 305"/>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890" name="Rectangle 30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891" name="Group 307"/>
                                  <wpg:cNvGrpSpPr/>
                                  <wpg:grpSpPr>
                                    <a:xfrm>
                                      <a:off x="0" y="574040"/>
                                      <a:ext cx="143510" cy="574040"/>
                                      <a:chOff x="0" y="0"/>
                                      <a:chExt cx="143510" cy="574040"/>
                                    </a:xfrm>
                                  </wpg:grpSpPr>
                                  <wpg:grpSp>
                                    <wpg:cNvPr id="892" name="Group 308"/>
                                    <wpg:cNvGrpSpPr/>
                                    <wpg:grpSpPr>
                                      <a:xfrm>
                                        <a:off x="0" y="0"/>
                                        <a:ext cx="143510" cy="287020"/>
                                        <a:chOff x="0" y="0"/>
                                        <a:chExt cx="143510" cy="287020"/>
                                      </a:xfrm>
                                    </wpg:grpSpPr>
                                    <wpg:grpSp>
                                      <wpg:cNvPr id="893" name="Group 309"/>
                                      <wpg:cNvGrpSpPr/>
                                      <wpg:grpSpPr>
                                        <a:xfrm>
                                          <a:off x="0" y="0"/>
                                          <a:ext cx="143510" cy="143510"/>
                                          <a:chOff x="0" y="0"/>
                                          <a:chExt cx="143510" cy="143510"/>
                                        </a:xfrm>
                                      </wpg:grpSpPr>
                                      <wps:wsp>
                                        <wps:cNvPr id="894" name="Rectangle 310"/>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895" name="Rectangle 31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896" name="Group 312"/>
                                      <wpg:cNvGrpSpPr/>
                                      <wpg:grpSpPr>
                                        <a:xfrm>
                                          <a:off x="0" y="143510"/>
                                          <a:ext cx="143510" cy="143510"/>
                                          <a:chOff x="0" y="0"/>
                                          <a:chExt cx="143510" cy="143510"/>
                                        </a:xfrm>
                                      </wpg:grpSpPr>
                                      <wps:wsp>
                                        <wps:cNvPr id="897" name="Rectangle 31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898" name="Rectangle 31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899" name="Group 315"/>
                                    <wpg:cNvGrpSpPr/>
                                    <wpg:grpSpPr>
                                      <a:xfrm>
                                        <a:off x="0" y="287020"/>
                                        <a:ext cx="143510" cy="287020"/>
                                        <a:chOff x="0" y="0"/>
                                        <a:chExt cx="143510" cy="287020"/>
                                      </a:xfrm>
                                    </wpg:grpSpPr>
                                    <wpg:grpSp>
                                      <wpg:cNvPr id="900" name="Group 316"/>
                                      <wpg:cNvGrpSpPr/>
                                      <wpg:grpSpPr>
                                        <a:xfrm>
                                          <a:off x="0" y="0"/>
                                          <a:ext cx="143510" cy="143510"/>
                                          <a:chOff x="0" y="0"/>
                                          <a:chExt cx="143510" cy="143510"/>
                                        </a:xfrm>
                                      </wpg:grpSpPr>
                                      <wps:wsp>
                                        <wps:cNvPr id="901" name="Rectangle 317"/>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02" name="Rectangle 31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03" name="Group 319"/>
                                      <wpg:cNvGrpSpPr/>
                                      <wpg:grpSpPr>
                                        <a:xfrm>
                                          <a:off x="0" y="143510"/>
                                          <a:ext cx="143510" cy="143510"/>
                                          <a:chOff x="0" y="0"/>
                                          <a:chExt cx="143510" cy="143510"/>
                                        </a:xfrm>
                                      </wpg:grpSpPr>
                                      <wps:wsp>
                                        <wps:cNvPr id="904" name="Rectangle 320"/>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05" name="Rectangle 32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cNvPr id="906" name="Group 322"/>
                                <wpg:cNvGrpSpPr/>
                                <wpg:grpSpPr>
                                  <a:xfrm>
                                    <a:off x="0" y="1148080"/>
                                    <a:ext cx="143510" cy="1148080"/>
                                    <a:chOff x="0" y="0"/>
                                    <a:chExt cx="143510" cy="1148080"/>
                                  </a:xfrm>
                                </wpg:grpSpPr>
                                <wpg:grpSp>
                                  <wpg:cNvPr id="907" name="Group 323"/>
                                  <wpg:cNvGrpSpPr/>
                                  <wpg:grpSpPr>
                                    <a:xfrm>
                                      <a:off x="0" y="0"/>
                                      <a:ext cx="143510" cy="574040"/>
                                      <a:chOff x="0" y="0"/>
                                      <a:chExt cx="143510" cy="574040"/>
                                    </a:xfrm>
                                  </wpg:grpSpPr>
                                  <wpg:grpSp>
                                    <wpg:cNvPr id="908" name="Group 324"/>
                                    <wpg:cNvGrpSpPr/>
                                    <wpg:grpSpPr>
                                      <a:xfrm>
                                        <a:off x="0" y="0"/>
                                        <a:ext cx="143510" cy="287020"/>
                                        <a:chOff x="0" y="0"/>
                                        <a:chExt cx="143510" cy="287020"/>
                                      </a:xfrm>
                                    </wpg:grpSpPr>
                                    <wpg:grpSp>
                                      <wpg:cNvPr id="909" name="Group 325"/>
                                      <wpg:cNvGrpSpPr/>
                                      <wpg:grpSpPr>
                                        <a:xfrm>
                                          <a:off x="0" y="0"/>
                                          <a:ext cx="143510" cy="143510"/>
                                          <a:chOff x="0" y="0"/>
                                          <a:chExt cx="143510" cy="143510"/>
                                        </a:xfrm>
                                      </wpg:grpSpPr>
                                      <wps:wsp>
                                        <wps:cNvPr id="910" name="Rectangle 32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11" name="Rectangle 32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12" name="Group 328"/>
                                      <wpg:cNvGrpSpPr/>
                                      <wpg:grpSpPr>
                                        <a:xfrm>
                                          <a:off x="0" y="143510"/>
                                          <a:ext cx="143510" cy="143510"/>
                                          <a:chOff x="0" y="0"/>
                                          <a:chExt cx="143510" cy="143510"/>
                                        </a:xfrm>
                                      </wpg:grpSpPr>
                                      <wps:wsp>
                                        <wps:cNvPr id="913" name="Rectangle 32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14" name="Rectangle 33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915" name="Group 331"/>
                                    <wpg:cNvGrpSpPr/>
                                    <wpg:grpSpPr>
                                      <a:xfrm>
                                        <a:off x="0" y="287020"/>
                                        <a:ext cx="143510" cy="287020"/>
                                        <a:chOff x="0" y="0"/>
                                        <a:chExt cx="143510" cy="287020"/>
                                      </a:xfrm>
                                    </wpg:grpSpPr>
                                    <wpg:grpSp>
                                      <wpg:cNvPr id="916" name="Group 332"/>
                                      <wpg:cNvGrpSpPr/>
                                      <wpg:grpSpPr>
                                        <a:xfrm>
                                          <a:off x="0" y="0"/>
                                          <a:ext cx="143510" cy="143510"/>
                                          <a:chOff x="0" y="0"/>
                                          <a:chExt cx="143510" cy="143510"/>
                                        </a:xfrm>
                                      </wpg:grpSpPr>
                                      <wps:wsp>
                                        <wps:cNvPr id="917" name="Rectangle 33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18" name="Rectangle 33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19" name="Group 335"/>
                                      <wpg:cNvGrpSpPr/>
                                      <wpg:grpSpPr>
                                        <a:xfrm>
                                          <a:off x="0" y="143510"/>
                                          <a:ext cx="143510" cy="143510"/>
                                          <a:chOff x="0" y="0"/>
                                          <a:chExt cx="143510" cy="143510"/>
                                        </a:xfrm>
                                      </wpg:grpSpPr>
                                      <wps:wsp>
                                        <wps:cNvPr id="920" name="Rectangle 33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21" name="Rectangle 33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922" name="Group 338"/>
                                  <wpg:cNvGrpSpPr/>
                                  <wpg:grpSpPr>
                                    <a:xfrm>
                                      <a:off x="0" y="574040"/>
                                      <a:ext cx="143510" cy="574040"/>
                                      <a:chOff x="0" y="0"/>
                                      <a:chExt cx="143510" cy="574040"/>
                                    </a:xfrm>
                                  </wpg:grpSpPr>
                                  <wpg:grpSp>
                                    <wpg:cNvPr id="923" name="Group 339"/>
                                    <wpg:cNvGrpSpPr/>
                                    <wpg:grpSpPr>
                                      <a:xfrm>
                                        <a:off x="0" y="0"/>
                                        <a:ext cx="143510" cy="287020"/>
                                        <a:chOff x="0" y="0"/>
                                        <a:chExt cx="143510" cy="287020"/>
                                      </a:xfrm>
                                    </wpg:grpSpPr>
                                    <wpg:grpSp>
                                      <wpg:cNvPr id="924" name="Group 340"/>
                                      <wpg:cNvGrpSpPr/>
                                      <wpg:grpSpPr>
                                        <a:xfrm>
                                          <a:off x="0" y="0"/>
                                          <a:ext cx="143510" cy="143510"/>
                                          <a:chOff x="0" y="0"/>
                                          <a:chExt cx="143510" cy="143510"/>
                                        </a:xfrm>
                                      </wpg:grpSpPr>
                                      <wps:wsp>
                                        <wps:cNvPr id="925" name="Rectangle 34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26" name="Rectangle 34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27" name="Group 343"/>
                                      <wpg:cNvGrpSpPr/>
                                      <wpg:grpSpPr>
                                        <a:xfrm>
                                          <a:off x="0" y="143510"/>
                                          <a:ext cx="143510" cy="143510"/>
                                          <a:chOff x="0" y="0"/>
                                          <a:chExt cx="143510" cy="143510"/>
                                        </a:xfrm>
                                      </wpg:grpSpPr>
                                      <wps:wsp>
                                        <wps:cNvPr id="928" name="Rectangle 34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29" name="Rectangle 34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930" name="Group 346"/>
                                    <wpg:cNvGrpSpPr/>
                                    <wpg:grpSpPr>
                                      <a:xfrm>
                                        <a:off x="0" y="287020"/>
                                        <a:ext cx="143510" cy="287020"/>
                                        <a:chOff x="0" y="0"/>
                                        <a:chExt cx="143510" cy="287020"/>
                                      </a:xfrm>
                                    </wpg:grpSpPr>
                                    <wpg:grpSp>
                                      <wpg:cNvPr id="931" name="Group 347"/>
                                      <wpg:cNvGrpSpPr/>
                                      <wpg:grpSpPr>
                                        <a:xfrm>
                                          <a:off x="0" y="0"/>
                                          <a:ext cx="143510" cy="143510"/>
                                          <a:chOff x="0" y="0"/>
                                          <a:chExt cx="143510" cy="143510"/>
                                        </a:xfrm>
                                      </wpg:grpSpPr>
                                      <wps:wsp>
                                        <wps:cNvPr id="932" name="Rectangle 34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33" name="Rectangle 34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34" name="Group 350"/>
                                      <wpg:cNvGrpSpPr/>
                                      <wpg:grpSpPr>
                                        <a:xfrm>
                                          <a:off x="0" y="143510"/>
                                          <a:ext cx="143510" cy="143510"/>
                                          <a:chOff x="0" y="0"/>
                                          <a:chExt cx="143510" cy="143510"/>
                                        </a:xfrm>
                                      </wpg:grpSpPr>
                                      <wps:wsp>
                                        <wps:cNvPr id="935" name="Rectangle 35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36" name="Rectangle 35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grpSp>
                              <wpg:cNvPr id="937" name="Group 353"/>
                              <wpg:cNvGrpSpPr/>
                              <wpg:grpSpPr>
                                <a:xfrm>
                                  <a:off x="0" y="2296160"/>
                                  <a:ext cx="143510" cy="2296160"/>
                                  <a:chOff x="0" y="0"/>
                                  <a:chExt cx="143510" cy="2296160"/>
                                </a:xfrm>
                              </wpg:grpSpPr>
                              <wpg:grpSp>
                                <wpg:cNvPr id="938" name="Group 354"/>
                                <wpg:cNvGrpSpPr/>
                                <wpg:grpSpPr>
                                  <a:xfrm>
                                    <a:off x="0" y="0"/>
                                    <a:ext cx="143510" cy="1148080"/>
                                    <a:chOff x="0" y="0"/>
                                    <a:chExt cx="143510" cy="1148080"/>
                                  </a:xfrm>
                                </wpg:grpSpPr>
                                <wpg:grpSp>
                                  <wpg:cNvPr id="939" name="Group 355"/>
                                  <wpg:cNvGrpSpPr/>
                                  <wpg:grpSpPr>
                                    <a:xfrm>
                                      <a:off x="0" y="0"/>
                                      <a:ext cx="143510" cy="574040"/>
                                      <a:chOff x="0" y="0"/>
                                      <a:chExt cx="143510" cy="574040"/>
                                    </a:xfrm>
                                  </wpg:grpSpPr>
                                  <wpg:grpSp>
                                    <wpg:cNvPr id="940" name="Group 356"/>
                                    <wpg:cNvGrpSpPr/>
                                    <wpg:grpSpPr>
                                      <a:xfrm>
                                        <a:off x="0" y="0"/>
                                        <a:ext cx="143510" cy="287020"/>
                                        <a:chOff x="0" y="0"/>
                                        <a:chExt cx="143510" cy="287020"/>
                                      </a:xfrm>
                                    </wpg:grpSpPr>
                                    <wpg:grpSp>
                                      <wpg:cNvPr id="941" name="Group 357"/>
                                      <wpg:cNvGrpSpPr/>
                                      <wpg:grpSpPr>
                                        <a:xfrm>
                                          <a:off x="0" y="0"/>
                                          <a:ext cx="143510" cy="143510"/>
                                          <a:chOff x="0" y="0"/>
                                          <a:chExt cx="143510" cy="143510"/>
                                        </a:xfrm>
                                      </wpg:grpSpPr>
                                      <wps:wsp>
                                        <wps:cNvPr id="942" name="Rectangle 35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43" name="Rectangle 35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44" name="Group 360"/>
                                      <wpg:cNvGrpSpPr/>
                                      <wpg:grpSpPr>
                                        <a:xfrm>
                                          <a:off x="0" y="143510"/>
                                          <a:ext cx="143510" cy="143510"/>
                                          <a:chOff x="0" y="0"/>
                                          <a:chExt cx="143510" cy="143510"/>
                                        </a:xfrm>
                                      </wpg:grpSpPr>
                                      <wps:wsp>
                                        <wps:cNvPr id="945" name="Rectangle 361"/>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46" name="Rectangle 36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947" name="Group 363"/>
                                    <wpg:cNvGrpSpPr/>
                                    <wpg:grpSpPr>
                                      <a:xfrm>
                                        <a:off x="0" y="287020"/>
                                        <a:ext cx="143510" cy="287020"/>
                                        <a:chOff x="0" y="0"/>
                                        <a:chExt cx="143510" cy="287020"/>
                                      </a:xfrm>
                                    </wpg:grpSpPr>
                                    <wpg:grpSp>
                                      <wpg:cNvPr id="948" name="Group 364"/>
                                      <wpg:cNvGrpSpPr/>
                                      <wpg:grpSpPr>
                                        <a:xfrm>
                                          <a:off x="0" y="0"/>
                                          <a:ext cx="143510" cy="143510"/>
                                          <a:chOff x="0" y="0"/>
                                          <a:chExt cx="143510" cy="143510"/>
                                        </a:xfrm>
                                      </wpg:grpSpPr>
                                      <wps:wsp>
                                        <wps:cNvPr id="949" name="Rectangle 365"/>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50" name="Rectangle 36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51" name="Group 367"/>
                                      <wpg:cNvGrpSpPr/>
                                      <wpg:grpSpPr>
                                        <a:xfrm>
                                          <a:off x="0" y="143510"/>
                                          <a:ext cx="143510" cy="143510"/>
                                          <a:chOff x="0" y="0"/>
                                          <a:chExt cx="143510" cy="143510"/>
                                        </a:xfrm>
                                      </wpg:grpSpPr>
                                      <wps:wsp>
                                        <wps:cNvPr id="952" name="Rectangle 368"/>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53" name="Rectangle 36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954" name="Group 370"/>
                                  <wpg:cNvGrpSpPr/>
                                  <wpg:grpSpPr>
                                    <a:xfrm>
                                      <a:off x="0" y="574040"/>
                                      <a:ext cx="143510" cy="574040"/>
                                      <a:chOff x="0" y="0"/>
                                      <a:chExt cx="143510" cy="574040"/>
                                    </a:xfrm>
                                  </wpg:grpSpPr>
                                  <wpg:grpSp>
                                    <wpg:cNvPr id="955" name="Group 371"/>
                                    <wpg:cNvGrpSpPr/>
                                    <wpg:grpSpPr>
                                      <a:xfrm>
                                        <a:off x="0" y="0"/>
                                        <a:ext cx="143510" cy="287020"/>
                                        <a:chOff x="0" y="0"/>
                                        <a:chExt cx="143510" cy="287020"/>
                                      </a:xfrm>
                                    </wpg:grpSpPr>
                                    <wpg:grpSp>
                                      <wpg:cNvPr id="956" name="Group 372"/>
                                      <wpg:cNvGrpSpPr/>
                                      <wpg:grpSpPr>
                                        <a:xfrm>
                                          <a:off x="0" y="0"/>
                                          <a:ext cx="143510" cy="143510"/>
                                          <a:chOff x="0" y="0"/>
                                          <a:chExt cx="143510" cy="143510"/>
                                        </a:xfrm>
                                      </wpg:grpSpPr>
                                      <wps:wsp>
                                        <wps:cNvPr id="957" name="Rectangle 373"/>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58" name="Rectangle 37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59" name="Group 375"/>
                                      <wpg:cNvGrpSpPr/>
                                      <wpg:grpSpPr>
                                        <a:xfrm>
                                          <a:off x="0" y="143510"/>
                                          <a:ext cx="143510" cy="143510"/>
                                          <a:chOff x="0" y="0"/>
                                          <a:chExt cx="143510" cy="143510"/>
                                        </a:xfrm>
                                      </wpg:grpSpPr>
                                      <wps:wsp>
                                        <wps:cNvPr id="960" name="Rectangle 376"/>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61" name="Rectangle 37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962" name="Group 378"/>
                                    <wpg:cNvGrpSpPr/>
                                    <wpg:grpSpPr>
                                      <a:xfrm>
                                        <a:off x="0" y="287020"/>
                                        <a:ext cx="143510" cy="287020"/>
                                        <a:chOff x="0" y="0"/>
                                        <a:chExt cx="143510" cy="287020"/>
                                      </a:xfrm>
                                    </wpg:grpSpPr>
                                    <wpg:grpSp>
                                      <wpg:cNvPr id="963" name="Group 379"/>
                                      <wpg:cNvGrpSpPr/>
                                      <wpg:grpSpPr>
                                        <a:xfrm>
                                          <a:off x="0" y="0"/>
                                          <a:ext cx="143510" cy="143510"/>
                                          <a:chOff x="0" y="0"/>
                                          <a:chExt cx="143510" cy="143510"/>
                                        </a:xfrm>
                                      </wpg:grpSpPr>
                                      <wps:wsp>
                                        <wps:cNvPr id="964" name="Rectangle 380"/>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65" name="Rectangle 38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66" name="Group 382"/>
                                      <wpg:cNvGrpSpPr/>
                                      <wpg:grpSpPr>
                                        <a:xfrm>
                                          <a:off x="0" y="143510"/>
                                          <a:ext cx="143510" cy="143510"/>
                                          <a:chOff x="0" y="0"/>
                                          <a:chExt cx="143510" cy="143510"/>
                                        </a:xfrm>
                                      </wpg:grpSpPr>
                                      <wps:wsp>
                                        <wps:cNvPr id="967" name="Rectangle 383"/>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68" name="Rectangle 38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cNvPr id="969" name="Group 385"/>
                                <wpg:cNvGrpSpPr/>
                                <wpg:grpSpPr>
                                  <a:xfrm>
                                    <a:off x="0" y="1148080"/>
                                    <a:ext cx="143510" cy="1148080"/>
                                    <a:chOff x="0" y="0"/>
                                    <a:chExt cx="143510" cy="1148080"/>
                                  </a:xfrm>
                                </wpg:grpSpPr>
                                <wpg:grpSp>
                                  <wpg:cNvPr id="970" name="Group 386"/>
                                  <wpg:cNvGrpSpPr/>
                                  <wpg:grpSpPr>
                                    <a:xfrm>
                                      <a:off x="0" y="0"/>
                                      <a:ext cx="143510" cy="574040"/>
                                      <a:chOff x="0" y="0"/>
                                      <a:chExt cx="143510" cy="574040"/>
                                    </a:xfrm>
                                  </wpg:grpSpPr>
                                  <wpg:grpSp>
                                    <wpg:cNvPr id="971" name="Group 387"/>
                                    <wpg:cNvGrpSpPr/>
                                    <wpg:grpSpPr>
                                      <a:xfrm>
                                        <a:off x="0" y="0"/>
                                        <a:ext cx="143510" cy="287020"/>
                                        <a:chOff x="0" y="0"/>
                                        <a:chExt cx="143510" cy="287020"/>
                                      </a:xfrm>
                                    </wpg:grpSpPr>
                                    <wpg:grpSp>
                                      <wpg:cNvPr id="972" name="Group 388"/>
                                      <wpg:cNvGrpSpPr/>
                                      <wpg:grpSpPr>
                                        <a:xfrm>
                                          <a:off x="0" y="0"/>
                                          <a:ext cx="143510" cy="143510"/>
                                          <a:chOff x="0" y="0"/>
                                          <a:chExt cx="143510" cy="143510"/>
                                        </a:xfrm>
                                      </wpg:grpSpPr>
                                      <wps:wsp>
                                        <wps:cNvPr id="973" name="Rectangle 389"/>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74" name="Rectangle 39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75" name="Group 391"/>
                                      <wpg:cNvGrpSpPr/>
                                      <wpg:grpSpPr>
                                        <a:xfrm>
                                          <a:off x="0" y="143510"/>
                                          <a:ext cx="143510" cy="143510"/>
                                          <a:chOff x="0" y="0"/>
                                          <a:chExt cx="143510" cy="143510"/>
                                        </a:xfrm>
                                      </wpg:grpSpPr>
                                      <wps:wsp>
                                        <wps:cNvPr id="976" name="Rectangle 392"/>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77" name="Rectangle 39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978" name="Group 394"/>
                                    <wpg:cNvGrpSpPr/>
                                    <wpg:grpSpPr>
                                      <a:xfrm>
                                        <a:off x="0" y="287020"/>
                                        <a:ext cx="143510" cy="287020"/>
                                        <a:chOff x="0" y="0"/>
                                        <a:chExt cx="143510" cy="287020"/>
                                      </a:xfrm>
                                    </wpg:grpSpPr>
                                    <wpg:grpSp>
                                      <wpg:cNvPr id="979" name="Group 395"/>
                                      <wpg:cNvGrpSpPr/>
                                      <wpg:grpSpPr>
                                        <a:xfrm>
                                          <a:off x="0" y="0"/>
                                          <a:ext cx="143510" cy="143510"/>
                                          <a:chOff x="0" y="0"/>
                                          <a:chExt cx="143510" cy="143510"/>
                                        </a:xfrm>
                                      </wpg:grpSpPr>
                                      <wps:wsp>
                                        <wps:cNvPr id="980" name="Rectangle 396"/>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81" name="Rectangle 39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82" name="Group 398"/>
                                      <wpg:cNvGrpSpPr/>
                                      <wpg:grpSpPr>
                                        <a:xfrm>
                                          <a:off x="0" y="143510"/>
                                          <a:ext cx="143510" cy="143510"/>
                                          <a:chOff x="0" y="0"/>
                                          <a:chExt cx="143510" cy="143510"/>
                                        </a:xfrm>
                                      </wpg:grpSpPr>
                                      <wps:wsp>
                                        <wps:cNvPr id="983" name="Rectangle 399"/>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84" name="Rectangle 40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985" name="Group 401"/>
                                  <wpg:cNvGrpSpPr/>
                                  <wpg:grpSpPr>
                                    <a:xfrm>
                                      <a:off x="0" y="574040"/>
                                      <a:ext cx="143510" cy="574040"/>
                                      <a:chOff x="0" y="0"/>
                                      <a:chExt cx="143510" cy="574040"/>
                                    </a:xfrm>
                                  </wpg:grpSpPr>
                                  <wpg:grpSp>
                                    <wpg:cNvPr id="986" name="Group 402"/>
                                    <wpg:cNvGrpSpPr/>
                                    <wpg:grpSpPr>
                                      <a:xfrm>
                                        <a:off x="0" y="0"/>
                                        <a:ext cx="143510" cy="287020"/>
                                        <a:chOff x="0" y="0"/>
                                        <a:chExt cx="143510" cy="287020"/>
                                      </a:xfrm>
                                    </wpg:grpSpPr>
                                    <wpg:grpSp>
                                      <wpg:cNvPr id="987" name="Group 403"/>
                                      <wpg:cNvGrpSpPr/>
                                      <wpg:grpSpPr>
                                        <a:xfrm>
                                          <a:off x="0" y="0"/>
                                          <a:ext cx="143510" cy="143510"/>
                                          <a:chOff x="0" y="0"/>
                                          <a:chExt cx="143510" cy="143510"/>
                                        </a:xfrm>
                                      </wpg:grpSpPr>
                                      <wps:wsp>
                                        <wps:cNvPr id="988" name="Rectangle 404"/>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89" name="Rectangle 40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90" name="Group 406"/>
                                      <wpg:cNvGrpSpPr/>
                                      <wpg:grpSpPr>
                                        <a:xfrm>
                                          <a:off x="0" y="143510"/>
                                          <a:ext cx="143510" cy="143510"/>
                                          <a:chOff x="0" y="0"/>
                                          <a:chExt cx="143510" cy="143510"/>
                                        </a:xfrm>
                                      </wpg:grpSpPr>
                                      <wps:wsp>
                                        <wps:cNvPr id="991" name="Rectangle 407"/>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92" name="Rectangle 40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993" name="Group 409"/>
                                    <wpg:cNvGrpSpPr/>
                                    <wpg:grpSpPr>
                                      <a:xfrm>
                                        <a:off x="0" y="287020"/>
                                        <a:ext cx="143510" cy="287020"/>
                                        <a:chOff x="0" y="0"/>
                                        <a:chExt cx="143510" cy="287020"/>
                                      </a:xfrm>
                                    </wpg:grpSpPr>
                                    <wpg:grpSp>
                                      <wpg:cNvPr id="994" name="Group 410"/>
                                      <wpg:cNvGrpSpPr/>
                                      <wpg:grpSpPr>
                                        <a:xfrm>
                                          <a:off x="0" y="0"/>
                                          <a:ext cx="143510" cy="143510"/>
                                          <a:chOff x="0" y="0"/>
                                          <a:chExt cx="143510" cy="143510"/>
                                        </a:xfrm>
                                      </wpg:grpSpPr>
                                      <wps:wsp>
                                        <wps:cNvPr id="995" name="Rectangle 411"/>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96" name="Rectangle 41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997" name="Group 413"/>
                                      <wpg:cNvGrpSpPr/>
                                      <wpg:grpSpPr>
                                        <a:xfrm>
                                          <a:off x="0" y="143510"/>
                                          <a:ext cx="143510" cy="143510"/>
                                          <a:chOff x="0" y="0"/>
                                          <a:chExt cx="143510" cy="143510"/>
                                        </a:xfrm>
                                      </wpg:grpSpPr>
                                      <wps:wsp>
                                        <wps:cNvPr id="998" name="Rectangle 414"/>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999" name="Rectangle 41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grpSp>
                          <wpg:grpSp>
                            <wpg:cNvPr id="1000" name="Group 417"/>
                            <wpg:cNvGrpSpPr/>
                            <wpg:grpSpPr>
                              <a:xfrm>
                                <a:off x="0" y="3670300"/>
                                <a:ext cx="215900" cy="7016750"/>
                                <a:chOff x="0" y="0"/>
                                <a:chExt cx="215900" cy="7016750"/>
                              </a:xfrm>
                            </wpg:grpSpPr>
                            <wpg:grpSp>
                              <wpg:cNvPr id="1001" name="Group 162"/>
                              <wpg:cNvGrpSpPr>
                                <a:grpSpLocks noChangeAspect="1"/>
                              </wpg:cNvGrpSpPr>
                              <wpg:grpSpPr>
                                <a:xfrm>
                                  <a:off x="0" y="0"/>
                                  <a:ext cx="215900" cy="6911975"/>
                                  <a:chOff x="0" y="0"/>
                                  <a:chExt cx="143510" cy="4592320"/>
                                </a:xfrm>
                              </wpg:grpSpPr>
                              <wpg:grpSp>
                                <wpg:cNvPr id="1002" name="Group 163"/>
                                <wpg:cNvGrpSpPr/>
                                <wpg:grpSpPr>
                                  <a:xfrm>
                                    <a:off x="0" y="0"/>
                                    <a:ext cx="143510" cy="2296160"/>
                                    <a:chOff x="0" y="0"/>
                                    <a:chExt cx="143510" cy="2296160"/>
                                  </a:xfrm>
                                </wpg:grpSpPr>
                                <wpg:grpSp>
                                  <wpg:cNvPr id="1003" name="Group 164"/>
                                  <wpg:cNvGrpSpPr/>
                                  <wpg:grpSpPr>
                                    <a:xfrm>
                                      <a:off x="0" y="0"/>
                                      <a:ext cx="143510" cy="1148080"/>
                                      <a:chOff x="0" y="0"/>
                                      <a:chExt cx="143510" cy="1148080"/>
                                    </a:xfrm>
                                  </wpg:grpSpPr>
                                  <wpg:grpSp>
                                    <wpg:cNvPr id="1004" name="Group 165"/>
                                    <wpg:cNvGrpSpPr/>
                                    <wpg:grpSpPr>
                                      <a:xfrm>
                                        <a:off x="0" y="0"/>
                                        <a:ext cx="143510" cy="574040"/>
                                        <a:chOff x="0" y="0"/>
                                        <a:chExt cx="143510" cy="574040"/>
                                      </a:xfrm>
                                    </wpg:grpSpPr>
                                    <wpg:grpSp>
                                      <wpg:cNvPr id="1005" name="Group 166"/>
                                      <wpg:cNvGrpSpPr/>
                                      <wpg:grpSpPr>
                                        <a:xfrm>
                                          <a:off x="0" y="0"/>
                                          <a:ext cx="143510" cy="287020"/>
                                          <a:chOff x="0" y="0"/>
                                          <a:chExt cx="143510" cy="287020"/>
                                        </a:xfrm>
                                      </wpg:grpSpPr>
                                      <wpg:grpSp>
                                        <wpg:cNvPr id="1006" name="Group 167"/>
                                        <wpg:cNvGrpSpPr/>
                                        <wpg:grpSpPr>
                                          <a:xfrm>
                                            <a:off x="0" y="0"/>
                                            <a:ext cx="143510" cy="143510"/>
                                            <a:chOff x="0" y="0"/>
                                            <a:chExt cx="143510" cy="143510"/>
                                          </a:xfrm>
                                        </wpg:grpSpPr>
                                        <wps:wsp>
                                          <wps:cNvPr id="1007" name="Rectangle 16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08" name="Rectangle 16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009" name="Group 170"/>
                                        <wpg:cNvGrpSpPr/>
                                        <wpg:grpSpPr>
                                          <a:xfrm>
                                            <a:off x="0" y="143510"/>
                                            <a:ext cx="143510" cy="143510"/>
                                            <a:chOff x="0" y="0"/>
                                            <a:chExt cx="143510" cy="143510"/>
                                          </a:xfrm>
                                        </wpg:grpSpPr>
                                        <wps:wsp>
                                          <wps:cNvPr id="1010" name="Rectangle 17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11" name="Rectangle 17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012" name="Group 173"/>
                                      <wpg:cNvGrpSpPr/>
                                      <wpg:grpSpPr>
                                        <a:xfrm>
                                          <a:off x="0" y="287020"/>
                                          <a:ext cx="143510" cy="287020"/>
                                          <a:chOff x="0" y="0"/>
                                          <a:chExt cx="143510" cy="287020"/>
                                        </a:xfrm>
                                      </wpg:grpSpPr>
                                      <wpg:grpSp>
                                        <wpg:cNvPr id="1013" name="Group 174"/>
                                        <wpg:cNvGrpSpPr/>
                                        <wpg:grpSpPr>
                                          <a:xfrm>
                                            <a:off x="0" y="0"/>
                                            <a:ext cx="143510" cy="143510"/>
                                            <a:chOff x="0" y="0"/>
                                            <a:chExt cx="143510" cy="143510"/>
                                          </a:xfrm>
                                        </wpg:grpSpPr>
                                        <wps:wsp>
                                          <wps:cNvPr id="1014" name="Rectangle 175"/>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15" name="Rectangle 17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016" name="Group 177"/>
                                        <wpg:cNvGrpSpPr/>
                                        <wpg:grpSpPr>
                                          <a:xfrm>
                                            <a:off x="0" y="143510"/>
                                            <a:ext cx="143510" cy="143510"/>
                                            <a:chOff x="0" y="0"/>
                                            <a:chExt cx="143510" cy="143510"/>
                                          </a:xfrm>
                                        </wpg:grpSpPr>
                                        <wps:wsp>
                                          <wps:cNvPr id="1017" name="Rectangle 17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18" name="Rectangle 17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1019" name="Group 180"/>
                                    <wpg:cNvGrpSpPr/>
                                    <wpg:grpSpPr>
                                      <a:xfrm>
                                        <a:off x="0" y="574040"/>
                                        <a:ext cx="143510" cy="574040"/>
                                        <a:chOff x="0" y="0"/>
                                        <a:chExt cx="143510" cy="574040"/>
                                      </a:xfrm>
                                    </wpg:grpSpPr>
                                    <wpg:grpSp>
                                      <wpg:cNvPr id="1020" name="Group 181"/>
                                      <wpg:cNvGrpSpPr/>
                                      <wpg:grpSpPr>
                                        <a:xfrm>
                                          <a:off x="0" y="0"/>
                                          <a:ext cx="143510" cy="287020"/>
                                          <a:chOff x="0" y="0"/>
                                          <a:chExt cx="143510" cy="287020"/>
                                        </a:xfrm>
                                      </wpg:grpSpPr>
                                      <wpg:grpSp>
                                        <wpg:cNvPr id="1021" name="Group 182"/>
                                        <wpg:cNvGrpSpPr/>
                                        <wpg:grpSpPr>
                                          <a:xfrm>
                                            <a:off x="0" y="0"/>
                                            <a:ext cx="143510" cy="143510"/>
                                            <a:chOff x="0" y="0"/>
                                            <a:chExt cx="143510" cy="143510"/>
                                          </a:xfrm>
                                        </wpg:grpSpPr>
                                        <wps:wsp>
                                          <wps:cNvPr id="1022" name="Rectangle 18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23" name="Rectangle 18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024" name="Group 185"/>
                                        <wpg:cNvGrpSpPr/>
                                        <wpg:grpSpPr>
                                          <a:xfrm>
                                            <a:off x="0" y="143510"/>
                                            <a:ext cx="143510" cy="143510"/>
                                            <a:chOff x="0" y="0"/>
                                            <a:chExt cx="143510" cy="143510"/>
                                          </a:xfrm>
                                        </wpg:grpSpPr>
                                        <wps:wsp>
                                          <wps:cNvPr id="1025" name="Rectangle 18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26" name="Rectangle 18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027" name="Group 188"/>
                                      <wpg:cNvGrpSpPr/>
                                      <wpg:grpSpPr>
                                        <a:xfrm>
                                          <a:off x="0" y="287020"/>
                                          <a:ext cx="143510" cy="287020"/>
                                          <a:chOff x="0" y="0"/>
                                          <a:chExt cx="143510" cy="287020"/>
                                        </a:xfrm>
                                      </wpg:grpSpPr>
                                      <wpg:grpSp>
                                        <wpg:cNvPr id="1028" name="Group 189"/>
                                        <wpg:cNvGrpSpPr/>
                                        <wpg:grpSpPr>
                                          <a:xfrm>
                                            <a:off x="0" y="0"/>
                                            <a:ext cx="143510" cy="143510"/>
                                            <a:chOff x="0" y="0"/>
                                            <a:chExt cx="143510" cy="143510"/>
                                          </a:xfrm>
                                        </wpg:grpSpPr>
                                        <wps:wsp>
                                          <wps:cNvPr id="1029" name="Rectangle 190"/>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30" name="Rectangle 19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031" name="Group 192"/>
                                        <wpg:cNvGrpSpPr/>
                                        <wpg:grpSpPr>
                                          <a:xfrm>
                                            <a:off x="0" y="143510"/>
                                            <a:ext cx="143510" cy="143510"/>
                                            <a:chOff x="0" y="0"/>
                                            <a:chExt cx="143510" cy="143510"/>
                                          </a:xfrm>
                                        </wpg:grpSpPr>
                                        <wps:wsp>
                                          <wps:cNvPr id="1032" name="Rectangle 19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33" name="Rectangle 19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cNvPr id="1034" name="Group 195"/>
                                  <wpg:cNvGrpSpPr/>
                                  <wpg:grpSpPr>
                                    <a:xfrm>
                                      <a:off x="0" y="1148080"/>
                                      <a:ext cx="143510" cy="1148080"/>
                                      <a:chOff x="0" y="0"/>
                                      <a:chExt cx="143510" cy="1148080"/>
                                    </a:xfrm>
                                  </wpg:grpSpPr>
                                  <wpg:grpSp>
                                    <wpg:cNvPr id="1035" name="Group 196"/>
                                    <wpg:cNvGrpSpPr/>
                                    <wpg:grpSpPr>
                                      <a:xfrm>
                                        <a:off x="0" y="0"/>
                                        <a:ext cx="143510" cy="574040"/>
                                        <a:chOff x="0" y="0"/>
                                        <a:chExt cx="143510" cy="574040"/>
                                      </a:xfrm>
                                    </wpg:grpSpPr>
                                    <wpg:grpSp>
                                      <wpg:cNvPr id="1036" name="Group 197"/>
                                      <wpg:cNvGrpSpPr/>
                                      <wpg:grpSpPr>
                                        <a:xfrm>
                                          <a:off x="0" y="0"/>
                                          <a:ext cx="143510" cy="287020"/>
                                          <a:chOff x="0" y="0"/>
                                          <a:chExt cx="143510" cy="287020"/>
                                        </a:xfrm>
                                      </wpg:grpSpPr>
                                      <wpg:grpSp>
                                        <wpg:cNvPr id="1037" name="Group 198"/>
                                        <wpg:cNvGrpSpPr/>
                                        <wpg:grpSpPr>
                                          <a:xfrm>
                                            <a:off x="0" y="0"/>
                                            <a:ext cx="143510" cy="143510"/>
                                            <a:chOff x="0" y="0"/>
                                            <a:chExt cx="143510" cy="143510"/>
                                          </a:xfrm>
                                        </wpg:grpSpPr>
                                        <wps:wsp>
                                          <wps:cNvPr id="1038" name="Rectangle 19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39" name="Rectangle 20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040" name="Group 201"/>
                                        <wpg:cNvGrpSpPr/>
                                        <wpg:grpSpPr>
                                          <a:xfrm>
                                            <a:off x="0" y="143510"/>
                                            <a:ext cx="143510" cy="143510"/>
                                            <a:chOff x="0" y="0"/>
                                            <a:chExt cx="143510" cy="143510"/>
                                          </a:xfrm>
                                        </wpg:grpSpPr>
                                        <wps:wsp>
                                          <wps:cNvPr id="1041" name="Rectangle 202"/>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42" name="Rectangle 20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043" name="Group 204"/>
                                      <wpg:cNvGrpSpPr/>
                                      <wpg:grpSpPr>
                                        <a:xfrm>
                                          <a:off x="0" y="287020"/>
                                          <a:ext cx="143510" cy="287020"/>
                                          <a:chOff x="0" y="0"/>
                                          <a:chExt cx="143510" cy="287020"/>
                                        </a:xfrm>
                                      </wpg:grpSpPr>
                                      <wpg:grpSp>
                                        <wpg:cNvPr id="1044" name="Group 205"/>
                                        <wpg:cNvGrpSpPr/>
                                        <wpg:grpSpPr>
                                          <a:xfrm>
                                            <a:off x="0" y="0"/>
                                            <a:ext cx="143510" cy="143510"/>
                                            <a:chOff x="0" y="0"/>
                                            <a:chExt cx="143510" cy="143510"/>
                                          </a:xfrm>
                                        </wpg:grpSpPr>
                                        <wps:wsp>
                                          <wps:cNvPr id="1045" name="Rectangle 20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46" name="Rectangle 20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047" name="Group 208"/>
                                        <wpg:cNvGrpSpPr/>
                                        <wpg:grpSpPr>
                                          <a:xfrm>
                                            <a:off x="0" y="143510"/>
                                            <a:ext cx="143510" cy="143510"/>
                                            <a:chOff x="0" y="0"/>
                                            <a:chExt cx="143510" cy="143510"/>
                                          </a:xfrm>
                                        </wpg:grpSpPr>
                                        <wps:wsp>
                                          <wps:cNvPr id="1048" name="Rectangle 20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49" name="Rectangle 21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1050" name="Group 211"/>
                                    <wpg:cNvGrpSpPr/>
                                    <wpg:grpSpPr>
                                      <a:xfrm>
                                        <a:off x="0" y="574040"/>
                                        <a:ext cx="143510" cy="574040"/>
                                        <a:chOff x="0" y="0"/>
                                        <a:chExt cx="143510" cy="574040"/>
                                      </a:xfrm>
                                    </wpg:grpSpPr>
                                    <wpg:grpSp>
                                      <wpg:cNvPr id="1051" name="Group 212"/>
                                      <wpg:cNvGrpSpPr/>
                                      <wpg:grpSpPr>
                                        <a:xfrm>
                                          <a:off x="0" y="0"/>
                                          <a:ext cx="143510" cy="287020"/>
                                          <a:chOff x="0" y="0"/>
                                          <a:chExt cx="143510" cy="287020"/>
                                        </a:xfrm>
                                      </wpg:grpSpPr>
                                      <wpg:grpSp>
                                        <wpg:cNvPr id="1052" name="Group 213"/>
                                        <wpg:cNvGrpSpPr/>
                                        <wpg:grpSpPr>
                                          <a:xfrm>
                                            <a:off x="0" y="0"/>
                                            <a:ext cx="143510" cy="143510"/>
                                            <a:chOff x="0" y="0"/>
                                            <a:chExt cx="143510" cy="143510"/>
                                          </a:xfrm>
                                        </wpg:grpSpPr>
                                        <wps:wsp>
                                          <wps:cNvPr id="1053" name="Rectangle 21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54" name="Rectangle 21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055" name="Group 216"/>
                                        <wpg:cNvGrpSpPr/>
                                        <wpg:grpSpPr>
                                          <a:xfrm>
                                            <a:off x="0" y="143510"/>
                                            <a:ext cx="143510" cy="143510"/>
                                            <a:chOff x="0" y="0"/>
                                            <a:chExt cx="143510" cy="143510"/>
                                          </a:xfrm>
                                        </wpg:grpSpPr>
                                        <wps:wsp>
                                          <wps:cNvPr id="1056" name="Rectangle 217"/>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57" name="Rectangle 21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058" name="Group 219"/>
                                      <wpg:cNvGrpSpPr/>
                                      <wpg:grpSpPr>
                                        <a:xfrm>
                                          <a:off x="0" y="287020"/>
                                          <a:ext cx="143510" cy="287020"/>
                                          <a:chOff x="0" y="0"/>
                                          <a:chExt cx="143510" cy="287020"/>
                                        </a:xfrm>
                                      </wpg:grpSpPr>
                                      <wpg:grpSp>
                                        <wpg:cNvPr id="1059" name="Group 220"/>
                                        <wpg:cNvGrpSpPr/>
                                        <wpg:grpSpPr>
                                          <a:xfrm>
                                            <a:off x="0" y="0"/>
                                            <a:ext cx="143510" cy="143510"/>
                                            <a:chOff x="0" y="0"/>
                                            <a:chExt cx="143510" cy="143510"/>
                                          </a:xfrm>
                                        </wpg:grpSpPr>
                                        <wps:wsp>
                                          <wps:cNvPr id="1060" name="Rectangle 22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61" name="Rectangle 22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062" name="Group 223"/>
                                        <wpg:cNvGrpSpPr/>
                                        <wpg:grpSpPr>
                                          <a:xfrm>
                                            <a:off x="0" y="143510"/>
                                            <a:ext cx="143510" cy="143510"/>
                                            <a:chOff x="0" y="0"/>
                                            <a:chExt cx="143510" cy="143510"/>
                                          </a:xfrm>
                                        </wpg:grpSpPr>
                                        <wps:wsp>
                                          <wps:cNvPr id="1063" name="Rectangle 22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64" name="Rectangle 22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grpSp>
                                <wpg:cNvPr id="1065" name="Group 226"/>
                                <wpg:cNvGrpSpPr/>
                                <wpg:grpSpPr>
                                  <a:xfrm>
                                    <a:off x="0" y="2296160"/>
                                    <a:ext cx="143510" cy="2296160"/>
                                    <a:chOff x="0" y="0"/>
                                    <a:chExt cx="143510" cy="2296160"/>
                                  </a:xfrm>
                                </wpg:grpSpPr>
                                <wpg:grpSp>
                                  <wpg:cNvPr id="1066" name="Group 227"/>
                                  <wpg:cNvGrpSpPr/>
                                  <wpg:grpSpPr>
                                    <a:xfrm>
                                      <a:off x="0" y="0"/>
                                      <a:ext cx="143510" cy="1148080"/>
                                      <a:chOff x="0" y="0"/>
                                      <a:chExt cx="143510" cy="1148080"/>
                                    </a:xfrm>
                                  </wpg:grpSpPr>
                                  <wpg:grpSp>
                                    <wpg:cNvPr id="1067" name="Group 228"/>
                                    <wpg:cNvGrpSpPr/>
                                    <wpg:grpSpPr>
                                      <a:xfrm>
                                        <a:off x="0" y="0"/>
                                        <a:ext cx="143510" cy="574040"/>
                                        <a:chOff x="0" y="0"/>
                                        <a:chExt cx="143510" cy="574040"/>
                                      </a:xfrm>
                                    </wpg:grpSpPr>
                                    <wpg:grpSp>
                                      <wpg:cNvPr id="1068" name="Group 229"/>
                                      <wpg:cNvGrpSpPr/>
                                      <wpg:grpSpPr>
                                        <a:xfrm>
                                          <a:off x="0" y="0"/>
                                          <a:ext cx="143510" cy="287020"/>
                                          <a:chOff x="0" y="0"/>
                                          <a:chExt cx="143510" cy="287020"/>
                                        </a:xfrm>
                                      </wpg:grpSpPr>
                                      <wpg:grpSp>
                                        <wpg:cNvPr id="1069" name="Group 230"/>
                                        <wpg:cNvGrpSpPr/>
                                        <wpg:grpSpPr>
                                          <a:xfrm>
                                            <a:off x="0" y="0"/>
                                            <a:ext cx="143510" cy="143510"/>
                                            <a:chOff x="0" y="0"/>
                                            <a:chExt cx="143510" cy="143510"/>
                                          </a:xfrm>
                                        </wpg:grpSpPr>
                                        <wps:wsp>
                                          <wps:cNvPr id="1070" name="Rectangle 23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71" name="Rectangle 23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072" name="Group 233"/>
                                        <wpg:cNvGrpSpPr/>
                                        <wpg:grpSpPr>
                                          <a:xfrm>
                                            <a:off x="0" y="143510"/>
                                            <a:ext cx="143510" cy="143510"/>
                                            <a:chOff x="0" y="0"/>
                                            <a:chExt cx="143510" cy="143510"/>
                                          </a:xfrm>
                                        </wpg:grpSpPr>
                                        <wps:wsp>
                                          <wps:cNvPr id="1073" name="Rectangle 23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74" name="Rectangle 23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075" name="Group 236"/>
                                      <wpg:cNvGrpSpPr/>
                                      <wpg:grpSpPr>
                                        <a:xfrm>
                                          <a:off x="0" y="287020"/>
                                          <a:ext cx="143510" cy="287020"/>
                                          <a:chOff x="0" y="0"/>
                                          <a:chExt cx="143510" cy="287020"/>
                                        </a:xfrm>
                                      </wpg:grpSpPr>
                                      <wpg:grpSp>
                                        <wpg:cNvPr id="1076" name="Group 237"/>
                                        <wpg:cNvGrpSpPr/>
                                        <wpg:grpSpPr>
                                          <a:xfrm>
                                            <a:off x="0" y="0"/>
                                            <a:ext cx="143510" cy="143510"/>
                                            <a:chOff x="0" y="0"/>
                                            <a:chExt cx="143510" cy="143510"/>
                                          </a:xfrm>
                                        </wpg:grpSpPr>
                                        <wps:wsp>
                                          <wps:cNvPr id="1077" name="Rectangle 23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78" name="Rectangle 23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079" name="Group 240"/>
                                        <wpg:cNvGrpSpPr/>
                                        <wpg:grpSpPr>
                                          <a:xfrm>
                                            <a:off x="0" y="143510"/>
                                            <a:ext cx="143510" cy="143510"/>
                                            <a:chOff x="0" y="0"/>
                                            <a:chExt cx="143510" cy="143510"/>
                                          </a:xfrm>
                                        </wpg:grpSpPr>
                                        <wps:wsp>
                                          <wps:cNvPr id="1080" name="Rectangle 24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81" name="Rectangle 24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1082" name="Group 243"/>
                                    <wpg:cNvGrpSpPr/>
                                    <wpg:grpSpPr>
                                      <a:xfrm>
                                        <a:off x="0" y="574040"/>
                                        <a:ext cx="143510" cy="574040"/>
                                        <a:chOff x="0" y="0"/>
                                        <a:chExt cx="143510" cy="574040"/>
                                      </a:xfrm>
                                    </wpg:grpSpPr>
                                    <wpg:grpSp>
                                      <wpg:cNvPr id="1083" name="Group 244"/>
                                      <wpg:cNvGrpSpPr/>
                                      <wpg:grpSpPr>
                                        <a:xfrm>
                                          <a:off x="0" y="0"/>
                                          <a:ext cx="143510" cy="287020"/>
                                          <a:chOff x="0" y="0"/>
                                          <a:chExt cx="143510" cy="287020"/>
                                        </a:xfrm>
                                      </wpg:grpSpPr>
                                      <wpg:grpSp>
                                        <wpg:cNvPr id="1084" name="Group 245"/>
                                        <wpg:cNvGrpSpPr/>
                                        <wpg:grpSpPr>
                                          <a:xfrm>
                                            <a:off x="0" y="0"/>
                                            <a:ext cx="143510" cy="143510"/>
                                            <a:chOff x="0" y="0"/>
                                            <a:chExt cx="143510" cy="143510"/>
                                          </a:xfrm>
                                        </wpg:grpSpPr>
                                        <wps:wsp>
                                          <wps:cNvPr id="1085" name="Rectangle 24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86" name="Rectangle 24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087" name="Group 248"/>
                                        <wpg:cNvGrpSpPr/>
                                        <wpg:grpSpPr>
                                          <a:xfrm>
                                            <a:off x="0" y="143510"/>
                                            <a:ext cx="143510" cy="143510"/>
                                            <a:chOff x="0" y="0"/>
                                            <a:chExt cx="143510" cy="143510"/>
                                          </a:xfrm>
                                        </wpg:grpSpPr>
                                        <wps:wsp>
                                          <wps:cNvPr id="1088" name="Rectangle 24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89" name="Rectangle 25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090" name="Group 251"/>
                                      <wpg:cNvGrpSpPr/>
                                      <wpg:grpSpPr>
                                        <a:xfrm>
                                          <a:off x="0" y="287020"/>
                                          <a:ext cx="143510" cy="287020"/>
                                          <a:chOff x="0" y="0"/>
                                          <a:chExt cx="143510" cy="287020"/>
                                        </a:xfrm>
                                      </wpg:grpSpPr>
                                      <wpg:grpSp>
                                        <wpg:cNvPr id="1091" name="Group 252"/>
                                        <wpg:cNvGrpSpPr/>
                                        <wpg:grpSpPr>
                                          <a:xfrm>
                                            <a:off x="0" y="0"/>
                                            <a:ext cx="143510" cy="143510"/>
                                            <a:chOff x="0" y="0"/>
                                            <a:chExt cx="143510" cy="143510"/>
                                          </a:xfrm>
                                        </wpg:grpSpPr>
                                        <wps:wsp>
                                          <wps:cNvPr id="1092" name="Rectangle 25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93" name="Rectangle 25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094" name="Group 255"/>
                                        <wpg:cNvGrpSpPr/>
                                        <wpg:grpSpPr>
                                          <a:xfrm>
                                            <a:off x="0" y="143510"/>
                                            <a:ext cx="143510" cy="143510"/>
                                            <a:chOff x="0" y="0"/>
                                            <a:chExt cx="143510" cy="143510"/>
                                          </a:xfrm>
                                        </wpg:grpSpPr>
                                        <wps:wsp>
                                          <wps:cNvPr id="1095" name="Rectangle 25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096" name="Rectangle 25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cNvPr id="1097" name="Group 258"/>
                                  <wpg:cNvGrpSpPr/>
                                  <wpg:grpSpPr>
                                    <a:xfrm>
                                      <a:off x="0" y="1148080"/>
                                      <a:ext cx="143510" cy="1148080"/>
                                      <a:chOff x="0" y="0"/>
                                      <a:chExt cx="143510" cy="1148080"/>
                                    </a:xfrm>
                                  </wpg:grpSpPr>
                                  <wpg:grpSp>
                                    <wpg:cNvPr id="1098" name="Group 259"/>
                                    <wpg:cNvGrpSpPr/>
                                    <wpg:grpSpPr>
                                      <a:xfrm>
                                        <a:off x="0" y="0"/>
                                        <a:ext cx="143510" cy="574040"/>
                                        <a:chOff x="0" y="0"/>
                                        <a:chExt cx="143510" cy="574040"/>
                                      </a:xfrm>
                                    </wpg:grpSpPr>
                                    <wpg:grpSp>
                                      <wpg:cNvPr id="1099" name="Group 260"/>
                                      <wpg:cNvGrpSpPr/>
                                      <wpg:grpSpPr>
                                        <a:xfrm>
                                          <a:off x="0" y="0"/>
                                          <a:ext cx="143510" cy="287020"/>
                                          <a:chOff x="0" y="0"/>
                                          <a:chExt cx="143510" cy="287020"/>
                                        </a:xfrm>
                                      </wpg:grpSpPr>
                                      <wpg:grpSp>
                                        <wpg:cNvPr id="1100" name="Group 261"/>
                                        <wpg:cNvGrpSpPr/>
                                        <wpg:grpSpPr>
                                          <a:xfrm>
                                            <a:off x="0" y="0"/>
                                            <a:ext cx="143510" cy="143510"/>
                                            <a:chOff x="0" y="0"/>
                                            <a:chExt cx="143510" cy="143510"/>
                                          </a:xfrm>
                                        </wpg:grpSpPr>
                                        <wps:wsp>
                                          <wps:cNvPr id="1101" name="Rectangle 262"/>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02" name="Rectangle 26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03" name="Group 264"/>
                                        <wpg:cNvGrpSpPr/>
                                        <wpg:grpSpPr>
                                          <a:xfrm>
                                            <a:off x="0" y="143510"/>
                                            <a:ext cx="143510" cy="143510"/>
                                            <a:chOff x="0" y="0"/>
                                            <a:chExt cx="143510" cy="143510"/>
                                          </a:xfrm>
                                        </wpg:grpSpPr>
                                        <wps:wsp>
                                          <wps:cNvPr id="1104" name="Rectangle 265"/>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05" name="Rectangle 26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106" name="Group 267"/>
                                      <wpg:cNvGrpSpPr/>
                                      <wpg:grpSpPr>
                                        <a:xfrm>
                                          <a:off x="0" y="287020"/>
                                          <a:ext cx="143510" cy="287020"/>
                                          <a:chOff x="0" y="0"/>
                                          <a:chExt cx="143510" cy="287020"/>
                                        </a:xfrm>
                                      </wpg:grpSpPr>
                                      <wpg:grpSp>
                                        <wpg:cNvPr id="1107" name="Group 268"/>
                                        <wpg:cNvGrpSpPr/>
                                        <wpg:grpSpPr>
                                          <a:xfrm>
                                            <a:off x="0" y="0"/>
                                            <a:ext cx="143510" cy="143510"/>
                                            <a:chOff x="0" y="0"/>
                                            <a:chExt cx="143510" cy="143510"/>
                                          </a:xfrm>
                                        </wpg:grpSpPr>
                                        <wps:wsp>
                                          <wps:cNvPr id="1108" name="Rectangle 26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09" name="Rectangle 27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10" name="Group 271"/>
                                        <wpg:cNvGrpSpPr/>
                                        <wpg:grpSpPr>
                                          <a:xfrm>
                                            <a:off x="0" y="143510"/>
                                            <a:ext cx="143510" cy="143510"/>
                                            <a:chOff x="0" y="0"/>
                                            <a:chExt cx="143510" cy="143510"/>
                                          </a:xfrm>
                                        </wpg:grpSpPr>
                                        <wps:wsp>
                                          <wps:cNvPr id="1111" name="Rectangle 272"/>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12" name="Rectangle 27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1113" name="Group 274"/>
                                    <wpg:cNvGrpSpPr/>
                                    <wpg:grpSpPr>
                                      <a:xfrm>
                                        <a:off x="0" y="574040"/>
                                        <a:ext cx="143510" cy="574040"/>
                                        <a:chOff x="0" y="0"/>
                                        <a:chExt cx="143510" cy="574040"/>
                                      </a:xfrm>
                                    </wpg:grpSpPr>
                                    <wpg:grpSp>
                                      <wpg:cNvPr id="1114" name="Group 275"/>
                                      <wpg:cNvGrpSpPr/>
                                      <wpg:grpSpPr>
                                        <a:xfrm>
                                          <a:off x="0" y="0"/>
                                          <a:ext cx="143510" cy="287020"/>
                                          <a:chOff x="0" y="0"/>
                                          <a:chExt cx="143510" cy="287020"/>
                                        </a:xfrm>
                                      </wpg:grpSpPr>
                                      <wpg:grpSp>
                                        <wpg:cNvPr id="1115" name="Group 276"/>
                                        <wpg:cNvGrpSpPr/>
                                        <wpg:grpSpPr>
                                          <a:xfrm>
                                            <a:off x="0" y="0"/>
                                            <a:ext cx="143510" cy="143510"/>
                                            <a:chOff x="0" y="0"/>
                                            <a:chExt cx="143510" cy="143510"/>
                                          </a:xfrm>
                                        </wpg:grpSpPr>
                                        <wps:wsp>
                                          <wps:cNvPr id="1116" name="Rectangle 277"/>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17" name="Rectangle 27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18" name="Group 279"/>
                                        <wpg:cNvGrpSpPr/>
                                        <wpg:grpSpPr>
                                          <a:xfrm>
                                            <a:off x="0" y="143510"/>
                                            <a:ext cx="143510" cy="143510"/>
                                            <a:chOff x="0" y="0"/>
                                            <a:chExt cx="143510" cy="143510"/>
                                          </a:xfrm>
                                        </wpg:grpSpPr>
                                        <wps:wsp>
                                          <wps:cNvPr id="1119" name="Rectangle 280"/>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20" name="Rectangle 28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121" name="Group 282"/>
                                      <wpg:cNvGrpSpPr/>
                                      <wpg:grpSpPr>
                                        <a:xfrm>
                                          <a:off x="0" y="287020"/>
                                          <a:ext cx="143510" cy="287020"/>
                                          <a:chOff x="0" y="0"/>
                                          <a:chExt cx="143510" cy="287020"/>
                                        </a:xfrm>
                                      </wpg:grpSpPr>
                                      <wpg:grpSp>
                                        <wpg:cNvPr id="1122" name="Group 283"/>
                                        <wpg:cNvGrpSpPr/>
                                        <wpg:grpSpPr>
                                          <a:xfrm>
                                            <a:off x="0" y="0"/>
                                            <a:ext cx="143510" cy="143510"/>
                                            <a:chOff x="0" y="0"/>
                                            <a:chExt cx="143510" cy="143510"/>
                                          </a:xfrm>
                                        </wpg:grpSpPr>
                                        <wps:wsp>
                                          <wps:cNvPr id="1123" name="Rectangle 28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24" name="Rectangle 28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25" name="Group 286"/>
                                        <wpg:cNvGrpSpPr/>
                                        <wpg:grpSpPr>
                                          <a:xfrm>
                                            <a:off x="0" y="143510"/>
                                            <a:ext cx="143510" cy="143510"/>
                                            <a:chOff x="0" y="0"/>
                                            <a:chExt cx="143510" cy="143510"/>
                                          </a:xfrm>
                                        </wpg:grpSpPr>
                                        <wps:wsp>
                                          <wps:cNvPr id="1126" name="Rectangle 287"/>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27" name="Rectangle 28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grpSp>
                            <wps:wsp>
                              <wps:cNvPr id="1128" name="Rectangle 416"/>
                              <wps:cNvSpPr>
                                <a:spLocks noChangeAspect="1"/>
                              </wps:cNvSpPr>
                              <wps:spPr>
                                <a:xfrm>
                                  <a:off x="0" y="6908800"/>
                                  <a:ext cx="107950" cy="10795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79F3C748" id="Group 418" o:spid="_x0000_s1026" style="position:absolute;margin-left:-70.05pt;margin-top:-19.45pt;width:16.9pt;height:841.85pt;z-index:251665408;mso-position-horizontal-relative:page;mso-position-vertical-relative:page;mso-width-relative:margin;mso-height-relative:margin" coordsize="2159,106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">
                    <o:lock v:ext="edit" aspectratio="t"/>
                    <v:group id="Group 289" o:spid="_x0000_s1027" style="position:absolute;width:2159;height:69119" coordsize="1435,4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yH4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ruDvTDgCMv0FAAD//wMAUEsBAi0AFAAGAAgAAAAhANvh9svuAAAAhQEAABMAAAAAAAAA&#10;AAAAAAAAAAAAAFtDb250ZW50X1R5cGVzXS54bWxQSwECLQAUAAYACAAAACEAWvQsW78AAAAVAQAA&#10;CwAAAAAAAAAAAAAAAAAfAQAAX3JlbHMvLnJlbHNQSwECLQAUAAYACAAAACEAo+8h+MYAAADcAAAA&#10;DwAAAAAAAAAAAAAAAAAHAgAAZHJzL2Rvd25yZXYueG1sUEsFBgAAAAADAAMAtwAAAPoCAAAAAA==&#10;">
                      <o:lock v:ext="edit" aspectratio="t"/>
                      <v:group id="Group 290" o:spid="_x0000_s1028" style="position:absolute;width:1435;height:22961"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">
                        <v:group id="Group 291" o:spid="_x0000_s1029"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">
                          <v:group id="Group 292" o:spid="_x0000_s1030"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group id="Group 293" o:spid="_x0000_s1031"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">
                              <v:group id="Group 294" o:spid="_x0000_s103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">
                                <v:rect id="Rectangle 295" o:spid="_x0000_s103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" fillcolor="#00742b [2404]" stroked="f">
                                  <o:lock v:ext="edit" aspectratio="t"/>
                                </v:rect>
                                <v:rect id="Rectangle 296" o:spid="_x0000_s103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" fillcolor="#a5a5a5 [2092]" stroked="f">
                                  <o:lock v:ext="edit" aspectratio="t"/>
                                </v:rect>
                              </v:group>
                              <v:group id="Group 297" o:spid="_x0000_s103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">
                                <v:rect id="Rectangle 298" o:spid="_x0000_s103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" fillcolor="#00742b [2404]" stroked="f">
                                  <o:lock v:ext="edit" aspectratio="t"/>
                                </v:rect>
                                <v:rect id="Rectangle 299" o:spid="_x0000_s103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" fillcolor="#a5a5a5 [2092]" stroked="f">
                                  <o:lock v:ext="edit" aspectratio="t"/>
                                </v:rect>
                              </v:group>
                            </v:group>
                            <v:group id="Group 300" o:spid="_x0000_s1038"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">
                              <v:group id="Group 301" o:spid="_x0000_s103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">
                                <v:rect id="Rectangle 302" o:spid="_x0000_s104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" fillcolor="#00742b [2404]" stroked="f">
                                  <o:lock v:ext="edit" aspectratio="t"/>
                                </v:rect>
                                <v:rect id="Rectangle 303" o:spid="_x0000_s104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" fillcolor="#a5a5a5 [2092]" stroked="f">
                                  <o:lock v:ext="edit" aspectratio="t"/>
                                </v:rect>
                              </v:group>
                              <v:group id="Group 304" o:spid="_x0000_s104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">
                                <v:rect id="Rectangle 305" o:spid="_x0000_s104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" fillcolor="#00742b [2404]" stroked="f">
                                  <o:lock v:ext="edit" aspectratio="t"/>
                                </v:rect>
                                <v:rect id="Rectangle 306" o:spid="_x0000_s104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" fillcolor="#a5a5a5 [2092]" stroked="f">
                                  <o:lock v:ext="edit" aspectratio="t"/>
                                </v:rect>
                              </v:group>
                            </v:group>
                          </v:group>
                          <v:group id="Group 307" o:spid="_x0000_s1045"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308" o:spid="_x0000_s1046"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group id="Group 309" o:spid="_x0000_s104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">
                                <v:rect id="Rectangle 310" o:spid="_x0000_s104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" fillcolor="#00742b [2404]" stroked="f">
                                  <o:lock v:ext="edit" aspectratio="t"/>
                                </v:rect>
                                <v:rect id="Rectangle 311" o:spid="_x0000_s104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" fillcolor="#a5a5a5 [2092]" stroked="f">
                                  <o:lock v:ext="edit" aspectratio="t"/>
                                </v:rect>
                              </v:group>
                              <v:group id="Group 312" o:spid="_x0000_s105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">
                                <v:rect id="Rectangle 313" o:spid="_x0000_s105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" fillcolor="#00742b [2404]" stroked="f">
                                  <o:lock v:ext="edit" aspectratio="t"/>
                                </v:rect>
                                <v:rect id="Rectangle 314" o:spid="_x0000_s105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" fillcolor="#a5a5a5 [2092]" stroked="f">
                                  <o:lock v:ext="edit" aspectratio="t"/>
                                </v:rect>
                              </v:group>
                            </v:group>
                            <v:group id="Group 315" o:spid="_x0000_s1053"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">
                              <v:group id="Group 316" o:spid="_x0000_s105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rect id="Rectangle 317" o:spid="_x0000_s105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" fillcolor="#00742b [2404]" stroked="f">
                                  <o:lock v:ext="edit" aspectratio="t"/>
                                </v:rect>
                                <v:rect id="Rectangle 318" o:spid="_x0000_s105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" fillcolor="#a5a5a5 [2092]" stroked="f">
                                  <o:lock v:ext="edit" aspectratio="t"/>
                                </v:rect>
                              </v:group>
                              <v:group id="Group 319" o:spid="_x0000_s105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">
                                <v:rect id="Rectangle 320" o:spid="_x0000_s105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" fillcolor="#00742b [2404]" stroked="f">
                                  <o:lock v:ext="edit" aspectratio="t"/>
                                </v:rect>
                                <v:rect id="Rectangle 321" o:spid="_x0000_s105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" fillcolor="#a5a5a5 [2092]" stroked="f">
                                  <o:lock v:ext="edit" aspectratio="t"/>
                                </v:rect>
                              </v:group>
                            </v:group>
                          </v:group>
                        </v:group>
                        <v:group id="Group 322" o:spid="_x0000_s1060"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">
                          <v:group id="Group 323" o:spid="_x0000_s1061"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">
                            <v:group id="Group 324" o:spid="_x0000_s1062"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">
                              <v:group id="Group 325" o:spid="_x0000_s106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">
                                <v:rect id="Rectangle 326" o:spid="_x0000_s106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" fillcolor="#00742b [2404]" stroked="f">
                                  <o:lock v:ext="edit" aspectratio="t"/>
                                </v:rect>
                                <v:rect id="Rectangle 327" o:spid="_x0000_s106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" fillcolor="#a5a5a5 [2092]" stroked="f">
                                  <o:lock v:ext="edit" aspectratio="t"/>
                                </v:rect>
                              </v:group>
                              <v:group id="Group 328" o:spid="_x0000_s106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">
                                <v:rect id="Rectangle 329" o:spid="_x0000_s106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" fillcolor="#00742b [2404]" stroked="f">
                                  <o:lock v:ext="edit" aspectratio="t"/>
                                </v:rect>
                                <v:rect id="Rectangle 330" o:spid="_x0000_s106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" fillcolor="#a5a5a5 [2092]" stroked="f">
                                  <o:lock v:ext="edit" aspectratio="t"/>
                                </v:rect>
                              </v:group>
                            </v:group>
                            <v:group id="Group 331" o:spid="_x0000_s1069"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group id="Group 332" o:spid="_x0000_s107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">
                                <v:rect id="Rectangle 333" o:spid="_x0000_s107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" fillcolor="#00742b [2404]" stroked="f">
                                  <o:lock v:ext="edit" aspectratio="t"/>
                                </v:rect>
                                <v:rect id="Rectangle 334" o:spid="_x0000_s107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" fillcolor="#a5a5a5 [2092]" stroked="f">
                                  <o:lock v:ext="edit" aspectratio="t"/>
                                </v:rect>
                              </v:group>
                              <v:group id="Group 335" o:spid="_x0000_s107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">
                                <v:rect id="Rectangle 336" o:spid="_x0000_s107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" fillcolor="#00742b [2404]" stroked="f">
                                  <o:lock v:ext="edit" aspectratio="t"/>
                                </v:rect>
                                <v:rect id="Rectangle 337" o:spid="_x0000_s107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" fillcolor="#a5a5a5 [2092]" stroked="f">
                                  <o:lock v:ext="edit" aspectratio="t"/>
                                </v:rect>
                              </v:group>
                            </v:group>
                          </v:group>
                          <v:group id="Group 338" o:spid="_x0000_s1076"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group id="Group 339" o:spid="_x0000_s1077"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QF4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sEySeHvTDgCcv0LAAD//wMAUEsBAi0AFAAGAAgAAAAhANvh9svuAAAAhQEAABMAAAAAAAAA&#10;AAAAAAAAAAAAAFtDb250ZW50X1R5cGVzXS54bWxQSwECLQAUAAYACAAAACEAWvQsW78AAAAVAQAA&#10;CwAAAAAAAAAAAAAAAAAfAQAAX3JlbHMvLnJlbHNQSwECLQAUAAYACAAAACEAxr0BeMYAAADcAAAA&#10;DwAAAAAAAAAAAAAAAAAHAgAAZHJzL2Rvd25yZXYueG1sUEsFBgAAAAADAAMAtwAAAPoCAAAAAA==&#10;">
                              <v:group id="Group 340" o:spid="_x0000_s107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">
                                <v:rect id="Rectangle 341" o:spid="_x0000_s107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" fillcolor="#00742b [2404]" stroked="f">
                                  <o:lock v:ext="edit" aspectratio="t"/>
                                </v:rect>
                                <v:rect id="Rectangle 342" o:spid="_x0000_s108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" fillcolor="#a5a5a5 [2092]" stroked="f">
                                  <o:lock v:ext="edit" aspectratio="t"/>
                                </v:rect>
                              </v:group>
                              <v:group id="Group 343" o:spid="_x0000_s108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">
                                <v:rect id="Rectangle 344" o:spid="_x0000_s108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" fillcolor="#00742b [2404]" stroked="f">
                                  <o:lock v:ext="edit" aspectratio="t"/>
                                </v:rect>
                                <v:rect id="Rectangle 345" o:spid="_x0000_s108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" fillcolor="#a5a5a5 [2092]" stroked="f">
                                  <o:lock v:ext="edit" aspectratio="t"/>
                                </v:rect>
                              </v:group>
                            </v:group>
                            <v:group id="Group 346" o:spid="_x0000_s1084"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">
                              <v:group id="Group 347" o:spid="_x0000_s108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">
                                <v:rect id="Rectangle 348" o:spid="_x0000_s108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" fillcolor="#00742b [2404]" stroked="f">
                                  <o:lock v:ext="edit" aspectratio="t"/>
                                </v:rect>
                                <v:rect id="Rectangle 349" o:spid="_x0000_s108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" fillcolor="#a5a5a5 [2092]" stroked="f">
                                  <o:lock v:ext="edit" aspectratio="t"/>
                                </v:rect>
                              </v:group>
                              <v:group id="Group 350" o:spid="_x0000_s108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">
                                <v:rect id="Rectangle 351" o:spid="_x0000_s108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" fillcolor="#00742b [2404]" stroked="f">
                                  <o:lock v:ext="edit" aspectratio="t"/>
                                </v:rect>
                                <v:rect id="Rectangle 352" o:spid="_x0000_s109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" fillcolor="#a5a5a5 [2092]" stroked="f">
                                  <o:lock v:ext="edit" aspectratio="t"/>
                                </v:rect>
                              </v:group>
                            </v:group>
                          </v:group>
                        </v:group>
                      </v:group>
                      <v:group id="Group 353" o:spid="_x0000_s1091" style="position:absolute;top:22961;width:1435;height:22962"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5Gm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">
                        <v:group id="Group 354" o:spid="_x0000_s1092"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">
                          <v:group id="Group 355" o:spid="_x0000_s1093"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">
                            <v:group id="Group 356" o:spid="_x0000_s1094"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">
                              <v:group id="Group 357" o:spid="_x0000_s109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80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eB9EcPfmXAE5PIGAAD//wMAUEsBAi0AFAAGAAgAAAAhANvh9svuAAAAhQEAABMAAAAAAAAA&#10;AAAAAAAAAAAAAFtDb250ZW50X1R5cGVzXS54bWxQSwECLQAUAAYACAAAACEAWvQsW78AAAAVAQAA&#10;CwAAAAAAAAAAAAAAAAAfAQAAX3JlbHMvLnJlbHNQSwECLQAUAAYACAAAACEAhPzfNMYAAADcAAAA&#10;DwAAAAAAAAAAAAAAAAAHAgAAZHJzL2Rvd25yZXYueG1sUEsFBgAAAAADAAMAtwAAAPoCAAAAAA==&#10;">
                                <v:rect id="Rectangle 358" o:spid="_x0000_s109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" fillcolor="#00742b [2404]" stroked="f">
                                  <o:lock v:ext="edit" aspectratio="t"/>
                                </v:rect>
                                <v:rect id="Rectangle 359" o:spid="_x0000_s109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" fillcolor="#a5a5a5 [2092]" stroked="f">
                                  <o:lock v:ext="edit" aspectratio="t"/>
                                </v:rect>
                              </v:group>
                              <v:group id="Group 360" o:spid="_x0000_s109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">
                                <v:rect id="Rectangle 361" o:spid="_x0000_s109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" fillcolor="#009b3a [3204]" stroked="f">
                                  <o:lock v:ext="edit" aspectratio="t"/>
                                </v:rect>
                                <v:rect id="Rectangle 362" o:spid="_x0000_s110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" fillcolor="#a5a5a5 [2092]" stroked="f">
                                  <o:lock v:ext="edit" aspectratio="t"/>
                                </v:rect>
                              </v:group>
                            </v:group>
                            <v:group id="Group 363" o:spid="_x0000_s1101"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">
                              <v:group id="Group 364" o:spid="_x0000_s110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rect id="Rectangle 365" o:spid="_x0000_s110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" fillcolor="#009b3a [3204]" stroked="f">
                                  <o:lock v:ext="edit" aspectratio="t"/>
                                </v:rect>
                                <v:rect id="Rectangle 366" o:spid="_x0000_s110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" fillcolor="#a5a5a5 [2092]" stroked="f">
                                  <o:lock v:ext="edit" aspectratio="t"/>
                                </v:rect>
                              </v:group>
                              <v:group id="Group 367" o:spid="_x0000_s110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">
                                <v:rect id="Rectangle 368" o:spid="_x0000_s110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" fillcolor="#009b3a [3204]" stroked="f">
                                  <o:lock v:ext="edit" aspectratio="t"/>
                                </v:rect>
                                <v:rect id="Rectangle 369" o:spid="_x0000_s110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" fillcolor="#a5a5a5 [2092]" stroked="f">
                                  <o:lock v:ext="edit" aspectratio="t"/>
                                </v:rect>
                              </v:group>
                            </v:group>
                          </v:group>
                          <v:group id="Group 370" o:spid="_x0000_s1108"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371" o:spid="_x0000_s1109"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group id="Group 372" o:spid="_x0000_s111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">
                                <v:rect id="Rectangle 373" o:spid="_x0000_s111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" fillcolor="#009b3a [3204]" stroked="f">
                                  <o:lock v:ext="edit" aspectratio="t"/>
                                </v:rect>
                                <v:rect id="Rectangle 374" o:spid="_x0000_s111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" fillcolor="#a5a5a5 [2092]" stroked="f">
                                  <o:lock v:ext="edit" aspectratio="t"/>
                                </v:rect>
                              </v:group>
                              <v:group id="Group 375" o:spid="_x0000_s111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">
                                <v:rect id="Rectangle 376" o:spid="_x0000_s111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" fillcolor="#009b3a [3204]" stroked="f">
                                  <o:lock v:ext="edit" aspectratio="t"/>
                                </v:rect>
                                <v:rect id="Rectangle 377" o:spid="_x0000_s111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" fillcolor="#a5a5a5 [2092]" stroked="f">
                                  <o:lock v:ext="edit" aspectratio="t"/>
                                </v:rect>
                              </v:group>
                            </v:group>
                            <v:group id="Group 378" o:spid="_x0000_s1116"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">
                              <v:group id="Group 379" o:spid="_x0000_s111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">
                                <v:rect id="Rectangle 380" o:spid="_x0000_s111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" fillcolor="#009b3a [3204]" stroked="f">
                                  <o:lock v:ext="edit" aspectratio="t"/>
                                </v:rect>
                                <v:rect id="Rectangle 381" o:spid="_x0000_s111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" fillcolor="#a5a5a5 [2092]" stroked="f">
                                  <o:lock v:ext="edit" aspectratio="t"/>
                                </v:rect>
                              </v:group>
                              <v:group id="Group 382" o:spid="_x0000_s112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">
                                <v:rect id="Rectangle 383" o:spid="_x0000_s112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" fillcolor="#009b3a [3204]" stroked="f">
                                  <o:lock v:ext="edit" aspectratio="t"/>
                                </v:rect>
                                <v:rect id="Rectangle 384" o:spid="_x0000_s112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" fillcolor="#a5a5a5 [2092]" stroked="f">
                                  <o:lock v:ext="edit" aspectratio="t"/>
                                </v:rect>
                              </v:group>
                            </v:group>
                          </v:group>
                        </v:group>
                        <v:group id="Group 385" o:spid="_x0000_s1123"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">
                          <v:group id="Group 386" o:spid="_x0000_s1124"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">
                            <v:group id="Group 387" o:spid="_x0000_s1125"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">
                              <v:group id="Group 388" o:spid="_x0000_s112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">
                                <v:rect id="Rectangle 389" o:spid="_x0000_s112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" fillcolor="#009b3a [3204]" stroked="f">
                                  <o:lock v:ext="edit" aspectratio="t"/>
                                </v:rect>
                                <v:rect id="Rectangle 390" o:spid="_x0000_s112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" fillcolor="#a5a5a5 [2092]" stroked="f">
                                  <o:lock v:ext="edit" aspectratio="t"/>
                                </v:rect>
                              </v:group>
                              <v:group id="Group 391" o:spid="_x0000_s112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xOK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l6XC/g7E46A3P4CAAD//wMAUEsBAi0AFAAGAAgAAAAhANvh9svuAAAAhQEAABMAAAAAAAAA&#10;AAAAAAAAAAAAAFtDb250ZW50X1R5cGVzXS54bWxQSwECLQAUAAYACAAAACEAWvQsW78AAAAVAQAA&#10;CwAAAAAAAAAAAAAAAAAfAQAAX3JlbHMvLnJlbHNQSwECLQAUAAYACAAAACEANasTisYAAADcAAAA&#10;DwAAAAAAAAAAAAAAAAAHAgAAZHJzL2Rvd25yZXYueG1sUEsFBgAAAAADAAMAtwAAAPoCAAAAAA==&#10;">
                                <v:rect id="Rectangle 392" o:spid="_x0000_s113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" fillcolor="#009b3a [3204]" stroked="f">
                                  <o:lock v:ext="edit" aspectratio="t"/>
                                </v:rect>
                                <v:rect id="Rectangle 393" o:spid="_x0000_s113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" fillcolor="#a5a5a5 [2092]" stroked="f">
                                  <o:lock v:ext="edit" aspectratio="t"/>
                                </v:rect>
                              </v:group>
                            </v:group>
                            <v:group id="Group 394" o:spid="_x0000_s1132"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">
                              <v:group id="Group 395" o:spid="_x0000_s113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">
                                <v:rect id="Rectangle 396" o:spid="_x0000_s113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" fillcolor="#009b3a [3204]" stroked="f">
                                  <o:lock v:ext="edit" aspectratio="t"/>
                                </v:rect>
                                <v:rect id="Rectangle 397" o:spid="_x0000_s113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" fillcolor="#a5a5a5 [2092]" stroked="f">
                                  <o:lock v:ext="edit" aspectratio="t"/>
                                </v:rect>
                              </v:group>
                              <v:group id="Group 398" o:spid="_x0000_s113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">
                                <v:rect id="Rectangle 399" o:spid="_x0000_s113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" fillcolor="#009b3a [3204]" stroked="f">
                                  <o:lock v:ext="edit" aspectratio="t"/>
                                </v:rect>
                                <v:rect id="Rectangle 400" o:spid="_x0000_s113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" fillcolor="#a5a5a5 [2092]" stroked="f">
                                  <o:lock v:ext="edit" aspectratio="t"/>
                                </v:rect>
                              </v:group>
                            </v:group>
                          </v:group>
                          <v:group id="Group 401" o:spid="_x0000_s1139"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">
                            <v:group id="Group 402" o:spid="_x0000_s1140"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">
                              <v:group id="Group 403" o:spid="_x0000_s114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">
                                <v:rect id="Rectangle 404" o:spid="_x0000_s114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" fillcolor="#009b3a [3204]" stroked="f">
                                  <o:lock v:ext="edit" aspectratio="t"/>
                                </v:rect>
                                <v:rect id="Rectangle 405" o:spid="_x0000_s114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" fillcolor="#a5a5a5 [2092]" stroked="f">
                                  <o:lock v:ext="edit" aspectratio="t"/>
                                </v:rect>
                              </v:group>
                              <v:group id="Group 406" o:spid="_x0000_s114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rect id="Rectangle 407" o:spid="_x0000_s114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" fillcolor="#009b3a [3204]" stroked="f">
                                  <o:lock v:ext="edit" aspectratio="t"/>
                                </v:rect>
                                <v:rect id="Rectangle 408" o:spid="_x0000_s114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" fillcolor="#a5a5a5 [2092]" stroked="f">
                                  <o:lock v:ext="edit" aspectratio="t"/>
                                </v:rect>
                              </v:group>
                            </v:group>
                            <v:group id="Group 409" o:spid="_x0000_s1147"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">
                              <v:group id="Group 410" o:spid="_x0000_s114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">
                                <v:rect id="Rectangle 411" o:spid="_x0000_s114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" fillcolor="#009b3a [3204]" stroked="f">
                                  <o:lock v:ext="edit" aspectratio="t"/>
                                </v:rect>
                                <v:rect id="Rectangle 412" o:spid="_x0000_s115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" fillcolor="#a5a5a5 [2092]" stroked="f">
                                  <o:lock v:ext="edit" aspectratio="t"/>
                                </v:rect>
                              </v:group>
                              <v:group id="Group 413" o:spid="_x0000_s115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">
                                <v:rect id="Rectangle 414" o:spid="_x0000_s115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" fillcolor="#009b3a [3204]" stroked="f">
                                  <o:lock v:ext="edit" aspectratio="t"/>
                                </v:rect>
                                <v:rect id="Rectangle 415" o:spid="_x0000_s115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" fillcolor="#a5a5a5 [2092]" stroked="f">
                                  <o:lock v:ext="edit" aspectratio="t"/>
                                </v:rect>
                              </v:group>
                            </v:group>
                          </v:group>
                        </v:group>
                      </v:group>
                    </v:group>
                    <v:group id="Group 417" o:spid="_x0000_s1154" style="position:absolute;top:36703;width:2159;height:70167" coordsize="2159,7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">
                      <v:group id="Group 162" o:spid="_x0000_s1155" style="position:absolute;width:2159;height:69119" coordsize="1435,4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">
                        <o:lock v:ext="edit" aspectratio="t"/>
                        <v:group id="Group 163" o:spid="_x0000_s1156" style="position:absolute;width:1435;height:22961"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">
                          <v:group id="Group 164" o:spid="_x0000_s1157"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">
                            <v:group id="Group 165" o:spid="_x0000_s1158"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group id="Group 166" o:spid="_x0000_s1159"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">
                                <v:group id="Group 167" o:spid="_x0000_s116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">
                                  <v:rect id="Rectangle 168" o:spid="_x0000_s116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" fillcolor="#00742b [2404]" stroked="f">
                                    <o:lock v:ext="edit" aspectratio="t"/>
                                  </v:rect>
                                  <v:rect id="Rectangle 169" o:spid="_x0000_s116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" fillcolor="#a5a5a5 [2092]" stroked="f">
                                    <o:lock v:ext="edit" aspectratio="t"/>
                                  </v:rect>
                                </v:group>
                                <v:group id="Group 170" o:spid="_x0000_s116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">
                                  <v:rect id="Rectangle 171" o:spid="_x0000_s116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" fillcolor="#00742b [2404]" stroked="f">
                                    <o:lock v:ext="edit" aspectratio="t"/>
                                  </v:rect>
                                  <v:rect id="Rectangle 172" o:spid="_x0000_s116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" fillcolor="#a5a5a5 [2092]" stroked="f">
                                    <o:lock v:ext="edit" aspectratio="t"/>
                                  </v:rect>
                                </v:group>
                              </v:group>
                              <v:group id="Group 173" o:spid="_x0000_s1166"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">
                                <v:group id="Group 174" o:spid="_x0000_s116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">
                                  <v:rect id="Rectangle 175" o:spid="_x0000_s116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" fillcolor="#00742b [2404]" stroked="f">
                                    <o:lock v:ext="edit" aspectratio="t"/>
                                  </v:rect>
                                  <v:rect id="Rectangle 176" o:spid="_x0000_s116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" fillcolor="#a5a5a5 [2092]" stroked="f">
                                    <o:lock v:ext="edit" aspectratio="t"/>
                                  </v:rect>
                                </v:group>
                                <v:group id="Group 177" o:spid="_x0000_s117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">
                                  <v:rect id="Rectangle 178" o:spid="_x0000_s117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" fillcolor="#00742b [2404]" stroked="f">
                                    <o:lock v:ext="edit" aspectratio="t"/>
                                  </v:rect>
                                  <v:rect id="Rectangle 179" o:spid="_x0000_s117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" fillcolor="#a5a5a5 [2092]" stroked="f">
                                    <o:lock v:ext="edit" aspectratio="t"/>
                                  </v:rect>
                                </v:group>
                              </v:group>
                            </v:group>
                            <v:group id="Group 180" o:spid="_x0000_s1173"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">
                              <v:group id="Group 181" o:spid="_x0000_s1174"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">
                                <v:group id="Group 182" o:spid="_x0000_s117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">
                                  <v:rect id="Rectangle 183" o:spid="_x0000_s117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" fillcolor="#00742b [2404]" stroked="f">
                                    <o:lock v:ext="edit" aspectratio="t"/>
                                  </v:rect>
                                  <v:rect id="Rectangle 184" o:spid="_x0000_s117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" fillcolor="#a5a5a5 [2092]" stroked="f">
                                    <o:lock v:ext="edit" aspectratio="t"/>
                                  </v:rect>
                                </v:group>
                                <v:group id="Group 185" o:spid="_x0000_s117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rect id="Rectangle 186" o:spid="_x0000_s117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" fillcolor="#00742b [2404]" stroked="f">
                                    <o:lock v:ext="edit" aspectratio="t"/>
                                  </v:rect>
                                  <v:rect id="Rectangle 187" o:spid="_x0000_s118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" fillcolor="#a5a5a5 [2092]" stroked="f">
                                    <o:lock v:ext="edit" aspectratio="t"/>
                                  </v:rect>
                                </v:group>
                              </v:group>
                              <v:group id="Group 188" o:spid="_x0000_s1181"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">
                                <v:group id="Group 189" o:spid="_x0000_s118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">
                                  <v:rect id="Rectangle 190" o:spid="_x0000_s118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" fillcolor="#00742b [2404]" stroked="f">
                                    <o:lock v:ext="edit" aspectratio="t"/>
                                  </v:rect>
                                  <v:rect id="Rectangle 191" o:spid="_x0000_s118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" fillcolor="#a5a5a5 [2092]" stroked="f">
                                    <o:lock v:ext="edit" aspectratio="t"/>
                                  </v:rect>
                                </v:group>
                                <v:group id="Group 192" o:spid="_x0000_s118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">
                                  <v:rect id="Rectangle 193" o:spid="_x0000_s118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" fillcolor="#00742b [2404]" stroked="f">
                                    <o:lock v:ext="edit" aspectratio="t"/>
                                  </v:rect>
                                  <v:rect id="Rectangle 194" o:spid="_x0000_s118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" fillcolor="#a5a5a5 [2092]" stroked="f">
                                    <o:lock v:ext="edit" aspectratio="t"/>
                                  </v:rect>
                                </v:group>
                              </v:group>
                            </v:group>
                          </v:group>
                          <v:group id="Group 195" o:spid="_x0000_s1188"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">
                            <v:group id="Group 196" o:spid="_x0000_s1189"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">
                              <v:group id="Group 197" o:spid="_x0000_s1190"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">
                                <v:group id="Group 198" o:spid="_x0000_s119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">
                                  <v:rect id="Rectangle 199" o:spid="_x0000_s119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" fillcolor="#00742b [2404]" stroked="f">
                                    <o:lock v:ext="edit" aspectratio="t"/>
                                  </v:rect>
                                  <v:rect id="Rectangle 200" o:spid="_x0000_s119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" fillcolor="#a5a5a5 [2092]" stroked="f">
                                    <o:lock v:ext="edit" aspectratio="t"/>
                                  </v:rect>
                                </v:group>
                                <v:group id="Group 201" o:spid="_x0000_s119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rect id="Rectangle 202" o:spid="_x0000_s119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" fillcolor="#00742b [2404]" stroked="f">
                                    <o:lock v:ext="edit" aspectratio="t"/>
                                  </v:rect>
                                  <v:rect id="Rectangle 203" o:spid="_x0000_s119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" fillcolor="#a5a5a5 [2092]" stroked="f">
                                    <o:lock v:ext="edit" aspectratio="t"/>
                                  </v:rect>
                                </v:group>
                              </v:group>
                              <v:group id="Group 204" o:spid="_x0000_s1197"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">
                                <v:group id="Group 205" o:spid="_x0000_s119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rect id="Rectangle 206" o:spid="_x0000_s119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" fillcolor="#00742b [2404]" stroked="f">
                                    <o:lock v:ext="edit" aspectratio="t"/>
                                  </v:rect>
                                  <v:rect id="Rectangle 207" o:spid="_x0000_s120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" fillcolor="#a5a5a5 [2092]" stroked="f">
                                    <o:lock v:ext="edit" aspectratio="t"/>
                                  </v:rect>
                                </v:group>
                                <v:group id="Group 208" o:spid="_x0000_s120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">
                                  <v:rect id="Rectangle 209" o:spid="_x0000_s120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" fillcolor="#00742b [2404]" stroked="f">
                                    <o:lock v:ext="edit" aspectratio="t"/>
                                  </v:rect>
                                  <v:rect id="Rectangle 210" o:spid="_x0000_s120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" fillcolor="#a5a5a5 [2092]" stroked="f">
                                    <o:lock v:ext="edit" aspectratio="t"/>
                                  </v:rect>
                                </v:group>
                              </v:group>
                            </v:group>
                            <v:group id="Group 211" o:spid="_x0000_s1204"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group id="Group 212" o:spid="_x0000_s1205"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">
                                <v:group id="Group 213" o:spid="_x0000_s120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">
                                  <v:rect id="Rectangle 214" o:spid="_x0000_s120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" fillcolor="#00742b [2404]" stroked="f">
                                    <o:lock v:ext="edit" aspectratio="t"/>
                                  </v:rect>
                                  <v:rect id="Rectangle 215" o:spid="_x0000_s120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" fillcolor="#a5a5a5 [2092]" stroked="f">
                                    <o:lock v:ext="edit" aspectratio="t"/>
                                  </v:rect>
                                </v:group>
                                <v:group id="Group 216" o:spid="_x0000_s120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">
                                  <v:rect id="Rectangle 217" o:spid="_x0000_s121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" fillcolor="#00742b [2404]" stroked="f">
                                    <o:lock v:ext="edit" aspectratio="t"/>
                                  </v:rect>
                                  <v:rect id="Rectangle 218" o:spid="_x0000_s121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" fillcolor="#a5a5a5 [2092]" stroked="f">
                                    <o:lock v:ext="edit" aspectratio="t"/>
                                  </v:rect>
                                </v:group>
                              </v:group>
                              <v:group id="Group 219" o:spid="_x0000_s1212"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">
                                <v:group id="Group 220" o:spid="_x0000_s121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">
                                  <v:rect id="Rectangle 221" o:spid="_x0000_s121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" fillcolor="#00742b [2404]" stroked="f">
                                    <o:lock v:ext="edit" aspectratio="t"/>
                                  </v:rect>
                                  <v:rect id="Rectangle 222" o:spid="_x0000_s121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" fillcolor="#a5a5a5 [2092]" stroked="f">
                                    <o:lock v:ext="edit" aspectratio="t"/>
                                  </v:rect>
                                </v:group>
                                <v:group id="Group 223" o:spid="_x0000_s121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">
                                  <v:rect id="Rectangle 224" o:spid="_x0000_s121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" fillcolor="#00742b [2404]" stroked="f">
                                    <o:lock v:ext="edit" aspectratio="t"/>
                                  </v:rect>
                                  <v:rect id="Rectangle 225" o:spid="_x0000_s121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" fillcolor="#a5a5a5 [2092]" stroked="f">
                                    <o:lock v:ext="edit" aspectratio="t"/>
                                  </v:rect>
                                </v:group>
                              </v:group>
                            </v:group>
                          </v:group>
                        </v:group>
                        <v:group id="Group 226" o:spid="_x0000_s1219" style="position:absolute;top:22961;width:1435;height:22962"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">
                          <v:group id="Group 227" o:spid="_x0000_s1220"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group id="Group 228" o:spid="_x0000_s1221"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group id="Group 229" o:spid="_x0000_s1222"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">
                                <v:group id="Group 230" o:spid="_x0000_s122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">
                                  <v:rect id="Rectangle 231" o:spid="_x0000_s122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" fillcolor="#00742b [2404]" stroked="f">
                                    <o:lock v:ext="edit" aspectratio="t"/>
                                  </v:rect>
                                  <v:rect id="Rectangle 232" o:spid="_x0000_s122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" fillcolor="#a5a5a5 [2092]" stroked="f">
                                    <o:lock v:ext="edit" aspectratio="t"/>
                                  </v:rect>
                                </v:group>
                                <v:group id="Group 233" o:spid="_x0000_s122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">
                                  <v:rect id="Rectangle 234" o:spid="_x0000_s122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" fillcolor="#00742b [2404]" stroked="f">
                                    <o:lock v:ext="edit" aspectratio="t"/>
                                  </v:rect>
                                  <v:rect id="Rectangle 235" o:spid="_x0000_s122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" fillcolor="#a5a5a5 [2092]" stroked="f">
                                    <o:lock v:ext="edit" aspectratio="t"/>
                                  </v:rect>
                                </v:group>
                              </v:group>
                              <v:group id="Group 236" o:spid="_x0000_s1229"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group id="Group 237" o:spid="_x0000_s123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">
                                  <v:rect id="Rectangle 238" o:spid="_x0000_s123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" fillcolor="#00742b [2404]" stroked="f">
                                    <o:lock v:ext="edit" aspectratio="t"/>
                                  </v:rect>
                                  <v:rect id="Rectangle 239" o:spid="_x0000_s123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" fillcolor="#a5a5a5 [2092]" stroked="f">
                                    <o:lock v:ext="edit" aspectratio="t"/>
                                  </v:rect>
                                </v:group>
                                <v:group id="Group 240" o:spid="_x0000_s123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">
                                  <v:rect id="Rectangle 241" o:spid="_x0000_s123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" fillcolor="#00742b [2404]" stroked="f">
                                    <o:lock v:ext="edit" aspectratio="t"/>
                                  </v:rect>
                                  <v:rect id="Rectangle 242" o:spid="_x0000_s123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" fillcolor="#a5a5a5 [2092]" stroked="f">
                                    <o:lock v:ext="edit" aspectratio="t"/>
                                  </v:rect>
                                </v:group>
                              </v:group>
                            </v:group>
                            <v:group id="Group 243" o:spid="_x0000_s1236"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group id="Group 244" o:spid="_x0000_s1237"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245" o:spid="_x0000_s123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rect id="Rectangle 246" o:spid="_x0000_s123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" fillcolor="#00742b [2404]" stroked="f">
                                    <o:lock v:ext="edit" aspectratio="t"/>
                                  </v:rect>
                                  <v:rect id="Rectangle 247" o:spid="_x0000_s124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" fillcolor="#a5a5a5 [2092]" stroked="f">
                                    <o:lock v:ext="edit" aspectratio="t"/>
                                  </v:rect>
                                </v:group>
                                <v:group id="Group 248" o:spid="_x0000_s124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">
                                  <v:rect id="Rectangle 249" o:spid="_x0000_s124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" fillcolor="#00742b [2404]" stroked="f">
                                    <o:lock v:ext="edit" aspectratio="t"/>
                                  </v:rect>
                                  <v:rect id="Rectangle 250" o:spid="_x0000_s124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" fillcolor="#a5a5a5 [2092]" stroked="f">
                                    <o:lock v:ext="edit" aspectratio="t"/>
                                  </v:rect>
                                </v:group>
                              </v:group>
                              <v:group id="Group 251" o:spid="_x0000_s1244"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">
                                <v:group id="Group 252" o:spid="_x0000_s124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">
                                  <v:rect id="Rectangle 253" o:spid="_x0000_s124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" fillcolor="#00742b [2404]" stroked="f">
                                    <o:lock v:ext="edit" aspectratio="t"/>
                                  </v:rect>
                                  <v:rect id="Rectangle 254" o:spid="_x0000_s124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" fillcolor="#a5a5a5 [2092]" stroked="f">
                                    <o:lock v:ext="edit" aspectratio="t"/>
                                  </v:rect>
                                </v:group>
                                <v:group id="Group 255" o:spid="_x0000_s124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rect id="Rectangle 256" o:spid="_x0000_s124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" fillcolor="#00742b [2404]" stroked="f">
                                    <o:lock v:ext="edit" aspectratio="t"/>
                                  </v:rect>
                                  <v:rect id="Rectangle 257" o:spid="_x0000_s125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" fillcolor="#a5a5a5 [2092]" stroked="f">
                                    <o:lock v:ext="edit" aspectratio="t"/>
                                  </v:rect>
                                </v:group>
                              </v:group>
                            </v:group>
                          </v:group>
                          <v:group id="Group 258" o:spid="_x0000_s1251"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">
                            <v:group id="Group 259" o:spid="_x0000_s1252"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">
                              <v:group id="Group 260" o:spid="_x0000_s1253"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">
                                <v:group id="Group 261" o:spid="_x0000_s125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">
                                  <v:rect id="Rectangle 262" o:spid="_x0000_s125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" fillcolor="#00742b [2404]" stroked="f">
                                    <o:lock v:ext="edit" aspectratio="t"/>
                                  </v:rect>
                                  <v:rect id="Rectangle 263" o:spid="_x0000_s125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" fillcolor="#a5a5a5 [2092]" stroked="f">
                                    <o:lock v:ext="edit" aspectratio="t"/>
                                  </v:rect>
                                </v:group>
                                <v:group id="Group 264" o:spid="_x0000_s125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">
                                  <v:rect id="Rectangle 265" o:spid="_x0000_s125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" fillcolor="#00742b [2404]" stroked="f">
                                    <o:lock v:ext="edit" aspectratio="t"/>
                                  </v:rect>
                                  <v:rect id="Rectangle 266" o:spid="_x0000_s125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" fillcolor="#a5a5a5 [2092]" stroked="f">
                                    <o:lock v:ext="edit" aspectratio="t"/>
                                  </v:rect>
                                </v:group>
                              </v:group>
                              <v:group id="Group 267" o:spid="_x0000_s1260"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">
                                <v:group id="Group 268" o:spid="_x0000_s126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">
                                  <v:rect id="Rectangle 269" o:spid="_x0000_s126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" fillcolor="#00742b [2404]" stroked="f">
                                    <o:lock v:ext="edit" aspectratio="t"/>
                                  </v:rect>
                                  <v:rect id="Rectangle 270" o:spid="_x0000_s126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" fillcolor="#a5a5a5 [2092]" stroked="f">
                                    <o:lock v:ext="edit" aspectratio="t"/>
                                  </v:rect>
                                </v:group>
                                <v:group id="Group 271" o:spid="_x0000_s126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">
                                  <v:rect id="Rectangle 272" o:spid="_x0000_s126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" fillcolor="#00742b [2404]" stroked="f">
                                    <o:lock v:ext="edit" aspectratio="t"/>
                                  </v:rect>
                                  <v:rect id="Rectangle 273" o:spid="_x0000_s126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" fillcolor="#a5a5a5 [2092]" stroked="f">
                                    <o:lock v:ext="edit" aspectratio="t"/>
                                  </v:rect>
                                </v:group>
                              </v:group>
                            </v:group>
                            <v:group id="Group 274" o:spid="_x0000_s1267"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">
                              <v:group id="Group 275" o:spid="_x0000_s1268"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">
                                <v:group id="Group 276" o:spid="_x0000_s126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">
                                  <v:rect id="Rectangle 277" o:spid="_x0000_s127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" fillcolor="#00742b [2404]" stroked="f">
                                    <o:lock v:ext="edit" aspectratio="t"/>
                                  </v:rect>
                                  <v:rect id="Rectangle 278" o:spid="_x0000_s127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" fillcolor="#a5a5a5 [2092]" stroked="f">
                                    <o:lock v:ext="edit" aspectratio="t"/>
                                  </v:rect>
                                </v:group>
                                <v:group id="Group 279" o:spid="_x0000_s127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">
                                  <v:rect id="Rectangle 280" o:spid="_x0000_s127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" fillcolor="#00742b [2404]" stroked="f">
                                    <o:lock v:ext="edit" aspectratio="t"/>
                                  </v:rect>
                                  <v:rect id="Rectangle 281" o:spid="_x0000_s127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" fillcolor="#a5a5a5 [2092]" stroked="f">
                                    <o:lock v:ext="edit" aspectratio="t"/>
                                  </v:rect>
                                </v:group>
                              </v:group>
                              <v:group id="Group 282" o:spid="_x0000_s1275"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">
                                <v:group id="Group 283" o:spid="_x0000_s127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">
                                  <v:rect id="Rectangle 284" o:spid="_x0000_s127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" fillcolor="#00742b [2404]" stroked="f">
                                    <o:lock v:ext="edit" aspectratio="t"/>
                                  </v:rect>
                                  <v:rect id="Rectangle 285" o:spid="_x0000_s127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" fillcolor="#a5a5a5 [2092]" stroked="f">
                                    <o:lock v:ext="edit" aspectratio="t"/>
                                  </v:rect>
                                </v:group>
                                <v:group id="Group 286" o:spid="_x0000_s127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">
                                  <v:rect id="Rectangle 287" o:spid="_x0000_s128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" fillcolor="#00742b [2404]" stroked="f">
                                    <o:lock v:ext="edit" aspectratio="t"/>
                                  </v:rect>
                                  <v:rect id="Rectangle 288" o:spid="_x0000_s128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" fillcolor="#a5a5a5 [2092]" stroked="f">
                                    <o:lock v:ext="edit" aspectratio="t"/>
                                  </v:rect>
                                </v:group>
                              </v:group>
                            </v:group>
                          </v:group>
                        </v:group>
                      </v:group>
                      <v:rect id="Rectangle 416" o:spid="_x0000_s1282" style="position:absolute;top:69088;width:1079;height:1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" fillcolor="#00742b [2404]" stroked="f">
                        <o:lock v:ext="edit" aspectratio="t"/>
                      </v:rect>
                    </v:group>
                    <w10:wrap anchorx="page" anchory="page"/>
                    <w10:anchorlock/>
                  </v:group>
                </w:pict>
              </mc:Fallback>
            </mc:AlternateContent>
          </w:r>
          <w:r w:rsidR="004818C6">
            <w:rPr>
              <w:rFonts w:eastAsia="Cambria" w:cs="Arial"/>
              <w:color w:val="808080" w:themeColor="background1" w:themeShade="80"/>
              <w:sz w:val="18"/>
              <w:szCs w:val="18"/>
            </w:rPr>
            <w:t>Communications of the Association for Information Systems</w:t>
          </w:r>
        </w:p>
      </w:tc>
      <w:tc>
        <w:tcPr>
          <w:tcW w:w="298" w:type="pct"/>
          <w:noWrap/>
          <w:vAlign w:val="bottom"/>
        </w:tcPr>
        <w:p w14:paraId="483C7215" w14:textId="4CE83056" w:rsidR="007625A7" w:rsidRPr="007C7F38" w:rsidRDefault="004818C6" w:rsidP="007625A7">
          <w:pPr>
            <w:spacing w:before="0" w:after="60"/>
            <w:jc w:val="right"/>
            <w:rPr>
              <w:rFonts w:eastAsia="Cambria" w:cs="Arial"/>
              <w:color w:val="808080" w:themeColor="background1" w:themeShade="80"/>
              <w:sz w:val="18"/>
              <w:szCs w:val="18"/>
            </w:rPr>
          </w:pPr>
          <w:r w:rsidRPr="007C7F38">
            <w:rPr>
              <w:rFonts w:cs="Arial"/>
              <w:color w:val="808080" w:themeColor="background1" w:themeShade="80"/>
              <w:sz w:val="18"/>
              <w:szCs w:val="18"/>
            </w:rPr>
            <w:fldChar w:fldCharType="begin"/>
          </w:r>
          <w:r w:rsidRPr="007C7F38">
            <w:rPr>
              <w:rFonts w:cs="Arial"/>
              <w:color w:val="808080" w:themeColor="background1" w:themeShade="80"/>
              <w:sz w:val="18"/>
              <w:szCs w:val="18"/>
            </w:rPr>
            <w:instrText xml:space="preserve"> = </w:instrText>
          </w:r>
          <w:r w:rsidRPr="007C7F38">
            <w:rPr>
              <w:rFonts w:cs="Arial"/>
              <w:color w:val="808080" w:themeColor="background1" w:themeShade="80"/>
              <w:sz w:val="18"/>
              <w:szCs w:val="18"/>
            </w:rPr>
            <w:fldChar w:fldCharType="begin"/>
          </w:r>
          <w:r w:rsidRPr="007C7F38">
            <w:rPr>
              <w:rFonts w:cs="Arial"/>
              <w:color w:val="808080" w:themeColor="background1" w:themeShade="80"/>
              <w:sz w:val="18"/>
              <w:szCs w:val="18"/>
            </w:rPr>
            <w:instrText xml:space="preserve"> PAGE </w:instrText>
          </w:r>
          <w:r w:rsidRPr="007C7F38">
            <w:rPr>
              <w:rFonts w:cs="Arial"/>
              <w:color w:val="808080" w:themeColor="background1" w:themeShade="80"/>
              <w:sz w:val="18"/>
              <w:szCs w:val="18"/>
            </w:rPr>
            <w:fldChar w:fldCharType="separate"/>
          </w:r>
          <w:r w:rsidR="000F6E79">
            <w:rPr>
              <w:rFonts w:cs="Arial"/>
              <w:noProof/>
              <w:color w:val="808080" w:themeColor="background1" w:themeShade="80"/>
              <w:sz w:val="18"/>
              <w:szCs w:val="18"/>
            </w:rPr>
            <w:instrText>10</w:instrText>
          </w:r>
          <w:r w:rsidRPr="007C7F38">
            <w:rPr>
              <w:rFonts w:cs="Arial"/>
              <w:color w:val="808080" w:themeColor="background1" w:themeShade="80"/>
              <w:sz w:val="18"/>
              <w:szCs w:val="18"/>
            </w:rPr>
            <w:fldChar w:fldCharType="end"/>
          </w:r>
          <w:r w:rsidRPr="007C7F38">
            <w:rPr>
              <w:rFonts w:cs="Arial"/>
              <w:color w:val="808080" w:themeColor="background1" w:themeShade="80"/>
              <w:sz w:val="18"/>
              <w:szCs w:val="18"/>
            </w:rPr>
            <w:instrText xml:space="preserve"> + </w:instrText>
          </w:r>
          <w:r w:rsidRPr="007C7F38">
            <w:rPr>
              <w:rFonts w:cs="Arial"/>
              <w:color w:val="808080" w:themeColor="background1" w:themeShade="80"/>
              <w:sz w:val="18"/>
              <w:szCs w:val="18"/>
            </w:rPr>
            <w:fldChar w:fldCharType="begin"/>
          </w:r>
          <w:r w:rsidRPr="007C7F38">
            <w:rPr>
              <w:rFonts w:cs="Arial"/>
              <w:color w:val="808080" w:themeColor="background1" w:themeShade="80"/>
              <w:sz w:val="18"/>
              <w:szCs w:val="18"/>
            </w:rPr>
            <w:instrText xml:space="preserve"> REF firstpage </w:instrText>
          </w:r>
          <w:r w:rsidRPr="007C7F38">
            <w:rPr>
              <w:rFonts w:cs="Arial"/>
              <w:color w:val="808080" w:themeColor="background1" w:themeShade="80"/>
              <w:sz w:val="18"/>
              <w:szCs w:val="18"/>
            </w:rPr>
            <w:fldChar w:fldCharType="separate"/>
          </w:r>
          <w:r>
            <w:rPr>
              <w:rFonts w:eastAsia="Cambria" w:cs="Arial"/>
              <w:color w:val="808080" w:themeColor="background1" w:themeShade="80"/>
              <w:sz w:val="18"/>
              <w:szCs w:val="18"/>
            </w:rPr>
            <w:instrText>555</w:instrText>
          </w:r>
          <w:r w:rsidRPr="008216B7">
            <w:rPr>
              <w:rFonts w:eastAsia="Cambria" w:cs="Arial"/>
              <w:color w:val="808080" w:themeColor="background1" w:themeShade="80"/>
              <w:sz w:val="18"/>
              <w:szCs w:val="18"/>
            </w:rPr>
            <w:instrText xml:space="preserve"> </w:instrText>
          </w:r>
          <w:r w:rsidRPr="007C7F38">
            <w:rPr>
              <w:rFonts w:cs="Arial"/>
              <w:color w:val="808080" w:themeColor="background1" w:themeShade="80"/>
              <w:sz w:val="18"/>
              <w:szCs w:val="18"/>
            </w:rPr>
            <w:fldChar w:fldCharType="end"/>
          </w:r>
          <w:r w:rsidRPr="007C7F38">
            <w:rPr>
              <w:rFonts w:cs="Arial"/>
              <w:color w:val="808080" w:themeColor="background1" w:themeShade="80"/>
              <w:sz w:val="18"/>
              <w:szCs w:val="18"/>
            </w:rPr>
            <w:instrText xml:space="preserve"> - 1 \* MERGEFORMAT </w:instrText>
          </w:r>
          <w:r w:rsidRPr="007C7F38">
            <w:rPr>
              <w:rFonts w:cs="Arial"/>
              <w:color w:val="808080" w:themeColor="background1" w:themeShade="80"/>
              <w:sz w:val="18"/>
              <w:szCs w:val="18"/>
            </w:rPr>
            <w:fldChar w:fldCharType="separate"/>
          </w:r>
          <w:r w:rsidR="000F6E79">
            <w:rPr>
              <w:rFonts w:cs="Arial"/>
              <w:noProof/>
              <w:color w:val="808080" w:themeColor="background1" w:themeShade="80"/>
              <w:sz w:val="18"/>
              <w:szCs w:val="18"/>
            </w:rPr>
            <w:t>564</w:t>
          </w:r>
          <w:r w:rsidRPr="007C7F38">
            <w:rPr>
              <w:rFonts w:cs="Arial"/>
              <w:color w:val="808080" w:themeColor="background1" w:themeShade="80"/>
              <w:sz w:val="18"/>
              <w:szCs w:val="18"/>
            </w:rPr>
            <w:fldChar w:fldCharType="end"/>
          </w:r>
        </w:p>
      </w:tc>
    </w:tr>
  </w:tbl>
  <w:p w14:paraId="35C6CE00" w14:textId="77777777" w:rsidR="0007333B" w:rsidRDefault="0007333B" w:rsidP="007625A7">
    <w:pPr>
      <w:pStyle w:val="Header"/>
      <w:spacing w:before="0" w:after="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808080" w:themeColor="background1" w:themeShade="80"/>
        <w:insideH w:val="single" w:sz="8" w:space="0" w:color="808080" w:themeColor="background1" w:themeShade="80"/>
      </w:tblBorders>
      <w:tblLayout w:type="fixed"/>
      <w:tblCellMar>
        <w:left w:w="0" w:type="dxa"/>
        <w:right w:w="0" w:type="dxa"/>
      </w:tblCellMar>
      <w:tblLook w:val="04A0" w:firstRow="1" w:lastRow="0" w:firstColumn="1" w:lastColumn="0" w:noHBand="0" w:noVBand="1"/>
    </w:tblPr>
    <w:tblGrid>
      <w:gridCol w:w="566"/>
      <w:gridCol w:w="8838"/>
    </w:tblGrid>
    <w:tr w:rsidR="007625A7" w:rsidRPr="0095720C" w14:paraId="000D5904" w14:textId="77777777" w:rsidTr="00BB0C44">
      <w:tc>
        <w:tcPr>
          <w:tcW w:w="301" w:type="pct"/>
          <w:noWrap/>
          <w:vAlign w:val="bottom"/>
        </w:tcPr>
        <w:p w14:paraId="050861A4" w14:textId="65789656" w:rsidR="007625A7" w:rsidRPr="007C7F38" w:rsidRDefault="004818C6" w:rsidP="007625A7">
          <w:pPr>
            <w:spacing w:before="0" w:after="60"/>
            <w:jc w:val="left"/>
            <w:rPr>
              <w:rFonts w:cs="Arial"/>
              <w:color w:val="808080" w:themeColor="background1" w:themeShade="80"/>
              <w:sz w:val="18"/>
              <w:szCs w:val="18"/>
            </w:rPr>
          </w:pPr>
          <w:r w:rsidRPr="007C7F38">
            <w:rPr>
              <w:rFonts w:cs="Arial"/>
              <w:color w:val="808080" w:themeColor="background1" w:themeShade="80"/>
              <w:sz w:val="18"/>
              <w:szCs w:val="18"/>
            </w:rPr>
            <w:fldChar w:fldCharType="begin"/>
          </w:r>
          <w:r w:rsidRPr="007C7F38">
            <w:rPr>
              <w:rFonts w:cs="Arial"/>
              <w:color w:val="808080" w:themeColor="background1" w:themeShade="80"/>
              <w:sz w:val="18"/>
              <w:szCs w:val="18"/>
            </w:rPr>
            <w:instrText xml:space="preserve"> = </w:instrText>
          </w:r>
          <w:r w:rsidRPr="007C7F38">
            <w:rPr>
              <w:rFonts w:cs="Arial"/>
              <w:color w:val="808080" w:themeColor="background1" w:themeShade="80"/>
              <w:sz w:val="18"/>
              <w:szCs w:val="18"/>
            </w:rPr>
            <w:fldChar w:fldCharType="begin"/>
          </w:r>
          <w:r w:rsidRPr="007C7F38">
            <w:rPr>
              <w:rFonts w:cs="Arial"/>
              <w:color w:val="808080" w:themeColor="background1" w:themeShade="80"/>
              <w:sz w:val="18"/>
              <w:szCs w:val="18"/>
            </w:rPr>
            <w:instrText xml:space="preserve"> PAGE </w:instrText>
          </w:r>
          <w:r w:rsidRPr="007C7F38">
            <w:rPr>
              <w:rFonts w:cs="Arial"/>
              <w:color w:val="808080" w:themeColor="background1" w:themeShade="80"/>
              <w:sz w:val="18"/>
              <w:szCs w:val="18"/>
            </w:rPr>
            <w:fldChar w:fldCharType="separate"/>
          </w:r>
          <w:r w:rsidR="000F6E79">
            <w:rPr>
              <w:rFonts w:cs="Arial"/>
              <w:noProof/>
              <w:color w:val="808080" w:themeColor="background1" w:themeShade="80"/>
              <w:sz w:val="18"/>
              <w:szCs w:val="18"/>
            </w:rPr>
            <w:instrText>9</w:instrText>
          </w:r>
          <w:r w:rsidRPr="007C7F38">
            <w:rPr>
              <w:rFonts w:cs="Arial"/>
              <w:color w:val="808080" w:themeColor="background1" w:themeShade="80"/>
              <w:sz w:val="18"/>
              <w:szCs w:val="18"/>
            </w:rPr>
            <w:fldChar w:fldCharType="end"/>
          </w:r>
          <w:r w:rsidRPr="007C7F38">
            <w:rPr>
              <w:rFonts w:cs="Arial"/>
              <w:color w:val="808080" w:themeColor="background1" w:themeShade="80"/>
              <w:sz w:val="18"/>
              <w:szCs w:val="18"/>
            </w:rPr>
            <w:instrText xml:space="preserve"> + </w:instrText>
          </w:r>
          <w:r w:rsidR="000F6E79">
            <w:fldChar w:fldCharType="begin"/>
          </w:r>
          <w:r w:rsidR="000F6E79">
            <w:instrText xml:space="preserve"> REF firstpage  \* MERGEFORMAT </w:instrText>
          </w:r>
          <w:r w:rsidR="000F6E79">
            <w:fldChar w:fldCharType="separate"/>
          </w:r>
          <w:r>
            <w:rPr>
              <w:rFonts w:eastAsia="Cambria" w:cs="Arial"/>
              <w:color w:val="808080" w:themeColor="background1" w:themeShade="80"/>
              <w:sz w:val="18"/>
              <w:szCs w:val="18"/>
            </w:rPr>
            <w:instrText>555</w:instrText>
          </w:r>
          <w:r w:rsidRPr="008216B7">
            <w:rPr>
              <w:rFonts w:eastAsia="Cambria" w:cs="Arial"/>
              <w:color w:val="808080" w:themeColor="background1" w:themeShade="80"/>
              <w:sz w:val="18"/>
              <w:szCs w:val="18"/>
            </w:rPr>
            <w:instrText xml:space="preserve"> </w:instrText>
          </w:r>
          <w:r w:rsidR="000F6E79">
            <w:rPr>
              <w:rFonts w:eastAsia="Cambria" w:cs="Arial"/>
              <w:color w:val="808080" w:themeColor="background1" w:themeShade="80"/>
              <w:sz w:val="18"/>
              <w:szCs w:val="18"/>
            </w:rPr>
            <w:fldChar w:fldCharType="end"/>
          </w:r>
          <w:r w:rsidRPr="007C7F38">
            <w:rPr>
              <w:rFonts w:cs="Arial"/>
              <w:color w:val="808080" w:themeColor="background1" w:themeShade="80"/>
              <w:sz w:val="18"/>
              <w:szCs w:val="18"/>
            </w:rPr>
            <w:instrText xml:space="preserve"> - 1 \* MERGEFORMAT </w:instrText>
          </w:r>
          <w:r w:rsidRPr="007C7F38">
            <w:rPr>
              <w:rFonts w:cs="Arial"/>
              <w:color w:val="808080" w:themeColor="background1" w:themeShade="80"/>
              <w:sz w:val="18"/>
              <w:szCs w:val="18"/>
            </w:rPr>
            <w:fldChar w:fldCharType="separate"/>
          </w:r>
          <w:r w:rsidR="000F6E79">
            <w:rPr>
              <w:rFonts w:cs="Arial"/>
              <w:noProof/>
              <w:color w:val="808080" w:themeColor="background1" w:themeShade="80"/>
              <w:sz w:val="18"/>
              <w:szCs w:val="18"/>
            </w:rPr>
            <w:t>563</w:t>
          </w:r>
          <w:r w:rsidRPr="007C7F38">
            <w:rPr>
              <w:rFonts w:cs="Arial"/>
              <w:color w:val="808080" w:themeColor="background1" w:themeShade="80"/>
              <w:sz w:val="18"/>
              <w:szCs w:val="18"/>
            </w:rPr>
            <w:fldChar w:fldCharType="end"/>
          </w:r>
        </w:p>
      </w:tc>
      <w:tc>
        <w:tcPr>
          <w:tcW w:w="4699" w:type="pct"/>
          <w:noWrap/>
          <w:vAlign w:val="bottom"/>
        </w:tcPr>
        <w:p w14:paraId="2D9674D8" w14:textId="77777777" w:rsidR="007625A7" w:rsidRPr="00560CB8" w:rsidRDefault="004818C6" w:rsidP="007625A7">
          <w:pPr>
            <w:spacing w:before="0" w:after="60"/>
            <w:jc w:val="right"/>
            <w:rPr>
              <w:rFonts w:cs="Arial"/>
              <w:noProof/>
              <w:color w:val="808080" w:themeColor="background1" w:themeShade="80"/>
              <w:sz w:val="18"/>
              <w:szCs w:val="18"/>
            </w:rPr>
          </w:pPr>
          <w:fldSimple w:instr=" REF  title  \* MERGEFORMAT ">
            <w:r w:rsidRPr="00073BC5">
              <w:rPr>
                <w:rFonts w:cs="Arial"/>
                <w:noProof/>
                <w:color w:val="808080" w:themeColor="background1" w:themeShade="80"/>
                <w:sz w:val="18"/>
                <w:szCs w:val="18"/>
              </w:rPr>
              <w:t xml:space="preserve">Comments on Evermann and Rönkkö: Recent </w:t>
            </w:r>
            <w:r w:rsidRPr="00073BC5">
              <w:rPr>
                <w:color w:val="928B81" w:themeColor="background2"/>
                <w:sz w:val="18"/>
              </w:rPr>
              <w:t>Developments in PLS</w:t>
            </w:r>
          </w:fldSimple>
        </w:p>
      </w:tc>
    </w:tr>
  </w:tbl>
  <w:p w14:paraId="1B1C9A10" w14:textId="19E531C3" w:rsidR="0007333B" w:rsidRDefault="000F6E79" w:rsidP="007048C9">
    <w:pPr>
      <w:pStyle w:val="Header"/>
      <w:spacing w:before="0" w:after="0"/>
    </w:pPr>
    <w:r>
      <w:rPr>
        <w:noProof/>
      </w:rPr>
      <mc:AlternateContent>
        <mc:Choice Requires="wpg">
          <w:drawing>
            <wp:anchor distT="0" distB="0" distL="114300" distR="114300" simplePos="0" relativeHeight="251666432" behindDoc="0" locked="1" layoutInCell="1" allowOverlap="1" wp14:anchorId="53F887FE" wp14:editId="3E673EE8">
              <wp:simplePos x="0" y="0"/>
              <wp:positionH relativeFrom="margin">
                <wp:posOffset>6643370</wp:posOffset>
              </wp:positionH>
              <wp:positionV relativeFrom="margin">
                <wp:posOffset>-1036955</wp:posOffset>
              </wp:positionV>
              <wp:extent cx="214630" cy="10691495"/>
              <wp:effectExtent l="0" t="0" r="0" b="0"/>
              <wp:wrapNone/>
              <wp:docPr id="4" name="Group 41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14630" cy="10691495"/>
                        <a:chOff x="0" y="0"/>
                        <a:chExt cx="215900" cy="10687050"/>
                      </a:xfrm>
                    </wpg:grpSpPr>
                    <wpg:grpSp>
                      <wpg:cNvPr id="5" name="Group 289"/>
                      <wpg:cNvGrpSpPr>
                        <a:grpSpLocks noChangeAspect="1"/>
                      </wpg:cNvGrpSpPr>
                      <wpg:grpSpPr>
                        <a:xfrm>
                          <a:off x="0" y="0"/>
                          <a:ext cx="215900" cy="6911975"/>
                          <a:chOff x="0" y="0"/>
                          <a:chExt cx="143510" cy="4592320"/>
                        </a:xfrm>
                      </wpg:grpSpPr>
                      <wpg:grpSp>
                        <wpg:cNvPr id="9" name="Group 290"/>
                        <wpg:cNvGrpSpPr/>
                        <wpg:grpSpPr>
                          <a:xfrm>
                            <a:off x="0" y="0"/>
                            <a:ext cx="143510" cy="2296160"/>
                            <a:chOff x="0" y="0"/>
                            <a:chExt cx="143510" cy="2296160"/>
                          </a:xfrm>
                        </wpg:grpSpPr>
                        <wpg:grpSp>
                          <wpg:cNvPr id="10" name="Group 291"/>
                          <wpg:cNvGrpSpPr/>
                          <wpg:grpSpPr>
                            <a:xfrm>
                              <a:off x="0" y="0"/>
                              <a:ext cx="143510" cy="1148080"/>
                              <a:chOff x="0" y="0"/>
                              <a:chExt cx="143510" cy="1148080"/>
                            </a:xfrm>
                          </wpg:grpSpPr>
                          <wpg:grpSp>
                            <wpg:cNvPr id="11" name="Group 292"/>
                            <wpg:cNvGrpSpPr/>
                            <wpg:grpSpPr>
                              <a:xfrm>
                                <a:off x="0" y="0"/>
                                <a:ext cx="143510" cy="574040"/>
                                <a:chOff x="0" y="0"/>
                                <a:chExt cx="143510" cy="574040"/>
                              </a:xfrm>
                            </wpg:grpSpPr>
                            <wpg:grpSp>
                              <wpg:cNvPr id="12" name="Group 293"/>
                              <wpg:cNvGrpSpPr/>
                              <wpg:grpSpPr>
                                <a:xfrm>
                                  <a:off x="0" y="0"/>
                                  <a:ext cx="143510" cy="287020"/>
                                  <a:chOff x="0" y="0"/>
                                  <a:chExt cx="143510" cy="287020"/>
                                </a:xfrm>
                              </wpg:grpSpPr>
                              <wpg:grpSp>
                                <wpg:cNvPr id="13" name="Group 294"/>
                                <wpg:cNvGrpSpPr/>
                                <wpg:grpSpPr>
                                  <a:xfrm>
                                    <a:off x="0" y="0"/>
                                    <a:ext cx="143510" cy="143510"/>
                                    <a:chOff x="0" y="0"/>
                                    <a:chExt cx="143510" cy="143510"/>
                                  </a:xfrm>
                                </wpg:grpSpPr>
                                <wps:wsp>
                                  <wps:cNvPr id="14" name="Rectangle 295"/>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5" name="Rectangle 29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6" name="Group 297"/>
                                <wpg:cNvGrpSpPr/>
                                <wpg:grpSpPr>
                                  <a:xfrm>
                                    <a:off x="0" y="143510"/>
                                    <a:ext cx="143510" cy="143510"/>
                                    <a:chOff x="0" y="0"/>
                                    <a:chExt cx="143510" cy="143510"/>
                                  </a:xfrm>
                                </wpg:grpSpPr>
                                <wps:wsp>
                                  <wps:cNvPr id="7" name="Rectangle 29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8" name="Rectangle 29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20" name="Group 300"/>
                              <wpg:cNvGrpSpPr/>
                              <wpg:grpSpPr>
                                <a:xfrm>
                                  <a:off x="0" y="287020"/>
                                  <a:ext cx="143510" cy="287020"/>
                                  <a:chOff x="0" y="0"/>
                                  <a:chExt cx="143510" cy="287020"/>
                                </a:xfrm>
                              </wpg:grpSpPr>
                              <wpg:grpSp>
                                <wpg:cNvPr id="21" name="Group 301"/>
                                <wpg:cNvGrpSpPr/>
                                <wpg:grpSpPr>
                                  <a:xfrm>
                                    <a:off x="0" y="0"/>
                                    <a:ext cx="143510" cy="143510"/>
                                    <a:chOff x="0" y="0"/>
                                    <a:chExt cx="143510" cy="143510"/>
                                  </a:xfrm>
                                </wpg:grpSpPr>
                                <wps:wsp>
                                  <wps:cNvPr id="22" name="Rectangle 302"/>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3" name="Rectangle 30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24" name="Group 304"/>
                                <wpg:cNvGrpSpPr/>
                                <wpg:grpSpPr>
                                  <a:xfrm>
                                    <a:off x="0" y="143510"/>
                                    <a:ext cx="143510" cy="143510"/>
                                    <a:chOff x="0" y="0"/>
                                    <a:chExt cx="143510" cy="143510"/>
                                  </a:xfrm>
                                </wpg:grpSpPr>
                                <wps:wsp>
                                  <wps:cNvPr id="25" name="Rectangle 305"/>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26" name="Rectangle 30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27" name="Group 307"/>
                            <wpg:cNvGrpSpPr/>
                            <wpg:grpSpPr>
                              <a:xfrm>
                                <a:off x="0" y="574040"/>
                                <a:ext cx="143510" cy="574040"/>
                                <a:chOff x="0" y="0"/>
                                <a:chExt cx="143510" cy="574040"/>
                              </a:xfrm>
                            </wpg:grpSpPr>
                            <wpg:grpSp>
                              <wpg:cNvPr id="28" name="Group 308"/>
                              <wpg:cNvGrpSpPr/>
                              <wpg:grpSpPr>
                                <a:xfrm>
                                  <a:off x="0" y="0"/>
                                  <a:ext cx="143510" cy="287020"/>
                                  <a:chOff x="0" y="0"/>
                                  <a:chExt cx="143510" cy="287020"/>
                                </a:xfrm>
                              </wpg:grpSpPr>
                              <wpg:grpSp>
                                <wpg:cNvPr id="29" name="Group 309"/>
                                <wpg:cNvGrpSpPr/>
                                <wpg:grpSpPr>
                                  <a:xfrm>
                                    <a:off x="0" y="0"/>
                                    <a:ext cx="143510" cy="143510"/>
                                    <a:chOff x="0" y="0"/>
                                    <a:chExt cx="143510" cy="143510"/>
                                  </a:xfrm>
                                </wpg:grpSpPr>
                                <wps:wsp>
                                  <wps:cNvPr id="30" name="Rectangle 310"/>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31" name="Rectangle 31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32" name="Group 312"/>
                                <wpg:cNvGrpSpPr/>
                                <wpg:grpSpPr>
                                  <a:xfrm>
                                    <a:off x="0" y="143510"/>
                                    <a:ext cx="143510" cy="143510"/>
                                    <a:chOff x="0" y="0"/>
                                    <a:chExt cx="143510" cy="143510"/>
                                  </a:xfrm>
                                </wpg:grpSpPr>
                                <wps:wsp>
                                  <wps:cNvPr id="160" name="Rectangle 31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61" name="Rectangle 31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419" name="Group 315"/>
                              <wpg:cNvGrpSpPr/>
                              <wpg:grpSpPr>
                                <a:xfrm>
                                  <a:off x="0" y="287020"/>
                                  <a:ext cx="143510" cy="287020"/>
                                  <a:chOff x="0" y="0"/>
                                  <a:chExt cx="143510" cy="287020"/>
                                </a:xfrm>
                              </wpg:grpSpPr>
                              <wpg:grpSp>
                                <wpg:cNvPr id="420" name="Group 316"/>
                                <wpg:cNvGrpSpPr/>
                                <wpg:grpSpPr>
                                  <a:xfrm>
                                    <a:off x="0" y="0"/>
                                    <a:ext cx="143510" cy="143510"/>
                                    <a:chOff x="0" y="0"/>
                                    <a:chExt cx="143510" cy="143510"/>
                                  </a:xfrm>
                                </wpg:grpSpPr>
                                <wps:wsp>
                                  <wps:cNvPr id="421" name="Rectangle 317"/>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22" name="Rectangle 31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423" name="Group 319"/>
                                <wpg:cNvGrpSpPr/>
                                <wpg:grpSpPr>
                                  <a:xfrm>
                                    <a:off x="0" y="143510"/>
                                    <a:ext cx="143510" cy="143510"/>
                                    <a:chOff x="0" y="0"/>
                                    <a:chExt cx="143510" cy="143510"/>
                                  </a:xfrm>
                                </wpg:grpSpPr>
                                <wps:wsp>
                                  <wps:cNvPr id="424" name="Rectangle 320"/>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25" name="Rectangle 32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cNvPr id="426" name="Group 322"/>
                          <wpg:cNvGrpSpPr/>
                          <wpg:grpSpPr>
                            <a:xfrm>
                              <a:off x="0" y="1148080"/>
                              <a:ext cx="143510" cy="1148080"/>
                              <a:chOff x="0" y="0"/>
                              <a:chExt cx="143510" cy="1148080"/>
                            </a:xfrm>
                          </wpg:grpSpPr>
                          <wpg:grpSp>
                            <wpg:cNvPr id="427" name="Group 323"/>
                            <wpg:cNvGrpSpPr/>
                            <wpg:grpSpPr>
                              <a:xfrm>
                                <a:off x="0" y="0"/>
                                <a:ext cx="143510" cy="574040"/>
                                <a:chOff x="0" y="0"/>
                                <a:chExt cx="143510" cy="574040"/>
                              </a:xfrm>
                            </wpg:grpSpPr>
                            <wpg:grpSp>
                              <wpg:cNvPr id="428" name="Group 324"/>
                              <wpg:cNvGrpSpPr/>
                              <wpg:grpSpPr>
                                <a:xfrm>
                                  <a:off x="0" y="0"/>
                                  <a:ext cx="143510" cy="287020"/>
                                  <a:chOff x="0" y="0"/>
                                  <a:chExt cx="143510" cy="287020"/>
                                </a:xfrm>
                              </wpg:grpSpPr>
                              <wpg:grpSp>
                                <wpg:cNvPr id="429" name="Group 325"/>
                                <wpg:cNvGrpSpPr/>
                                <wpg:grpSpPr>
                                  <a:xfrm>
                                    <a:off x="0" y="0"/>
                                    <a:ext cx="143510" cy="143510"/>
                                    <a:chOff x="0" y="0"/>
                                    <a:chExt cx="143510" cy="143510"/>
                                  </a:xfrm>
                                </wpg:grpSpPr>
                                <wps:wsp>
                                  <wps:cNvPr id="430" name="Rectangle 32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31" name="Rectangle 32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432" name="Group 328"/>
                                <wpg:cNvGrpSpPr/>
                                <wpg:grpSpPr>
                                  <a:xfrm>
                                    <a:off x="0" y="143510"/>
                                    <a:ext cx="143510" cy="143510"/>
                                    <a:chOff x="0" y="0"/>
                                    <a:chExt cx="143510" cy="143510"/>
                                  </a:xfrm>
                                </wpg:grpSpPr>
                                <wps:wsp>
                                  <wps:cNvPr id="433" name="Rectangle 32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34" name="Rectangle 33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435" name="Group 331"/>
                              <wpg:cNvGrpSpPr/>
                              <wpg:grpSpPr>
                                <a:xfrm>
                                  <a:off x="0" y="287020"/>
                                  <a:ext cx="143510" cy="287020"/>
                                  <a:chOff x="0" y="0"/>
                                  <a:chExt cx="143510" cy="287020"/>
                                </a:xfrm>
                              </wpg:grpSpPr>
                              <wpg:grpSp>
                                <wpg:cNvPr id="436" name="Group 332"/>
                                <wpg:cNvGrpSpPr/>
                                <wpg:grpSpPr>
                                  <a:xfrm>
                                    <a:off x="0" y="0"/>
                                    <a:ext cx="143510" cy="143510"/>
                                    <a:chOff x="0" y="0"/>
                                    <a:chExt cx="143510" cy="143510"/>
                                  </a:xfrm>
                                </wpg:grpSpPr>
                                <wps:wsp>
                                  <wps:cNvPr id="437" name="Rectangle 33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38" name="Rectangle 33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439" name="Group 335"/>
                                <wpg:cNvGrpSpPr/>
                                <wpg:grpSpPr>
                                  <a:xfrm>
                                    <a:off x="0" y="143510"/>
                                    <a:ext cx="143510" cy="143510"/>
                                    <a:chOff x="0" y="0"/>
                                    <a:chExt cx="143510" cy="143510"/>
                                  </a:xfrm>
                                </wpg:grpSpPr>
                                <wps:wsp>
                                  <wps:cNvPr id="440" name="Rectangle 33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41" name="Rectangle 33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442" name="Group 338"/>
                            <wpg:cNvGrpSpPr/>
                            <wpg:grpSpPr>
                              <a:xfrm>
                                <a:off x="0" y="574040"/>
                                <a:ext cx="143510" cy="574040"/>
                                <a:chOff x="0" y="0"/>
                                <a:chExt cx="143510" cy="574040"/>
                              </a:xfrm>
                            </wpg:grpSpPr>
                            <wpg:grpSp>
                              <wpg:cNvPr id="443" name="Group 339"/>
                              <wpg:cNvGrpSpPr/>
                              <wpg:grpSpPr>
                                <a:xfrm>
                                  <a:off x="0" y="0"/>
                                  <a:ext cx="143510" cy="287020"/>
                                  <a:chOff x="0" y="0"/>
                                  <a:chExt cx="143510" cy="287020"/>
                                </a:xfrm>
                              </wpg:grpSpPr>
                              <wpg:grpSp>
                                <wpg:cNvPr id="444" name="Group 340"/>
                                <wpg:cNvGrpSpPr/>
                                <wpg:grpSpPr>
                                  <a:xfrm>
                                    <a:off x="0" y="0"/>
                                    <a:ext cx="143510" cy="143510"/>
                                    <a:chOff x="0" y="0"/>
                                    <a:chExt cx="143510" cy="143510"/>
                                  </a:xfrm>
                                </wpg:grpSpPr>
                                <wps:wsp>
                                  <wps:cNvPr id="445" name="Rectangle 34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446" name="Rectangle 34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447" name="Group 343"/>
                                <wpg:cNvGrpSpPr/>
                                <wpg:grpSpPr>
                                  <a:xfrm>
                                    <a:off x="0" y="143510"/>
                                    <a:ext cx="143510" cy="143510"/>
                                    <a:chOff x="0" y="0"/>
                                    <a:chExt cx="143510" cy="143510"/>
                                  </a:xfrm>
                                </wpg:grpSpPr>
                                <wps:wsp>
                                  <wps:cNvPr id="640" name="Rectangle 34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641" name="Rectangle 34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642" name="Group 346"/>
                              <wpg:cNvGrpSpPr/>
                              <wpg:grpSpPr>
                                <a:xfrm>
                                  <a:off x="0" y="287020"/>
                                  <a:ext cx="143510" cy="287020"/>
                                  <a:chOff x="0" y="0"/>
                                  <a:chExt cx="143510" cy="287020"/>
                                </a:xfrm>
                              </wpg:grpSpPr>
                              <wpg:grpSp>
                                <wpg:cNvPr id="643" name="Group 347"/>
                                <wpg:cNvGrpSpPr/>
                                <wpg:grpSpPr>
                                  <a:xfrm>
                                    <a:off x="0" y="0"/>
                                    <a:ext cx="143510" cy="143510"/>
                                    <a:chOff x="0" y="0"/>
                                    <a:chExt cx="143510" cy="143510"/>
                                  </a:xfrm>
                                </wpg:grpSpPr>
                                <wps:wsp>
                                  <wps:cNvPr id="644" name="Rectangle 34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871" name="Rectangle 34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29" name="Group 350"/>
                                <wpg:cNvGrpSpPr/>
                                <wpg:grpSpPr>
                                  <a:xfrm>
                                    <a:off x="0" y="143510"/>
                                    <a:ext cx="143510" cy="143510"/>
                                    <a:chOff x="0" y="0"/>
                                    <a:chExt cx="143510" cy="143510"/>
                                  </a:xfrm>
                                </wpg:grpSpPr>
                                <wps:wsp>
                                  <wps:cNvPr id="1130" name="Rectangle 35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31" name="Rectangle 35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grpSp>
                        <wpg:cNvPr id="1132" name="Group 353"/>
                        <wpg:cNvGrpSpPr/>
                        <wpg:grpSpPr>
                          <a:xfrm>
                            <a:off x="0" y="2296160"/>
                            <a:ext cx="143510" cy="2296160"/>
                            <a:chOff x="0" y="0"/>
                            <a:chExt cx="143510" cy="2296160"/>
                          </a:xfrm>
                        </wpg:grpSpPr>
                        <wpg:grpSp>
                          <wpg:cNvPr id="1133" name="Group 354"/>
                          <wpg:cNvGrpSpPr/>
                          <wpg:grpSpPr>
                            <a:xfrm>
                              <a:off x="0" y="0"/>
                              <a:ext cx="143510" cy="1148080"/>
                              <a:chOff x="0" y="0"/>
                              <a:chExt cx="143510" cy="1148080"/>
                            </a:xfrm>
                          </wpg:grpSpPr>
                          <wpg:grpSp>
                            <wpg:cNvPr id="1134" name="Group 355"/>
                            <wpg:cNvGrpSpPr/>
                            <wpg:grpSpPr>
                              <a:xfrm>
                                <a:off x="0" y="0"/>
                                <a:ext cx="143510" cy="574040"/>
                                <a:chOff x="0" y="0"/>
                                <a:chExt cx="143510" cy="574040"/>
                              </a:xfrm>
                            </wpg:grpSpPr>
                            <wpg:grpSp>
                              <wpg:cNvPr id="1135" name="Group 356"/>
                              <wpg:cNvGrpSpPr/>
                              <wpg:grpSpPr>
                                <a:xfrm>
                                  <a:off x="0" y="0"/>
                                  <a:ext cx="143510" cy="287020"/>
                                  <a:chOff x="0" y="0"/>
                                  <a:chExt cx="143510" cy="287020"/>
                                </a:xfrm>
                              </wpg:grpSpPr>
                              <wpg:grpSp>
                                <wpg:cNvPr id="1136" name="Group 357"/>
                                <wpg:cNvGrpSpPr/>
                                <wpg:grpSpPr>
                                  <a:xfrm>
                                    <a:off x="0" y="0"/>
                                    <a:ext cx="143510" cy="143510"/>
                                    <a:chOff x="0" y="0"/>
                                    <a:chExt cx="143510" cy="143510"/>
                                  </a:xfrm>
                                </wpg:grpSpPr>
                                <wps:wsp>
                                  <wps:cNvPr id="1137" name="Rectangle 35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38" name="Rectangle 35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39" name="Group 360"/>
                                <wpg:cNvGrpSpPr/>
                                <wpg:grpSpPr>
                                  <a:xfrm>
                                    <a:off x="0" y="143510"/>
                                    <a:ext cx="143510" cy="143510"/>
                                    <a:chOff x="0" y="0"/>
                                    <a:chExt cx="143510" cy="143510"/>
                                  </a:xfrm>
                                </wpg:grpSpPr>
                                <wps:wsp>
                                  <wps:cNvPr id="1140" name="Rectangle 361"/>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41" name="Rectangle 36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142" name="Group 363"/>
                              <wpg:cNvGrpSpPr/>
                              <wpg:grpSpPr>
                                <a:xfrm>
                                  <a:off x="0" y="287020"/>
                                  <a:ext cx="143510" cy="287020"/>
                                  <a:chOff x="0" y="0"/>
                                  <a:chExt cx="143510" cy="287020"/>
                                </a:xfrm>
                              </wpg:grpSpPr>
                              <wpg:grpSp>
                                <wpg:cNvPr id="1143" name="Group 364"/>
                                <wpg:cNvGrpSpPr/>
                                <wpg:grpSpPr>
                                  <a:xfrm>
                                    <a:off x="0" y="0"/>
                                    <a:ext cx="143510" cy="143510"/>
                                    <a:chOff x="0" y="0"/>
                                    <a:chExt cx="143510" cy="143510"/>
                                  </a:xfrm>
                                </wpg:grpSpPr>
                                <wps:wsp>
                                  <wps:cNvPr id="1144" name="Rectangle 365"/>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45" name="Rectangle 36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46" name="Group 367"/>
                                <wpg:cNvGrpSpPr/>
                                <wpg:grpSpPr>
                                  <a:xfrm>
                                    <a:off x="0" y="143510"/>
                                    <a:ext cx="143510" cy="143510"/>
                                    <a:chOff x="0" y="0"/>
                                    <a:chExt cx="143510" cy="143510"/>
                                  </a:xfrm>
                                </wpg:grpSpPr>
                                <wps:wsp>
                                  <wps:cNvPr id="1147" name="Rectangle 368"/>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48" name="Rectangle 36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1149" name="Group 370"/>
                            <wpg:cNvGrpSpPr/>
                            <wpg:grpSpPr>
                              <a:xfrm>
                                <a:off x="0" y="574040"/>
                                <a:ext cx="143510" cy="574040"/>
                                <a:chOff x="0" y="0"/>
                                <a:chExt cx="143510" cy="574040"/>
                              </a:xfrm>
                            </wpg:grpSpPr>
                            <wpg:grpSp>
                              <wpg:cNvPr id="1150" name="Group 371"/>
                              <wpg:cNvGrpSpPr/>
                              <wpg:grpSpPr>
                                <a:xfrm>
                                  <a:off x="0" y="0"/>
                                  <a:ext cx="143510" cy="287020"/>
                                  <a:chOff x="0" y="0"/>
                                  <a:chExt cx="143510" cy="287020"/>
                                </a:xfrm>
                              </wpg:grpSpPr>
                              <wpg:grpSp>
                                <wpg:cNvPr id="1151" name="Group 372"/>
                                <wpg:cNvGrpSpPr/>
                                <wpg:grpSpPr>
                                  <a:xfrm>
                                    <a:off x="0" y="0"/>
                                    <a:ext cx="143510" cy="143510"/>
                                    <a:chOff x="0" y="0"/>
                                    <a:chExt cx="143510" cy="143510"/>
                                  </a:xfrm>
                                </wpg:grpSpPr>
                                <wps:wsp>
                                  <wps:cNvPr id="1152" name="Rectangle 373"/>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53" name="Rectangle 37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54" name="Group 375"/>
                                <wpg:cNvGrpSpPr/>
                                <wpg:grpSpPr>
                                  <a:xfrm>
                                    <a:off x="0" y="143510"/>
                                    <a:ext cx="143510" cy="143510"/>
                                    <a:chOff x="0" y="0"/>
                                    <a:chExt cx="143510" cy="143510"/>
                                  </a:xfrm>
                                </wpg:grpSpPr>
                                <wps:wsp>
                                  <wps:cNvPr id="1155" name="Rectangle 376"/>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56" name="Rectangle 37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157" name="Group 378"/>
                              <wpg:cNvGrpSpPr/>
                              <wpg:grpSpPr>
                                <a:xfrm>
                                  <a:off x="0" y="287020"/>
                                  <a:ext cx="143510" cy="287020"/>
                                  <a:chOff x="0" y="0"/>
                                  <a:chExt cx="143510" cy="287020"/>
                                </a:xfrm>
                              </wpg:grpSpPr>
                              <wpg:grpSp>
                                <wpg:cNvPr id="1158" name="Group 379"/>
                                <wpg:cNvGrpSpPr/>
                                <wpg:grpSpPr>
                                  <a:xfrm>
                                    <a:off x="0" y="0"/>
                                    <a:ext cx="143510" cy="143510"/>
                                    <a:chOff x="0" y="0"/>
                                    <a:chExt cx="143510" cy="143510"/>
                                  </a:xfrm>
                                </wpg:grpSpPr>
                                <wps:wsp>
                                  <wps:cNvPr id="1159" name="Rectangle 380"/>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60" name="Rectangle 38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61" name="Group 382"/>
                                <wpg:cNvGrpSpPr/>
                                <wpg:grpSpPr>
                                  <a:xfrm>
                                    <a:off x="0" y="143510"/>
                                    <a:ext cx="143510" cy="143510"/>
                                    <a:chOff x="0" y="0"/>
                                    <a:chExt cx="143510" cy="143510"/>
                                  </a:xfrm>
                                </wpg:grpSpPr>
                                <wps:wsp>
                                  <wps:cNvPr id="1162" name="Rectangle 383"/>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63" name="Rectangle 38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cNvPr id="1164" name="Group 385"/>
                          <wpg:cNvGrpSpPr/>
                          <wpg:grpSpPr>
                            <a:xfrm>
                              <a:off x="0" y="1148080"/>
                              <a:ext cx="143510" cy="1148080"/>
                              <a:chOff x="0" y="0"/>
                              <a:chExt cx="143510" cy="1148080"/>
                            </a:xfrm>
                          </wpg:grpSpPr>
                          <wpg:grpSp>
                            <wpg:cNvPr id="1165" name="Group 386"/>
                            <wpg:cNvGrpSpPr/>
                            <wpg:grpSpPr>
                              <a:xfrm>
                                <a:off x="0" y="0"/>
                                <a:ext cx="143510" cy="574040"/>
                                <a:chOff x="0" y="0"/>
                                <a:chExt cx="143510" cy="574040"/>
                              </a:xfrm>
                            </wpg:grpSpPr>
                            <wpg:grpSp>
                              <wpg:cNvPr id="1166" name="Group 387"/>
                              <wpg:cNvGrpSpPr/>
                              <wpg:grpSpPr>
                                <a:xfrm>
                                  <a:off x="0" y="0"/>
                                  <a:ext cx="143510" cy="287020"/>
                                  <a:chOff x="0" y="0"/>
                                  <a:chExt cx="143510" cy="287020"/>
                                </a:xfrm>
                              </wpg:grpSpPr>
                              <wpg:grpSp>
                                <wpg:cNvPr id="1167" name="Group 388"/>
                                <wpg:cNvGrpSpPr/>
                                <wpg:grpSpPr>
                                  <a:xfrm>
                                    <a:off x="0" y="0"/>
                                    <a:ext cx="143510" cy="143510"/>
                                    <a:chOff x="0" y="0"/>
                                    <a:chExt cx="143510" cy="143510"/>
                                  </a:xfrm>
                                </wpg:grpSpPr>
                                <wps:wsp>
                                  <wps:cNvPr id="1168" name="Rectangle 389"/>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69" name="Rectangle 39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70" name="Group 391"/>
                                <wpg:cNvGrpSpPr/>
                                <wpg:grpSpPr>
                                  <a:xfrm>
                                    <a:off x="0" y="143510"/>
                                    <a:ext cx="143510" cy="143510"/>
                                    <a:chOff x="0" y="0"/>
                                    <a:chExt cx="143510" cy="143510"/>
                                  </a:xfrm>
                                </wpg:grpSpPr>
                                <wps:wsp>
                                  <wps:cNvPr id="1171" name="Rectangle 392"/>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72" name="Rectangle 39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173" name="Group 394"/>
                              <wpg:cNvGrpSpPr/>
                              <wpg:grpSpPr>
                                <a:xfrm>
                                  <a:off x="0" y="287020"/>
                                  <a:ext cx="143510" cy="287020"/>
                                  <a:chOff x="0" y="0"/>
                                  <a:chExt cx="143510" cy="287020"/>
                                </a:xfrm>
                              </wpg:grpSpPr>
                              <wpg:grpSp>
                                <wpg:cNvPr id="1174" name="Group 395"/>
                                <wpg:cNvGrpSpPr/>
                                <wpg:grpSpPr>
                                  <a:xfrm>
                                    <a:off x="0" y="0"/>
                                    <a:ext cx="143510" cy="143510"/>
                                    <a:chOff x="0" y="0"/>
                                    <a:chExt cx="143510" cy="143510"/>
                                  </a:xfrm>
                                </wpg:grpSpPr>
                                <wps:wsp>
                                  <wps:cNvPr id="1175" name="Rectangle 396"/>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76" name="Rectangle 39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77" name="Group 398"/>
                                <wpg:cNvGrpSpPr/>
                                <wpg:grpSpPr>
                                  <a:xfrm>
                                    <a:off x="0" y="143510"/>
                                    <a:ext cx="143510" cy="143510"/>
                                    <a:chOff x="0" y="0"/>
                                    <a:chExt cx="143510" cy="143510"/>
                                  </a:xfrm>
                                </wpg:grpSpPr>
                                <wps:wsp>
                                  <wps:cNvPr id="1178" name="Rectangle 399"/>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79" name="Rectangle 40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1180" name="Group 401"/>
                            <wpg:cNvGrpSpPr/>
                            <wpg:grpSpPr>
                              <a:xfrm>
                                <a:off x="0" y="574040"/>
                                <a:ext cx="143510" cy="574040"/>
                                <a:chOff x="0" y="0"/>
                                <a:chExt cx="143510" cy="574040"/>
                              </a:xfrm>
                            </wpg:grpSpPr>
                            <wpg:grpSp>
                              <wpg:cNvPr id="1181" name="Group 402"/>
                              <wpg:cNvGrpSpPr/>
                              <wpg:grpSpPr>
                                <a:xfrm>
                                  <a:off x="0" y="0"/>
                                  <a:ext cx="143510" cy="287020"/>
                                  <a:chOff x="0" y="0"/>
                                  <a:chExt cx="143510" cy="287020"/>
                                </a:xfrm>
                              </wpg:grpSpPr>
                              <wpg:grpSp>
                                <wpg:cNvPr id="1182" name="Group 403"/>
                                <wpg:cNvGrpSpPr/>
                                <wpg:grpSpPr>
                                  <a:xfrm>
                                    <a:off x="0" y="0"/>
                                    <a:ext cx="143510" cy="143510"/>
                                    <a:chOff x="0" y="0"/>
                                    <a:chExt cx="143510" cy="143510"/>
                                  </a:xfrm>
                                </wpg:grpSpPr>
                                <wps:wsp>
                                  <wps:cNvPr id="1183" name="Rectangle 404"/>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84" name="Rectangle 40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85" name="Group 406"/>
                                <wpg:cNvGrpSpPr/>
                                <wpg:grpSpPr>
                                  <a:xfrm>
                                    <a:off x="0" y="143510"/>
                                    <a:ext cx="143510" cy="143510"/>
                                    <a:chOff x="0" y="0"/>
                                    <a:chExt cx="143510" cy="143510"/>
                                  </a:xfrm>
                                </wpg:grpSpPr>
                                <wps:wsp>
                                  <wps:cNvPr id="1186" name="Rectangle 407"/>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87" name="Rectangle 40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188" name="Group 409"/>
                              <wpg:cNvGrpSpPr/>
                              <wpg:grpSpPr>
                                <a:xfrm>
                                  <a:off x="0" y="287020"/>
                                  <a:ext cx="143510" cy="287020"/>
                                  <a:chOff x="0" y="0"/>
                                  <a:chExt cx="143510" cy="287020"/>
                                </a:xfrm>
                              </wpg:grpSpPr>
                              <wpg:grpSp>
                                <wpg:cNvPr id="1189" name="Group 410"/>
                                <wpg:cNvGrpSpPr/>
                                <wpg:grpSpPr>
                                  <a:xfrm>
                                    <a:off x="0" y="0"/>
                                    <a:ext cx="143510" cy="143510"/>
                                    <a:chOff x="0" y="0"/>
                                    <a:chExt cx="143510" cy="143510"/>
                                  </a:xfrm>
                                </wpg:grpSpPr>
                                <wps:wsp>
                                  <wps:cNvPr id="1190" name="Rectangle 411"/>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91" name="Rectangle 41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192" name="Group 413"/>
                                <wpg:cNvGrpSpPr/>
                                <wpg:grpSpPr>
                                  <a:xfrm>
                                    <a:off x="0" y="143510"/>
                                    <a:ext cx="143510" cy="143510"/>
                                    <a:chOff x="0" y="0"/>
                                    <a:chExt cx="143510" cy="143510"/>
                                  </a:xfrm>
                                </wpg:grpSpPr>
                                <wps:wsp>
                                  <wps:cNvPr id="1193" name="Rectangle 414"/>
                                  <wps:cNvSpPr>
                                    <a:spLocks noChangeAspect="1"/>
                                  </wps:cNvSpPr>
                                  <wps:spPr>
                                    <a:xfrm>
                                      <a:off x="0" y="0"/>
                                      <a:ext cx="72000" cy="720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194" name="Rectangle 41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grpSp>
                    <wpg:grpSp>
                      <wpg:cNvPr id="1195" name="Group 417"/>
                      <wpg:cNvGrpSpPr/>
                      <wpg:grpSpPr>
                        <a:xfrm>
                          <a:off x="0" y="3670300"/>
                          <a:ext cx="215900" cy="7016750"/>
                          <a:chOff x="0" y="0"/>
                          <a:chExt cx="215900" cy="7016750"/>
                        </a:xfrm>
                      </wpg:grpSpPr>
                      <wpg:grpSp>
                        <wpg:cNvPr id="1196" name="Group 162"/>
                        <wpg:cNvGrpSpPr>
                          <a:grpSpLocks noChangeAspect="1"/>
                        </wpg:cNvGrpSpPr>
                        <wpg:grpSpPr>
                          <a:xfrm>
                            <a:off x="0" y="0"/>
                            <a:ext cx="215900" cy="6911975"/>
                            <a:chOff x="0" y="0"/>
                            <a:chExt cx="143510" cy="4592320"/>
                          </a:xfrm>
                        </wpg:grpSpPr>
                        <wpg:grpSp>
                          <wpg:cNvPr id="1197" name="Group 163"/>
                          <wpg:cNvGrpSpPr/>
                          <wpg:grpSpPr>
                            <a:xfrm>
                              <a:off x="0" y="0"/>
                              <a:ext cx="143510" cy="2296160"/>
                              <a:chOff x="0" y="0"/>
                              <a:chExt cx="143510" cy="2296160"/>
                            </a:xfrm>
                          </wpg:grpSpPr>
                          <wpg:grpSp>
                            <wpg:cNvPr id="1198" name="Group 164"/>
                            <wpg:cNvGrpSpPr/>
                            <wpg:grpSpPr>
                              <a:xfrm>
                                <a:off x="0" y="0"/>
                                <a:ext cx="143510" cy="1148080"/>
                                <a:chOff x="0" y="0"/>
                                <a:chExt cx="143510" cy="1148080"/>
                              </a:xfrm>
                            </wpg:grpSpPr>
                            <wpg:grpSp>
                              <wpg:cNvPr id="1199" name="Group 165"/>
                              <wpg:cNvGrpSpPr/>
                              <wpg:grpSpPr>
                                <a:xfrm>
                                  <a:off x="0" y="0"/>
                                  <a:ext cx="143510" cy="574040"/>
                                  <a:chOff x="0" y="0"/>
                                  <a:chExt cx="143510" cy="574040"/>
                                </a:xfrm>
                              </wpg:grpSpPr>
                              <wpg:grpSp>
                                <wpg:cNvPr id="1200" name="Group 166"/>
                                <wpg:cNvGrpSpPr/>
                                <wpg:grpSpPr>
                                  <a:xfrm>
                                    <a:off x="0" y="0"/>
                                    <a:ext cx="143510" cy="287020"/>
                                    <a:chOff x="0" y="0"/>
                                    <a:chExt cx="143510" cy="287020"/>
                                  </a:xfrm>
                                </wpg:grpSpPr>
                                <wpg:grpSp>
                                  <wpg:cNvPr id="1201" name="Group 167"/>
                                  <wpg:cNvGrpSpPr/>
                                  <wpg:grpSpPr>
                                    <a:xfrm>
                                      <a:off x="0" y="0"/>
                                      <a:ext cx="143510" cy="143510"/>
                                      <a:chOff x="0" y="0"/>
                                      <a:chExt cx="143510" cy="143510"/>
                                    </a:xfrm>
                                  </wpg:grpSpPr>
                                  <wps:wsp>
                                    <wps:cNvPr id="1202" name="Rectangle 16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03" name="Rectangle 16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04" name="Group 170"/>
                                  <wpg:cNvGrpSpPr/>
                                  <wpg:grpSpPr>
                                    <a:xfrm>
                                      <a:off x="0" y="143510"/>
                                      <a:ext cx="143510" cy="143510"/>
                                      <a:chOff x="0" y="0"/>
                                      <a:chExt cx="143510" cy="143510"/>
                                    </a:xfrm>
                                  </wpg:grpSpPr>
                                  <wps:wsp>
                                    <wps:cNvPr id="1205" name="Rectangle 17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06" name="Rectangle 17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207" name="Group 173"/>
                                <wpg:cNvGrpSpPr/>
                                <wpg:grpSpPr>
                                  <a:xfrm>
                                    <a:off x="0" y="287020"/>
                                    <a:ext cx="143510" cy="287020"/>
                                    <a:chOff x="0" y="0"/>
                                    <a:chExt cx="143510" cy="287020"/>
                                  </a:xfrm>
                                </wpg:grpSpPr>
                                <wpg:grpSp>
                                  <wpg:cNvPr id="1208" name="Group 174"/>
                                  <wpg:cNvGrpSpPr/>
                                  <wpg:grpSpPr>
                                    <a:xfrm>
                                      <a:off x="0" y="0"/>
                                      <a:ext cx="143510" cy="143510"/>
                                      <a:chOff x="0" y="0"/>
                                      <a:chExt cx="143510" cy="143510"/>
                                    </a:xfrm>
                                  </wpg:grpSpPr>
                                  <wps:wsp>
                                    <wps:cNvPr id="1209" name="Rectangle 175"/>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10" name="Rectangle 17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11" name="Group 177"/>
                                  <wpg:cNvGrpSpPr/>
                                  <wpg:grpSpPr>
                                    <a:xfrm>
                                      <a:off x="0" y="143510"/>
                                      <a:ext cx="143510" cy="143510"/>
                                      <a:chOff x="0" y="0"/>
                                      <a:chExt cx="143510" cy="143510"/>
                                    </a:xfrm>
                                  </wpg:grpSpPr>
                                  <wps:wsp>
                                    <wps:cNvPr id="1212" name="Rectangle 17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13" name="Rectangle 17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1214" name="Group 180"/>
                              <wpg:cNvGrpSpPr/>
                              <wpg:grpSpPr>
                                <a:xfrm>
                                  <a:off x="0" y="574040"/>
                                  <a:ext cx="143510" cy="574040"/>
                                  <a:chOff x="0" y="0"/>
                                  <a:chExt cx="143510" cy="574040"/>
                                </a:xfrm>
                              </wpg:grpSpPr>
                              <wpg:grpSp>
                                <wpg:cNvPr id="1215" name="Group 181"/>
                                <wpg:cNvGrpSpPr/>
                                <wpg:grpSpPr>
                                  <a:xfrm>
                                    <a:off x="0" y="0"/>
                                    <a:ext cx="143510" cy="287020"/>
                                    <a:chOff x="0" y="0"/>
                                    <a:chExt cx="143510" cy="287020"/>
                                  </a:xfrm>
                                </wpg:grpSpPr>
                                <wpg:grpSp>
                                  <wpg:cNvPr id="1216" name="Group 182"/>
                                  <wpg:cNvGrpSpPr/>
                                  <wpg:grpSpPr>
                                    <a:xfrm>
                                      <a:off x="0" y="0"/>
                                      <a:ext cx="143510" cy="143510"/>
                                      <a:chOff x="0" y="0"/>
                                      <a:chExt cx="143510" cy="143510"/>
                                    </a:xfrm>
                                  </wpg:grpSpPr>
                                  <wps:wsp>
                                    <wps:cNvPr id="1217" name="Rectangle 18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18" name="Rectangle 18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19" name="Group 185"/>
                                  <wpg:cNvGrpSpPr/>
                                  <wpg:grpSpPr>
                                    <a:xfrm>
                                      <a:off x="0" y="143510"/>
                                      <a:ext cx="143510" cy="143510"/>
                                      <a:chOff x="0" y="0"/>
                                      <a:chExt cx="143510" cy="143510"/>
                                    </a:xfrm>
                                  </wpg:grpSpPr>
                                  <wps:wsp>
                                    <wps:cNvPr id="1220" name="Rectangle 18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21" name="Rectangle 18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222" name="Group 188"/>
                                <wpg:cNvGrpSpPr/>
                                <wpg:grpSpPr>
                                  <a:xfrm>
                                    <a:off x="0" y="287020"/>
                                    <a:ext cx="143510" cy="287020"/>
                                    <a:chOff x="0" y="0"/>
                                    <a:chExt cx="143510" cy="287020"/>
                                  </a:xfrm>
                                </wpg:grpSpPr>
                                <wpg:grpSp>
                                  <wpg:cNvPr id="1223" name="Group 189"/>
                                  <wpg:cNvGrpSpPr/>
                                  <wpg:grpSpPr>
                                    <a:xfrm>
                                      <a:off x="0" y="0"/>
                                      <a:ext cx="143510" cy="143510"/>
                                      <a:chOff x="0" y="0"/>
                                      <a:chExt cx="143510" cy="143510"/>
                                    </a:xfrm>
                                  </wpg:grpSpPr>
                                  <wps:wsp>
                                    <wps:cNvPr id="1224" name="Rectangle 190"/>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25" name="Rectangle 19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26" name="Group 192"/>
                                  <wpg:cNvGrpSpPr/>
                                  <wpg:grpSpPr>
                                    <a:xfrm>
                                      <a:off x="0" y="143510"/>
                                      <a:ext cx="143510" cy="143510"/>
                                      <a:chOff x="0" y="0"/>
                                      <a:chExt cx="143510" cy="143510"/>
                                    </a:xfrm>
                                  </wpg:grpSpPr>
                                  <wps:wsp>
                                    <wps:cNvPr id="1227" name="Rectangle 19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28" name="Rectangle 19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cNvPr id="1229" name="Group 195"/>
                            <wpg:cNvGrpSpPr/>
                            <wpg:grpSpPr>
                              <a:xfrm>
                                <a:off x="0" y="1148080"/>
                                <a:ext cx="143510" cy="1148080"/>
                                <a:chOff x="0" y="0"/>
                                <a:chExt cx="143510" cy="1148080"/>
                              </a:xfrm>
                            </wpg:grpSpPr>
                            <wpg:grpSp>
                              <wpg:cNvPr id="1230" name="Group 196"/>
                              <wpg:cNvGrpSpPr/>
                              <wpg:grpSpPr>
                                <a:xfrm>
                                  <a:off x="0" y="0"/>
                                  <a:ext cx="143510" cy="574040"/>
                                  <a:chOff x="0" y="0"/>
                                  <a:chExt cx="143510" cy="574040"/>
                                </a:xfrm>
                              </wpg:grpSpPr>
                              <wpg:grpSp>
                                <wpg:cNvPr id="1231" name="Group 197"/>
                                <wpg:cNvGrpSpPr/>
                                <wpg:grpSpPr>
                                  <a:xfrm>
                                    <a:off x="0" y="0"/>
                                    <a:ext cx="143510" cy="287020"/>
                                    <a:chOff x="0" y="0"/>
                                    <a:chExt cx="143510" cy="287020"/>
                                  </a:xfrm>
                                </wpg:grpSpPr>
                                <wpg:grpSp>
                                  <wpg:cNvPr id="1232" name="Group 198"/>
                                  <wpg:cNvGrpSpPr/>
                                  <wpg:grpSpPr>
                                    <a:xfrm>
                                      <a:off x="0" y="0"/>
                                      <a:ext cx="143510" cy="143510"/>
                                      <a:chOff x="0" y="0"/>
                                      <a:chExt cx="143510" cy="143510"/>
                                    </a:xfrm>
                                  </wpg:grpSpPr>
                                  <wps:wsp>
                                    <wps:cNvPr id="1233" name="Rectangle 19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34" name="Rectangle 20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35" name="Group 201"/>
                                  <wpg:cNvGrpSpPr/>
                                  <wpg:grpSpPr>
                                    <a:xfrm>
                                      <a:off x="0" y="143510"/>
                                      <a:ext cx="143510" cy="143510"/>
                                      <a:chOff x="0" y="0"/>
                                      <a:chExt cx="143510" cy="143510"/>
                                    </a:xfrm>
                                  </wpg:grpSpPr>
                                  <wps:wsp>
                                    <wps:cNvPr id="1236" name="Rectangle 202"/>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37" name="Rectangle 20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238" name="Group 204"/>
                                <wpg:cNvGrpSpPr/>
                                <wpg:grpSpPr>
                                  <a:xfrm>
                                    <a:off x="0" y="287020"/>
                                    <a:ext cx="143510" cy="287020"/>
                                    <a:chOff x="0" y="0"/>
                                    <a:chExt cx="143510" cy="287020"/>
                                  </a:xfrm>
                                </wpg:grpSpPr>
                                <wpg:grpSp>
                                  <wpg:cNvPr id="1239" name="Group 205"/>
                                  <wpg:cNvGrpSpPr/>
                                  <wpg:grpSpPr>
                                    <a:xfrm>
                                      <a:off x="0" y="0"/>
                                      <a:ext cx="143510" cy="143510"/>
                                      <a:chOff x="0" y="0"/>
                                      <a:chExt cx="143510" cy="143510"/>
                                    </a:xfrm>
                                  </wpg:grpSpPr>
                                  <wps:wsp>
                                    <wps:cNvPr id="1240" name="Rectangle 20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41" name="Rectangle 20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42" name="Group 208"/>
                                  <wpg:cNvGrpSpPr/>
                                  <wpg:grpSpPr>
                                    <a:xfrm>
                                      <a:off x="0" y="143510"/>
                                      <a:ext cx="143510" cy="143510"/>
                                      <a:chOff x="0" y="0"/>
                                      <a:chExt cx="143510" cy="143510"/>
                                    </a:xfrm>
                                  </wpg:grpSpPr>
                                  <wps:wsp>
                                    <wps:cNvPr id="1243" name="Rectangle 20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44" name="Rectangle 21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1245" name="Group 211"/>
                              <wpg:cNvGrpSpPr/>
                              <wpg:grpSpPr>
                                <a:xfrm>
                                  <a:off x="0" y="574040"/>
                                  <a:ext cx="143510" cy="574040"/>
                                  <a:chOff x="0" y="0"/>
                                  <a:chExt cx="143510" cy="574040"/>
                                </a:xfrm>
                              </wpg:grpSpPr>
                              <wpg:grpSp>
                                <wpg:cNvPr id="1246" name="Group 212"/>
                                <wpg:cNvGrpSpPr/>
                                <wpg:grpSpPr>
                                  <a:xfrm>
                                    <a:off x="0" y="0"/>
                                    <a:ext cx="143510" cy="287020"/>
                                    <a:chOff x="0" y="0"/>
                                    <a:chExt cx="143510" cy="287020"/>
                                  </a:xfrm>
                                </wpg:grpSpPr>
                                <wpg:grpSp>
                                  <wpg:cNvPr id="1247" name="Group 213"/>
                                  <wpg:cNvGrpSpPr/>
                                  <wpg:grpSpPr>
                                    <a:xfrm>
                                      <a:off x="0" y="0"/>
                                      <a:ext cx="143510" cy="143510"/>
                                      <a:chOff x="0" y="0"/>
                                      <a:chExt cx="143510" cy="143510"/>
                                    </a:xfrm>
                                  </wpg:grpSpPr>
                                  <wps:wsp>
                                    <wps:cNvPr id="1248" name="Rectangle 21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49" name="Rectangle 21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50" name="Group 216"/>
                                  <wpg:cNvGrpSpPr/>
                                  <wpg:grpSpPr>
                                    <a:xfrm>
                                      <a:off x="0" y="143510"/>
                                      <a:ext cx="143510" cy="143510"/>
                                      <a:chOff x="0" y="0"/>
                                      <a:chExt cx="143510" cy="143510"/>
                                    </a:xfrm>
                                  </wpg:grpSpPr>
                                  <wps:wsp>
                                    <wps:cNvPr id="1251" name="Rectangle 217"/>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52" name="Rectangle 21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253" name="Group 219"/>
                                <wpg:cNvGrpSpPr/>
                                <wpg:grpSpPr>
                                  <a:xfrm>
                                    <a:off x="0" y="287020"/>
                                    <a:ext cx="143510" cy="287020"/>
                                    <a:chOff x="0" y="0"/>
                                    <a:chExt cx="143510" cy="287020"/>
                                  </a:xfrm>
                                </wpg:grpSpPr>
                                <wpg:grpSp>
                                  <wpg:cNvPr id="1254" name="Group 220"/>
                                  <wpg:cNvGrpSpPr/>
                                  <wpg:grpSpPr>
                                    <a:xfrm>
                                      <a:off x="0" y="0"/>
                                      <a:ext cx="143510" cy="143510"/>
                                      <a:chOff x="0" y="0"/>
                                      <a:chExt cx="143510" cy="143510"/>
                                    </a:xfrm>
                                  </wpg:grpSpPr>
                                  <wps:wsp>
                                    <wps:cNvPr id="1255" name="Rectangle 22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56" name="Rectangle 22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57" name="Group 223"/>
                                  <wpg:cNvGrpSpPr/>
                                  <wpg:grpSpPr>
                                    <a:xfrm>
                                      <a:off x="0" y="143510"/>
                                      <a:ext cx="143510" cy="143510"/>
                                      <a:chOff x="0" y="0"/>
                                      <a:chExt cx="143510" cy="143510"/>
                                    </a:xfrm>
                                  </wpg:grpSpPr>
                                  <wps:wsp>
                                    <wps:cNvPr id="1258" name="Rectangle 22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59" name="Rectangle 22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grpSp>
                          <wpg:cNvPr id="1260" name="Group 226"/>
                          <wpg:cNvGrpSpPr/>
                          <wpg:grpSpPr>
                            <a:xfrm>
                              <a:off x="0" y="2296160"/>
                              <a:ext cx="143510" cy="2296160"/>
                              <a:chOff x="0" y="0"/>
                              <a:chExt cx="143510" cy="2296160"/>
                            </a:xfrm>
                          </wpg:grpSpPr>
                          <wpg:grpSp>
                            <wpg:cNvPr id="1261" name="Group 227"/>
                            <wpg:cNvGrpSpPr/>
                            <wpg:grpSpPr>
                              <a:xfrm>
                                <a:off x="0" y="0"/>
                                <a:ext cx="143510" cy="1148080"/>
                                <a:chOff x="0" y="0"/>
                                <a:chExt cx="143510" cy="1148080"/>
                              </a:xfrm>
                            </wpg:grpSpPr>
                            <wpg:grpSp>
                              <wpg:cNvPr id="1262" name="Group 228"/>
                              <wpg:cNvGrpSpPr/>
                              <wpg:grpSpPr>
                                <a:xfrm>
                                  <a:off x="0" y="0"/>
                                  <a:ext cx="143510" cy="574040"/>
                                  <a:chOff x="0" y="0"/>
                                  <a:chExt cx="143510" cy="574040"/>
                                </a:xfrm>
                              </wpg:grpSpPr>
                              <wpg:grpSp>
                                <wpg:cNvPr id="1263" name="Group 229"/>
                                <wpg:cNvGrpSpPr/>
                                <wpg:grpSpPr>
                                  <a:xfrm>
                                    <a:off x="0" y="0"/>
                                    <a:ext cx="143510" cy="287020"/>
                                    <a:chOff x="0" y="0"/>
                                    <a:chExt cx="143510" cy="287020"/>
                                  </a:xfrm>
                                </wpg:grpSpPr>
                                <wpg:grpSp>
                                  <wpg:cNvPr id="1264" name="Group 230"/>
                                  <wpg:cNvGrpSpPr/>
                                  <wpg:grpSpPr>
                                    <a:xfrm>
                                      <a:off x="0" y="0"/>
                                      <a:ext cx="143510" cy="143510"/>
                                      <a:chOff x="0" y="0"/>
                                      <a:chExt cx="143510" cy="143510"/>
                                    </a:xfrm>
                                  </wpg:grpSpPr>
                                  <wps:wsp>
                                    <wps:cNvPr id="1265" name="Rectangle 23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66" name="Rectangle 23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67" name="Group 233"/>
                                  <wpg:cNvGrpSpPr/>
                                  <wpg:grpSpPr>
                                    <a:xfrm>
                                      <a:off x="0" y="143510"/>
                                      <a:ext cx="143510" cy="143510"/>
                                      <a:chOff x="0" y="0"/>
                                      <a:chExt cx="143510" cy="143510"/>
                                    </a:xfrm>
                                  </wpg:grpSpPr>
                                  <wps:wsp>
                                    <wps:cNvPr id="1268" name="Rectangle 23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69" name="Rectangle 23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270" name="Group 236"/>
                                <wpg:cNvGrpSpPr/>
                                <wpg:grpSpPr>
                                  <a:xfrm>
                                    <a:off x="0" y="287020"/>
                                    <a:ext cx="143510" cy="287020"/>
                                    <a:chOff x="0" y="0"/>
                                    <a:chExt cx="143510" cy="287020"/>
                                  </a:xfrm>
                                </wpg:grpSpPr>
                                <wpg:grpSp>
                                  <wpg:cNvPr id="1271" name="Group 237"/>
                                  <wpg:cNvGrpSpPr/>
                                  <wpg:grpSpPr>
                                    <a:xfrm>
                                      <a:off x="0" y="0"/>
                                      <a:ext cx="143510" cy="143510"/>
                                      <a:chOff x="0" y="0"/>
                                      <a:chExt cx="143510" cy="143510"/>
                                    </a:xfrm>
                                  </wpg:grpSpPr>
                                  <wps:wsp>
                                    <wps:cNvPr id="1272" name="Rectangle 238"/>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73" name="Rectangle 239"/>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74" name="Group 240"/>
                                  <wpg:cNvGrpSpPr/>
                                  <wpg:grpSpPr>
                                    <a:xfrm>
                                      <a:off x="0" y="143510"/>
                                      <a:ext cx="143510" cy="143510"/>
                                      <a:chOff x="0" y="0"/>
                                      <a:chExt cx="143510" cy="143510"/>
                                    </a:xfrm>
                                  </wpg:grpSpPr>
                                  <wps:wsp>
                                    <wps:cNvPr id="1275" name="Rectangle 241"/>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76" name="Rectangle 242"/>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1277" name="Group 243"/>
                              <wpg:cNvGrpSpPr/>
                              <wpg:grpSpPr>
                                <a:xfrm>
                                  <a:off x="0" y="574040"/>
                                  <a:ext cx="143510" cy="574040"/>
                                  <a:chOff x="0" y="0"/>
                                  <a:chExt cx="143510" cy="574040"/>
                                </a:xfrm>
                              </wpg:grpSpPr>
                              <wpg:grpSp>
                                <wpg:cNvPr id="1278" name="Group 244"/>
                                <wpg:cNvGrpSpPr/>
                                <wpg:grpSpPr>
                                  <a:xfrm>
                                    <a:off x="0" y="0"/>
                                    <a:ext cx="143510" cy="287020"/>
                                    <a:chOff x="0" y="0"/>
                                    <a:chExt cx="143510" cy="287020"/>
                                  </a:xfrm>
                                </wpg:grpSpPr>
                                <wpg:grpSp>
                                  <wpg:cNvPr id="1279" name="Group 245"/>
                                  <wpg:cNvGrpSpPr/>
                                  <wpg:grpSpPr>
                                    <a:xfrm>
                                      <a:off x="0" y="0"/>
                                      <a:ext cx="143510" cy="143510"/>
                                      <a:chOff x="0" y="0"/>
                                      <a:chExt cx="143510" cy="143510"/>
                                    </a:xfrm>
                                  </wpg:grpSpPr>
                                  <wps:wsp>
                                    <wps:cNvPr id="1280" name="Rectangle 24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81" name="Rectangle 24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82" name="Group 248"/>
                                  <wpg:cNvGrpSpPr/>
                                  <wpg:grpSpPr>
                                    <a:xfrm>
                                      <a:off x="0" y="143510"/>
                                      <a:ext cx="143510" cy="143510"/>
                                      <a:chOff x="0" y="0"/>
                                      <a:chExt cx="143510" cy="143510"/>
                                    </a:xfrm>
                                  </wpg:grpSpPr>
                                  <wps:wsp>
                                    <wps:cNvPr id="1283" name="Rectangle 24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84" name="Rectangle 25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285" name="Group 251"/>
                                <wpg:cNvGrpSpPr/>
                                <wpg:grpSpPr>
                                  <a:xfrm>
                                    <a:off x="0" y="287020"/>
                                    <a:ext cx="143510" cy="287020"/>
                                    <a:chOff x="0" y="0"/>
                                    <a:chExt cx="143510" cy="287020"/>
                                  </a:xfrm>
                                </wpg:grpSpPr>
                                <wpg:grpSp>
                                  <wpg:cNvPr id="1286" name="Group 252"/>
                                  <wpg:cNvGrpSpPr/>
                                  <wpg:grpSpPr>
                                    <a:xfrm>
                                      <a:off x="0" y="0"/>
                                      <a:ext cx="143510" cy="143510"/>
                                      <a:chOff x="0" y="0"/>
                                      <a:chExt cx="143510" cy="143510"/>
                                    </a:xfrm>
                                  </wpg:grpSpPr>
                                  <wps:wsp>
                                    <wps:cNvPr id="1287" name="Rectangle 253"/>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88" name="Rectangle 254"/>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89" name="Group 255"/>
                                  <wpg:cNvGrpSpPr/>
                                  <wpg:grpSpPr>
                                    <a:xfrm>
                                      <a:off x="0" y="143510"/>
                                      <a:ext cx="143510" cy="143510"/>
                                      <a:chOff x="0" y="0"/>
                                      <a:chExt cx="143510" cy="143510"/>
                                    </a:xfrm>
                                  </wpg:grpSpPr>
                                  <wps:wsp>
                                    <wps:cNvPr id="1290" name="Rectangle 256"/>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91" name="Rectangle 257"/>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cNvPr id="1292" name="Group 258"/>
                            <wpg:cNvGrpSpPr/>
                            <wpg:grpSpPr>
                              <a:xfrm>
                                <a:off x="0" y="1148080"/>
                                <a:ext cx="143510" cy="1148080"/>
                                <a:chOff x="0" y="0"/>
                                <a:chExt cx="143510" cy="1148080"/>
                              </a:xfrm>
                            </wpg:grpSpPr>
                            <wpg:grpSp>
                              <wpg:cNvPr id="1293" name="Group 259"/>
                              <wpg:cNvGrpSpPr/>
                              <wpg:grpSpPr>
                                <a:xfrm>
                                  <a:off x="0" y="0"/>
                                  <a:ext cx="143510" cy="574040"/>
                                  <a:chOff x="0" y="0"/>
                                  <a:chExt cx="143510" cy="574040"/>
                                </a:xfrm>
                              </wpg:grpSpPr>
                              <wpg:grpSp>
                                <wpg:cNvPr id="1294" name="Group 260"/>
                                <wpg:cNvGrpSpPr/>
                                <wpg:grpSpPr>
                                  <a:xfrm>
                                    <a:off x="0" y="0"/>
                                    <a:ext cx="143510" cy="287020"/>
                                    <a:chOff x="0" y="0"/>
                                    <a:chExt cx="143510" cy="287020"/>
                                  </a:xfrm>
                                </wpg:grpSpPr>
                                <wpg:grpSp>
                                  <wpg:cNvPr id="1295" name="Group 261"/>
                                  <wpg:cNvGrpSpPr/>
                                  <wpg:grpSpPr>
                                    <a:xfrm>
                                      <a:off x="0" y="0"/>
                                      <a:ext cx="143510" cy="143510"/>
                                      <a:chOff x="0" y="0"/>
                                      <a:chExt cx="143510" cy="143510"/>
                                    </a:xfrm>
                                  </wpg:grpSpPr>
                                  <wps:wsp>
                                    <wps:cNvPr id="1296" name="Rectangle 262"/>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297" name="Rectangle 26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298" name="Group 264"/>
                                  <wpg:cNvGrpSpPr/>
                                  <wpg:grpSpPr>
                                    <a:xfrm>
                                      <a:off x="0" y="143510"/>
                                      <a:ext cx="143510" cy="143510"/>
                                      <a:chOff x="0" y="0"/>
                                      <a:chExt cx="143510" cy="143510"/>
                                    </a:xfrm>
                                  </wpg:grpSpPr>
                                  <wps:wsp>
                                    <wps:cNvPr id="1299" name="Rectangle 265"/>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300" name="Rectangle 266"/>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301" name="Group 267"/>
                                <wpg:cNvGrpSpPr/>
                                <wpg:grpSpPr>
                                  <a:xfrm>
                                    <a:off x="0" y="287020"/>
                                    <a:ext cx="143510" cy="287020"/>
                                    <a:chOff x="0" y="0"/>
                                    <a:chExt cx="143510" cy="287020"/>
                                  </a:xfrm>
                                </wpg:grpSpPr>
                                <wpg:grpSp>
                                  <wpg:cNvPr id="1302" name="Group 268"/>
                                  <wpg:cNvGrpSpPr/>
                                  <wpg:grpSpPr>
                                    <a:xfrm>
                                      <a:off x="0" y="0"/>
                                      <a:ext cx="143510" cy="143510"/>
                                      <a:chOff x="0" y="0"/>
                                      <a:chExt cx="143510" cy="143510"/>
                                    </a:xfrm>
                                  </wpg:grpSpPr>
                                  <wps:wsp>
                                    <wps:cNvPr id="1303" name="Rectangle 269"/>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304" name="Rectangle 270"/>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305" name="Group 271"/>
                                  <wpg:cNvGrpSpPr/>
                                  <wpg:grpSpPr>
                                    <a:xfrm>
                                      <a:off x="0" y="143510"/>
                                      <a:ext cx="143510" cy="143510"/>
                                      <a:chOff x="0" y="0"/>
                                      <a:chExt cx="143510" cy="143510"/>
                                    </a:xfrm>
                                  </wpg:grpSpPr>
                                  <wps:wsp>
                                    <wps:cNvPr id="1306" name="Rectangle 272"/>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307" name="Rectangle 273"/>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cNvPr id="1308" name="Group 274"/>
                              <wpg:cNvGrpSpPr/>
                              <wpg:grpSpPr>
                                <a:xfrm>
                                  <a:off x="0" y="574040"/>
                                  <a:ext cx="143510" cy="574040"/>
                                  <a:chOff x="0" y="0"/>
                                  <a:chExt cx="143510" cy="574040"/>
                                </a:xfrm>
                              </wpg:grpSpPr>
                              <wpg:grpSp>
                                <wpg:cNvPr id="1309" name="Group 275"/>
                                <wpg:cNvGrpSpPr/>
                                <wpg:grpSpPr>
                                  <a:xfrm>
                                    <a:off x="0" y="0"/>
                                    <a:ext cx="143510" cy="287020"/>
                                    <a:chOff x="0" y="0"/>
                                    <a:chExt cx="143510" cy="287020"/>
                                  </a:xfrm>
                                </wpg:grpSpPr>
                                <wpg:grpSp>
                                  <wpg:cNvPr id="1310" name="Group 276"/>
                                  <wpg:cNvGrpSpPr/>
                                  <wpg:grpSpPr>
                                    <a:xfrm>
                                      <a:off x="0" y="0"/>
                                      <a:ext cx="143510" cy="143510"/>
                                      <a:chOff x="0" y="0"/>
                                      <a:chExt cx="143510" cy="143510"/>
                                    </a:xfrm>
                                  </wpg:grpSpPr>
                                  <wps:wsp>
                                    <wps:cNvPr id="1311" name="Rectangle 277"/>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312" name="Rectangle 27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313" name="Group 279"/>
                                  <wpg:cNvGrpSpPr/>
                                  <wpg:grpSpPr>
                                    <a:xfrm>
                                      <a:off x="0" y="143510"/>
                                      <a:ext cx="143510" cy="143510"/>
                                      <a:chOff x="0" y="0"/>
                                      <a:chExt cx="143510" cy="143510"/>
                                    </a:xfrm>
                                  </wpg:grpSpPr>
                                  <wps:wsp>
                                    <wps:cNvPr id="1314" name="Rectangle 280"/>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315" name="Rectangle 281"/>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cNvPr id="1316" name="Group 282"/>
                                <wpg:cNvGrpSpPr/>
                                <wpg:grpSpPr>
                                  <a:xfrm>
                                    <a:off x="0" y="287020"/>
                                    <a:ext cx="143510" cy="287020"/>
                                    <a:chOff x="0" y="0"/>
                                    <a:chExt cx="143510" cy="287020"/>
                                  </a:xfrm>
                                </wpg:grpSpPr>
                                <wpg:grpSp>
                                  <wpg:cNvPr id="1317" name="Group 283"/>
                                  <wpg:cNvGrpSpPr/>
                                  <wpg:grpSpPr>
                                    <a:xfrm>
                                      <a:off x="0" y="0"/>
                                      <a:ext cx="143510" cy="143510"/>
                                      <a:chOff x="0" y="0"/>
                                      <a:chExt cx="143510" cy="143510"/>
                                    </a:xfrm>
                                  </wpg:grpSpPr>
                                  <wps:wsp>
                                    <wps:cNvPr id="1318" name="Rectangle 284"/>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319" name="Rectangle 285"/>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cNvPr id="1320" name="Group 286"/>
                                  <wpg:cNvGrpSpPr/>
                                  <wpg:grpSpPr>
                                    <a:xfrm>
                                      <a:off x="0" y="143510"/>
                                      <a:ext cx="143510" cy="143510"/>
                                      <a:chOff x="0" y="0"/>
                                      <a:chExt cx="143510" cy="143510"/>
                                    </a:xfrm>
                                  </wpg:grpSpPr>
                                  <wps:wsp>
                                    <wps:cNvPr id="1321" name="Rectangle 287"/>
                                    <wps:cNvSpPr>
                                      <a:spLocks noChangeAspect="1"/>
                                    </wps:cNvSpPr>
                                    <wps:spPr>
                                      <a:xfrm>
                                        <a:off x="0" y="0"/>
                                        <a:ext cx="72000" cy="7200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s:wsp>
                                    <wps:cNvPr id="1322" name="Rectangle 288"/>
                                    <wps:cNvSpPr>
                                      <a:spLocks noChangeAspect="1"/>
                                    </wps:cNvSpPr>
                                    <wps:spPr>
                                      <a:xfrm>
                                        <a:off x="71755" y="71755"/>
                                        <a:ext cx="71755" cy="71755"/>
                                      </a:xfrm>
                                      <a:prstGeom prst="rect">
                                        <a:avLst/>
                                      </a:prstGeom>
                                      <a:solidFill>
                                        <a:schemeClr val="bg1">
                                          <a:lumMod val="6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grpSp>
                            </wpg:grpSp>
                          </wpg:grpSp>
                        </wpg:grpSp>
                      </wpg:grpSp>
                      <wps:wsp>
                        <wps:cNvPr id="1323" name="Rectangle 416"/>
                        <wps:cNvSpPr>
                          <a:spLocks noChangeAspect="1"/>
                        </wps:cNvSpPr>
                        <wps:spPr>
                          <a:xfrm>
                            <a:off x="0" y="6908800"/>
                            <a:ext cx="107950" cy="107950"/>
                          </a:xfrm>
                          <a:prstGeom prst="rect">
                            <a:avLst/>
                          </a:prstGeom>
                          <a:solidFill>
                            <a:schemeClr val="accent1">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84974E1" id="Group 418" o:spid="_x0000_s1026" style="position:absolute;margin-left:523.1pt;margin-top:-81.65pt;width:16.9pt;height:841.85pt;z-index:251666432;mso-position-horizontal-relative:margin;mso-position-vertical-relative:margin;mso-width-relative:margin;mso-height-relative:margin" coordsize="2159,106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">
              <o:lock v:ext="edit" aspectratio="t"/>
              <v:group id="Group 289" o:spid="_x0000_s1027" style="position:absolute;width:2159;height:69119" coordsize="1435,4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o:lock v:ext="edit" aspectratio="t"/>
                <v:group id="Group 290" o:spid="_x0000_s1028" style="position:absolute;width:1435;height:22961"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291" o:spid="_x0000_s1029"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292" o:spid="_x0000_s1030"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293" o:spid="_x0000_s1031"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294" o:spid="_x0000_s103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295" o:spid="_x0000_s103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" fillcolor="#00742b [2404]" stroked="f">
                            <o:lock v:ext="edit" aspectratio="t"/>
                          </v:rect>
                          <v:rect id="Rectangle 296" o:spid="_x0000_s103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" fillcolor="#a5a5a5 [2092]" stroked="f">
                            <o:lock v:ext="edit" aspectratio="t"/>
                          </v:rect>
                        </v:group>
                        <v:group id="Group 297" o:spid="_x0000_s103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298" o:spid="_x0000_s103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" fillcolor="#00742b [2404]" stroked="f">
                            <o:lock v:ext="edit" aspectratio="t"/>
                          </v:rect>
                          <v:rect id="Rectangle 299" o:spid="_x0000_s103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" fillcolor="#a5a5a5 [2092]" stroked="f">
                            <o:lock v:ext="edit" aspectratio="t"/>
                          </v:rect>
                        </v:group>
                      </v:group>
                      <v:group id="Group 300" o:spid="_x0000_s1038"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301" o:spid="_x0000_s103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302" o:spid="_x0000_s104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" fillcolor="#00742b [2404]" stroked="f">
                            <o:lock v:ext="edit" aspectratio="t"/>
                          </v:rect>
                          <v:rect id="Rectangle 303" o:spid="_x0000_s104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" fillcolor="#a5a5a5 [2092]" stroked="f">
                            <o:lock v:ext="edit" aspectratio="t"/>
                          </v:rect>
                        </v:group>
                        <v:group id="Group 304" o:spid="_x0000_s104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305" o:spid="_x0000_s104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" fillcolor="#00742b [2404]" stroked="f">
                            <o:lock v:ext="edit" aspectratio="t"/>
                          </v:rect>
                          <v:rect id="Rectangle 306" o:spid="_x0000_s104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" fillcolor="#a5a5a5 [2092]" stroked="f">
                            <o:lock v:ext="edit" aspectratio="t"/>
                          </v:rect>
                        </v:group>
                      </v:group>
                    </v:group>
                    <v:group id="Group 307" o:spid="_x0000_s1045"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308" o:spid="_x0000_s1046"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oup 309" o:spid="_x0000_s104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10" o:spid="_x0000_s104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" fillcolor="#00742b [2404]" stroked="f">
                            <o:lock v:ext="edit" aspectratio="t"/>
                          </v:rect>
                          <v:rect id="Rectangle 311" o:spid="_x0000_s104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" fillcolor="#a5a5a5 [2092]" stroked="f">
                            <o:lock v:ext="edit" aspectratio="t"/>
                          </v:rect>
                        </v:group>
                        <v:group id="Group 312" o:spid="_x0000_s105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313" o:spid="_x0000_s105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" fillcolor="#00742b [2404]" stroked="f">
                            <o:lock v:ext="edit" aspectratio="t"/>
                          </v:rect>
                          <v:rect id="Rectangle 314" o:spid="_x0000_s105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" fillcolor="#a5a5a5 [2092]" stroked="f">
                            <o:lock v:ext="edit" aspectratio="t"/>
                          </v:rect>
                        </v:group>
                      </v:group>
                      <v:group id="Group 315" o:spid="_x0000_s1053"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QaY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ARv8PfmXAE5PIGAAD//wMAUEsBAi0AFAAGAAgAAAAhANvh9svuAAAAhQEAABMAAAAAAAAA&#10;AAAAAAAAAAAAAFtDb250ZW50X1R5cGVzXS54bWxQSwECLQAUAAYACAAAACEAWvQsW78AAAAVAQAA&#10;CwAAAAAAAAAAAAAAAAAfAQAAX3JlbHMvLnJlbHNQSwECLQAUAAYACAAAACEAMkkGmMYAAADcAAAA&#10;DwAAAAAAAAAAAAAAAAAHAgAAZHJzL2Rvd25yZXYueG1sUEsFBgAAAAADAAMAtwAAAPoCAAAAAA==&#10;">
                        <v:group id="Group 316" o:spid="_x0000_s105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">
                          <v:rect id="Rectangle 317" o:spid="_x0000_s105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" fillcolor="#00742b [2404]" stroked="f">
                            <o:lock v:ext="edit" aspectratio="t"/>
                          </v:rect>
                          <v:rect id="Rectangle 318" o:spid="_x0000_s105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" fillcolor="#a5a5a5 [2092]" stroked="f">
                            <o:lock v:ext="edit" aspectratio="t"/>
                          </v:rect>
                        </v:group>
                        <v:group id="Group 319" o:spid="_x0000_s105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fvP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SeHvTDgCcv0LAAD//wMAUEsBAi0AFAAGAAgAAAAhANvh9svuAAAAhQEAABMAAAAAAAAA&#10;AAAAAAAAAAAAAFtDb250ZW50X1R5cGVzXS54bWxQSwECLQAUAAYACAAAACEAWvQsW78AAAAVAQAA&#10;CwAAAAAAAAAAAAAAAAAfAQAAX3JlbHMvLnJlbHNQSwECLQAUAAYACAAAACEAnc37z8YAAADcAAAA&#10;DwAAAAAAAAAAAAAAAAAHAgAAZHJzL2Rvd25yZXYueG1sUEsFBgAAAAADAAMAtwAAAPoCAAAAAA==&#10;">
                          <v:rect id="Rectangle 320" o:spid="_x0000_s105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" fillcolor="#00742b [2404]" stroked="f">
                            <o:lock v:ext="edit" aspectratio="t"/>
                          </v:rect>
                          <v:rect id="Rectangle 321" o:spid="_x0000_s105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" fillcolor="#a5a5a5 [2092]" stroked="f">
                            <o:lock v:ext="edit" aspectratio="t"/>
                          </v:rect>
                        </v:group>
                      </v:group>
                    </v:group>
                  </v:group>
                  <v:group id="Group 322" o:spid="_x0000_s1060"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group id="Group 323" o:spid="_x0000_s1061"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">
                      <v:group id="Group 324" o:spid="_x0000_s1062"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group id="Group 325" o:spid="_x0000_s106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cwl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">
                          <v:rect id="Rectangle 326" o:spid="_x0000_s106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" fillcolor="#00742b [2404]" stroked="f">
                            <o:lock v:ext="edit" aspectratio="t"/>
                          </v:rect>
                          <v:rect id="Rectangle 327" o:spid="_x0000_s106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" fillcolor="#a5a5a5 [2092]" stroked="f">
                            <o:lock v:ext="edit" aspectratio="t"/>
                          </v:rect>
                        </v:group>
                        <v:group id="Group 328" o:spid="_x0000_s106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MiJ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TeDvTDgCcv0LAAD//wMAUEsBAi0AFAAGAAgAAAAhANvh9svuAAAAhQEAABMAAAAAAAAA&#10;AAAAAAAAAAAAAFtDb250ZW50X1R5cGVzXS54bWxQSwECLQAUAAYACAAAACEAWvQsW78AAAAVAQAA&#10;CwAAAAAAAAAAAAAAAAAfAQAAX3JlbHMvLnJlbHNQSwECLQAUAAYACAAAACEAd1jIicYAAADcAAAA&#10;DwAAAAAAAAAAAAAAAAAHAgAAZHJzL2Rvd25yZXYueG1sUEsFBgAAAAADAAMAtwAAAPoCAAAAAA==&#10;">
                          <v:rect id="Rectangle 329" o:spid="_x0000_s106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" fillcolor="#00742b [2404]" stroked="f">
                            <o:lock v:ext="edit" aspectratio="t"/>
                          </v:rect>
                          <v:rect id="Rectangle 330" o:spid="_x0000_s106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" fillcolor="#a5a5a5 [2092]" stroked="f">
                            <o:lock v:ext="edit" aspectratio="t"/>
                          </v:rect>
                        </v:group>
                      </v:group>
                      <v:group id="Group 331" o:spid="_x0000_s1069"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group id="Group 332" o:spid="_x0000_s107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">
                          <v:rect id="Rectangle 333" o:spid="_x0000_s107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" fillcolor="#00742b [2404]" stroked="f">
                            <o:lock v:ext="edit" aspectratio="t"/>
                          </v:rect>
                          <v:rect id="Rectangle 334" o:spid="_x0000_s107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" fillcolor="#a5a5a5 [2092]" stroked="f">
                            <o:lock v:ext="edit" aspectratio="t"/>
                          </v:rect>
                        </v:group>
                        <v:group id="Group 335" o:spid="_x0000_s107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rect id="Rectangle 336" o:spid="_x0000_s107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" fillcolor="#00742b [2404]" stroked="f">
                            <o:lock v:ext="edit" aspectratio="t"/>
                          </v:rect>
                          <v:rect id="Rectangle 337" o:spid="_x0000_s107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" fillcolor="#a5a5a5 [2092]" stroked="f">
                            <o:lock v:ext="edit" aspectratio="t"/>
                          </v:rect>
                        </v:group>
                      </v:group>
                    </v:group>
                    <v:group id="Group 338" o:spid="_x0000_s1076"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">
                      <v:group id="Group 339" o:spid="_x0000_s1077"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group id="Group 340" o:spid="_x0000_s107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">
                          <v:rect id="Rectangle 341" o:spid="_x0000_s107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" fillcolor="#00742b [2404]" stroked="f">
                            <o:lock v:ext="edit" aspectratio="t"/>
                          </v:rect>
                          <v:rect id="Rectangle 342" o:spid="_x0000_s108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" fillcolor="#a5a5a5 [2092]" stroked="f">
                            <o:lock v:ext="edit" aspectratio="t"/>
                          </v:rect>
                        </v:group>
                        <v:group id="Group 343" o:spid="_x0000_s108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">
                          <v:rect id="Rectangle 344" o:spid="_x0000_s108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" fillcolor="#00742b [2404]" stroked="f">
                            <o:lock v:ext="edit" aspectratio="t"/>
                          </v:rect>
                          <v:rect id="Rectangle 345" o:spid="_x0000_s108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" fillcolor="#a5a5a5 [2092]" stroked="f">
                            <o:lock v:ext="edit" aspectratio="t"/>
                          </v:rect>
                        </v:group>
                      </v:group>
                      <v:group id="Group 346" o:spid="_x0000_s1084"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">
                        <v:group id="Group 347" o:spid="_x0000_s108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">
                          <v:rect id="Rectangle 348" o:spid="_x0000_s108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" fillcolor="#00742b [2404]" stroked="f">
                            <o:lock v:ext="edit" aspectratio="t"/>
                          </v:rect>
                          <v:rect id="Rectangle 349" o:spid="_x0000_s108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" fillcolor="#a5a5a5 [2092]" stroked="f">
                            <o:lock v:ext="edit" aspectratio="t"/>
                          </v:rect>
                        </v:group>
                        <v:group id="Group 350" o:spid="_x0000_s108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">
                          <v:rect id="Rectangle 351" o:spid="_x0000_s108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" fillcolor="#00742b [2404]" stroked="f">
                            <o:lock v:ext="edit" aspectratio="t"/>
                          </v:rect>
                          <v:rect id="Rectangle 352" o:spid="_x0000_s109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" fillcolor="#a5a5a5 [2092]" stroked="f">
                            <o:lock v:ext="edit" aspectratio="t"/>
                          </v:rect>
                        </v:group>
                      </v:group>
                    </v:group>
                  </v:group>
                </v:group>
                <v:group id="Group 353" o:spid="_x0000_s1091" style="position:absolute;top:22961;width:1435;height:22962"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">
                  <v:group id="Group 354" o:spid="_x0000_s1092"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">
                    <v:group id="Group 355" o:spid="_x0000_s1093"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">
                      <v:group id="Group 356" o:spid="_x0000_s1094"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">
                        <v:group id="Group 357" o:spid="_x0000_s109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rect id="Rectangle 358" o:spid="_x0000_s109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" fillcolor="#00742b [2404]" stroked="f">
                            <o:lock v:ext="edit" aspectratio="t"/>
                          </v:rect>
                          <v:rect id="Rectangle 359" o:spid="_x0000_s109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" fillcolor="#a5a5a5 [2092]" stroked="f">
                            <o:lock v:ext="edit" aspectratio="t"/>
                          </v:rect>
                        </v:group>
                        <v:group id="Group 360" o:spid="_x0000_s109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">
                          <v:rect id="Rectangle 361" o:spid="_x0000_s109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" fillcolor="#009b3a [3204]" stroked="f">
                            <o:lock v:ext="edit" aspectratio="t"/>
                          </v:rect>
                          <v:rect id="Rectangle 362" o:spid="_x0000_s110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" fillcolor="#a5a5a5 [2092]" stroked="f">
                            <o:lock v:ext="edit" aspectratio="t"/>
                          </v:rect>
                        </v:group>
                      </v:group>
                      <v:group id="Group 363" o:spid="_x0000_s1101"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">
                        <v:group id="Group 364" o:spid="_x0000_s110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">
                          <v:rect id="Rectangle 365" o:spid="_x0000_s110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" fillcolor="#009b3a [3204]" stroked="f">
                            <o:lock v:ext="edit" aspectratio="t"/>
                          </v:rect>
                          <v:rect id="Rectangle 366" o:spid="_x0000_s110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" fillcolor="#a5a5a5 [2092]" stroked="f">
                            <o:lock v:ext="edit" aspectratio="t"/>
                          </v:rect>
                        </v:group>
                        <v:group id="Group 367" o:spid="_x0000_s110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">
                          <v:rect id="Rectangle 368" o:spid="_x0000_s110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" fillcolor="#009b3a [3204]" stroked="f">
                            <o:lock v:ext="edit" aspectratio="t"/>
                          </v:rect>
                          <v:rect id="Rectangle 369" o:spid="_x0000_s110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" fillcolor="#a5a5a5 [2092]" stroked="f">
                            <o:lock v:ext="edit" aspectratio="t"/>
                          </v:rect>
                        </v:group>
                      </v:group>
                    </v:group>
                    <v:group id="Group 370" o:spid="_x0000_s1108"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">
                      <v:group id="Group 371" o:spid="_x0000_s1109"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">
                        <v:group id="Group 372" o:spid="_x0000_s111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">
                          <v:rect id="Rectangle 373" o:spid="_x0000_s111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" fillcolor="#009b3a [3204]" stroked="f">
                            <o:lock v:ext="edit" aspectratio="t"/>
                          </v:rect>
                          <v:rect id="Rectangle 374" o:spid="_x0000_s111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" fillcolor="#a5a5a5 [2092]" stroked="f">
                            <o:lock v:ext="edit" aspectratio="t"/>
                          </v:rect>
                        </v:group>
                        <v:group id="Group 375" o:spid="_x0000_s111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">
                          <v:rect id="Rectangle 376" o:spid="_x0000_s111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" fillcolor="#009b3a [3204]" stroked="f">
                            <o:lock v:ext="edit" aspectratio="t"/>
                          </v:rect>
                          <v:rect id="Rectangle 377" o:spid="_x0000_s111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" fillcolor="#a5a5a5 [2092]" stroked="f">
                            <o:lock v:ext="edit" aspectratio="t"/>
                          </v:rect>
                        </v:group>
                      </v:group>
                      <v:group id="Group 378" o:spid="_x0000_s1116"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">
                        <v:group id="Group 379" o:spid="_x0000_s111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">
                          <v:rect id="Rectangle 380" o:spid="_x0000_s111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" fillcolor="#009b3a [3204]" stroked="f">
                            <o:lock v:ext="edit" aspectratio="t"/>
                          </v:rect>
                          <v:rect id="Rectangle 381" o:spid="_x0000_s111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" fillcolor="#a5a5a5 [2092]" stroked="f">
                            <o:lock v:ext="edit" aspectratio="t"/>
                          </v:rect>
                        </v:group>
                        <v:group id="Group 382" o:spid="_x0000_s112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">
                          <v:rect id="Rectangle 383" o:spid="_x0000_s112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" fillcolor="#009b3a [3204]" stroked="f">
                            <o:lock v:ext="edit" aspectratio="t"/>
                          </v:rect>
                          <v:rect id="Rectangle 384" o:spid="_x0000_s112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" fillcolor="#a5a5a5 [2092]" stroked="f">
                            <o:lock v:ext="edit" aspectratio="t"/>
                          </v:rect>
                        </v:group>
                      </v:group>
                    </v:group>
                  </v:group>
                  <v:group id="Group 385" o:spid="_x0000_s1123"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">
                    <v:group id="Group 386" o:spid="_x0000_s1124"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">
                      <v:group id="Group 387" o:spid="_x0000_s1125"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">
                        <v:group id="Group 388" o:spid="_x0000_s112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">
                          <v:rect id="Rectangle 389" o:spid="_x0000_s112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" fillcolor="#009b3a [3204]" stroked="f">
                            <o:lock v:ext="edit" aspectratio="t"/>
                          </v:rect>
                          <v:rect id="Rectangle 390" o:spid="_x0000_s112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" fillcolor="#a5a5a5 [2092]" stroked="f">
                            <o:lock v:ext="edit" aspectratio="t"/>
                          </v:rect>
                        </v:group>
                        <v:group id="Group 391" o:spid="_x0000_s112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">
                          <v:rect id="Rectangle 392" o:spid="_x0000_s113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" fillcolor="#009b3a [3204]" stroked="f">
                            <o:lock v:ext="edit" aspectratio="t"/>
                          </v:rect>
                          <v:rect id="Rectangle 393" o:spid="_x0000_s113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" fillcolor="#a5a5a5 [2092]" stroked="f">
                            <o:lock v:ext="edit" aspectratio="t"/>
                          </v:rect>
                        </v:group>
                      </v:group>
                      <v:group id="Group 394" o:spid="_x0000_s1132"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">
                        <v:group id="Group 395" o:spid="_x0000_s113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">
                          <v:rect id="Rectangle 396" o:spid="_x0000_s113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" fillcolor="#009b3a [3204]" stroked="f">
                            <o:lock v:ext="edit" aspectratio="t"/>
                          </v:rect>
                          <v:rect id="Rectangle 397" o:spid="_x0000_s113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" fillcolor="#a5a5a5 [2092]" stroked="f">
                            <o:lock v:ext="edit" aspectratio="t"/>
                          </v:rect>
                        </v:group>
                        <v:group id="Group 398" o:spid="_x0000_s113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">
                          <v:rect id="Rectangle 399" o:spid="_x0000_s113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" fillcolor="#009b3a [3204]" stroked="f">
                            <o:lock v:ext="edit" aspectratio="t"/>
                          </v:rect>
                          <v:rect id="Rectangle 400" o:spid="_x0000_s113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" fillcolor="#a5a5a5 [2092]" stroked="f">
                            <o:lock v:ext="edit" aspectratio="t"/>
                          </v:rect>
                        </v:group>
                      </v:group>
                    </v:group>
                    <v:group id="Group 401" o:spid="_x0000_s1139"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">
                      <v:group id="Group 402" o:spid="_x0000_s1140"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">
                        <v:group id="Group 403" o:spid="_x0000_s114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">
                          <v:rect id="Rectangle 404" o:spid="_x0000_s114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" fillcolor="#009b3a [3204]" stroked="f">
                            <o:lock v:ext="edit" aspectratio="t"/>
                          </v:rect>
                          <v:rect id="Rectangle 405" o:spid="_x0000_s114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" fillcolor="#a5a5a5 [2092]" stroked="f">
                            <o:lock v:ext="edit" aspectratio="t"/>
                          </v:rect>
                        </v:group>
                        <v:group id="Group 406" o:spid="_x0000_s114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">
                          <v:rect id="Rectangle 407" o:spid="_x0000_s114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" fillcolor="#009b3a [3204]" stroked="f">
                            <o:lock v:ext="edit" aspectratio="t"/>
                          </v:rect>
                          <v:rect id="Rectangle 408" o:spid="_x0000_s114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" fillcolor="#a5a5a5 [2092]" stroked="f">
                            <o:lock v:ext="edit" aspectratio="t"/>
                          </v:rect>
                        </v:group>
                      </v:group>
                      <v:group id="Group 409" o:spid="_x0000_s1147"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">
                        <v:group id="Group 410" o:spid="_x0000_s114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">
                          <v:rect id="Rectangle 411" o:spid="_x0000_s114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" fillcolor="#009b3a [3204]" stroked="f">
                            <o:lock v:ext="edit" aspectratio="t"/>
                          </v:rect>
                          <v:rect id="Rectangle 412" o:spid="_x0000_s115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" fillcolor="#a5a5a5 [2092]" stroked="f">
                            <o:lock v:ext="edit" aspectratio="t"/>
                          </v:rect>
                        </v:group>
                        <v:group id="Group 413" o:spid="_x0000_s115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">
                          <v:rect id="Rectangle 414" o:spid="_x0000_s115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" fillcolor="#009b3a [3204]" stroked="f">
                            <o:lock v:ext="edit" aspectratio="t"/>
                          </v:rect>
                          <v:rect id="Rectangle 415" o:spid="_x0000_s115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" fillcolor="#a5a5a5 [2092]" stroked="f">
                            <o:lock v:ext="edit" aspectratio="t"/>
                          </v:rect>
                        </v:group>
                      </v:group>
                    </v:group>
                  </v:group>
                </v:group>
              </v:group>
              <v:group id="Group 417" o:spid="_x0000_s1154" style="position:absolute;top:36703;width:2159;height:70167" coordsize="2159,7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">
                <v:group id="Group 162" o:spid="_x0000_s1155" style="position:absolute;width:2159;height:69119" coordsize="1435,4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">
                  <o:lock v:ext="edit" aspectratio="t"/>
                  <v:group id="Group 163" o:spid="_x0000_s1156" style="position:absolute;width:1435;height:22961"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">
                    <v:group id="Group 164" o:spid="_x0000_s1157"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">
                      <v:group id="Group 165" o:spid="_x0000_s1158"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">
                        <v:group id="Group 166" o:spid="_x0000_s1159"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">
                          <v:group id="Group 167" o:spid="_x0000_s116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">
                            <v:rect id="Rectangle 168" o:spid="_x0000_s116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" fillcolor="#00742b [2404]" stroked="f">
                              <o:lock v:ext="edit" aspectratio="t"/>
                            </v:rect>
                            <v:rect id="Rectangle 169" o:spid="_x0000_s116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" fillcolor="#a5a5a5 [2092]" stroked="f">
                              <o:lock v:ext="edit" aspectratio="t"/>
                            </v:rect>
                          </v:group>
                          <v:group id="Group 170" o:spid="_x0000_s116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">
                            <v:rect id="Rectangle 171" o:spid="_x0000_s116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" fillcolor="#00742b [2404]" stroked="f">
                              <o:lock v:ext="edit" aspectratio="t"/>
                            </v:rect>
                            <v:rect id="Rectangle 172" o:spid="_x0000_s116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" fillcolor="#a5a5a5 [2092]" stroked="f">
                              <o:lock v:ext="edit" aspectratio="t"/>
                            </v:rect>
                          </v:group>
                        </v:group>
                        <v:group id="Group 173" o:spid="_x0000_s1166"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">
                          <v:group id="Group 174" o:spid="_x0000_s116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">
                            <v:rect id="Rectangle 175" o:spid="_x0000_s116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" fillcolor="#00742b [2404]" stroked="f">
                              <o:lock v:ext="edit" aspectratio="t"/>
                            </v:rect>
                            <v:rect id="Rectangle 176" o:spid="_x0000_s116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" fillcolor="#a5a5a5 [2092]" stroked="f">
                              <o:lock v:ext="edit" aspectratio="t"/>
                            </v:rect>
                          </v:group>
                          <v:group id="Group 177" o:spid="_x0000_s117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">
                            <v:rect id="Rectangle 178" o:spid="_x0000_s117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" fillcolor="#00742b [2404]" stroked="f">
                              <o:lock v:ext="edit" aspectratio="t"/>
                            </v:rect>
                            <v:rect id="Rectangle 179" o:spid="_x0000_s117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" fillcolor="#a5a5a5 [2092]" stroked="f">
                              <o:lock v:ext="edit" aspectratio="t"/>
                            </v:rect>
                          </v:group>
                        </v:group>
                      </v:group>
                      <v:group id="Group 180" o:spid="_x0000_s1173"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">
                        <v:group id="Group 181" o:spid="_x0000_s1174"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">
                          <v:group id="Group 182" o:spid="_x0000_s117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">
                            <v:rect id="Rectangle 183" o:spid="_x0000_s117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" fillcolor="#00742b [2404]" stroked="f">
                              <o:lock v:ext="edit" aspectratio="t"/>
                            </v:rect>
                            <v:rect id="Rectangle 184" o:spid="_x0000_s117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" fillcolor="#a5a5a5 [2092]" stroked="f">
                              <o:lock v:ext="edit" aspectratio="t"/>
                            </v:rect>
                          </v:group>
                          <v:group id="Group 185" o:spid="_x0000_s117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">
                            <v:rect id="Rectangle 186" o:spid="_x0000_s117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" fillcolor="#00742b [2404]" stroked="f">
                              <o:lock v:ext="edit" aspectratio="t"/>
                            </v:rect>
                            <v:rect id="Rectangle 187" o:spid="_x0000_s118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" fillcolor="#a5a5a5 [2092]" stroked="f">
                              <o:lock v:ext="edit" aspectratio="t"/>
                            </v:rect>
                          </v:group>
                        </v:group>
                        <v:group id="Group 188" o:spid="_x0000_s1181"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">
                          <v:group id="Group 189" o:spid="_x0000_s118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">
                            <v:rect id="Rectangle 190" o:spid="_x0000_s118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" fillcolor="#00742b [2404]" stroked="f">
                              <o:lock v:ext="edit" aspectratio="t"/>
                            </v:rect>
                            <v:rect id="Rectangle 191" o:spid="_x0000_s118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" fillcolor="#a5a5a5 [2092]" stroked="f">
                              <o:lock v:ext="edit" aspectratio="t"/>
                            </v:rect>
                          </v:group>
                          <v:group id="Group 192" o:spid="_x0000_s118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">
                            <v:rect id="Rectangle 193" o:spid="_x0000_s118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" fillcolor="#00742b [2404]" stroked="f">
                              <o:lock v:ext="edit" aspectratio="t"/>
                            </v:rect>
                            <v:rect id="Rectangle 194" o:spid="_x0000_s118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" fillcolor="#a5a5a5 [2092]" stroked="f">
                              <o:lock v:ext="edit" aspectratio="t"/>
                            </v:rect>
                          </v:group>
                        </v:group>
                      </v:group>
                    </v:group>
                    <v:group id="Group 195" o:spid="_x0000_s1188"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">
                      <v:group id="Group 196" o:spid="_x0000_s1189"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s0/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5sIv38gIevUEAAD//wMAUEsBAi0AFAAGAAgAAAAhANvh9svuAAAAhQEAABMAAAAAAAAA&#10;AAAAAAAAAAAAAFtDb250ZW50X1R5cGVzXS54bWxQSwECLQAUAAYACAAAACEAWvQsW78AAAAVAQAA&#10;CwAAAAAAAAAAAAAAAAAfAQAAX3JlbHMvLnJlbHNQSwECLQAUAAYACAAAACEADDLNP8YAAADdAAAA&#10;DwAAAAAAAAAAAAAAAAAHAgAAZHJzL2Rvd25yZXYueG1sUEsFBgAAAAADAAMAtwAAAPoCAAAAAA==&#10;">
                        <v:group id="Group 197" o:spid="_x0000_s1190"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">
                          <v:group id="Group 198" o:spid="_x0000_s119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">
                            <v:rect id="Rectangle 199" o:spid="_x0000_s119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" fillcolor="#00742b [2404]" stroked="f">
                              <o:lock v:ext="edit" aspectratio="t"/>
                            </v:rect>
                            <v:rect id="Rectangle 200" o:spid="_x0000_s119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" fillcolor="#a5a5a5 [2092]" stroked="f">
                              <o:lock v:ext="edit" aspectratio="t"/>
                            </v:rect>
                          </v:group>
                          <v:group id="Group 201" o:spid="_x0000_s119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">
                            <v:rect id="Rectangle 202" o:spid="_x0000_s119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" fillcolor="#00742b [2404]" stroked="f">
                              <o:lock v:ext="edit" aspectratio="t"/>
                            </v:rect>
                            <v:rect id="Rectangle 203" o:spid="_x0000_s119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" fillcolor="#a5a5a5 [2092]" stroked="f">
                              <o:lock v:ext="edit" aspectratio="t"/>
                            </v:rect>
                          </v:group>
                        </v:group>
                        <v:group id="Group 204" o:spid="_x0000_s1197"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E5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5oIr38gIevUEAAD//wMAUEsBAi0AFAAGAAgAAAAhANvh9svuAAAAhQEAABMAAAAAAAAA&#10;AAAAAAAAAAAAAFtDb250ZW50X1R5cGVzXS54bWxQSwECLQAUAAYACAAAACEAWvQsW78AAAAVAQAA&#10;CwAAAAAAAAAAAAAAAAAfAQAAX3JlbHMvLnJlbHNQSwECLQAUAAYACAAAACEA8kTBOcYAAADdAAAA&#10;DwAAAAAAAAAAAAAAAAAHAgAAZHJzL2Rvd25yZXYueG1sUEsFBgAAAAADAAMAtwAAAPoCAAAAAA==&#10;">
                          <v:group id="Group 205" o:spid="_x0000_s119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">
                            <v:rect id="Rectangle 206" o:spid="_x0000_s119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" fillcolor="#00742b [2404]" stroked="f">
                              <o:lock v:ext="edit" aspectratio="t"/>
                            </v:rect>
                            <v:rect id="Rectangle 207" o:spid="_x0000_s120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" fillcolor="#a5a5a5 [2092]" stroked="f">
                              <o:lock v:ext="edit" aspectratio="t"/>
                            </v:rect>
                          </v:group>
                          <v:group id="Group 208" o:spid="_x0000_s120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">
                            <v:rect id="Rectangle 209" o:spid="_x0000_s120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" fillcolor="#00742b [2404]" stroked="f">
                              <o:lock v:ext="edit" aspectratio="t"/>
                            </v:rect>
                            <v:rect id="Rectangle 210" o:spid="_x0000_s120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" fillcolor="#a5a5a5 [2092]" stroked="f">
                              <o:lock v:ext="edit" aspectratio="t"/>
                            </v:rect>
                          </v:group>
                        </v:group>
                      </v:group>
                      <v:group id="Group 211" o:spid="_x0000_s1204"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">
                        <v:group id="Group 212" o:spid="_x0000_s1205"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">
                          <v:group id="Group 213" o:spid="_x0000_s120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">
                            <v:rect id="Rectangle 214" o:spid="_x0000_s120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" fillcolor="#00742b [2404]" stroked="f">
                              <o:lock v:ext="edit" aspectratio="t"/>
                            </v:rect>
                            <v:rect id="Rectangle 215" o:spid="_x0000_s120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" fillcolor="#a5a5a5 [2092]" stroked="f">
                              <o:lock v:ext="edit" aspectratio="t"/>
                            </v:rect>
                          </v:group>
                          <v:group id="Group 216" o:spid="_x0000_s120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Sif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BnC+GXb2QEvf4FAAD//wMAUEsBAi0AFAAGAAgAAAAhANvh9svuAAAAhQEAABMAAAAAAAAA&#10;AAAAAAAAAAAAAFtDb250ZW50X1R5cGVzXS54bWxQSwECLQAUAAYACAAAACEAWvQsW78AAAAVAQAA&#10;CwAAAAAAAAAAAAAAAAAfAQAAX3JlbHMvLnJlbHNQSwECLQAUAAYACAAAACEA0e0on8YAAADdAAAA&#10;DwAAAAAAAAAAAAAAAAAHAgAAZHJzL2Rvd25yZXYueG1sUEsFBgAAAAADAAMAtwAAAPoCAAAAAA==&#10;">
                            <v:rect id="Rectangle 217" o:spid="_x0000_s121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" fillcolor="#00742b [2404]" stroked="f">
                              <o:lock v:ext="edit" aspectratio="t"/>
                            </v:rect>
                            <v:rect id="Rectangle 218" o:spid="_x0000_s121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" fillcolor="#a5a5a5 [2092]" stroked="f">
                              <o:lock v:ext="edit" aspectratio="t"/>
                            </v:rect>
                          </v:group>
                        </v:group>
                        <v:group id="Group 219" o:spid="_x0000_s1212"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">
                          <v:group id="Group 220" o:spid="_x0000_s121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">
                            <v:rect id="Rectangle 221" o:spid="_x0000_s121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" fillcolor="#00742b [2404]" stroked="f">
                              <o:lock v:ext="edit" aspectratio="t"/>
                            </v:rect>
                            <v:rect id="Rectangle 222" o:spid="_x0000_s121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" fillcolor="#a5a5a5 [2092]" stroked="f">
                              <o:lock v:ext="edit" aspectratio="t"/>
                            </v:rect>
                          </v:group>
                          <v:group id="Group 223" o:spid="_x0000_s121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">
                            <v:rect id="Rectangle 224" o:spid="_x0000_s121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" fillcolor="#00742b [2404]" stroked="f">
                              <o:lock v:ext="edit" aspectratio="t"/>
                            </v:rect>
                            <v:rect id="Rectangle 225" o:spid="_x0000_s121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" fillcolor="#a5a5a5 [2092]" stroked="f">
                              <o:lock v:ext="edit" aspectratio="t"/>
                            </v:rect>
                          </v:group>
                        </v:group>
                      </v:group>
                    </v:group>
                  </v:group>
                  <v:group id="Group 226" o:spid="_x0000_s1219" style="position:absolute;top:22961;width:1435;height:22962"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">
                    <v:group id="Group 227" o:spid="_x0000_s1220"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">
                      <v:group id="Group 228" o:spid="_x0000_s1221"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">
                        <v:group id="Group 229" o:spid="_x0000_s1222"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">
                          <v:group id="Group 230" o:spid="_x0000_s122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">
                            <v:rect id="Rectangle 231" o:spid="_x0000_s122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" fillcolor="#00742b [2404]" stroked="f">
                              <o:lock v:ext="edit" aspectratio="t"/>
                            </v:rect>
                            <v:rect id="Rectangle 232" o:spid="_x0000_s122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" fillcolor="#a5a5a5 [2092]" stroked="f">
                              <o:lock v:ext="edit" aspectratio="t"/>
                            </v:rect>
                          </v:group>
                          <v:group id="Group 233" o:spid="_x0000_s122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">
                            <v:rect id="Rectangle 234" o:spid="_x0000_s122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" fillcolor="#00742b [2404]" stroked="f">
                              <o:lock v:ext="edit" aspectratio="t"/>
                            </v:rect>
                            <v:rect id="Rectangle 235" o:spid="_x0000_s122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" fillcolor="#a5a5a5 [2092]" stroked="f">
                              <o:lock v:ext="edit" aspectratio="t"/>
                            </v:rect>
                          </v:group>
                        </v:group>
                        <v:group id="Group 236" o:spid="_x0000_s1229"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">
                          <v:group id="Group 237" o:spid="_x0000_s123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">
                            <v:rect id="Rectangle 238" o:spid="_x0000_s1231"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" fillcolor="#00742b [2404]" stroked="f">
                              <o:lock v:ext="edit" aspectratio="t"/>
                            </v:rect>
                            <v:rect id="Rectangle 239" o:spid="_x0000_s1232"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" fillcolor="#a5a5a5 [2092]" stroked="f">
                              <o:lock v:ext="edit" aspectratio="t"/>
                            </v:rect>
                          </v:group>
                          <v:group id="Group 240" o:spid="_x0000_s123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">
                            <v:rect id="Rectangle 241" o:spid="_x0000_s1234"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" fillcolor="#00742b [2404]" stroked="f">
                              <o:lock v:ext="edit" aspectratio="t"/>
                            </v:rect>
                            <v:rect id="Rectangle 242" o:spid="_x0000_s1235"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" fillcolor="#a5a5a5 [2092]" stroked="f">
                              <o:lock v:ext="edit" aspectratio="t"/>
                            </v:rect>
                          </v:group>
                        </v:group>
                      </v:group>
                      <v:group id="Group 243" o:spid="_x0000_s1236"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">
                        <v:group id="Group 244" o:spid="_x0000_s1237"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">
                          <v:group id="Group 245" o:spid="_x0000_s123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">
                            <v:rect id="Rectangle 246" o:spid="_x0000_s123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" fillcolor="#00742b [2404]" stroked="f">
                              <o:lock v:ext="edit" aspectratio="t"/>
                            </v:rect>
                            <v:rect id="Rectangle 247" o:spid="_x0000_s124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" fillcolor="#a5a5a5 [2092]" stroked="f">
                              <o:lock v:ext="edit" aspectratio="t"/>
                            </v:rect>
                          </v:group>
                          <v:group id="Group 248" o:spid="_x0000_s124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">
                            <v:rect id="Rectangle 249" o:spid="_x0000_s124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" fillcolor="#00742b [2404]" stroked="f">
                              <o:lock v:ext="edit" aspectratio="t"/>
                            </v:rect>
                            <v:rect id="Rectangle 250" o:spid="_x0000_s124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" fillcolor="#a5a5a5 [2092]" stroked="f">
                              <o:lock v:ext="edit" aspectratio="t"/>
                            </v:rect>
                          </v:group>
                        </v:group>
                        <v:group id="Group 251" o:spid="_x0000_s1244"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">
                          <v:group id="Group 252" o:spid="_x0000_s124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">
                            <v:rect id="Rectangle 253" o:spid="_x0000_s1246"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" fillcolor="#00742b [2404]" stroked="f">
                              <o:lock v:ext="edit" aspectratio="t"/>
                            </v:rect>
                            <v:rect id="Rectangle 254" o:spid="_x0000_s1247"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" fillcolor="#a5a5a5 [2092]" stroked="f">
                              <o:lock v:ext="edit" aspectratio="t"/>
                            </v:rect>
                          </v:group>
                          <v:group id="Group 255" o:spid="_x0000_s124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">
                            <v:rect id="Rectangle 256" o:spid="_x0000_s1249"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" fillcolor="#00742b [2404]" stroked="f">
                              <o:lock v:ext="edit" aspectratio="t"/>
                            </v:rect>
                            <v:rect id="Rectangle 257" o:spid="_x0000_s1250"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" fillcolor="#a5a5a5 [2092]" stroked="f">
                              <o:lock v:ext="edit" aspectratio="t"/>
                            </v:rect>
                          </v:group>
                        </v:group>
                      </v:group>
                    </v:group>
                    <v:group id="Group 258" o:spid="_x0000_s1251"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">
                      <v:group id="Group 259" o:spid="_x0000_s1252"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">
                        <v:group id="Group 260" o:spid="_x0000_s1253"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">
                          <v:group id="Group 261" o:spid="_x0000_s125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">
                            <v:rect id="Rectangle 262" o:spid="_x0000_s125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" fillcolor="#00742b [2404]" stroked="f">
                              <o:lock v:ext="edit" aspectratio="t"/>
                            </v:rect>
                            <v:rect id="Rectangle 263" o:spid="_x0000_s125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" fillcolor="#a5a5a5 [2092]" stroked="f">
                              <o:lock v:ext="edit" aspectratio="t"/>
                            </v:rect>
                          </v:group>
                          <v:group id="Group 264" o:spid="_x0000_s125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">
                            <v:rect id="Rectangle 265" o:spid="_x0000_s1258"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" fillcolor="#00742b [2404]" stroked="f">
                              <o:lock v:ext="edit" aspectratio="t"/>
                            </v:rect>
                            <v:rect id="Rectangle 266" o:spid="_x0000_s1259"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" fillcolor="#a5a5a5 [2092]" stroked="f">
                              <o:lock v:ext="edit" aspectratio="t"/>
                            </v:rect>
                          </v:group>
                        </v:group>
                        <v:group id="Group 267" o:spid="_x0000_s1260"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">
                          <v:group id="Group 268" o:spid="_x0000_s126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">
                            <v:rect id="Rectangle 269" o:spid="_x0000_s1262"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" fillcolor="#00742b [2404]" stroked="f">
                              <o:lock v:ext="edit" aspectratio="t"/>
                            </v:rect>
                            <v:rect id="Rectangle 270" o:spid="_x0000_s1263"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" fillcolor="#a5a5a5 [2092]" stroked="f">
                              <o:lock v:ext="edit" aspectratio="t"/>
                            </v:rect>
                          </v:group>
                          <v:group id="Group 271" o:spid="_x0000_s126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">
                            <v:rect id="Rectangle 272" o:spid="_x0000_s1265"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" fillcolor="#00742b [2404]" stroked="f">
                              <o:lock v:ext="edit" aspectratio="t"/>
                            </v:rect>
                            <v:rect id="Rectangle 273" o:spid="_x0000_s1266"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" fillcolor="#a5a5a5 [2092]" stroked="f">
                              <o:lock v:ext="edit" aspectratio="t"/>
                            </v:rect>
                          </v:group>
                        </v:group>
                      </v:group>
                      <v:group id="Group 274" o:spid="_x0000_s1267"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QQZ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nieDKNzKC3vwDAAD//wMAUEsBAi0AFAAGAAgAAAAhANvh9svuAAAAhQEAABMAAAAAAAAA&#10;AAAAAAAAAAAAAFtDb250ZW50X1R5cGVzXS54bWxQSwECLQAUAAYACAAAACEAWvQsW78AAAAVAQAA&#10;CwAAAAAAAAAAAAAAAAAfAQAAX3JlbHMvLnJlbHNQSwECLQAUAAYACAAAACEASskEGcYAAADdAAAA&#10;DwAAAAAAAAAAAAAAAAAHAgAAZHJzL2Rvd25yZXYueG1sUEsFBgAAAAADAAMAtwAAAPoCAAAAAA==&#10;">
                        <v:group id="Group 275" o:spid="_x0000_s1268"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">
                          <v:group id="Group 276" o:spid="_x0000_s126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p7C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nqfDLNzKC3vwDAAD//wMAUEsBAi0AFAAGAAgAAAAhANvh9svuAAAAhQEAABMAAAAAAAAA&#10;AAAAAAAAAAAAAFtDb250ZW50X1R5cGVzXS54bWxQSwECLQAUAAYACAAAACEAWvQsW78AAAAVAQAA&#10;CwAAAAAAAAAAAAAAAAAfAQAAX3JlbHMvLnJlbHNQSwECLQAUAAYACAAAACEAMWaewsYAAADdAAAA&#10;DwAAAAAAAAAAAAAAAAAHAgAAZHJzL2Rvd25yZXYueG1sUEsFBgAAAAADAAMAtwAAAPoCAAAAAA==&#10;">
                            <v:rect id="Rectangle 277" o:spid="_x0000_s127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" fillcolor="#00742b [2404]" stroked="f">
                              <o:lock v:ext="edit" aspectratio="t"/>
                            </v:rect>
                            <v:rect id="Rectangle 278" o:spid="_x0000_s127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" fillcolor="#a5a5a5 [2092]" stroked="f">
                              <o:lock v:ext="edit" aspectratio="t"/>
                            </v:rect>
                          </v:group>
                          <v:group id="Group 279" o:spid="_x0000_s127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">
                            <v:rect id="Rectangle 280" o:spid="_x0000_s1273"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" fillcolor="#00742b [2404]" stroked="f">
                              <o:lock v:ext="edit" aspectratio="t"/>
                            </v:rect>
                            <v:rect id="Rectangle 281" o:spid="_x0000_s1274"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" fillcolor="#a5a5a5 [2092]" stroked="f">
                              <o:lock v:ext="edit" aspectratio="t"/>
                            </v:rect>
                          </v:group>
                        </v:group>
                        <v:group id="Group 282" o:spid="_x0000_s1275"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">
                          <v:group id="Group 283" o:spid="_x0000_s127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">
                            <v:rect id="Rectangle 284" o:spid="_x0000_s1277"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" fillcolor="#00742b [2404]" stroked="f">
                              <o:lock v:ext="edit" aspectratio="t"/>
                            </v:rect>
                            <v:rect id="Rectangle 285" o:spid="_x0000_s1278"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" fillcolor="#a5a5a5 [2092]" stroked="f">
                              <o:lock v:ext="edit" aspectratio="t"/>
                            </v:rect>
                          </v:group>
                          <v:group id="Group 286" o:spid="_x0000_s127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R/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Z8Iv38gIevUEAAD//wMAUEsBAi0AFAAGAAgAAAAhANvh9svuAAAAhQEAABMAAAAAAAAA&#10;AAAAAAAAAAAAAFtDb250ZW50X1R5cGVzXS54bWxQSwECLQAUAAYACAAAACEAWvQsW78AAAAVAQAA&#10;CwAAAAAAAAAAAAAAAAAfAQAAX3JlbHMvLnJlbHNQSwECLQAUAAYACAAAACEA/wpUf8YAAADdAAAA&#10;DwAAAAAAAAAAAAAAAAAHAgAAZHJzL2Rvd25yZXYueG1sUEsFBgAAAAADAAMAtwAAAPoCAAAAAA==&#10;">
                            <v:rect id="Rectangle 287" o:spid="_x0000_s1280" style="position:absolute;width:72000;height:7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" fillcolor="#00742b [2404]" stroked="f">
                              <o:lock v:ext="edit" aspectratio="t"/>
                            </v:rect>
                            <v:rect id="Rectangle 288" o:spid="_x0000_s1281" style="position:absolute;left:71755;top:71755;width:71755;height:71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" fillcolor="#a5a5a5 [2092]" stroked="f">
                              <o:lock v:ext="edit" aspectratio="t"/>
                            </v:rect>
                          </v:group>
                        </v:group>
                      </v:group>
                    </v:group>
                  </v:group>
                </v:group>
                <v:rect id="Rectangle 416" o:spid="_x0000_s1282" style="position:absolute;top:69088;width:1079;height:1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" fillcolor="#00742b [2404]" stroked="f">
                  <o:lock v:ext="edit" aspectratio="t"/>
                </v:rect>
              </v:group>
              <w10:wrap anchorx="margin" anchory="margin"/>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720A6B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BF3F0D"/>
    <w:multiLevelType w:val="hybridMultilevel"/>
    <w:tmpl w:val="89447660"/>
    <w:lvl w:ilvl="0" w:tplc="CB0AF0A4">
      <w:start w:val="33"/>
      <w:numFmt w:val="bullet"/>
      <w:lvlText w:val=""/>
      <w:lvlJc w:val="left"/>
      <w:pPr>
        <w:ind w:left="720" w:hanging="360"/>
      </w:pPr>
      <w:rPr>
        <w:rFonts w:ascii="Symbol" w:eastAsia="MS Mincho" w:hAnsi="Symbol" w:cs="Lucida Grande"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57674"/>
    <w:multiLevelType w:val="hybridMultilevel"/>
    <w:tmpl w:val="E1D8B450"/>
    <w:lvl w:ilvl="0" w:tplc="C98CB03E">
      <w:start w:val="33"/>
      <w:numFmt w:val="bullet"/>
      <w:lvlText w:val=""/>
      <w:lvlJc w:val="left"/>
      <w:pPr>
        <w:ind w:left="720" w:hanging="360"/>
      </w:pPr>
      <w:rPr>
        <w:rFonts w:ascii="Symbol" w:eastAsia="MS Mincho" w:hAnsi="Symbol" w:cs="Lucida Grande"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F0569"/>
    <w:multiLevelType w:val="hybridMultilevel"/>
    <w:tmpl w:val="115433A8"/>
    <w:lvl w:ilvl="0" w:tplc="BCACAF78">
      <w:numFmt w:val="bullet"/>
      <w:lvlText w:val=""/>
      <w:lvlJc w:val="left"/>
      <w:pPr>
        <w:ind w:left="420" w:hanging="360"/>
      </w:pPr>
      <w:rPr>
        <w:rFonts w:ascii="Symbol" w:eastAsia="MS Mincho" w:hAnsi="Symbol"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15:restartNumberingAfterBreak="0">
    <w:nsid w:val="0D907691"/>
    <w:multiLevelType w:val="hybridMultilevel"/>
    <w:tmpl w:val="DFCE995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A015B1"/>
    <w:multiLevelType w:val="hybridMultilevel"/>
    <w:tmpl w:val="8B1EA6D8"/>
    <w:lvl w:ilvl="0" w:tplc="DB2EF7F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E3AFD"/>
    <w:multiLevelType w:val="multilevel"/>
    <w:tmpl w:val="47F25D8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335D22B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863686A"/>
    <w:multiLevelType w:val="hybridMultilevel"/>
    <w:tmpl w:val="AFE454C4"/>
    <w:lvl w:ilvl="0" w:tplc="3A681ED8">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0940DB"/>
    <w:multiLevelType w:val="multilevel"/>
    <w:tmpl w:val="F0C433BC"/>
    <w:lvl w:ilvl="0">
      <w:start w:val="1"/>
      <w:numFmt w:val="bullet"/>
      <w:lvlText w:val=""/>
      <w:lvlJc w:val="left"/>
      <w:pPr>
        <w:tabs>
          <w:tab w:val="num" w:pos="720"/>
        </w:tabs>
        <w:ind w:left="720" w:hanging="54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4E1FF8"/>
    <w:multiLevelType w:val="hybridMultilevel"/>
    <w:tmpl w:val="40265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E945FA"/>
    <w:multiLevelType w:val="hybridMultilevel"/>
    <w:tmpl w:val="A24CBB4E"/>
    <w:lvl w:ilvl="0" w:tplc="DFA207EE">
      <w:start w:val="33"/>
      <w:numFmt w:val="bullet"/>
      <w:lvlText w:val=""/>
      <w:lvlJc w:val="left"/>
      <w:pPr>
        <w:ind w:left="720" w:hanging="360"/>
      </w:pPr>
      <w:rPr>
        <w:rFonts w:ascii="Symbol" w:eastAsia="MS Mincho" w:hAnsi="Symbol" w:cs="Lucida Grande"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FB77CC"/>
    <w:multiLevelType w:val="hybridMultilevel"/>
    <w:tmpl w:val="24623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D36EE6"/>
    <w:multiLevelType w:val="multilevel"/>
    <w:tmpl w:val="14DA456A"/>
    <w:lvl w:ilvl="0">
      <w:start w:val="1"/>
      <w:numFmt w:val="bullet"/>
      <w:lvlText w:val=""/>
      <w:lvlJc w:val="left"/>
      <w:pPr>
        <w:tabs>
          <w:tab w:val="num" w:pos="720"/>
        </w:tabs>
        <w:ind w:left="720" w:hanging="54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A6B2E8B"/>
    <w:multiLevelType w:val="hybridMultilevel"/>
    <w:tmpl w:val="DB84071A"/>
    <w:lvl w:ilvl="0" w:tplc="6E703AB6">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C97632"/>
    <w:multiLevelType w:val="multilevel"/>
    <w:tmpl w:val="44DE81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4CFE6564"/>
    <w:multiLevelType w:val="hybridMultilevel"/>
    <w:tmpl w:val="8F3A2562"/>
    <w:lvl w:ilvl="0" w:tplc="7AE07118">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DD06FE6"/>
    <w:multiLevelType w:val="hybridMultilevel"/>
    <w:tmpl w:val="42D41946"/>
    <w:lvl w:ilvl="0" w:tplc="1AB4C68A">
      <w:start w:val="1"/>
      <w:numFmt w:val="decimal"/>
      <w:pStyle w:val="ListParagraph"/>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121F64"/>
    <w:multiLevelType w:val="multilevel"/>
    <w:tmpl w:val="12BC14B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55184CF8"/>
    <w:multiLevelType w:val="hybridMultilevel"/>
    <w:tmpl w:val="5E960C7C"/>
    <w:lvl w:ilvl="0" w:tplc="7136C694">
      <w:start w:val="1"/>
      <w:numFmt w:val="bullet"/>
      <w:pStyle w:val="BulletedLis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B234E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6DC7BFA"/>
    <w:multiLevelType w:val="hybridMultilevel"/>
    <w:tmpl w:val="6EDC5482"/>
    <w:lvl w:ilvl="0" w:tplc="CED2DA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A76CF7"/>
    <w:multiLevelType w:val="hybridMultilevel"/>
    <w:tmpl w:val="CF0C7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821987"/>
    <w:multiLevelType w:val="hybridMultilevel"/>
    <w:tmpl w:val="14DA456A"/>
    <w:lvl w:ilvl="0" w:tplc="17940BF2">
      <w:start w:val="1"/>
      <w:numFmt w:val="bullet"/>
      <w:lvlText w:val=""/>
      <w:lvlJc w:val="left"/>
      <w:pPr>
        <w:tabs>
          <w:tab w:val="num" w:pos="720"/>
        </w:tabs>
        <w:ind w:left="720" w:hanging="54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C0680"/>
    <w:multiLevelType w:val="hybridMultilevel"/>
    <w:tmpl w:val="08FC2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FE592D"/>
    <w:multiLevelType w:val="hybridMultilevel"/>
    <w:tmpl w:val="C2CEF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821AA4"/>
    <w:multiLevelType w:val="hybridMultilevel"/>
    <w:tmpl w:val="8BDE5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3741D"/>
    <w:multiLevelType w:val="hybridMultilevel"/>
    <w:tmpl w:val="8E50F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30769B"/>
    <w:multiLevelType w:val="hybridMultilevel"/>
    <w:tmpl w:val="E864F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512073"/>
    <w:multiLevelType w:val="hybridMultilevel"/>
    <w:tmpl w:val="4F90B0D6"/>
    <w:lvl w:ilvl="0" w:tplc="C8C010A0">
      <w:numFmt w:val="bullet"/>
      <w:lvlText w:val=""/>
      <w:lvlJc w:val="left"/>
      <w:pPr>
        <w:ind w:left="1080" w:hanging="360"/>
      </w:pPr>
      <w:rPr>
        <w:rFonts w:ascii="Symbol" w:eastAsia="MS Mincho"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51D1F97"/>
    <w:multiLevelType w:val="hybridMultilevel"/>
    <w:tmpl w:val="CCD0F3A4"/>
    <w:lvl w:ilvl="0" w:tplc="FE500D9E">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472441"/>
    <w:multiLevelType w:val="hybridMultilevel"/>
    <w:tmpl w:val="F0C433BC"/>
    <w:lvl w:ilvl="0" w:tplc="3C283A58">
      <w:start w:val="1"/>
      <w:numFmt w:val="bullet"/>
      <w:lvlText w:val=""/>
      <w:lvlJc w:val="left"/>
      <w:pPr>
        <w:tabs>
          <w:tab w:val="num" w:pos="720"/>
        </w:tabs>
        <w:ind w:left="720" w:hanging="54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0"/>
  </w:num>
  <w:num w:numId="3">
    <w:abstractNumId w:val="16"/>
  </w:num>
  <w:num w:numId="4">
    <w:abstractNumId w:val="31"/>
  </w:num>
  <w:num w:numId="5">
    <w:abstractNumId w:val="9"/>
  </w:num>
  <w:num w:numId="6">
    <w:abstractNumId w:val="23"/>
  </w:num>
  <w:num w:numId="7">
    <w:abstractNumId w:val="13"/>
  </w:num>
  <w:num w:numId="8">
    <w:abstractNumId w:val="28"/>
  </w:num>
  <w:num w:numId="9">
    <w:abstractNumId w:val="16"/>
    <w:lvlOverride w:ilvl="0">
      <w:startOverride w:val="1"/>
    </w:lvlOverride>
  </w:num>
  <w:num w:numId="10">
    <w:abstractNumId w:val="7"/>
  </w:num>
  <w:num w:numId="11">
    <w:abstractNumId w:val="7"/>
  </w:num>
  <w:num w:numId="12">
    <w:abstractNumId w:val="7"/>
  </w:num>
  <w:num w:numId="13">
    <w:abstractNumId w:val="7"/>
  </w:num>
  <w:num w:numId="14">
    <w:abstractNumId w:val="7"/>
  </w:num>
  <w:num w:numId="15">
    <w:abstractNumId w:val="7"/>
  </w:num>
  <w:num w:numId="16">
    <w:abstractNumId w:val="19"/>
  </w:num>
  <w:num w:numId="17">
    <w:abstractNumId w:val="0"/>
  </w:num>
  <w:num w:numId="18">
    <w:abstractNumId w:val="12"/>
  </w:num>
  <w:num w:numId="19">
    <w:abstractNumId w:val="4"/>
  </w:num>
  <w:num w:numId="20">
    <w:abstractNumId w:val="27"/>
  </w:num>
  <w:num w:numId="21">
    <w:abstractNumId w:val="17"/>
  </w:num>
  <w:num w:numId="22">
    <w:abstractNumId w:val="26"/>
  </w:num>
  <w:num w:numId="23">
    <w:abstractNumId w:val="25"/>
  </w:num>
  <w:num w:numId="24">
    <w:abstractNumId w:val="10"/>
  </w:num>
  <w:num w:numId="25">
    <w:abstractNumId w:val="11"/>
  </w:num>
  <w:num w:numId="26">
    <w:abstractNumId w:val="2"/>
  </w:num>
  <w:num w:numId="27">
    <w:abstractNumId w:val="1"/>
  </w:num>
  <w:num w:numId="28">
    <w:abstractNumId w:val="22"/>
  </w:num>
  <w:num w:numId="29">
    <w:abstractNumId w:val="21"/>
  </w:num>
  <w:num w:numId="30">
    <w:abstractNumId w:val="30"/>
  </w:num>
  <w:num w:numId="31">
    <w:abstractNumId w:val="8"/>
  </w:num>
  <w:num w:numId="32">
    <w:abstractNumId w:val="3"/>
  </w:num>
  <w:num w:numId="33">
    <w:abstractNumId w:val="14"/>
  </w:num>
  <w:num w:numId="34">
    <w:abstractNumId w:val="29"/>
  </w:num>
  <w:num w:numId="35">
    <w:abstractNumId w:val="7"/>
  </w:num>
  <w:num w:numId="36">
    <w:abstractNumId w:val="5"/>
  </w:num>
  <w:num w:numId="37">
    <w:abstractNumId w:val="24"/>
  </w:num>
  <w:num w:numId="38">
    <w:abstractNumId w:val="6"/>
  </w:num>
  <w:num w:numId="39">
    <w:abstractNumId w:val="18"/>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mirrorMargins/>
  <w:activeWritingStyle w:appName="MSWord" w:lang="en-US" w:vendorID="64" w:dllVersion="6" w:nlCheck="1" w:checkStyle="1"/>
  <w:activeWritingStyle w:appName="MSWord" w:lang="es-ES" w:vendorID="64" w:dllVersion="6" w:nlCheck="1" w:checkStyle="1"/>
  <w:activeWritingStyle w:appName="MSWord" w:lang="en-AU" w:vendorID="64" w:dllVersion="6" w:nlCheck="1" w:checkStyle="1"/>
  <w:activeWritingStyle w:appName="MSWord" w:lang="fr-FR"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defaultTabStop w:val="720"/>
  <w:hyphenationZone w:val="425"/>
  <w:evenAndOddHeaders/>
  <w:drawingGridHorizontalSpacing w:val="170"/>
  <w:drawingGridVerticalSpacing w:val="170"/>
  <w:characterSpacingControl w:val="doNotCompress"/>
  <w:hdrShapeDefaults>
    <o:shapedefaults v:ext="edit" spidmax="538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wt7S0MDI1MjQ3MTFR0lEKTi0uzszPAykwrgUAAs+ZnCwAAAA="/>
  </w:docVars>
  <w:rsids>
    <w:rsidRoot w:val="00151C1F"/>
    <w:rsid w:val="00002FC9"/>
    <w:rsid w:val="000277E2"/>
    <w:rsid w:val="00030AAC"/>
    <w:rsid w:val="000435B3"/>
    <w:rsid w:val="00045477"/>
    <w:rsid w:val="00052122"/>
    <w:rsid w:val="000522FE"/>
    <w:rsid w:val="0005278E"/>
    <w:rsid w:val="0005764B"/>
    <w:rsid w:val="0006324B"/>
    <w:rsid w:val="00063F35"/>
    <w:rsid w:val="00065853"/>
    <w:rsid w:val="00066AAD"/>
    <w:rsid w:val="00067D8F"/>
    <w:rsid w:val="0007333B"/>
    <w:rsid w:val="00081B86"/>
    <w:rsid w:val="00083412"/>
    <w:rsid w:val="000974DD"/>
    <w:rsid w:val="000A1B4A"/>
    <w:rsid w:val="000A66DE"/>
    <w:rsid w:val="000A6A2A"/>
    <w:rsid w:val="000B0129"/>
    <w:rsid w:val="000C1743"/>
    <w:rsid w:val="000D5E76"/>
    <w:rsid w:val="000D63A4"/>
    <w:rsid w:val="000D7351"/>
    <w:rsid w:val="000E2E99"/>
    <w:rsid w:val="000F34D8"/>
    <w:rsid w:val="000F4EDB"/>
    <w:rsid w:val="000F6E79"/>
    <w:rsid w:val="000F72A5"/>
    <w:rsid w:val="00102456"/>
    <w:rsid w:val="00103EB3"/>
    <w:rsid w:val="0010650F"/>
    <w:rsid w:val="00110530"/>
    <w:rsid w:val="001121C4"/>
    <w:rsid w:val="00112CFA"/>
    <w:rsid w:val="00116750"/>
    <w:rsid w:val="00124EDB"/>
    <w:rsid w:val="0012709E"/>
    <w:rsid w:val="0013666C"/>
    <w:rsid w:val="00151C1F"/>
    <w:rsid w:val="00155D95"/>
    <w:rsid w:val="001565F7"/>
    <w:rsid w:val="00157284"/>
    <w:rsid w:val="001731CE"/>
    <w:rsid w:val="0017619D"/>
    <w:rsid w:val="0019146F"/>
    <w:rsid w:val="001958C9"/>
    <w:rsid w:val="001A0C8B"/>
    <w:rsid w:val="001A659C"/>
    <w:rsid w:val="001A707E"/>
    <w:rsid w:val="001B11C8"/>
    <w:rsid w:val="001B4A35"/>
    <w:rsid w:val="001B7AB3"/>
    <w:rsid w:val="001C22D3"/>
    <w:rsid w:val="001C6A71"/>
    <w:rsid w:val="001D24F6"/>
    <w:rsid w:val="001D6C78"/>
    <w:rsid w:val="001D7552"/>
    <w:rsid w:val="001E20D5"/>
    <w:rsid w:val="001E2A5D"/>
    <w:rsid w:val="001E45AA"/>
    <w:rsid w:val="00210F53"/>
    <w:rsid w:val="002121A9"/>
    <w:rsid w:val="002279D7"/>
    <w:rsid w:val="00232525"/>
    <w:rsid w:val="002328DA"/>
    <w:rsid w:val="002331A9"/>
    <w:rsid w:val="002347F7"/>
    <w:rsid w:val="002351EE"/>
    <w:rsid w:val="00241512"/>
    <w:rsid w:val="0024316E"/>
    <w:rsid w:val="002444C1"/>
    <w:rsid w:val="002450D0"/>
    <w:rsid w:val="00245BCF"/>
    <w:rsid w:val="00255678"/>
    <w:rsid w:val="00256BCF"/>
    <w:rsid w:val="00283839"/>
    <w:rsid w:val="0028721E"/>
    <w:rsid w:val="002A0ADF"/>
    <w:rsid w:val="002A1D07"/>
    <w:rsid w:val="002A3392"/>
    <w:rsid w:val="002A3425"/>
    <w:rsid w:val="002A6171"/>
    <w:rsid w:val="002C5995"/>
    <w:rsid w:val="002C7509"/>
    <w:rsid w:val="002C7B87"/>
    <w:rsid w:val="002D0271"/>
    <w:rsid w:val="002F0AB9"/>
    <w:rsid w:val="002F3CD9"/>
    <w:rsid w:val="00304E37"/>
    <w:rsid w:val="00312E09"/>
    <w:rsid w:val="00324138"/>
    <w:rsid w:val="00324EDB"/>
    <w:rsid w:val="0032518E"/>
    <w:rsid w:val="0032529C"/>
    <w:rsid w:val="00334371"/>
    <w:rsid w:val="00335EA8"/>
    <w:rsid w:val="003362EB"/>
    <w:rsid w:val="003461A5"/>
    <w:rsid w:val="00351D75"/>
    <w:rsid w:val="003572F1"/>
    <w:rsid w:val="003616CE"/>
    <w:rsid w:val="00375D95"/>
    <w:rsid w:val="003763CC"/>
    <w:rsid w:val="0038481D"/>
    <w:rsid w:val="00394E4C"/>
    <w:rsid w:val="003954DF"/>
    <w:rsid w:val="00395FED"/>
    <w:rsid w:val="003A20A1"/>
    <w:rsid w:val="003A3048"/>
    <w:rsid w:val="003A6AF9"/>
    <w:rsid w:val="003B04AE"/>
    <w:rsid w:val="003B1C88"/>
    <w:rsid w:val="003B4B08"/>
    <w:rsid w:val="003D37F6"/>
    <w:rsid w:val="003D403E"/>
    <w:rsid w:val="003D67FF"/>
    <w:rsid w:val="003E5AAF"/>
    <w:rsid w:val="003F0972"/>
    <w:rsid w:val="003F108E"/>
    <w:rsid w:val="003F6BFA"/>
    <w:rsid w:val="004058BB"/>
    <w:rsid w:val="00410BE8"/>
    <w:rsid w:val="00412940"/>
    <w:rsid w:val="00420FA5"/>
    <w:rsid w:val="004237C8"/>
    <w:rsid w:val="0042510C"/>
    <w:rsid w:val="00425129"/>
    <w:rsid w:val="004259D5"/>
    <w:rsid w:val="00432366"/>
    <w:rsid w:val="00443F2A"/>
    <w:rsid w:val="00450FDB"/>
    <w:rsid w:val="0045119A"/>
    <w:rsid w:val="00452288"/>
    <w:rsid w:val="00454D09"/>
    <w:rsid w:val="0046477B"/>
    <w:rsid w:val="0047309E"/>
    <w:rsid w:val="00473167"/>
    <w:rsid w:val="004732EF"/>
    <w:rsid w:val="00475EAE"/>
    <w:rsid w:val="004818C6"/>
    <w:rsid w:val="00497DF2"/>
    <w:rsid w:val="004A1213"/>
    <w:rsid w:val="004A6A64"/>
    <w:rsid w:val="004B3936"/>
    <w:rsid w:val="004B42D1"/>
    <w:rsid w:val="004B4AA6"/>
    <w:rsid w:val="004B7E9C"/>
    <w:rsid w:val="004C2782"/>
    <w:rsid w:val="004C5403"/>
    <w:rsid w:val="004C64A7"/>
    <w:rsid w:val="004D390B"/>
    <w:rsid w:val="004E4ABA"/>
    <w:rsid w:val="00504E6F"/>
    <w:rsid w:val="00512FD3"/>
    <w:rsid w:val="00514826"/>
    <w:rsid w:val="00522E49"/>
    <w:rsid w:val="005237C5"/>
    <w:rsid w:val="00531161"/>
    <w:rsid w:val="00535363"/>
    <w:rsid w:val="00535861"/>
    <w:rsid w:val="0053757B"/>
    <w:rsid w:val="00547CD8"/>
    <w:rsid w:val="00554375"/>
    <w:rsid w:val="0055777D"/>
    <w:rsid w:val="005663F0"/>
    <w:rsid w:val="00567CA9"/>
    <w:rsid w:val="00572F07"/>
    <w:rsid w:val="00576FEB"/>
    <w:rsid w:val="0058449E"/>
    <w:rsid w:val="00585C3A"/>
    <w:rsid w:val="00590E47"/>
    <w:rsid w:val="005926F2"/>
    <w:rsid w:val="00593084"/>
    <w:rsid w:val="005A0ED1"/>
    <w:rsid w:val="005A1151"/>
    <w:rsid w:val="005A1833"/>
    <w:rsid w:val="005A5ADC"/>
    <w:rsid w:val="005A637C"/>
    <w:rsid w:val="005B110A"/>
    <w:rsid w:val="005B2D4D"/>
    <w:rsid w:val="005B4242"/>
    <w:rsid w:val="005C192C"/>
    <w:rsid w:val="005C2AF8"/>
    <w:rsid w:val="005C43F2"/>
    <w:rsid w:val="005C5744"/>
    <w:rsid w:val="005E1464"/>
    <w:rsid w:val="005E227C"/>
    <w:rsid w:val="005E3D02"/>
    <w:rsid w:val="005E4E02"/>
    <w:rsid w:val="005E6137"/>
    <w:rsid w:val="005E7332"/>
    <w:rsid w:val="005F4F52"/>
    <w:rsid w:val="005F56BD"/>
    <w:rsid w:val="005F6C47"/>
    <w:rsid w:val="00603337"/>
    <w:rsid w:val="00604358"/>
    <w:rsid w:val="00604649"/>
    <w:rsid w:val="006078EA"/>
    <w:rsid w:val="00615E43"/>
    <w:rsid w:val="0061793D"/>
    <w:rsid w:val="00620A49"/>
    <w:rsid w:val="006235DA"/>
    <w:rsid w:val="0062379F"/>
    <w:rsid w:val="00623DF8"/>
    <w:rsid w:val="00633A1A"/>
    <w:rsid w:val="006356DE"/>
    <w:rsid w:val="00640A6A"/>
    <w:rsid w:val="006468DC"/>
    <w:rsid w:val="0066102E"/>
    <w:rsid w:val="00665F03"/>
    <w:rsid w:val="00666CA4"/>
    <w:rsid w:val="0067166B"/>
    <w:rsid w:val="00674FC5"/>
    <w:rsid w:val="006812D5"/>
    <w:rsid w:val="006816B7"/>
    <w:rsid w:val="0068268A"/>
    <w:rsid w:val="006838E7"/>
    <w:rsid w:val="00694C7B"/>
    <w:rsid w:val="006A1BF9"/>
    <w:rsid w:val="006B032A"/>
    <w:rsid w:val="006B2D04"/>
    <w:rsid w:val="006B4250"/>
    <w:rsid w:val="006D2FB4"/>
    <w:rsid w:val="006D53E8"/>
    <w:rsid w:val="006E0871"/>
    <w:rsid w:val="006E429B"/>
    <w:rsid w:val="006E74DE"/>
    <w:rsid w:val="006F00D5"/>
    <w:rsid w:val="006F047C"/>
    <w:rsid w:val="006F2A34"/>
    <w:rsid w:val="006F6CB6"/>
    <w:rsid w:val="007048C9"/>
    <w:rsid w:val="0072338B"/>
    <w:rsid w:val="007271AD"/>
    <w:rsid w:val="0073261C"/>
    <w:rsid w:val="007349FB"/>
    <w:rsid w:val="0075656B"/>
    <w:rsid w:val="0076304C"/>
    <w:rsid w:val="00763CC9"/>
    <w:rsid w:val="007660EB"/>
    <w:rsid w:val="00767DCB"/>
    <w:rsid w:val="00770F32"/>
    <w:rsid w:val="007741AB"/>
    <w:rsid w:val="00781687"/>
    <w:rsid w:val="00787073"/>
    <w:rsid w:val="00790ADF"/>
    <w:rsid w:val="00792A3B"/>
    <w:rsid w:val="00793BE0"/>
    <w:rsid w:val="00797716"/>
    <w:rsid w:val="007A01F7"/>
    <w:rsid w:val="007A58AE"/>
    <w:rsid w:val="007B3A85"/>
    <w:rsid w:val="007B44D4"/>
    <w:rsid w:val="007C2191"/>
    <w:rsid w:val="007C45CE"/>
    <w:rsid w:val="007C7F38"/>
    <w:rsid w:val="007D26A3"/>
    <w:rsid w:val="007D4D91"/>
    <w:rsid w:val="007E0004"/>
    <w:rsid w:val="007E4549"/>
    <w:rsid w:val="007F1FAC"/>
    <w:rsid w:val="007F47AF"/>
    <w:rsid w:val="007F5D01"/>
    <w:rsid w:val="007F6C94"/>
    <w:rsid w:val="00801EF4"/>
    <w:rsid w:val="008035BC"/>
    <w:rsid w:val="008133A5"/>
    <w:rsid w:val="00816BE7"/>
    <w:rsid w:val="008216B7"/>
    <w:rsid w:val="00833D7B"/>
    <w:rsid w:val="00841AC1"/>
    <w:rsid w:val="00845122"/>
    <w:rsid w:val="00847B80"/>
    <w:rsid w:val="0085379D"/>
    <w:rsid w:val="008613AC"/>
    <w:rsid w:val="00861A08"/>
    <w:rsid w:val="0087170B"/>
    <w:rsid w:val="00871FD8"/>
    <w:rsid w:val="00873E79"/>
    <w:rsid w:val="00880228"/>
    <w:rsid w:val="0088417E"/>
    <w:rsid w:val="00887621"/>
    <w:rsid w:val="008908F3"/>
    <w:rsid w:val="00892EDA"/>
    <w:rsid w:val="00893365"/>
    <w:rsid w:val="008940F3"/>
    <w:rsid w:val="00896A2C"/>
    <w:rsid w:val="008977D3"/>
    <w:rsid w:val="008A46B9"/>
    <w:rsid w:val="008B5660"/>
    <w:rsid w:val="008C2B9F"/>
    <w:rsid w:val="008D147C"/>
    <w:rsid w:val="008D2EA7"/>
    <w:rsid w:val="008D7FF9"/>
    <w:rsid w:val="008E2AB0"/>
    <w:rsid w:val="008F1361"/>
    <w:rsid w:val="008F6F17"/>
    <w:rsid w:val="008F7005"/>
    <w:rsid w:val="0090171F"/>
    <w:rsid w:val="009042F6"/>
    <w:rsid w:val="00905A06"/>
    <w:rsid w:val="00910B60"/>
    <w:rsid w:val="009155E5"/>
    <w:rsid w:val="00922992"/>
    <w:rsid w:val="00922DA1"/>
    <w:rsid w:val="00923123"/>
    <w:rsid w:val="00925130"/>
    <w:rsid w:val="009269C6"/>
    <w:rsid w:val="00932DCC"/>
    <w:rsid w:val="00934017"/>
    <w:rsid w:val="00934112"/>
    <w:rsid w:val="0093708E"/>
    <w:rsid w:val="00943593"/>
    <w:rsid w:val="00955467"/>
    <w:rsid w:val="0095720C"/>
    <w:rsid w:val="009607A8"/>
    <w:rsid w:val="00963FDB"/>
    <w:rsid w:val="0097087F"/>
    <w:rsid w:val="00972B62"/>
    <w:rsid w:val="00973589"/>
    <w:rsid w:val="00977AA9"/>
    <w:rsid w:val="009813D9"/>
    <w:rsid w:val="009817F6"/>
    <w:rsid w:val="00981E76"/>
    <w:rsid w:val="00982718"/>
    <w:rsid w:val="009841C7"/>
    <w:rsid w:val="00991066"/>
    <w:rsid w:val="00995FEF"/>
    <w:rsid w:val="009A0E6A"/>
    <w:rsid w:val="009A1ACC"/>
    <w:rsid w:val="009A1E70"/>
    <w:rsid w:val="009A21E8"/>
    <w:rsid w:val="009A3FBA"/>
    <w:rsid w:val="009A4862"/>
    <w:rsid w:val="009A7A87"/>
    <w:rsid w:val="009B66A1"/>
    <w:rsid w:val="009B7763"/>
    <w:rsid w:val="009C1442"/>
    <w:rsid w:val="009C31EA"/>
    <w:rsid w:val="009C4055"/>
    <w:rsid w:val="009D0579"/>
    <w:rsid w:val="009E0790"/>
    <w:rsid w:val="009E3861"/>
    <w:rsid w:val="00A0362B"/>
    <w:rsid w:val="00A06140"/>
    <w:rsid w:val="00A1679C"/>
    <w:rsid w:val="00A16AD2"/>
    <w:rsid w:val="00A16BEB"/>
    <w:rsid w:val="00A22D8E"/>
    <w:rsid w:val="00A31E66"/>
    <w:rsid w:val="00A3612E"/>
    <w:rsid w:val="00A40F69"/>
    <w:rsid w:val="00A42212"/>
    <w:rsid w:val="00A44A34"/>
    <w:rsid w:val="00A45A52"/>
    <w:rsid w:val="00A47154"/>
    <w:rsid w:val="00A5460C"/>
    <w:rsid w:val="00A54DBF"/>
    <w:rsid w:val="00A55CE9"/>
    <w:rsid w:val="00A563E2"/>
    <w:rsid w:val="00A620C0"/>
    <w:rsid w:val="00A6714D"/>
    <w:rsid w:val="00A67886"/>
    <w:rsid w:val="00A7445D"/>
    <w:rsid w:val="00A75142"/>
    <w:rsid w:val="00A80342"/>
    <w:rsid w:val="00A804FB"/>
    <w:rsid w:val="00A8228B"/>
    <w:rsid w:val="00A82A1E"/>
    <w:rsid w:val="00A83B34"/>
    <w:rsid w:val="00A85E19"/>
    <w:rsid w:val="00A963EB"/>
    <w:rsid w:val="00A967F1"/>
    <w:rsid w:val="00A9766E"/>
    <w:rsid w:val="00AA2358"/>
    <w:rsid w:val="00AA6280"/>
    <w:rsid w:val="00AB0792"/>
    <w:rsid w:val="00AB4741"/>
    <w:rsid w:val="00AC568D"/>
    <w:rsid w:val="00AC6F1C"/>
    <w:rsid w:val="00AE2DFA"/>
    <w:rsid w:val="00AE5343"/>
    <w:rsid w:val="00AE5E64"/>
    <w:rsid w:val="00AF0661"/>
    <w:rsid w:val="00AF19FA"/>
    <w:rsid w:val="00AF6AA8"/>
    <w:rsid w:val="00B037F4"/>
    <w:rsid w:val="00B03DCD"/>
    <w:rsid w:val="00B10E7A"/>
    <w:rsid w:val="00B11265"/>
    <w:rsid w:val="00B131A6"/>
    <w:rsid w:val="00B138E5"/>
    <w:rsid w:val="00B21542"/>
    <w:rsid w:val="00B257C1"/>
    <w:rsid w:val="00B27757"/>
    <w:rsid w:val="00B30217"/>
    <w:rsid w:val="00B31378"/>
    <w:rsid w:val="00B3381C"/>
    <w:rsid w:val="00B341AB"/>
    <w:rsid w:val="00B43F24"/>
    <w:rsid w:val="00B51E9C"/>
    <w:rsid w:val="00B52C48"/>
    <w:rsid w:val="00B53E5A"/>
    <w:rsid w:val="00B57C11"/>
    <w:rsid w:val="00B610D1"/>
    <w:rsid w:val="00B63F5D"/>
    <w:rsid w:val="00B64D00"/>
    <w:rsid w:val="00B6599A"/>
    <w:rsid w:val="00B65CBF"/>
    <w:rsid w:val="00B711A3"/>
    <w:rsid w:val="00B7655A"/>
    <w:rsid w:val="00B778E8"/>
    <w:rsid w:val="00B8340F"/>
    <w:rsid w:val="00B8360B"/>
    <w:rsid w:val="00B8459D"/>
    <w:rsid w:val="00B848A4"/>
    <w:rsid w:val="00B8670B"/>
    <w:rsid w:val="00B91D73"/>
    <w:rsid w:val="00B92089"/>
    <w:rsid w:val="00B9322F"/>
    <w:rsid w:val="00B9375D"/>
    <w:rsid w:val="00B94464"/>
    <w:rsid w:val="00B97EEC"/>
    <w:rsid w:val="00BA3586"/>
    <w:rsid w:val="00BA590E"/>
    <w:rsid w:val="00BA6336"/>
    <w:rsid w:val="00BB2E5D"/>
    <w:rsid w:val="00BB3869"/>
    <w:rsid w:val="00BB42AC"/>
    <w:rsid w:val="00BB677B"/>
    <w:rsid w:val="00BC3617"/>
    <w:rsid w:val="00BC4180"/>
    <w:rsid w:val="00BC77FB"/>
    <w:rsid w:val="00BD55DE"/>
    <w:rsid w:val="00BE2470"/>
    <w:rsid w:val="00BE2F3B"/>
    <w:rsid w:val="00BE4FFA"/>
    <w:rsid w:val="00BE5B91"/>
    <w:rsid w:val="00BE6663"/>
    <w:rsid w:val="00BF11B0"/>
    <w:rsid w:val="00BF5551"/>
    <w:rsid w:val="00C023E8"/>
    <w:rsid w:val="00C07441"/>
    <w:rsid w:val="00C17115"/>
    <w:rsid w:val="00C1791F"/>
    <w:rsid w:val="00C27305"/>
    <w:rsid w:val="00C31325"/>
    <w:rsid w:val="00C31976"/>
    <w:rsid w:val="00C43F9C"/>
    <w:rsid w:val="00C5209B"/>
    <w:rsid w:val="00C5699D"/>
    <w:rsid w:val="00C61682"/>
    <w:rsid w:val="00C62C49"/>
    <w:rsid w:val="00C64540"/>
    <w:rsid w:val="00C64C32"/>
    <w:rsid w:val="00C66C8A"/>
    <w:rsid w:val="00C66D88"/>
    <w:rsid w:val="00C67CD4"/>
    <w:rsid w:val="00C753A6"/>
    <w:rsid w:val="00C75853"/>
    <w:rsid w:val="00C7742D"/>
    <w:rsid w:val="00C808E9"/>
    <w:rsid w:val="00C842F1"/>
    <w:rsid w:val="00C856E7"/>
    <w:rsid w:val="00C87506"/>
    <w:rsid w:val="00C95181"/>
    <w:rsid w:val="00C97055"/>
    <w:rsid w:val="00CA5702"/>
    <w:rsid w:val="00CA70AE"/>
    <w:rsid w:val="00CB06F3"/>
    <w:rsid w:val="00CB1DFB"/>
    <w:rsid w:val="00CB254B"/>
    <w:rsid w:val="00CD036E"/>
    <w:rsid w:val="00CD0560"/>
    <w:rsid w:val="00CD2E67"/>
    <w:rsid w:val="00CD4811"/>
    <w:rsid w:val="00CE3402"/>
    <w:rsid w:val="00CF60A0"/>
    <w:rsid w:val="00CF66E8"/>
    <w:rsid w:val="00CF725A"/>
    <w:rsid w:val="00D00B47"/>
    <w:rsid w:val="00D02F0A"/>
    <w:rsid w:val="00D04F05"/>
    <w:rsid w:val="00D0566D"/>
    <w:rsid w:val="00D05785"/>
    <w:rsid w:val="00D11084"/>
    <w:rsid w:val="00D14530"/>
    <w:rsid w:val="00D278E2"/>
    <w:rsid w:val="00D27C84"/>
    <w:rsid w:val="00D32B78"/>
    <w:rsid w:val="00D35E1F"/>
    <w:rsid w:val="00D37868"/>
    <w:rsid w:val="00D40462"/>
    <w:rsid w:val="00D455A7"/>
    <w:rsid w:val="00D50121"/>
    <w:rsid w:val="00D50CA1"/>
    <w:rsid w:val="00D52745"/>
    <w:rsid w:val="00D56F8F"/>
    <w:rsid w:val="00D6292C"/>
    <w:rsid w:val="00D641DB"/>
    <w:rsid w:val="00D83712"/>
    <w:rsid w:val="00D851C7"/>
    <w:rsid w:val="00D863B3"/>
    <w:rsid w:val="00D9203C"/>
    <w:rsid w:val="00DC0919"/>
    <w:rsid w:val="00DC7949"/>
    <w:rsid w:val="00DD4661"/>
    <w:rsid w:val="00DD6F8D"/>
    <w:rsid w:val="00DE3193"/>
    <w:rsid w:val="00DE60CF"/>
    <w:rsid w:val="00DE7414"/>
    <w:rsid w:val="00DF70D0"/>
    <w:rsid w:val="00E110BF"/>
    <w:rsid w:val="00E150AF"/>
    <w:rsid w:val="00E3267D"/>
    <w:rsid w:val="00E4259D"/>
    <w:rsid w:val="00E44387"/>
    <w:rsid w:val="00E524CB"/>
    <w:rsid w:val="00E5326D"/>
    <w:rsid w:val="00E53F11"/>
    <w:rsid w:val="00E57EFF"/>
    <w:rsid w:val="00E606B6"/>
    <w:rsid w:val="00E6339D"/>
    <w:rsid w:val="00E65759"/>
    <w:rsid w:val="00E708E2"/>
    <w:rsid w:val="00E73493"/>
    <w:rsid w:val="00E83092"/>
    <w:rsid w:val="00E9093F"/>
    <w:rsid w:val="00E9194A"/>
    <w:rsid w:val="00E96F97"/>
    <w:rsid w:val="00E973BD"/>
    <w:rsid w:val="00E9760E"/>
    <w:rsid w:val="00EA0367"/>
    <w:rsid w:val="00EB454E"/>
    <w:rsid w:val="00EB6FD6"/>
    <w:rsid w:val="00EB77E4"/>
    <w:rsid w:val="00EC06F9"/>
    <w:rsid w:val="00EC1959"/>
    <w:rsid w:val="00EC1B9D"/>
    <w:rsid w:val="00ED0544"/>
    <w:rsid w:val="00ED3560"/>
    <w:rsid w:val="00ED50B3"/>
    <w:rsid w:val="00EE307F"/>
    <w:rsid w:val="00EE3D3F"/>
    <w:rsid w:val="00EF4135"/>
    <w:rsid w:val="00EF7A86"/>
    <w:rsid w:val="00F01467"/>
    <w:rsid w:val="00F05831"/>
    <w:rsid w:val="00F10AE5"/>
    <w:rsid w:val="00F12C1B"/>
    <w:rsid w:val="00F16EFA"/>
    <w:rsid w:val="00F324D8"/>
    <w:rsid w:val="00F329BD"/>
    <w:rsid w:val="00F470CE"/>
    <w:rsid w:val="00F47D0A"/>
    <w:rsid w:val="00F52CC7"/>
    <w:rsid w:val="00F53619"/>
    <w:rsid w:val="00F67B73"/>
    <w:rsid w:val="00F71CEA"/>
    <w:rsid w:val="00F74C17"/>
    <w:rsid w:val="00F74FCF"/>
    <w:rsid w:val="00F848FC"/>
    <w:rsid w:val="00F93409"/>
    <w:rsid w:val="00F94A41"/>
    <w:rsid w:val="00FA1AAB"/>
    <w:rsid w:val="00FA1DD8"/>
    <w:rsid w:val="00FA28B6"/>
    <w:rsid w:val="00FB36F7"/>
    <w:rsid w:val="00FB3A38"/>
    <w:rsid w:val="00FB5DF2"/>
    <w:rsid w:val="00FB6025"/>
    <w:rsid w:val="00FB617A"/>
    <w:rsid w:val="00FC1D5C"/>
    <w:rsid w:val="00FC7681"/>
    <w:rsid w:val="00FD14BE"/>
    <w:rsid w:val="00FD1D69"/>
    <w:rsid w:val="00FD2BE2"/>
    <w:rsid w:val="00FD5462"/>
    <w:rsid w:val="00FE0AA2"/>
    <w:rsid w:val="00FE1F9B"/>
    <w:rsid w:val="00FE33EF"/>
    <w:rsid w:val="00FE61AC"/>
    <w:rsid w:val="00FF2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382"/>
    <o:shapelayout v:ext="edit">
      <o:idmap v:ext="edit" data="1"/>
    </o:shapelayout>
  </w:shapeDefaults>
  <w:decimalSymbol w:val="."/>
  <w:listSeparator w:val=","/>
  <w14:docId w14:val="657D5382"/>
  <w15:docId w15:val="{4D8C4052-B844-46C4-95F1-5E12C3564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9"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61"/>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1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65"/>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5"/>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0"/>
    <w:lsdException w:name="Dark List Accent 3" w:uiPriority="70"/>
    <w:lsdException w:name="Colorful Shading Accent 3" w:uiPriority="71"/>
    <w:lsdException w:name="Colorful List Accent 3" w:uiPriority="72"/>
    <w:lsdException w:name="Colorful Grid Accent 3" w:uiPriority="73"/>
    <w:lsdException w:name="Light Shading Accent 4" w:uiPriority="65"/>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5"/>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5"/>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0"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8FC"/>
    <w:pPr>
      <w:spacing w:before="120" w:after="120"/>
      <w:jc w:val="both"/>
    </w:pPr>
    <w:rPr>
      <w:rFonts w:ascii="Arial" w:hAnsi="Arial"/>
      <w:sz w:val="20"/>
    </w:rPr>
  </w:style>
  <w:style w:type="paragraph" w:styleId="Heading1">
    <w:name w:val="heading 1"/>
    <w:basedOn w:val="Normal"/>
    <w:next w:val="Normal"/>
    <w:link w:val="Heading1Char"/>
    <w:uiPriority w:val="1"/>
    <w:qFormat/>
    <w:rsid w:val="00A963EB"/>
    <w:pPr>
      <w:keepNext/>
      <w:keepLines/>
      <w:numPr>
        <w:numId w:val="1"/>
      </w:numPr>
      <w:spacing w:before="240"/>
      <w:ind w:left="431" w:hanging="431"/>
      <w:jc w:val="left"/>
      <w:outlineLvl w:val="0"/>
    </w:pPr>
    <w:rPr>
      <w:rFonts w:ascii="Book Antiqua" w:eastAsiaTheme="majorEastAsia" w:hAnsi="Book Antiqua" w:cstheme="majorBidi"/>
      <w:b/>
      <w:bCs/>
      <w:color w:val="00742B" w:themeColor="accent1" w:themeShade="BF"/>
      <w:sz w:val="28"/>
      <w:szCs w:val="28"/>
    </w:rPr>
  </w:style>
  <w:style w:type="paragraph" w:styleId="Heading2">
    <w:name w:val="heading 2"/>
    <w:basedOn w:val="Heading1"/>
    <w:next w:val="Normal"/>
    <w:link w:val="Heading2Char"/>
    <w:uiPriority w:val="2"/>
    <w:qFormat/>
    <w:rsid w:val="00615E43"/>
    <w:pPr>
      <w:numPr>
        <w:ilvl w:val="1"/>
      </w:numPr>
      <w:spacing w:before="200"/>
      <w:ind w:left="578" w:hanging="578"/>
      <w:outlineLvl w:val="1"/>
    </w:pPr>
    <w:rPr>
      <w:bCs w:val="0"/>
      <w:color w:val="009B3A" w:themeColor="accent1"/>
      <w:sz w:val="24"/>
      <w:szCs w:val="26"/>
    </w:rPr>
  </w:style>
  <w:style w:type="paragraph" w:styleId="Heading3">
    <w:name w:val="heading 3"/>
    <w:basedOn w:val="Heading2"/>
    <w:next w:val="Normal"/>
    <w:link w:val="Heading3Char"/>
    <w:uiPriority w:val="3"/>
    <w:qFormat/>
    <w:rsid w:val="005E4E02"/>
    <w:pPr>
      <w:numPr>
        <w:ilvl w:val="2"/>
      </w:numPr>
      <w:outlineLvl w:val="2"/>
    </w:pPr>
    <w:rPr>
      <w:bCs/>
      <w:sz w:val="22"/>
    </w:rPr>
  </w:style>
  <w:style w:type="paragraph" w:styleId="Heading4">
    <w:name w:val="heading 4"/>
    <w:basedOn w:val="Normal"/>
    <w:next w:val="Normal"/>
    <w:link w:val="Heading4Char"/>
    <w:uiPriority w:val="9"/>
    <w:unhideWhenUsed/>
    <w:qFormat/>
    <w:rsid w:val="00C64540"/>
    <w:pPr>
      <w:keepNext/>
      <w:keepLines/>
      <w:numPr>
        <w:ilvl w:val="3"/>
        <w:numId w:val="1"/>
      </w:numPr>
      <w:spacing w:before="200"/>
      <w:outlineLvl w:val="3"/>
    </w:pPr>
    <w:rPr>
      <w:rFonts w:eastAsiaTheme="majorEastAsia" w:cstheme="majorBidi"/>
      <w:b/>
      <w:bCs/>
      <w:i/>
      <w:iCs/>
      <w:color w:val="009B3A" w:themeColor="accent1"/>
    </w:rPr>
  </w:style>
  <w:style w:type="paragraph" w:styleId="Heading5">
    <w:name w:val="heading 5"/>
    <w:basedOn w:val="Normal"/>
    <w:next w:val="Normal"/>
    <w:link w:val="Heading5Char"/>
    <w:uiPriority w:val="9"/>
    <w:unhideWhenUsed/>
    <w:qFormat/>
    <w:rsid w:val="00C64540"/>
    <w:pPr>
      <w:keepNext/>
      <w:keepLines/>
      <w:numPr>
        <w:ilvl w:val="4"/>
        <w:numId w:val="1"/>
      </w:numPr>
      <w:spacing w:before="200"/>
      <w:outlineLvl w:val="4"/>
    </w:pPr>
    <w:rPr>
      <w:rFonts w:eastAsiaTheme="majorEastAsia" w:cstheme="majorBidi"/>
      <w:color w:val="004D1C" w:themeColor="accent1" w:themeShade="7F"/>
    </w:rPr>
  </w:style>
  <w:style w:type="paragraph" w:styleId="Heading6">
    <w:name w:val="heading 6"/>
    <w:basedOn w:val="Normal"/>
    <w:next w:val="Normal"/>
    <w:link w:val="Heading6Char"/>
    <w:uiPriority w:val="9"/>
    <w:unhideWhenUsed/>
    <w:qFormat/>
    <w:rsid w:val="00C64540"/>
    <w:pPr>
      <w:keepNext/>
      <w:keepLines/>
      <w:numPr>
        <w:ilvl w:val="5"/>
        <w:numId w:val="1"/>
      </w:numPr>
      <w:spacing w:before="200"/>
      <w:outlineLvl w:val="5"/>
    </w:pPr>
    <w:rPr>
      <w:rFonts w:eastAsiaTheme="majorEastAsia" w:cstheme="majorBidi"/>
      <w:i/>
      <w:iCs/>
      <w:color w:val="004D1C" w:themeColor="accent1" w:themeShade="7F"/>
    </w:rPr>
  </w:style>
  <w:style w:type="paragraph" w:styleId="Heading7">
    <w:name w:val="heading 7"/>
    <w:basedOn w:val="Normal"/>
    <w:next w:val="Normal"/>
    <w:link w:val="Heading7Char"/>
    <w:uiPriority w:val="9"/>
    <w:unhideWhenUsed/>
    <w:qFormat/>
    <w:rsid w:val="00C64540"/>
    <w:pPr>
      <w:keepNext/>
      <w:keepLines/>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C64540"/>
    <w:pPr>
      <w:keepNext/>
      <w:keepLines/>
      <w:numPr>
        <w:ilvl w:val="7"/>
        <w:numId w:val="1"/>
      </w:numPr>
      <w:spacing w:before="200"/>
      <w:outlineLvl w:val="7"/>
    </w:pPr>
    <w:rPr>
      <w:rFonts w:eastAsiaTheme="majorEastAsia" w:cstheme="majorBidi"/>
      <w:color w:val="404040" w:themeColor="text1" w:themeTint="BF"/>
      <w:szCs w:val="20"/>
    </w:rPr>
  </w:style>
  <w:style w:type="paragraph" w:styleId="Heading9">
    <w:name w:val="heading 9"/>
    <w:basedOn w:val="Normal"/>
    <w:next w:val="Normal"/>
    <w:link w:val="Heading9Char"/>
    <w:uiPriority w:val="9"/>
    <w:unhideWhenUsed/>
    <w:qFormat/>
    <w:rsid w:val="00C64540"/>
    <w:pPr>
      <w:keepNext/>
      <w:keepLines/>
      <w:numPr>
        <w:ilvl w:val="8"/>
        <w:numId w:val="1"/>
      </w:numPr>
      <w:spacing w:before="200"/>
      <w:outlineLvl w:val="8"/>
    </w:pPr>
    <w:rPr>
      <w:rFonts w:eastAsiaTheme="majorEastAsia"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51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5"/>
    <w:rsid w:val="00BB3869"/>
    <w:rPr>
      <w:color w:val="004B8D" w:themeColor="accent3" w:themeShade="BF"/>
    </w:rPr>
    <w:tblPr>
      <w:tblStyleRowBandSize w:val="1"/>
      <w:tblStyleColBandSize w:val="1"/>
      <w:tblBorders>
        <w:top w:val="single" w:sz="8" w:space="0" w:color="0065BD" w:themeColor="accent3"/>
        <w:bottom w:val="single" w:sz="8" w:space="0" w:color="0065BD" w:themeColor="accent3"/>
      </w:tblBorders>
    </w:tblPr>
    <w:tblStylePr w:type="firstRow">
      <w:pPr>
        <w:spacing w:before="0" w:after="0" w:line="240" w:lineRule="auto"/>
      </w:pPr>
      <w:rPr>
        <w:b/>
        <w:bCs/>
      </w:rPr>
      <w:tblPr/>
      <w:tcPr>
        <w:tcBorders>
          <w:top w:val="single" w:sz="8" w:space="0" w:color="0065BD" w:themeColor="accent3"/>
          <w:left w:val="nil"/>
          <w:bottom w:val="single" w:sz="8" w:space="0" w:color="0065BD" w:themeColor="accent3"/>
          <w:right w:val="nil"/>
          <w:insideH w:val="nil"/>
          <w:insideV w:val="nil"/>
        </w:tcBorders>
      </w:tcPr>
    </w:tblStylePr>
    <w:tblStylePr w:type="lastRow">
      <w:pPr>
        <w:spacing w:before="0" w:after="0" w:line="240" w:lineRule="auto"/>
      </w:pPr>
      <w:rPr>
        <w:b/>
        <w:bCs/>
      </w:rPr>
      <w:tblPr/>
      <w:tcPr>
        <w:tcBorders>
          <w:top w:val="single" w:sz="8" w:space="0" w:color="0065BD" w:themeColor="accent3"/>
          <w:left w:val="nil"/>
          <w:bottom w:val="single" w:sz="8" w:space="0" w:color="0065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hemeFill="accent3" w:themeFillTint="3F"/>
      </w:tcPr>
    </w:tblStylePr>
    <w:tblStylePr w:type="band1Horz">
      <w:tblPr/>
      <w:tcPr>
        <w:tcBorders>
          <w:left w:val="nil"/>
          <w:right w:val="nil"/>
          <w:insideH w:val="nil"/>
          <w:insideV w:val="nil"/>
        </w:tcBorders>
        <w:shd w:val="clear" w:color="auto" w:fill="AFD9FF" w:themeFill="accent3" w:themeFillTint="3F"/>
      </w:tcPr>
    </w:tblStylePr>
  </w:style>
  <w:style w:type="character" w:customStyle="1" w:styleId="Heading1Char">
    <w:name w:val="Heading 1 Char"/>
    <w:basedOn w:val="DefaultParagraphFont"/>
    <w:link w:val="Heading1"/>
    <w:uiPriority w:val="1"/>
    <w:rsid w:val="00103EB3"/>
    <w:rPr>
      <w:rFonts w:ascii="Book Antiqua" w:eastAsiaTheme="majorEastAsia" w:hAnsi="Book Antiqua" w:cstheme="majorBidi"/>
      <w:b/>
      <w:bCs/>
      <w:color w:val="00742B" w:themeColor="accent1" w:themeShade="BF"/>
      <w:sz w:val="28"/>
      <w:szCs w:val="28"/>
    </w:rPr>
  </w:style>
  <w:style w:type="paragraph" w:styleId="Title">
    <w:name w:val="Title"/>
    <w:basedOn w:val="Normal"/>
    <w:next w:val="Normal"/>
    <w:link w:val="TitleChar"/>
    <w:uiPriority w:val="4"/>
    <w:qFormat/>
    <w:rsid w:val="00AA6280"/>
    <w:pPr>
      <w:spacing w:after="240"/>
      <w:contextualSpacing/>
      <w:jc w:val="left"/>
    </w:pPr>
    <w:rPr>
      <w:rFonts w:ascii="Book Antiqua" w:eastAsiaTheme="majorEastAsia" w:hAnsi="Book Antiqua" w:cstheme="majorBidi"/>
      <w:b/>
      <w:bCs/>
      <w:color w:val="00742B" w:themeColor="accent1" w:themeShade="BF"/>
      <w:spacing w:val="5"/>
      <w:kern w:val="28"/>
      <w:sz w:val="36"/>
      <w:szCs w:val="36"/>
    </w:rPr>
  </w:style>
  <w:style w:type="character" w:customStyle="1" w:styleId="TitleChar">
    <w:name w:val="Title Char"/>
    <w:basedOn w:val="DefaultParagraphFont"/>
    <w:link w:val="Title"/>
    <w:uiPriority w:val="4"/>
    <w:rsid w:val="00103EB3"/>
    <w:rPr>
      <w:rFonts w:ascii="Book Antiqua" w:eastAsiaTheme="majorEastAsia" w:hAnsi="Book Antiqua" w:cstheme="majorBidi"/>
      <w:b/>
      <w:bCs/>
      <w:color w:val="00742B" w:themeColor="accent1" w:themeShade="BF"/>
      <w:spacing w:val="5"/>
      <w:kern w:val="28"/>
      <w:sz w:val="36"/>
      <w:szCs w:val="36"/>
    </w:rPr>
  </w:style>
  <w:style w:type="table" w:styleId="MediumList1-Accent3">
    <w:name w:val="Medium List 1 Accent 3"/>
    <w:basedOn w:val="TableNormal"/>
    <w:uiPriority w:val="65"/>
    <w:rsid w:val="008133A5"/>
    <w:rPr>
      <w:color w:val="000000" w:themeColor="text1"/>
    </w:rPr>
    <w:tblPr>
      <w:tblStyleRowBandSize w:val="1"/>
      <w:tblStyleColBandSize w:val="1"/>
      <w:tblBorders>
        <w:top w:val="single" w:sz="8" w:space="0" w:color="0065BD" w:themeColor="accent3"/>
        <w:bottom w:val="single" w:sz="8" w:space="0" w:color="0065BD" w:themeColor="accent3"/>
      </w:tblBorders>
    </w:tblPr>
    <w:tblStylePr w:type="firstRow">
      <w:rPr>
        <w:rFonts w:asciiTheme="majorHAnsi" w:eastAsiaTheme="majorEastAsia" w:hAnsiTheme="majorHAnsi" w:cstheme="majorBidi"/>
      </w:rPr>
      <w:tblPr/>
      <w:tcPr>
        <w:tcBorders>
          <w:top w:val="nil"/>
          <w:bottom w:val="single" w:sz="8" w:space="0" w:color="0065BD" w:themeColor="accent3"/>
        </w:tcBorders>
      </w:tcPr>
    </w:tblStylePr>
    <w:tblStylePr w:type="lastRow">
      <w:rPr>
        <w:b/>
        <w:bCs/>
        <w:color w:val="1F497D" w:themeColor="text2"/>
      </w:rPr>
      <w:tblPr/>
      <w:tcPr>
        <w:tcBorders>
          <w:top w:val="single" w:sz="8" w:space="0" w:color="0065BD" w:themeColor="accent3"/>
          <w:bottom w:val="single" w:sz="8" w:space="0" w:color="0065BD" w:themeColor="accent3"/>
        </w:tcBorders>
      </w:tcPr>
    </w:tblStylePr>
    <w:tblStylePr w:type="firstCol">
      <w:rPr>
        <w:b/>
        <w:bCs/>
      </w:rPr>
    </w:tblStylePr>
    <w:tblStylePr w:type="lastCol">
      <w:rPr>
        <w:b/>
        <w:bCs/>
      </w:rPr>
      <w:tblPr/>
      <w:tcPr>
        <w:tcBorders>
          <w:top w:val="single" w:sz="8" w:space="0" w:color="0065BD" w:themeColor="accent3"/>
          <w:bottom w:val="single" w:sz="8" w:space="0" w:color="0065BD" w:themeColor="accent3"/>
        </w:tcBorders>
      </w:tcPr>
    </w:tblStylePr>
    <w:tblStylePr w:type="band1Vert">
      <w:tblPr/>
      <w:tcPr>
        <w:shd w:val="clear" w:color="auto" w:fill="AFD9FF" w:themeFill="accent3" w:themeFillTint="3F"/>
      </w:tcPr>
    </w:tblStylePr>
    <w:tblStylePr w:type="band1Horz">
      <w:tblPr/>
      <w:tcPr>
        <w:shd w:val="clear" w:color="auto" w:fill="AFD9FF" w:themeFill="accent3" w:themeFillTint="3F"/>
      </w:tcPr>
    </w:tblStylePr>
  </w:style>
  <w:style w:type="paragraph" w:styleId="Header">
    <w:name w:val="header"/>
    <w:basedOn w:val="Normal"/>
    <w:link w:val="HeaderChar"/>
    <w:uiPriority w:val="99"/>
    <w:unhideWhenUsed/>
    <w:rsid w:val="006A1BF9"/>
    <w:pPr>
      <w:tabs>
        <w:tab w:val="center" w:pos="4320"/>
        <w:tab w:val="right" w:pos="8640"/>
      </w:tabs>
    </w:pPr>
  </w:style>
  <w:style w:type="character" w:customStyle="1" w:styleId="HeaderChar">
    <w:name w:val="Header Char"/>
    <w:basedOn w:val="DefaultParagraphFont"/>
    <w:link w:val="Header"/>
    <w:uiPriority w:val="99"/>
    <w:rsid w:val="00A1679C"/>
  </w:style>
  <w:style w:type="paragraph" w:styleId="Footer">
    <w:name w:val="footer"/>
    <w:basedOn w:val="Normal"/>
    <w:link w:val="FooterChar"/>
    <w:uiPriority w:val="99"/>
    <w:unhideWhenUsed/>
    <w:rsid w:val="006A1BF9"/>
    <w:pPr>
      <w:tabs>
        <w:tab w:val="center" w:pos="4320"/>
        <w:tab w:val="right" w:pos="8640"/>
      </w:tabs>
    </w:pPr>
  </w:style>
  <w:style w:type="character" w:customStyle="1" w:styleId="FooterChar">
    <w:name w:val="Footer Char"/>
    <w:basedOn w:val="DefaultParagraphFont"/>
    <w:link w:val="Footer"/>
    <w:uiPriority w:val="99"/>
    <w:rsid w:val="00A1679C"/>
  </w:style>
  <w:style w:type="paragraph" w:styleId="DocumentMap">
    <w:name w:val="Document Map"/>
    <w:basedOn w:val="Normal"/>
    <w:link w:val="DocumentMapChar"/>
    <w:unhideWhenUsed/>
    <w:rsid w:val="00922992"/>
    <w:rPr>
      <w:rFonts w:ascii="Lucida Grande" w:hAnsi="Lucida Grande" w:cs="Lucida Grande"/>
    </w:rPr>
  </w:style>
  <w:style w:type="character" w:customStyle="1" w:styleId="DocumentMapChar">
    <w:name w:val="Document Map Char"/>
    <w:basedOn w:val="DefaultParagraphFont"/>
    <w:link w:val="DocumentMap"/>
    <w:rsid w:val="00922992"/>
    <w:rPr>
      <w:rFonts w:ascii="Lucida Grande" w:hAnsi="Lucida Grande" w:cs="Lucida Grande"/>
    </w:rPr>
  </w:style>
  <w:style w:type="paragraph" w:styleId="Revision">
    <w:name w:val="Revision"/>
    <w:hidden/>
    <w:uiPriority w:val="99"/>
    <w:semiHidden/>
    <w:rsid w:val="00922992"/>
  </w:style>
  <w:style w:type="paragraph" w:styleId="BalloonText">
    <w:name w:val="Balloon Text"/>
    <w:basedOn w:val="Normal"/>
    <w:link w:val="BalloonTextChar"/>
    <w:uiPriority w:val="99"/>
    <w:semiHidden/>
    <w:unhideWhenUsed/>
    <w:rsid w:val="0092299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22992"/>
    <w:rPr>
      <w:rFonts w:ascii="Lucida Grande" w:hAnsi="Lucida Grande" w:cs="Lucida Grande"/>
      <w:sz w:val="18"/>
      <w:szCs w:val="18"/>
    </w:rPr>
  </w:style>
  <w:style w:type="table" w:styleId="MediumList1-Accent4">
    <w:name w:val="Medium List 1 Accent 4"/>
    <w:basedOn w:val="TableNormal"/>
    <w:uiPriority w:val="65"/>
    <w:rsid w:val="001B11C8"/>
    <w:rPr>
      <w:color w:val="000000" w:themeColor="text1"/>
    </w:rPr>
    <w:tblPr>
      <w:tblStyleRowBandSize w:val="1"/>
      <w:tblStyleColBandSize w:val="1"/>
      <w:tblBorders>
        <w:top w:val="single" w:sz="8" w:space="0" w:color="FF7900" w:themeColor="accent4"/>
        <w:bottom w:val="single" w:sz="8" w:space="0" w:color="FF7900" w:themeColor="accent4"/>
      </w:tblBorders>
    </w:tblPr>
    <w:tblStylePr w:type="firstRow">
      <w:rPr>
        <w:rFonts w:asciiTheme="majorHAnsi" w:eastAsiaTheme="majorEastAsia" w:hAnsiTheme="majorHAnsi" w:cstheme="majorBidi"/>
      </w:rPr>
      <w:tblPr/>
      <w:tcPr>
        <w:tcBorders>
          <w:top w:val="nil"/>
          <w:bottom w:val="single" w:sz="8" w:space="0" w:color="FF7900" w:themeColor="accent4"/>
        </w:tcBorders>
      </w:tcPr>
    </w:tblStylePr>
    <w:tblStylePr w:type="lastRow">
      <w:rPr>
        <w:b/>
        <w:bCs/>
        <w:color w:val="1F497D" w:themeColor="text2"/>
      </w:rPr>
      <w:tblPr/>
      <w:tcPr>
        <w:tcBorders>
          <w:top w:val="single" w:sz="8" w:space="0" w:color="FF7900" w:themeColor="accent4"/>
          <w:bottom w:val="single" w:sz="8" w:space="0" w:color="FF7900" w:themeColor="accent4"/>
        </w:tcBorders>
      </w:tcPr>
    </w:tblStylePr>
    <w:tblStylePr w:type="firstCol">
      <w:rPr>
        <w:b/>
        <w:bCs/>
      </w:rPr>
    </w:tblStylePr>
    <w:tblStylePr w:type="lastCol">
      <w:rPr>
        <w:b/>
        <w:bCs/>
      </w:rPr>
      <w:tblPr/>
      <w:tcPr>
        <w:tcBorders>
          <w:top w:val="single" w:sz="8" w:space="0" w:color="FF7900" w:themeColor="accent4"/>
          <w:bottom w:val="single" w:sz="8" w:space="0" w:color="FF7900" w:themeColor="accent4"/>
        </w:tcBorders>
      </w:tcPr>
    </w:tblStylePr>
    <w:tblStylePr w:type="band1Vert">
      <w:tblPr/>
      <w:tcPr>
        <w:shd w:val="clear" w:color="auto" w:fill="FFDDC0" w:themeFill="accent4" w:themeFillTint="3F"/>
      </w:tcPr>
    </w:tblStylePr>
    <w:tblStylePr w:type="band1Horz">
      <w:tblPr/>
      <w:tcPr>
        <w:shd w:val="clear" w:color="auto" w:fill="FFDDC0" w:themeFill="accent4" w:themeFillTint="3F"/>
      </w:tcPr>
    </w:tblStylePr>
  </w:style>
  <w:style w:type="table" w:styleId="MediumList1-Accent1">
    <w:name w:val="Medium List 1 Accent 1"/>
    <w:basedOn w:val="TableNormal"/>
    <w:uiPriority w:val="65"/>
    <w:rsid w:val="001B11C8"/>
    <w:rPr>
      <w:color w:val="000000" w:themeColor="text1"/>
    </w:rPr>
    <w:tblPr>
      <w:tblStyleRowBandSize w:val="1"/>
      <w:tblStyleColBandSize w:val="1"/>
      <w:tblBorders>
        <w:top w:val="single" w:sz="8" w:space="0" w:color="009B3A" w:themeColor="accent1"/>
        <w:bottom w:val="single" w:sz="8" w:space="0" w:color="009B3A" w:themeColor="accent1"/>
      </w:tblBorders>
    </w:tblPr>
    <w:tblStylePr w:type="firstRow">
      <w:rPr>
        <w:rFonts w:asciiTheme="majorHAnsi" w:eastAsiaTheme="majorEastAsia" w:hAnsiTheme="majorHAnsi" w:cstheme="majorBidi"/>
      </w:rPr>
      <w:tblPr/>
      <w:tcPr>
        <w:tcBorders>
          <w:top w:val="nil"/>
          <w:bottom w:val="single" w:sz="8" w:space="0" w:color="009B3A" w:themeColor="accent1"/>
        </w:tcBorders>
      </w:tcPr>
    </w:tblStylePr>
    <w:tblStylePr w:type="lastRow">
      <w:rPr>
        <w:b/>
        <w:bCs/>
        <w:color w:val="1F497D" w:themeColor="text2"/>
      </w:rPr>
      <w:tblPr/>
      <w:tcPr>
        <w:tcBorders>
          <w:top w:val="single" w:sz="8" w:space="0" w:color="009B3A" w:themeColor="accent1"/>
          <w:bottom w:val="single" w:sz="8" w:space="0" w:color="009B3A" w:themeColor="accent1"/>
        </w:tcBorders>
      </w:tcPr>
    </w:tblStylePr>
    <w:tblStylePr w:type="firstCol">
      <w:rPr>
        <w:b/>
        <w:bCs/>
      </w:rPr>
    </w:tblStylePr>
    <w:tblStylePr w:type="lastCol">
      <w:rPr>
        <w:b/>
        <w:bCs/>
      </w:rPr>
      <w:tblPr/>
      <w:tcPr>
        <w:tcBorders>
          <w:top w:val="single" w:sz="8" w:space="0" w:color="009B3A" w:themeColor="accent1"/>
          <w:bottom w:val="single" w:sz="8" w:space="0" w:color="009B3A" w:themeColor="accent1"/>
        </w:tcBorders>
      </w:tcPr>
    </w:tblStylePr>
    <w:tblStylePr w:type="band1Vert">
      <w:tblPr/>
      <w:tcPr>
        <w:shd w:val="clear" w:color="auto" w:fill="A7FFC7" w:themeFill="accent1" w:themeFillTint="3F"/>
      </w:tcPr>
    </w:tblStylePr>
    <w:tblStylePr w:type="band1Horz">
      <w:tblPr/>
      <w:tcPr>
        <w:shd w:val="clear" w:color="auto" w:fill="A7FFC7" w:themeFill="accent1" w:themeFillTint="3F"/>
      </w:tcPr>
    </w:tblStylePr>
  </w:style>
  <w:style w:type="table" w:styleId="MediumList1-Accent5">
    <w:name w:val="Medium List 1 Accent 5"/>
    <w:basedOn w:val="TableNormal"/>
    <w:uiPriority w:val="65"/>
    <w:rsid w:val="001B11C8"/>
    <w:rPr>
      <w:color w:val="000000" w:themeColor="text1"/>
    </w:rPr>
    <w:tblPr>
      <w:tblStyleRowBandSize w:val="1"/>
      <w:tblStyleColBandSize w:val="1"/>
      <w:tblBorders>
        <w:top w:val="single" w:sz="8" w:space="0" w:color="6639B7" w:themeColor="accent5"/>
        <w:bottom w:val="single" w:sz="8" w:space="0" w:color="6639B7" w:themeColor="accent5"/>
      </w:tblBorders>
    </w:tblPr>
    <w:tblStylePr w:type="firstRow">
      <w:rPr>
        <w:rFonts w:asciiTheme="majorHAnsi" w:eastAsiaTheme="majorEastAsia" w:hAnsiTheme="majorHAnsi" w:cstheme="majorBidi"/>
      </w:rPr>
      <w:tblPr/>
      <w:tcPr>
        <w:tcBorders>
          <w:top w:val="nil"/>
          <w:bottom w:val="single" w:sz="8" w:space="0" w:color="6639B7" w:themeColor="accent5"/>
        </w:tcBorders>
      </w:tcPr>
    </w:tblStylePr>
    <w:tblStylePr w:type="lastRow">
      <w:rPr>
        <w:b/>
        <w:bCs/>
        <w:color w:val="1F497D" w:themeColor="text2"/>
      </w:rPr>
      <w:tblPr/>
      <w:tcPr>
        <w:tcBorders>
          <w:top w:val="single" w:sz="8" w:space="0" w:color="6639B7" w:themeColor="accent5"/>
          <w:bottom w:val="single" w:sz="8" w:space="0" w:color="6639B7" w:themeColor="accent5"/>
        </w:tcBorders>
      </w:tcPr>
    </w:tblStylePr>
    <w:tblStylePr w:type="firstCol">
      <w:rPr>
        <w:b/>
        <w:bCs/>
      </w:rPr>
    </w:tblStylePr>
    <w:tblStylePr w:type="lastCol">
      <w:rPr>
        <w:b/>
        <w:bCs/>
      </w:rPr>
      <w:tblPr/>
      <w:tcPr>
        <w:tcBorders>
          <w:top w:val="single" w:sz="8" w:space="0" w:color="6639B7" w:themeColor="accent5"/>
          <w:bottom w:val="single" w:sz="8" w:space="0" w:color="6639B7" w:themeColor="accent5"/>
        </w:tcBorders>
      </w:tcPr>
    </w:tblStylePr>
    <w:tblStylePr w:type="band1Vert">
      <w:tblPr/>
      <w:tcPr>
        <w:shd w:val="clear" w:color="auto" w:fill="D8CBEF" w:themeFill="accent5" w:themeFillTint="3F"/>
      </w:tcPr>
    </w:tblStylePr>
    <w:tblStylePr w:type="band1Horz">
      <w:tblPr/>
      <w:tcPr>
        <w:shd w:val="clear" w:color="auto" w:fill="D8CBEF" w:themeFill="accent5" w:themeFillTint="3F"/>
      </w:tcPr>
    </w:tblStylePr>
  </w:style>
  <w:style w:type="table" w:styleId="MediumList1-Accent2">
    <w:name w:val="Medium List 1 Accent 2"/>
    <w:basedOn w:val="TableNormal"/>
    <w:uiPriority w:val="65"/>
    <w:rsid w:val="00905A06"/>
    <w:rPr>
      <w:color w:val="000000" w:themeColor="text1"/>
    </w:rPr>
    <w:tblPr>
      <w:tblStyleRowBandSize w:val="1"/>
      <w:tblStyleColBandSize w:val="1"/>
      <w:tblBorders>
        <w:top w:val="single" w:sz="8" w:space="0" w:color="ED2939" w:themeColor="accent2"/>
        <w:bottom w:val="single" w:sz="8" w:space="0" w:color="ED2939" w:themeColor="accent2"/>
      </w:tblBorders>
    </w:tblPr>
    <w:tblStylePr w:type="firstRow">
      <w:rPr>
        <w:rFonts w:asciiTheme="majorHAnsi" w:eastAsiaTheme="majorEastAsia" w:hAnsiTheme="majorHAnsi" w:cstheme="majorBidi"/>
      </w:rPr>
      <w:tblPr/>
      <w:tcPr>
        <w:tcBorders>
          <w:top w:val="nil"/>
          <w:bottom w:val="single" w:sz="8" w:space="0" w:color="ED2939" w:themeColor="accent2"/>
        </w:tcBorders>
      </w:tcPr>
    </w:tblStylePr>
    <w:tblStylePr w:type="lastRow">
      <w:rPr>
        <w:b/>
        <w:bCs/>
        <w:color w:val="1F497D" w:themeColor="text2"/>
      </w:rPr>
      <w:tblPr/>
      <w:tcPr>
        <w:tcBorders>
          <w:top w:val="single" w:sz="8" w:space="0" w:color="ED2939" w:themeColor="accent2"/>
          <w:bottom w:val="single" w:sz="8" w:space="0" w:color="ED2939" w:themeColor="accent2"/>
        </w:tcBorders>
      </w:tcPr>
    </w:tblStylePr>
    <w:tblStylePr w:type="firstCol">
      <w:rPr>
        <w:b/>
        <w:bCs/>
      </w:rPr>
    </w:tblStylePr>
    <w:tblStylePr w:type="lastCol">
      <w:rPr>
        <w:b/>
        <w:bCs/>
      </w:rPr>
      <w:tblPr/>
      <w:tcPr>
        <w:tcBorders>
          <w:top w:val="single" w:sz="8" w:space="0" w:color="ED2939" w:themeColor="accent2"/>
          <w:bottom w:val="single" w:sz="8" w:space="0" w:color="ED2939" w:themeColor="accent2"/>
        </w:tcBorders>
      </w:tcPr>
    </w:tblStylePr>
    <w:tblStylePr w:type="band1Vert">
      <w:tblPr/>
      <w:tcPr>
        <w:shd w:val="clear" w:color="auto" w:fill="FACACD" w:themeFill="accent2" w:themeFillTint="3F"/>
      </w:tcPr>
    </w:tblStylePr>
    <w:tblStylePr w:type="band1Horz">
      <w:tblPr/>
      <w:tcPr>
        <w:shd w:val="clear" w:color="auto" w:fill="FACACD" w:themeFill="accent2" w:themeFillTint="3F"/>
      </w:tcPr>
    </w:tblStylePr>
  </w:style>
  <w:style w:type="character" w:customStyle="1" w:styleId="Heading2Char">
    <w:name w:val="Heading 2 Char"/>
    <w:basedOn w:val="DefaultParagraphFont"/>
    <w:link w:val="Heading2"/>
    <w:uiPriority w:val="2"/>
    <w:rsid w:val="009042F6"/>
    <w:rPr>
      <w:rFonts w:ascii="Book Antiqua" w:eastAsiaTheme="majorEastAsia" w:hAnsi="Book Antiqua" w:cstheme="majorBidi"/>
      <w:b/>
      <w:color w:val="009B3A" w:themeColor="accent1"/>
      <w:szCs w:val="26"/>
    </w:rPr>
  </w:style>
  <w:style w:type="character" w:customStyle="1" w:styleId="Heading3Char">
    <w:name w:val="Heading 3 Char"/>
    <w:basedOn w:val="DefaultParagraphFont"/>
    <w:link w:val="Heading3"/>
    <w:uiPriority w:val="3"/>
    <w:rsid w:val="009042F6"/>
    <w:rPr>
      <w:rFonts w:ascii="Book Antiqua" w:eastAsiaTheme="majorEastAsia" w:hAnsi="Book Antiqua" w:cstheme="majorBidi"/>
      <w:b/>
      <w:bCs/>
      <w:color w:val="009B3A" w:themeColor="accent1"/>
      <w:sz w:val="22"/>
      <w:szCs w:val="26"/>
    </w:rPr>
  </w:style>
  <w:style w:type="character" w:customStyle="1" w:styleId="Heading4Char">
    <w:name w:val="Heading 4 Char"/>
    <w:basedOn w:val="DefaultParagraphFont"/>
    <w:link w:val="Heading4"/>
    <w:uiPriority w:val="9"/>
    <w:semiHidden/>
    <w:rsid w:val="00C64540"/>
    <w:rPr>
      <w:rFonts w:asciiTheme="majorHAnsi" w:eastAsiaTheme="majorEastAsia" w:hAnsiTheme="majorHAnsi" w:cstheme="majorBidi"/>
      <w:b/>
      <w:bCs/>
      <w:i/>
      <w:iCs/>
      <w:color w:val="009B3A" w:themeColor="accent1"/>
    </w:rPr>
  </w:style>
  <w:style w:type="character" w:customStyle="1" w:styleId="Heading5Char">
    <w:name w:val="Heading 5 Char"/>
    <w:basedOn w:val="DefaultParagraphFont"/>
    <w:link w:val="Heading5"/>
    <w:uiPriority w:val="9"/>
    <w:semiHidden/>
    <w:rsid w:val="00C64540"/>
    <w:rPr>
      <w:rFonts w:asciiTheme="majorHAnsi" w:eastAsiaTheme="majorEastAsia" w:hAnsiTheme="majorHAnsi" w:cstheme="majorBidi"/>
      <w:color w:val="004D1C" w:themeColor="accent1" w:themeShade="7F"/>
    </w:rPr>
  </w:style>
  <w:style w:type="character" w:customStyle="1" w:styleId="Heading6Char">
    <w:name w:val="Heading 6 Char"/>
    <w:basedOn w:val="DefaultParagraphFont"/>
    <w:link w:val="Heading6"/>
    <w:uiPriority w:val="9"/>
    <w:semiHidden/>
    <w:rsid w:val="00C64540"/>
    <w:rPr>
      <w:rFonts w:asciiTheme="majorHAnsi" w:eastAsiaTheme="majorEastAsia" w:hAnsiTheme="majorHAnsi" w:cstheme="majorBidi"/>
      <w:i/>
      <w:iCs/>
      <w:color w:val="004D1C" w:themeColor="accent1" w:themeShade="7F"/>
    </w:rPr>
  </w:style>
  <w:style w:type="character" w:customStyle="1" w:styleId="Heading7Char">
    <w:name w:val="Heading 7 Char"/>
    <w:basedOn w:val="DefaultParagraphFont"/>
    <w:link w:val="Heading7"/>
    <w:uiPriority w:val="9"/>
    <w:semiHidden/>
    <w:rsid w:val="00C6454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6454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64540"/>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rsid w:val="002328DA"/>
    <w:pPr>
      <w:spacing w:before="0"/>
      <w:contextualSpacing/>
    </w:pPr>
    <w:rPr>
      <w:rFonts w:eastAsia="Times New Roman" w:cs="Times New Roman"/>
      <w:sz w:val="16"/>
      <w:szCs w:val="20"/>
    </w:rPr>
  </w:style>
  <w:style w:type="character" w:customStyle="1" w:styleId="FootnoteTextChar">
    <w:name w:val="Footnote Text Char"/>
    <w:basedOn w:val="DefaultParagraphFont"/>
    <w:link w:val="FootnoteText"/>
    <w:rsid w:val="009042F6"/>
    <w:rPr>
      <w:rFonts w:ascii="Arial" w:eastAsia="Times New Roman" w:hAnsi="Arial" w:cs="Times New Roman"/>
      <w:sz w:val="16"/>
      <w:szCs w:val="20"/>
    </w:rPr>
  </w:style>
  <w:style w:type="character" w:styleId="FootnoteReference">
    <w:name w:val="footnote reference"/>
    <w:uiPriority w:val="99"/>
    <w:rsid w:val="00604649"/>
    <w:rPr>
      <w:rFonts w:ascii="Arial" w:hAnsi="Arial"/>
      <w:vertAlign w:val="superscript"/>
    </w:rPr>
  </w:style>
  <w:style w:type="paragraph" w:styleId="ListParagraph">
    <w:name w:val="List Paragraph"/>
    <w:aliases w:val="Numbered List"/>
    <w:basedOn w:val="Normal"/>
    <w:qFormat/>
    <w:rsid w:val="000F72A5"/>
    <w:pPr>
      <w:numPr>
        <w:numId w:val="21"/>
      </w:numPr>
      <w:spacing w:before="0" w:after="60"/>
      <w:ind w:left="993" w:hanging="426"/>
    </w:pPr>
  </w:style>
  <w:style w:type="paragraph" w:styleId="BodyText">
    <w:name w:val="Body Text"/>
    <w:basedOn w:val="Normal"/>
    <w:link w:val="BodyTextChar"/>
    <w:semiHidden/>
    <w:rsid w:val="003572F1"/>
    <w:pPr>
      <w:spacing w:after="240"/>
    </w:pPr>
    <w:rPr>
      <w:rFonts w:eastAsia="Times New Roman" w:cs="Times New Roman"/>
    </w:rPr>
  </w:style>
  <w:style w:type="character" w:customStyle="1" w:styleId="BodyTextChar">
    <w:name w:val="Body Text Char"/>
    <w:basedOn w:val="DefaultParagraphFont"/>
    <w:link w:val="BodyText"/>
    <w:semiHidden/>
    <w:rsid w:val="00103EB3"/>
    <w:rPr>
      <w:rFonts w:ascii="Arial" w:eastAsia="Times New Roman" w:hAnsi="Arial" w:cs="Times New Roman"/>
      <w:sz w:val="20"/>
    </w:rPr>
  </w:style>
  <w:style w:type="paragraph" w:styleId="Caption">
    <w:name w:val="caption"/>
    <w:basedOn w:val="Normal"/>
    <w:next w:val="Normal"/>
    <w:uiPriority w:val="8"/>
    <w:qFormat/>
    <w:rsid w:val="00B92089"/>
    <w:pPr>
      <w:spacing w:before="0" w:after="60"/>
      <w:contextualSpacing/>
      <w:jc w:val="center"/>
    </w:pPr>
    <w:rPr>
      <w:rFonts w:eastAsia="Batang" w:cs="Times New Roman"/>
      <w:b/>
      <w:bCs/>
      <w:color w:val="00742B" w:themeColor="accent1" w:themeShade="BF"/>
      <w:sz w:val="18"/>
      <w:szCs w:val="22"/>
    </w:rPr>
  </w:style>
  <w:style w:type="paragraph" w:customStyle="1" w:styleId="Figure">
    <w:name w:val="Figure"/>
    <w:basedOn w:val="Normal"/>
    <w:next w:val="Caption"/>
    <w:rsid w:val="00934017"/>
    <w:pPr>
      <w:keepNext/>
      <w:spacing w:after="0"/>
      <w:jc w:val="center"/>
    </w:pPr>
    <w:rPr>
      <w:rFonts w:eastAsia="Batang" w:cs="Times New Roman"/>
    </w:rPr>
  </w:style>
  <w:style w:type="paragraph" w:customStyle="1" w:styleId="TableCaption">
    <w:name w:val="Table Caption"/>
    <w:basedOn w:val="Caption"/>
    <w:next w:val="Table"/>
    <w:rsid w:val="007B3A85"/>
    <w:pPr>
      <w:keepNext/>
      <w:ind w:firstLine="289"/>
      <w:contextualSpacing w:val="0"/>
    </w:pPr>
    <w:rPr>
      <w:color w:val="auto"/>
      <w:sz w:val="20"/>
    </w:rPr>
  </w:style>
  <w:style w:type="paragraph" w:customStyle="1" w:styleId="Table">
    <w:name w:val="Table"/>
    <w:basedOn w:val="Normal"/>
    <w:rsid w:val="007B3A85"/>
    <w:pPr>
      <w:spacing w:before="0" w:after="0"/>
    </w:pPr>
    <w:rPr>
      <w:rFonts w:eastAsia="Times New Roman" w:cs="Times New Roman"/>
      <w:szCs w:val="20"/>
    </w:rPr>
  </w:style>
  <w:style w:type="character" w:styleId="Hyperlink">
    <w:name w:val="Hyperlink"/>
    <w:uiPriority w:val="99"/>
    <w:rsid w:val="00623DF8"/>
    <w:rPr>
      <w:rFonts w:ascii="Arial" w:hAnsi="Arial"/>
      <w:color w:val="0000FF"/>
      <w:sz w:val="20"/>
      <w:szCs w:val="20"/>
      <w:u w:val="single"/>
    </w:rPr>
  </w:style>
  <w:style w:type="paragraph" w:customStyle="1" w:styleId="References">
    <w:name w:val="References"/>
    <w:basedOn w:val="Normal"/>
    <w:uiPriority w:val="9"/>
    <w:qFormat/>
    <w:rsid w:val="001D7552"/>
    <w:pPr>
      <w:spacing w:before="0"/>
      <w:ind w:left="567" w:hanging="567"/>
    </w:pPr>
    <w:rPr>
      <w:rFonts w:eastAsia="Batang" w:cs="Times New Roman"/>
    </w:rPr>
  </w:style>
  <w:style w:type="paragraph" w:customStyle="1" w:styleId="TableText">
    <w:name w:val="Table Text"/>
    <w:basedOn w:val="Normal"/>
    <w:rsid w:val="009155E5"/>
    <w:pPr>
      <w:overflowPunct w:val="0"/>
      <w:autoSpaceDE w:val="0"/>
      <w:autoSpaceDN w:val="0"/>
      <w:adjustRightInd w:val="0"/>
      <w:spacing w:before="0"/>
      <w:jc w:val="left"/>
      <w:textAlignment w:val="baseline"/>
    </w:pPr>
    <w:rPr>
      <w:rFonts w:eastAsia="Times New Roman" w:cs="Times New Roman"/>
      <w:szCs w:val="20"/>
    </w:rPr>
  </w:style>
  <w:style w:type="table" w:styleId="LightList">
    <w:name w:val="Light List"/>
    <w:basedOn w:val="TableNormal"/>
    <w:uiPriority w:val="61"/>
    <w:rsid w:val="00D056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BulletedList">
    <w:name w:val="Bulleted List"/>
    <w:basedOn w:val="Normal"/>
    <w:uiPriority w:val="6"/>
    <w:qFormat/>
    <w:rsid w:val="000F72A5"/>
    <w:pPr>
      <w:numPr>
        <w:numId w:val="16"/>
      </w:numPr>
      <w:spacing w:before="0" w:after="60"/>
      <w:ind w:left="993" w:hanging="426"/>
    </w:pPr>
  </w:style>
  <w:style w:type="character" w:styleId="SubtleReference">
    <w:name w:val="Subtle Reference"/>
    <w:basedOn w:val="DefaultParagraphFont"/>
    <w:uiPriority w:val="31"/>
    <w:semiHidden/>
    <w:rsid w:val="00554375"/>
    <w:rPr>
      <w:smallCaps/>
      <w:color w:val="ED2939" w:themeColor="accent2"/>
      <w:u w:val="single"/>
    </w:rPr>
  </w:style>
  <w:style w:type="character" w:styleId="Strong">
    <w:name w:val="Strong"/>
    <w:basedOn w:val="DefaultParagraphFont"/>
    <w:uiPriority w:val="22"/>
    <w:qFormat/>
    <w:rsid w:val="00F16EFA"/>
    <w:rPr>
      <w:b/>
      <w:bCs/>
    </w:rPr>
  </w:style>
  <w:style w:type="paragraph" w:styleId="Subtitle">
    <w:name w:val="Subtitle"/>
    <w:basedOn w:val="Title"/>
    <w:next w:val="Normal"/>
    <w:link w:val="SubtitleChar"/>
    <w:uiPriority w:val="5"/>
    <w:qFormat/>
    <w:rsid w:val="009042F6"/>
    <w:pPr>
      <w:numPr>
        <w:ilvl w:val="1"/>
      </w:numPr>
      <w:spacing w:after="160"/>
    </w:pPr>
    <w:rPr>
      <w:b w:val="0"/>
      <w:color w:val="009B3A" w:themeColor="accent1"/>
      <w:spacing w:val="15"/>
      <w:sz w:val="28"/>
      <w:szCs w:val="22"/>
    </w:rPr>
  </w:style>
  <w:style w:type="character" w:customStyle="1" w:styleId="SubtitleChar">
    <w:name w:val="Subtitle Char"/>
    <w:basedOn w:val="DefaultParagraphFont"/>
    <w:link w:val="Subtitle"/>
    <w:uiPriority w:val="5"/>
    <w:rsid w:val="009042F6"/>
    <w:rPr>
      <w:rFonts w:ascii="Book Antiqua" w:eastAsiaTheme="majorEastAsia" w:hAnsi="Book Antiqua" w:cstheme="majorBidi"/>
      <w:bCs/>
      <w:color w:val="009B3A" w:themeColor="accent1"/>
      <w:spacing w:val="15"/>
      <w:kern w:val="28"/>
      <w:sz w:val="28"/>
      <w:szCs w:val="22"/>
    </w:rPr>
  </w:style>
  <w:style w:type="paragraph" w:styleId="Quote">
    <w:name w:val="Quote"/>
    <w:basedOn w:val="Normal"/>
    <w:next w:val="Normal"/>
    <w:link w:val="QuoteChar"/>
    <w:uiPriority w:val="10"/>
    <w:qFormat/>
    <w:rsid w:val="00943593"/>
    <w:pPr>
      <w:pBdr>
        <w:left w:val="single" w:sz="18" w:space="4" w:color="928B81" w:themeColor="background2"/>
      </w:pBdr>
      <w:ind w:left="862" w:right="862"/>
      <w:jc w:val="left"/>
    </w:pPr>
    <w:rPr>
      <w:i/>
      <w:iCs/>
      <w:color w:val="404040" w:themeColor="text1" w:themeTint="BF"/>
    </w:rPr>
  </w:style>
  <w:style w:type="character" w:customStyle="1" w:styleId="QuoteChar">
    <w:name w:val="Quote Char"/>
    <w:basedOn w:val="DefaultParagraphFont"/>
    <w:link w:val="Quote"/>
    <w:uiPriority w:val="10"/>
    <w:rsid w:val="00A1679C"/>
    <w:rPr>
      <w:rFonts w:ascii="Arial" w:hAnsi="Arial"/>
      <w:i/>
      <w:iCs/>
      <w:color w:val="404040" w:themeColor="text1" w:themeTint="BF"/>
      <w:sz w:val="20"/>
    </w:rPr>
  </w:style>
  <w:style w:type="table" w:customStyle="1" w:styleId="AIStablestyle">
    <w:name w:val="AIS table style"/>
    <w:basedOn w:val="TableNormal"/>
    <w:uiPriority w:val="99"/>
    <w:rsid w:val="00D50CA1"/>
    <w:pPr>
      <w:spacing w:after="60"/>
      <w:jc w:val="center"/>
    </w:pPr>
    <w:rPr>
      <w:rFonts w:ascii="Arial" w:hAnsi="Arial"/>
      <w:sz w:val="18"/>
      <w:szCs w:val="18"/>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28" w:type="dxa"/>
        <w:right w:w="28" w:type="dxa"/>
      </w:tblCellMar>
    </w:tblPr>
    <w:trPr>
      <w:cantSplit/>
      <w:jc w:val="center"/>
    </w:trPr>
    <w:tblStylePr w:type="firstRow">
      <w:rPr>
        <w:rFonts w:ascii="Arial" w:hAnsi="Arial"/>
        <w:b w:val="0"/>
        <w:sz w:val="18"/>
      </w:rPr>
      <w:tblPr/>
      <w:trPr>
        <w:cantSplit/>
        <w:tblHeader/>
      </w:trPr>
      <w:tcPr>
        <w:tcBorders>
          <w:top w:val="nil"/>
          <w:left w:val="nil"/>
          <w:right w:val="nil"/>
          <w:insideV w:val="nil"/>
        </w:tcBorders>
      </w:tcPr>
    </w:tblStylePr>
  </w:style>
  <w:style w:type="paragraph" w:customStyle="1" w:styleId="Tabletext0">
    <w:name w:val="Table text"/>
    <w:basedOn w:val="Normal"/>
    <w:uiPriority w:val="9"/>
    <w:qFormat/>
    <w:rsid w:val="00BF5551"/>
    <w:pPr>
      <w:spacing w:before="0" w:after="0"/>
    </w:pPr>
    <w:rPr>
      <w:sz w:val="18"/>
      <w:szCs w:val="18"/>
    </w:rPr>
  </w:style>
  <w:style w:type="character" w:styleId="CommentReference">
    <w:name w:val="annotation reference"/>
    <w:basedOn w:val="DefaultParagraphFont"/>
    <w:semiHidden/>
    <w:unhideWhenUsed/>
    <w:rsid w:val="006468DC"/>
    <w:rPr>
      <w:sz w:val="16"/>
      <w:szCs w:val="16"/>
    </w:rPr>
  </w:style>
  <w:style w:type="paragraph" w:styleId="CommentText">
    <w:name w:val="annotation text"/>
    <w:basedOn w:val="Normal"/>
    <w:link w:val="CommentTextChar"/>
    <w:semiHidden/>
    <w:unhideWhenUsed/>
    <w:rsid w:val="006468DC"/>
    <w:rPr>
      <w:szCs w:val="20"/>
    </w:rPr>
  </w:style>
  <w:style w:type="character" w:customStyle="1" w:styleId="CommentTextChar">
    <w:name w:val="Comment Text Char"/>
    <w:basedOn w:val="DefaultParagraphFont"/>
    <w:link w:val="CommentText"/>
    <w:semiHidden/>
    <w:rsid w:val="006468DC"/>
    <w:rPr>
      <w:rFonts w:ascii="Arial" w:hAnsi="Arial"/>
      <w:sz w:val="20"/>
      <w:szCs w:val="20"/>
    </w:rPr>
  </w:style>
  <w:style w:type="paragraph" w:styleId="CommentSubject">
    <w:name w:val="annotation subject"/>
    <w:basedOn w:val="CommentText"/>
    <w:next w:val="CommentText"/>
    <w:link w:val="CommentSubjectChar"/>
    <w:semiHidden/>
    <w:unhideWhenUsed/>
    <w:rsid w:val="006468DC"/>
    <w:rPr>
      <w:b/>
      <w:bCs/>
    </w:rPr>
  </w:style>
  <w:style w:type="character" w:customStyle="1" w:styleId="CommentSubjectChar">
    <w:name w:val="Comment Subject Char"/>
    <w:basedOn w:val="CommentTextChar"/>
    <w:link w:val="CommentSubject"/>
    <w:semiHidden/>
    <w:rsid w:val="006468DC"/>
    <w:rPr>
      <w:rFonts w:ascii="Arial" w:hAnsi="Arial"/>
      <w:b/>
      <w:bCs/>
      <w:sz w:val="20"/>
      <w:szCs w:val="20"/>
    </w:rPr>
  </w:style>
  <w:style w:type="paragraph" w:customStyle="1" w:styleId="ResearchQsandHypotheses">
    <w:name w:val="Research Qs and Hypotheses"/>
    <w:basedOn w:val="Normal"/>
    <w:link w:val="ResearchQsandHypothesesChar"/>
    <w:qFormat/>
    <w:rsid w:val="000F72A5"/>
    <w:pPr>
      <w:ind w:left="1134" w:hanging="567"/>
    </w:pPr>
    <w:rPr>
      <w:b/>
    </w:rPr>
  </w:style>
  <w:style w:type="character" w:customStyle="1" w:styleId="ResearchQsandHypothesesChar">
    <w:name w:val="Research Qs and Hypotheses Char"/>
    <w:basedOn w:val="DefaultParagraphFont"/>
    <w:link w:val="ResearchQsandHypotheses"/>
    <w:rsid w:val="000F72A5"/>
    <w:rPr>
      <w:rFonts w:ascii="Arial" w:hAnsi="Arial"/>
      <w:b/>
      <w:sz w:val="20"/>
    </w:rPr>
  </w:style>
  <w:style w:type="table" w:styleId="MediumGrid3-Accent3">
    <w:name w:val="Medium Grid 3 Accent 3"/>
    <w:basedOn w:val="TableNormal"/>
    <w:uiPriority w:val="60"/>
    <w:rsid w:val="00833D7B"/>
    <w:rPr>
      <w:rFonts w:ascii="Calibri" w:eastAsia="MS Mincho" w:hAnsi="Calibri" w:cs="Times New Roman"/>
      <w:color w:val="004B8D"/>
      <w:sz w:val="20"/>
      <w:szCs w:val="20"/>
    </w:rPr>
    <w:tblPr>
      <w:tblStyleRowBandSize w:val="1"/>
      <w:tblStyleColBandSize w:val="1"/>
      <w:tblBorders>
        <w:top w:val="single" w:sz="8" w:space="0" w:color="0065BD"/>
        <w:bottom w:val="single" w:sz="8" w:space="0" w:color="0065BD"/>
      </w:tblBorders>
    </w:tblPr>
    <w:tblStylePr w:type="firstRow">
      <w:pPr>
        <w:spacing w:before="0" w:after="0" w:line="240" w:lineRule="auto"/>
      </w:pPr>
      <w:rPr>
        <w:b/>
        <w:bCs/>
      </w:rPr>
      <w:tblPr/>
      <w:tcPr>
        <w:tcBorders>
          <w:top w:val="single" w:sz="8" w:space="0" w:color="0065BD"/>
          <w:left w:val="nil"/>
          <w:bottom w:val="single" w:sz="8" w:space="0" w:color="0065BD"/>
          <w:right w:val="nil"/>
          <w:insideH w:val="nil"/>
          <w:insideV w:val="nil"/>
        </w:tcBorders>
      </w:tcPr>
    </w:tblStylePr>
    <w:tblStylePr w:type="lastRow">
      <w:pPr>
        <w:spacing w:before="0" w:after="0" w:line="240" w:lineRule="auto"/>
      </w:pPr>
      <w:rPr>
        <w:b/>
        <w:bCs/>
      </w:rPr>
      <w:tblPr/>
      <w:tcPr>
        <w:tcBorders>
          <w:top w:val="single" w:sz="8" w:space="0" w:color="0065BD"/>
          <w:left w:val="nil"/>
          <w:bottom w:val="single" w:sz="8" w:space="0" w:color="0065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cPr>
    </w:tblStylePr>
    <w:tblStylePr w:type="band1Horz">
      <w:tblPr/>
      <w:tcPr>
        <w:tcBorders>
          <w:left w:val="nil"/>
          <w:right w:val="nil"/>
          <w:insideH w:val="nil"/>
          <w:insideV w:val="nil"/>
        </w:tcBorders>
        <w:shd w:val="clear" w:color="auto" w:fill="AFD9FF"/>
      </w:tcPr>
    </w:tblStylePr>
  </w:style>
  <w:style w:type="table" w:styleId="LightShading-Accent4">
    <w:name w:val="Light Shading Accent 4"/>
    <w:basedOn w:val="TableNormal"/>
    <w:uiPriority w:val="65"/>
    <w:rsid w:val="00833D7B"/>
    <w:rPr>
      <w:rFonts w:ascii="Calibri" w:eastAsia="MS Mincho" w:hAnsi="Calibri" w:cs="Times New Roman"/>
      <w:color w:val="000000"/>
      <w:sz w:val="20"/>
      <w:szCs w:val="20"/>
    </w:rPr>
    <w:tblPr>
      <w:tblStyleRowBandSize w:val="1"/>
      <w:tblStyleColBandSize w:val="1"/>
      <w:tblBorders>
        <w:top w:val="single" w:sz="8" w:space="0" w:color="0065BD"/>
        <w:bottom w:val="single" w:sz="8" w:space="0" w:color="0065BD"/>
      </w:tblBorders>
    </w:tblPr>
    <w:tblStylePr w:type="firstRow">
      <w:rPr>
        <w:rFonts w:ascii="Wingdings" w:eastAsia="MS Mincho" w:hAnsi="Wingdings" w:cs="Times New Roman"/>
      </w:rPr>
      <w:tblPr/>
      <w:tcPr>
        <w:tcBorders>
          <w:top w:val="nil"/>
          <w:bottom w:val="single" w:sz="8" w:space="0" w:color="0065BD"/>
        </w:tcBorders>
      </w:tcPr>
    </w:tblStylePr>
    <w:tblStylePr w:type="lastRow">
      <w:rPr>
        <w:b/>
        <w:bCs/>
        <w:color w:val="1F497D"/>
      </w:rPr>
      <w:tblPr/>
      <w:tcPr>
        <w:tcBorders>
          <w:top w:val="single" w:sz="8" w:space="0" w:color="0065BD"/>
          <w:bottom w:val="single" w:sz="8" w:space="0" w:color="0065BD"/>
        </w:tcBorders>
      </w:tcPr>
    </w:tblStylePr>
    <w:tblStylePr w:type="firstCol">
      <w:rPr>
        <w:b/>
        <w:bCs/>
      </w:rPr>
    </w:tblStylePr>
    <w:tblStylePr w:type="lastCol">
      <w:rPr>
        <w:b/>
        <w:bCs/>
      </w:rPr>
      <w:tblPr/>
      <w:tcPr>
        <w:tcBorders>
          <w:top w:val="single" w:sz="8" w:space="0" w:color="0065BD"/>
          <w:bottom w:val="single" w:sz="8" w:space="0" w:color="0065BD"/>
        </w:tcBorders>
      </w:tcPr>
    </w:tblStylePr>
    <w:tblStylePr w:type="band1Vert">
      <w:tblPr/>
      <w:tcPr>
        <w:shd w:val="clear" w:color="auto" w:fill="AFD9FF"/>
      </w:tcPr>
    </w:tblStylePr>
    <w:tblStylePr w:type="band1Horz">
      <w:tblPr/>
      <w:tcPr>
        <w:shd w:val="clear" w:color="auto" w:fill="AFD9FF"/>
      </w:tcPr>
    </w:tblStylePr>
  </w:style>
  <w:style w:type="table" w:styleId="LightShading-Accent5">
    <w:name w:val="Light Shading Accent 5"/>
    <w:basedOn w:val="TableNormal"/>
    <w:uiPriority w:val="65"/>
    <w:rsid w:val="00833D7B"/>
    <w:rPr>
      <w:rFonts w:ascii="Calibri" w:eastAsia="MS Mincho" w:hAnsi="Calibri" w:cs="Times New Roman"/>
      <w:color w:val="000000"/>
      <w:sz w:val="20"/>
      <w:szCs w:val="20"/>
    </w:rPr>
    <w:tblPr>
      <w:tblStyleRowBandSize w:val="1"/>
      <w:tblStyleColBandSize w:val="1"/>
      <w:tblBorders>
        <w:top w:val="single" w:sz="8" w:space="0" w:color="FF7900"/>
        <w:bottom w:val="single" w:sz="8" w:space="0" w:color="FF7900"/>
      </w:tblBorders>
    </w:tblPr>
    <w:tblStylePr w:type="firstRow">
      <w:rPr>
        <w:rFonts w:ascii="Wingdings" w:eastAsia="MS Mincho" w:hAnsi="Wingdings" w:cs="Times New Roman"/>
      </w:rPr>
      <w:tblPr/>
      <w:tcPr>
        <w:tcBorders>
          <w:top w:val="nil"/>
          <w:bottom w:val="single" w:sz="8" w:space="0" w:color="FF7900"/>
        </w:tcBorders>
      </w:tcPr>
    </w:tblStylePr>
    <w:tblStylePr w:type="lastRow">
      <w:rPr>
        <w:b/>
        <w:bCs/>
        <w:color w:val="1F497D"/>
      </w:rPr>
      <w:tblPr/>
      <w:tcPr>
        <w:tcBorders>
          <w:top w:val="single" w:sz="8" w:space="0" w:color="FF7900"/>
          <w:bottom w:val="single" w:sz="8" w:space="0" w:color="FF7900"/>
        </w:tcBorders>
      </w:tcPr>
    </w:tblStylePr>
    <w:tblStylePr w:type="firstCol">
      <w:rPr>
        <w:b/>
        <w:bCs/>
      </w:rPr>
    </w:tblStylePr>
    <w:tblStylePr w:type="lastCol">
      <w:rPr>
        <w:b/>
        <w:bCs/>
      </w:rPr>
      <w:tblPr/>
      <w:tcPr>
        <w:tcBorders>
          <w:top w:val="single" w:sz="8" w:space="0" w:color="FF7900"/>
          <w:bottom w:val="single" w:sz="8" w:space="0" w:color="FF7900"/>
        </w:tcBorders>
      </w:tcPr>
    </w:tblStylePr>
    <w:tblStylePr w:type="band1Vert">
      <w:tblPr/>
      <w:tcPr>
        <w:shd w:val="clear" w:color="auto" w:fill="FFDDC0"/>
      </w:tcPr>
    </w:tblStylePr>
    <w:tblStylePr w:type="band1Horz">
      <w:tblPr/>
      <w:tcPr>
        <w:shd w:val="clear" w:color="auto" w:fill="FFDDC0"/>
      </w:tcPr>
    </w:tblStylePr>
  </w:style>
  <w:style w:type="table" w:styleId="DarkList-Accent1">
    <w:name w:val="Dark List Accent 1"/>
    <w:basedOn w:val="TableNormal"/>
    <w:uiPriority w:val="65"/>
    <w:rsid w:val="00833D7B"/>
    <w:rPr>
      <w:rFonts w:ascii="Calibri" w:eastAsia="MS Mincho" w:hAnsi="Calibri" w:cs="Times New Roman"/>
      <w:color w:val="000000"/>
      <w:sz w:val="20"/>
      <w:szCs w:val="20"/>
    </w:rPr>
    <w:tblPr>
      <w:tblStyleRowBandSize w:val="1"/>
      <w:tblStyleColBandSize w:val="1"/>
      <w:tblBorders>
        <w:top w:val="single" w:sz="8" w:space="0" w:color="009B3A"/>
        <w:bottom w:val="single" w:sz="8" w:space="0" w:color="009B3A"/>
      </w:tblBorders>
    </w:tblPr>
    <w:tblStylePr w:type="firstRow">
      <w:rPr>
        <w:rFonts w:ascii="Wingdings" w:eastAsia="MS Mincho" w:hAnsi="Wingdings" w:cs="Times New Roman"/>
      </w:rPr>
      <w:tblPr/>
      <w:tcPr>
        <w:tcBorders>
          <w:top w:val="nil"/>
          <w:bottom w:val="single" w:sz="8" w:space="0" w:color="009B3A"/>
        </w:tcBorders>
      </w:tcPr>
    </w:tblStylePr>
    <w:tblStylePr w:type="lastRow">
      <w:rPr>
        <w:b/>
        <w:bCs/>
        <w:color w:val="1F497D"/>
      </w:rPr>
      <w:tblPr/>
      <w:tcPr>
        <w:tcBorders>
          <w:top w:val="single" w:sz="8" w:space="0" w:color="009B3A"/>
          <w:bottom w:val="single" w:sz="8" w:space="0" w:color="009B3A"/>
        </w:tcBorders>
      </w:tcPr>
    </w:tblStylePr>
    <w:tblStylePr w:type="firstCol">
      <w:rPr>
        <w:b/>
        <w:bCs/>
      </w:rPr>
    </w:tblStylePr>
    <w:tblStylePr w:type="lastCol">
      <w:rPr>
        <w:b/>
        <w:bCs/>
      </w:rPr>
      <w:tblPr/>
      <w:tcPr>
        <w:tcBorders>
          <w:top w:val="single" w:sz="8" w:space="0" w:color="009B3A"/>
          <w:bottom w:val="single" w:sz="8" w:space="0" w:color="009B3A"/>
        </w:tcBorders>
      </w:tcPr>
    </w:tblStylePr>
    <w:tblStylePr w:type="band1Vert">
      <w:tblPr/>
      <w:tcPr>
        <w:shd w:val="clear" w:color="auto" w:fill="A7FFC7"/>
      </w:tcPr>
    </w:tblStylePr>
    <w:tblStylePr w:type="band1Horz">
      <w:tblPr/>
      <w:tcPr>
        <w:shd w:val="clear" w:color="auto" w:fill="A7FFC7"/>
      </w:tcPr>
    </w:tblStylePr>
  </w:style>
  <w:style w:type="table" w:styleId="LightShading-Accent6">
    <w:name w:val="Light Shading Accent 6"/>
    <w:basedOn w:val="TableNormal"/>
    <w:uiPriority w:val="65"/>
    <w:rsid w:val="00833D7B"/>
    <w:rPr>
      <w:rFonts w:ascii="Calibri" w:eastAsia="MS Mincho" w:hAnsi="Calibri" w:cs="Times New Roman"/>
      <w:color w:val="000000"/>
      <w:sz w:val="20"/>
      <w:szCs w:val="20"/>
    </w:rPr>
    <w:tblPr>
      <w:tblStyleRowBandSize w:val="1"/>
      <w:tblStyleColBandSize w:val="1"/>
      <w:tblBorders>
        <w:top w:val="single" w:sz="8" w:space="0" w:color="6639B7"/>
        <w:bottom w:val="single" w:sz="8" w:space="0" w:color="6639B7"/>
      </w:tblBorders>
    </w:tblPr>
    <w:tblStylePr w:type="firstRow">
      <w:rPr>
        <w:rFonts w:ascii="Wingdings" w:eastAsia="MS Mincho" w:hAnsi="Wingdings" w:cs="Times New Roman"/>
      </w:rPr>
      <w:tblPr/>
      <w:tcPr>
        <w:tcBorders>
          <w:top w:val="nil"/>
          <w:bottom w:val="single" w:sz="8" w:space="0" w:color="6639B7"/>
        </w:tcBorders>
      </w:tcPr>
    </w:tblStylePr>
    <w:tblStylePr w:type="lastRow">
      <w:rPr>
        <w:b/>
        <w:bCs/>
        <w:color w:val="1F497D"/>
      </w:rPr>
      <w:tblPr/>
      <w:tcPr>
        <w:tcBorders>
          <w:top w:val="single" w:sz="8" w:space="0" w:color="6639B7"/>
          <w:bottom w:val="single" w:sz="8" w:space="0" w:color="6639B7"/>
        </w:tcBorders>
      </w:tcPr>
    </w:tblStylePr>
    <w:tblStylePr w:type="firstCol">
      <w:rPr>
        <w:b/>
        <w:bCs/>
      </w:rPr>
    </w:tblStylePr>
    <w:tblStylePr w:type="lastCol">
      <w:rPr>
        <w:b/>
        <w:bCs/>
      </w:rPr>
      <w:tblPr/>
      <w:tcPr>
        <w:tcBorders>
          <w:top w:val="single" w:sz="8" w:space="0" w:color="6639B7"/>
          <w:bottom w:val="single" w:sz="8" w:space="0" w:color="6639B7"/>
        </w:tcBorders>
      </w:tcPr>
    </w:tblStylePr>
    <w:tblStylePr w:type="band1Vert">
      <w:tblPr/>
      <w:tcPr>
        <w:shd w:val="clear" w:color="auto" w:fill="D8CBEF"/>
      </w:tcPr>
    </w:tblStylePr>
    <w:tblStylePr w:type="band1Horz">
      <w:tblPr/>
      <w:tcPr>
        <w:shd w:val="clear" w:color="auto" w:fill="D8CBEF"/>
      </w:tcPr>
    </w:tblStylePr>
  </w:style>
  <w:style w:type="table" w:styleId="DarkList">
    <w:name w:val="Dark List"/>
    <w:basedOn w:val="TableNormal"/>
    <w:uiPriority w:val="61"/>
    <w:rsid w:val="00833D7B"/>
    <w:rPr>
      <w:rFonts w:ascii="Calibri" w:eastAsia="MS Mincho" w:hAnsi="Calibri" w:cs="Times New Roman"/>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EinfacheTabelle51">
    <w:name w:val="Einfache Tabelle 51"/>
    <w:uiPriority w:val="31"/>
    <w:semiHidden/>
    <w:rsid w:val="00833D7B"/>
    <w:rPr>
      <w:smallCaps/>
      <w:color w:val="ED2939"/>
      <w:u w:val="single"/>
    </w:rPr>
  </w:style>
  <w:style w:type="character" w:customStyle="1" w:styleId="ColorfulGrid-Accent1Char">
    <w:name w:val="Colorful Grid - Accent 1 Char"/>
    <w:link w:val="ColorfulGrid-Accent1"/>
    <w:uiPriority w:val="10"/>
    <w:rsid w:val="00833D7B"/>
    <w:rPr>
      <w:rFonts w:ascii="Arial" w:hAnsi="Arial"/>
      <w:i/>
      <w:iCs/>
      <w:color w:val="404040"/>
      <w:sz w:val="20"/>
    </w:rPr>
  </w:style>
  <w:style w:type="paragraph" w:styleId="EndnoteText">
    <w:name w:val="endnote text"/>
    <w:basedOn w:val="Normal"/>
    <w:link w:val="EndnoteTextChar"/>
    <w:uiPriority w:val="99"/>
    <w:unhideWhenUsed/>
    <w:rsid w:val="00833D7B"/>
    <w:pPr>
      <w:spacing w:before="0" w:after="0"/>
      <w:jc w:val="left"/>
    </w:pPr>
    <w:rPr>
      <w:rFonts w:ascii="Cambria" w:eastAsia="MS Mincho" w:hAnsi="Cambria" w:cs="Times New Roman"/>
      <w:sz w:val="24"/>
    </w:rPr>
  </w:style>
  <w:style w:type="character" w:customStyle="1" w:styleId="EndnoteTextChar">
    <w:name w:val="Endnote Text Char"/>
    <w:basedOn w:val="DefaultParagraphFont"/>
    <w:link w:val="EndnoteText"/>
    <w:uiPriority w:val="99"/>
    <w:rsid w:val="00833D7B"/>
    <w:rPr>
      <w:rFonts w:ascii="Cambria" w:eastAsia="MS Mincho" w:hAnsi="Cambria" w:cs="Times New Roman"/>
    </w:rPr>
  </w:style>
  <w:style w:type="character" w:styleId="EndnoteReference">
    <w:name w:val="endnote reference"/>
    <w:uiPriority w:val="99"/>
    <w:semiHidden/>
    <w:unhideWhenUsed/>
    <w:rsid w:val="00833D7B"/>
    <w:rPr>
      <w:vertAlign w:val="superscript"/>
    </w:rPr>
  </w:style>
  <w:style w:type="character" w:styleId="FollowedHyperlink">
    <w:name w:val="FollowedHyperlink"/>
    <w:uiPriority w:val="99"/>
    <w:rsid w:val="00833D7B"/>
    <w:rPr>
      <w:color w:val="4600A5"/>
      <w:u w:val="single"/>
    </w:rPr>
  </w:style>
  <w:style w:type="paragraph" w:customStyle="1" w:styleId="font5">
    <w:name w:val="font5"/>
    <w:basedOn w:val="Normal"/>
    <w:rsid w:val="00833D7B"/>
    <w:pPr>
      <w:spacing w:beforeLines="1" w:afterLines="1"/>
      <w:jc w:val="left"/>
    </w:pPr>
    <w:rPr>
      <w:rFonts w:ascii="Verdana" w:eastAsia="MS Mincho" w:hAnsi="Verdana" w:cs="Times New Roman"/>
      <w:sz w:val="16"/>
      <w:szCs w:val="16"/>
    </w:rPr>
  </w:style>
  <w:style w:type="paragraph" w:customStyle="1" w:styleId="xl24">
    <w:name w:val="xl24"/>
    <w:basedOn w:val="Normal"/>
    <w:rsid w:val="00833D7B"/>
    <w:pPr>
      <w:pBdr>
        <w:top w:val="single" w:sz="8" w:space="0" w:color="auto"/>
        <w:bottom w:val="single" w:sz="8" w:space="0" w:color="auto"/>
        <w:right w:val="single" w:sz="8" w:space="0" w:color="auto"/>
      </w:pBdr>
      <w:spacing w:beforeLines="1" w:afterLines="1"/>
      <w:jc w:val="left"/>
    </w:pPr>
    <w:rPr>
      <w:rFonts w:ascii="Arial Narrow" w:eastAsia="MS Mincho" w:hAnsi="Arial Narrow" w:cs="Times New Roman"/>
      <w:szCs w:val="20"/>
    </w:rPr>
  </w:style>
  <w:style w:type="paragraph" w:customStyle="1" w:styleId="xl25">
    <w:name w:val="xl25"/>
    <w:basedOn w:val="Normal"/>
    <w:rsid w:val="00833D7B"/>
    <w:pPr>
      <w:pBdr>
        <w:bottom w:val="single" w:sz="8" w:space="0" w:color="auto"/>
        <w:right w:val="single" w:sz="8" w:space="0" w:color="auto"/>
      </w:pBdr>
      <w:spacing w:beforeLines="1" w:afterLines="1"/>
      <w:jc w:val="right"/>
    </w:pPr>
    <w:rPr>
      <w:rFonts w:ascii="Arial Narrow" w:eastAsia="MS Mincho" w:hAnsi="Arial Narrow" w:cs="Times New Roman"/>
      <w:szCs w:val="20"/>
    </w:rPr>
  </w:style>
  <w:style w:type="paragraph" w:customStyle="1" w:styleId="xl26">
    <w:name w:val="xl26"/>
    <w:basedOn w:val="Normal"/>
    <w:rsid w:val="00833D7B"/>
    <w:pPr>
      <w:pBdr>
        <w:bottom w:val="single" w:sz="8" w:space="0" w:color="auto"/>
        <w:right w:val="single" w:sz="8" w:space="0" w:color="auto"/>
      </w:pBdr>
      <w:spacing w:beforeLines="1" w:afterLines="1"/>
      <w:jc w:val="right"/>
    </w:pPr>
    <w:rPr>
      <w:rFonts w:ascii="Arial Narrow" w:eastAsia="MS Mincho" w:hAnsi="Arial Narrow" w:cs="Times New Roman"/>
      <w:szCs w:val="20"/>
    </w:rPr>
  </w:style>
  <w:style w:type="paragraph" w:customStyle="1" w:styleId="xl27">
    <w:name w:val="xl27"/>
    <w:basedOn w:val="Normal"/>
    <w:rsid w:val="00833D7B"/>
    <w:pPr>
      <w:pBdr>
        <w:bottom w:val="single" w:sz="8" w:space="0" w:color="auto"/>
        <w:right w:val="single" w:sz="8" w:space="0" w:color="auto"/>
      </w:pBdr>
      <w:spacing w:beforeLines="1" w:afterLines="1"/>
      <w:jc w:val="left"/>
    </w:pPr>
    <w:rPr>
      <w:rFonts w:ascii="Arial Narrow" w:eastAsia="MS Mincho" w:hAnsi="Arial Narrow" w:cs="Times New Roman"/>
      <w:szCs w:val="20"/>
    </w:rPr>
  </w:style>
  <w:style w:type="paragraph" w:customStyle="1" w:styleId="xl28">
    <w:name w:val="xl28"/>
    <w:basedOn w:val="Normal"/>
    <w:rsid w:val="00833D7B"/>
    <w:pPr>
      <w:pBdr>
        <w:top w:val="single" w:sz="4" w:space="0" w:color="auto"/>
        <w:bottom w:val="single" w:sz="4" w:space="0" w:color="auto"/>
        <w:right w:val="single" w:sz="4" w:space="0" w:color="auto"/>
      </w:pBdr>
      <w:spacing w:beforeLines="1" w:afterLines="1"/>
      <w:jc w:val="left"/>
    </w:pPr>
    <w:rPr>
      <w:rFonts w:ascii="Arial Narrow" w:eastAsia="MS Mincho" w:hAnsi="Arial Narrow" w:cs="Times New Roman"/>
      <w:szCs w:val="20"/>
    </w:rPr>
  </w:style>
  <w:style w:type="paragraph" w:customStyle="1" w:styleId="xl29">
    <w:name w:val="xl29"/>
    <w:basedOn w:val="Normal"/>
    <w:rsid w:val="00833D7B"/>
    <w:pPr>
      <w:pBdr>
        <w:top w:val="single" w:sz="4" w:space="0" w:color="auto"/>
        <w:left w:val="single" w:sz="4" w:space="0" w:color="auto"/>
        <w:bottom w:val="single" w:sz="4" w:space="0" w:color="auto"/>
        <w:right w:val="single" w:sz="4" w:space="0" w:color="auto"/>
      </w:pBdr>
      <w:spacing w:beforeLines="1" w:afterLines="1"/>
      <w:jc w:val="right"/>
    </w:pPr>
    <w:rPr>
      <w:rFonts w:ascii="Arial Narrow" w:eastAsia="MS Mincho" w:hAnsi="Arial Narrow" w:cs="Times New Roman"/>
      <w:szCs w:val="20"/>
    </w:rPr>
  </w:style>
  <w:style w:type="paragraph" w:customStyle="1" w:styleId="xl30">
    <w:name w:val="xl30"/>
    <w:basedOn w:val="Normal"/>
    <w:rsid w:val="00833D7B"/>
    <w:pPr>
      <w:shd w:val="clear" w:color="auto" w:fill="CCFFFF"/>
      <w:spacing w:beforeLines="1" w:afterLines="1"/>
      <w:jc w:val="left"/>
    </w:pPr>
    <w:rPr>
      <w:rFonts w:ascii="Arial Narrow" w:eastAsia="MS Mincho" w:hAnsi="Arial Narrow" w:cs="Times New Roman"/>
      <w:szCs w:val="20"/>
    </w:rPr>
  </w:style>
  <w:style w:type="paragraph" w:customStyle="1" w:styleId="xl31">
    <w:name w:val="xl31"/>
    <w:basedOn w:val="Normal"/>
    <w:rsid w:val="00833D7B"/>
    <w:pPr>
      <w:shd w:val="clear" w:color="auto" w:fill="CCFFFF"/>
      <w:spacing w:beforeLines="1" w:afterLines="1"/>
      <w:jc w:val="left"/>
    </w:pPr>
    <w:rPr>
      <w:rFonts w:ascii="Times" w:eastAsia="MS Mincho" w:hAnsi="Times" w:cs="Times New Roman"/>
      <w:szCs w:val="20"/>
    </w:rPr>
  </w:style>
  <w:style w:type="paragraph" w:customStyle="1" w:styleId="xl32">
    <w:name w:val="xl32"/>
    <w:basedOn w:val="Normal"/>
    <w:rsid w:val="00833D7B"/>
    <w:pPr>
      <w:shd w:val="clear" w:color="auto" w:fill="CCFFFF"/>
      <w:spacing w:beforeLines="1" w:afterLines="1"/>
      <w:jc w:val="left"/>
    </w:pPr>
    <w:rPr>
      <w:rFonts w:ascii="Arial Narrow" w:eastAsia="MS Mincho" w:hAnsi="Arial Narrow" w:cs="Times New Roman"/>
      <w:szCs w:val="20"/>
    </w:rPr>
  </w:style>
  <w:style w:type="paragraph" w:customStyle="1" w:styleId="xl33">
    <w:name w:val="xl33"/>
    <w:basedOn w:val="Normal"/>
    <w:rsid w:val="00833D7B"/>
    <w:pPr>
      <w:pBdr>
        <w:bottom w:val="single" w:sz="8" w:space="0" w:color="auto"/>
        <w:right w:val="single" w:sz="8" w:space="0" w:color="auto"/>
      </w:pBdr>
      <w:shd w:val="clear" w:color="auto" w:fill="FFF58C"/>
      <w:spacing w:beforeLines="1" w:afterLines="1"/>
      <w:jc w:val="left"/>
    </w:pPr>
    <w:rPr>
      <w:rFonts w:ascii="Arial Narrow" w:eastAsia="MS Mincho" w:hAnsi="Arial Narrow" w:cs="Times New Roman"/>
      <w:szCs w:val="20"/>
    </w:rPr>
  </w:style>
  <w:style w:type="paragraph" w:customStyle="1" w:styleId="xl34">
    <w:name w:val="xl34"/>
    <w:basedOn w:val="Normal"/>
    <w:rsid w:val="00833D7B"/>
    <w:pPr>
      <w:shd w:val="clear" w:color="auto" w:fill="FFF58C"/>
      <w:spacing w:beforeLines="1" w:afterLines="1"/>
      <w:jc w:val="left"/>
    </w:pPr>
    <w:rPr>
      <w:rFonts w:ascii="Times" w:eastAsia="MS Mincho" w:hAnsi="Times" w:cs="Times New Roman"/>
      <w:szCs w:val="20"/>
    </w:rPr>
  </w:style>
  <w:style w:type="paragraph" w:customStyle="1" w:styleId="xl35">
    <w:name w:val="xl35"/>
    <w:basedOn w:val="Normal"/>
    <w:rsid w:val="00833D7B"/>
    <w:pPr>
      <w:pBdr>
        <w:bottom w:val="single" w:sz="8" w:space="0" w:color="auto"/>
        <w:right w:val="single" w:sz="8" w:space="0" w:color="auto"/>
      </w:pBdr>
      <w:shd w:val="clear" w:color="auto" w:fill="FFF58C"/>
      <w:spacing w:beforeLines="1" w:afterLines="1"/>
      <w:jc w:val="right"/>
    </w:pPr>
    <w:rPr>
      <w:rFonts w:ascii="Arial Narrow" w:eastAsia="MS Mincho" w:hAnsi="Arial Narrow" w:cs="Times New Roman"/>
      <w:szCs w:val="20"/>
    </w:rPr>
  </w:style>
  <w:style w:type="paragraph" w:customStyle="1" w:styleId="xl36">
    <w:name w:val="xl36"/>
    <w:basedOn w:val="Normal"/>
    <w:rsid w:val="00833D7B"/>
    <w:pPr>
      <w:pBdr>
        <w:bottom w:val="single" w:sz="8" w:space="0" w:color="auto"/>
        <w:right w:val="single" w:sz="8" w:space="0" w:color="auto"/>
      </w:pBdr>
      <w:shd w:val="clear" w:color="auto" w:fill="FFF58C"/>
      <w:spacing w:beforeLines="1" w:afterLines="1"/>
      <w:jc w:val="right"/>
    </w:pPr>
    <w:rPr>
      <w:rFonts w:ascii="Arial Narrow" w:eastAsia="MS Mincho" w:hAnsi="Arial Narrow" w:cs="Times New Roman"/>
      <w:szCs w:val="20"/>
    </w:rPr>
  </w:style>
  <w:style w:type="paragraph" w:customStyle="1" w:styleId="xl37">
    <w:name w:val="xl37"/>
    <w:basedOn w:val="Normal"/>
    <w:rsid w:val="00833D7B"/>
    <w:pPr>
      <w:pBdr>
        <w:top w:val="single" w:sz="8" w:space="0" w:color="auto"/>
        <w:bottom w:val="single" w:sz="8" w:space="0" w:color="auto"/>
        <w:right w:val="single" w:sz="8" w:space="0" w:color="auto"/>
      </w:pBdr>
      <w:shd w:val="clear" w:color="auto" w:fill="FFF58C"/>
      <w:spacing w:beforeLines="1" w:afterLines="1"/>
      <w:jc w:val="left"/>
    </w:pPr>
    <w:rPr>
      <w:rFonts w:ascii="Arial Narrow" w:eastAsia="MS Mincho" w:hAnsi="Arial Narrow" w:cs="Times New Roman"/>
      <w:szCs w:val="20"/>
    </w:rPr>
  </w:style>
  <w:style w:type="paragraph" w:customStyle="1" w:styleId="xl38">
    <w:name w:val="xl38"/>
    <w:basedOn w:val="Normal"/>
    <w:rsid w:val="00833D7B"/>
    <w:pPr>
      <w:pBdr>
        <w:top w:val="single" w:sz="8" w:space="0" w:color="auto"/>
        <w:bottom w:val="single" w:sz="8" w:space="0" w:color="auto"/>
        <w:right w:val="single" w:sz="8" w:space="0" w:color="auto"/>
      </w:pBdr>
      <w:shd w:val="clear" w:color="auto" w:fill="FFF58C"/>
      <w:spacing w:beforeLines="1" w:afterLines="1"/>
      <w:jc w:val="right"/>
    </w:pPr>
    <w:rPr>
      <w:rFonts w:ascii="Arial Narrow" w:eastAsia="MS Mincho" w:hAnsi="Arial Narrow" w:cs="Times New Roman"/>
      <w:szCs w:val="20"/>
    </w:rPr>
  </w:style>
  <w:style w:type="paragraph" w:customStyle="1" w:styleId="xl39">
    <w:name w:val="xl39"/>
    <w:basedOn w:val="Normal"/>
    <w:rsid w:val="00833D7B"/>
    <w:pPr>
      <w:pBdr>
        <w:top w:val="single" w:sz="4" w:space="0" w:color="auto"/>
        <w:left w:val="single" w:sz="4" w:space="0" w:color="auto"/>
        <w:bottom w:val="single" w:sz="4" w:space="0" w:color="auto"/>
        <w:right w:val="single" w:sz="4" w:space="0" w:color="auto"/>
      </w:pBdr>
      <w:shd w:val="clear" w:color="auto" w:fill="FFF58C"/>
      <w:spacing w:beforeLines="1" w:afterLines="1"/>
      <w:jc w:val="right"/>
    </w:pPr>
    <w:rPr>
      <w:rFonts w:ascii="Arial Narrow" w:eastAsia="MS Mincho" w:hAnsi="Arial Narrow" w:cs="Times New Roman"/>
      <w:szCs w:val="20"/>
    </w:rPr>
  </w:style>
  <w:style w:type="paragraph" w:customStyle="1" w:styleId="xl40">
    <w:name w:val="xl40"/>
    <w:basedOn w:val="Normal"/>
    <w:rsid w:val="00833D7B"/>
    <w:pPr>
      <w:pBdr>
        <w:bottom w:val="single" w:sz="8" w:space="0" w:color="auto"/>
        <w:right w:val="single" w:sz="8" w:space="0" w:color="auto"/>
      </w:pBdr>
      <w:shd w:val="clear" w:color="auto" w:fill="FFF58C"/>
      <w:spacing w:beforeLines="1" w:afterLines="1"/>
      <w:jc w:val="right"/>
    </w:pPr>
    <w:rPr>
      <w:rFonts w:ascii="Arial Narrow" w:eastAsia="MS Mincho" w:hAnsi="Arial Narrow" w:cs="Times New Roman"/>
      <w:szCs w:val="20"/>
    </w:rPr>
  </w:style>
  <w:style w:type="paragraph" w:customStyle="1" w:styleId="xl41">
    <w:name w:val="xl41"/>
    <w:basedOn w:val="Normal"/>
    <w:rsid w:val="00833D7B"/>
    <w:pPr>
      <w:pBdr>
        <w:bottom w:val="single" w:sz="4" w:space="0" w:color="auto"/>
        <w:right w:val="single" w:sz="4" w:space="0" w:color="auto"/>
      </w:pBdr>
      <w:shd w:val="clear" w:color="auto" w:fill="FFFFFF"/>
      <w:spacing w:beforeLines="1" w:afterLines="1"/>
      <w:jc w:val="left"/>
    </w:pPr>
    <w:rPr>
      <w:rFonts w:ascii="Arial Narrow" w:eastAsia="MS Mincho" w:hAnsi="Arial Narrow" w:cs="Times New Roman"/>
      <w:szCs w:val="20"/>
    </w:rPr>
  </w:style>
  <w:style w:type="paragraph" w:customStyle="1" w:styleId="xl42">
    <w:name w:val="xl42"/>
    <w:basedOn w:val="Normal"/>
    <w:rsid w:val="00833D7B"/>
    <w:pPr>
      <w:pBdr>
        <w:left w:val="single" w:sz="4" w:space="0" w:color="auto"/>
        <w:bottom w:val="single" w:sz="4" w:space="0" w:color="auto"/>
      </w:pBdr>
      <w:shd w:val="clear" w:color="auto" w:fill="FFFFFF"/>
      <w:spacing w:beforeLines="1" w:afterLines="1"/>
      <w:jc w:val="left"/>
    </w:pPr>
    <w:rPr>
      <w:rFonts w:ascii="Arial Narrow" w:eastAsia="MS Mincho" w:hAnsi="Arial Narrow" w:cs="Times New Roman"/>
      <w:szCs w:val="20"/>
    </w:rPr>
  </w:style>
  <w:style w:type="paragraph" w:customStyle="1" w:styleId="xl44">
    <w:name w:val="xl44"/>
    <w:basedOn w:val="Normal"/>
    <w:rsid w:val="00833D7B"/>
    <w:pPr>
      <w:shd w:val="clear" w:color="auto" w:fill="FFFFFF"/>
      <w:spacing w:beforeLines="1" w:afterLines="1"/>
      <w:jc w:val="center"/>
    </w:pPr>
    <w:rPr>
      <w:rFonts w:ascii="Arial Narrow" w:eastAsia="MS Mincho" w:hAnsi="Arial Narrow" w:cs="Times New Roman"/>
      <w:szCs w:val="20"/>
    </w:rPr>
  </w:style>
  <w:style w:type="paragraph" w:customStyle="1" w:styleId="xl45">
    <w:name w:val="xl45"/>
    <w:basedOn w:val="Normal"/>
    <w:rsid w:val="00833D7B"/>
    <w:pPr>
      <w:shd w:val="clear" w:color="auto" w:fill="FFFFFF"/>
      <w:spacing w:beforeLines="1" w:afterLines="1"/>
      <w:jc w:val="center"/>
    </w:pPr>
    <w:rPr>
      <w:rFonts w:ascii="Arial Narrow" w:eastAsia="MS Mincho" w:hAnsi="Arial Narrow" w:cs="Times New Roman"/>
      <w:b/>
      <w:bCs/>
      <w:szCs w:val="20"/>
    </w:rPr>
  </w:style>
  <w:style w:type="paragraph" w:customStyle="1" w:styleId="xl46">
    <w:name w:val="xl46"/>
    <w:basedOn w:val="Normal"/>
    <w:rsid w:val="00833D7B"/>
    <w:pPr>
      <w:shd w:val="clear" w:color="auto" w:fill="FFFFFF"/>
      <w:spacing w:beforeLines="1" w:afterLines="1"/>
      <w:jc w:val="center"/>
    </w:pPr>
    <w:rPr>
      <w:rFonts w:ascii="Arial Narrow" w:eastAsia="MS Mincho" w:hAnsi="Arial Narrow" w:cs="Times New Roman"/>
      <w:szCs w:val="20"/>
    </w:rPr>
  </w:style>
  <w:style w:type="paragraph" w:customStyle="1" w:styleId="xl47">
    <w:name w:val="xl47"/>
    <w:basedOn w:val="Normal"/>
    <w:rsid w:val="00833D7B"/>
    <w:pPr>
      <w:pBdr>
        <w:bottom w:val="single" w:sz="8" w:space="0" w:color="auto"/>
      </w:pBdr>
      <w:shd w:val="clear" w:color="auto" w:fill="CCFFFF"/>
      <w:spacing w:beforeLines="1" w:afterLines="1"/>
      <w:jc w:val="right"/>
    </w:pPr>
    <w:rPr>
      <w:rFonts w:ascii="Arial Narrow" w:eastAsia="MS Mincho" w:hAnsi="Arial Narrow" w:cs="Times New Roman"/>
      <w:szCs w:val="20"/>
    </w:rPr>
  </w:style>
  <w:style w:type="paragraph" w:customStyle="1" w:styleId="xl48">
    <w:name w:val="xl48"/>
    <w:basedOn w:val="Normal"/>
    <w:rsid w:val="00833D7B"/>
    <w:pPr>
      <w:pBdr>
        <w:top w:val="single" w:sz="4" w:space="0" w:color="auto"/>
        <w:bottom w:val="single" w:sz="4" w:space="0" w:color="auto"/>
        <w:right w:val="single" w:sz="4" w:space="0" w:color="auto"/>
      </w:pBdr>
      <w:shd w:val="clear" w:color="auto" w:fill="FFF58C"/>
      <w:spacing w:beforeLines="1" w:afterLines="1"/>
      <w:jc w:val="left"/>
    </w:pPr>
    <w:rPr>
      <w:rFonts w:ascii="Arial Narrow" w:eastAsia="MS Mincho" w:hAnsi="Arial Narrow" w:cs="Times New Roman"/>
      <w:szCs w:val="20"/>
    </w:rPr>
  </w:style>
  <w:style w:type="paragraph" w:customStyle="1" w:styleId="xl49">
    <w:name w:val="xl49"/>
    <w:basedOn w:val="Normal"/>
    <w:rsid w:val="00833D7B"/>
    <w:pPr>
      <w:pBdr>
        <w:bottom w:val="single" w:sz="8" w:space="0" w:color="auto"/>
        <w:right w:val="single" w:sz="8" w:space="0" w:color="auto"/>
      </w:pBdr>
      <w:shd w:val="clear" w:color="auto" w:fill="FFFFFF"/>
      <w:spacing w:beforeLines="1" w:afterLines="1"/>
      <w:jc w:val="left"/>
    </w:pPr>
    <w:rPr>
      <w:rFonts w:ascii="Arial Narrow" w:eastAsia="MS Mincho" w:hAnsi="Arial Narrow" w:cs="Times New Roman"/>
      <w:szCs w:val="20"/>
    </w:rPr>
  </w:style>
  <w:style w:type="paragraph" w:customStyle="1" w:styleId="xl50">
    <w:name w:val="xl50"/>
    <w:basedOn w:val="Normal"/>
    <w:rsid w:val="00833D7B"/>
    <w:pPr>
      <w:shd w:val="clear" w:color="auto" w:fill="FFFFFF"/>
      <w:spacing w:beforeLines="1" w:afterLines="1"/>
      <w:jc w:val="left"/>
    </w:pPr>
    <w:rPr>
      <w:rFonts w:ascii="Times" w:eastAsia="MS Mincho" w:hAnsi="Times" w:cs="Times New Roman"/>
      <w:szCs w:val="20"/>
    </w:rPr>
  </w:style>
  <w:style w:type="paragraph" w:customStyle="1" w:styleId="xl51">
    <w:name w:val="xl51"/>
    <w:basedOn w:val="Normal"/>
    <w:rsid w:val="00833D7B"/>
    <w:pPr>
      <w:pBdr>
        <w:bottom w:val="single" w:sz="8" w:space="0" w:color="auto"/>
        <w:right w:val="single" w:sz="8" w:space="0" w:color="auto"/>
      </w:pBdr>
      <w:shd w:val="clear" w:color="auto" w:fill="FFFFFF"/>
      <w:spacing w:beforeLines="1" w:afterLines="1"/>
      <w:jc w:val="right"/>
    </w:pPr>
    <w:rPr>
      <w:rFonts w:ascii="Arial Narrow" w:eastAsia="MS Mincho" w:hAnsi="Arial Narrow" w:cs="Times New Roman"/>
      <w:szCs w:val="20"/>
    </w:rPr>
  </w:style>
  <w:style w:type="paragraph" w:customStyle="1" w:styleId="xl52">
    <w:name w:val="xl52"/>
    <w:basedOn w:val="Normal"/>
    <w:rsid w:val="00833D7B"/>
    <w:pPr>
      <w:pBdr>
        <w:bottom w:val="single" w:sz="8" w:space="0" w:color="auto"/>
        <w:right w:val="single" w:sz="8" w:space="0" w:color="auto"/>
      </w:pBdr>
      <w:shd w:val="clear" w:color="auto" w:fill="FFFFFF"/>
      <w:spacing w:beforeLines="1" w:afterLines="1"/>
      <w:jc w:val="right"/>
    </w:pPr>
    <w:rPr>
      <w:rFonts w:ascii="Arial Narrow" w:eastAsia="MS Mincho" w:hAnsi="Arial Narrow" w:cs="Times New Roman"/>
      <w:szCs w:val="20"/>
    </w:rPr>
  </w:style>
  <w:style w:type="paragraph" w:customStyle="1" w:styleId="xl53">
    <w:name w:val="xl53"/>
    <w:basedOn w:val="Normal"/>
    <w:rsid w:val="00833D7B"/>
    <w:pPr>
      <w:pBdr>
        <w:top w:val="single" w:sz="4" w:space="0" w:color="auto"/>
        <w:left w:val="single" w:sz="4" w:space="0" w:color="auto"/>
        <w:bottom w:val="single" w:sz="4" w:space="0" w:color="auto"/>
        <w:right w:val="single" w:sz="4" w:space="0" w:color="auto"/>
      </w:pBdr>
      <w:spacing w:beforeLines="1" w:afterLines="1"/>
      <w:jc w:val="right"/>
    </w:pPr>
    <w:rPr>
      <w:rFonts w:ascii="Arial Narrow" w:eastAsia="MS Mincho" w:hAnsi="Arial Narrow" w:cs="Times New Roman"/>
      <w:i/>
      <w:iCs/>
      <w:szCs w:val="20"/>
    </w:rPr>
  </w:style>
  <w:style w:type="paragraph" w:customStyle="1" w:styleId="xl54">
    <w:name w:val="xl54"/>
    <w:basedOn w:val="Normal"/>
    <w:rsid w:val="00833D7B"/>
    <w:pPr>
      <w:pBdr>
        <w:top w:val="single" w:sz="8" w:space="0" w:color="auto"/>
        <w:bottom w:val="single" w:sz="8" w:space="0" w:color="auto"/>
        <w:right w:val="single" w:sz="8" w:space="0" w:color="auto"/>
      </w:pBdr>
      <w:shd w:val="clear" w:color="auto" w:fill="CCFFCC"/>
      <w:spacing w:beforeLines="1" w:afterLines="1"/>
      <w:jc w:val="left"/>
    </w:pPr>
    <w:rPr>
      <w:rFonts w:ascii="Arial Narrow" w:eastAsia="MS Mincho" w:hAnsi="Arial Narrow" w:cs="Times New Roman"/>
      <w:szCs w:val="20"/>
    </w:rPr>
  </w:style>
  <w:style w:type="paragraph" w:customStyle="1" w:styleId="xl55">
    <w:name w:val="xl55"/>
    <w:basedOn w:val="Normal"/>
    <w:rsid w:val="00833D7B"/>
    <w:pPr>
      <w:pBdr>
        <w:bottom w:val="single" w:sz="8" w:space="0" w:color="auto"/>
        <w:right w:val="single" w:sz="8" w:space="0" w:color="auto"/>
      </w:pBdr>
      <w:shd w:val="clear" w:color="auto" w:fill="CCFFCC"/>
      <w:spacing w:beforeLines="1" w:afterLines="1"/>
      <w:jc w:val="left"/>
    </w:pPr>
    <w:rPr>
      <w:rFonts w:ascii="Arial Narrow" w:eastAsia="MS Mincho" w:hAnsi="Arial Narrow" w:cs="Times New Roman"/>
      <w:szCs w:val="20"/>
    </w:rPr>
  </w:style>
  <w:style w:type="paragraph" w:customStyle="1" w:styleId="xl56">
    <w:name w:val="xl56"/>
    <w:basedOn w:val="Normal"/>
    <w:rsid w:val="00833D7B"/>
    <w:pPr>
      <w:pBdr>
        <w:bottom w:val="single" w:sz="8" w:space="0" w:color="auto"/>
        <w:right w:val="single" w:sz="8" w:space="0" w:color="auto"/>
      </w:pBdr>
      <w:shd w:val="clear" w:color="auto" w:fill="CCFFCC"/>
      <w:spacing w:beforeLines="1" w:afterLines="1"/>
      <w:jc w:val="left"/>
    </w:pPr>
    <w:rPr>
      <w:rFonts w:ascii="Arial Narrow" w:eastAsia="MS Mincho" w:hAnsi="Arial Narrow" w:cs="Times New Roman"/>
      <w:szCs w:val="20"/>
    </w:rPr>
  </w:style>
  <w:style w:type="paragraph" w:customStyle="1" w:styleId="xl57">
    <w:name w:val="xl57"/>
    <w:basedOn w:val="Normal"/>
    <w:rsid w:val="00833D7B"/>
    <w:pPr>
      <w:pBdr>
        <w:top w:val="single" w:sz="4" w:space="0" w:color="auto"/>
        <w:bottom w:val="single" w:sz="4" w:space="0" w:color="auto"/>
        <w:right w:val="single" w:sz="4" w:space="0" w:color="auto"/>
      </w:pBdr>
      <w:shd w:val="clear" w:color="auto" w:fill="CCFFCC"/>
      <w:spacing w:beforeLines="1" w:afterLines="1"/>
      <w:jc w:val="left"/>
    </w:pPr>
    <w:rPr>
      <w:rFonts w:ascii="Arial Narrow" w:eastAsia="MS Mincho" w:hAnsi="Arial Narrow" w:cs="Times New Roman"/>
      <w:szCs w:val="20"/>
    </w:rPr>
  </w:style>
  <w:style w:type="paragraph" w:customStyle="1" w:styleId="xl63">
    <w:name w:val="xl63"/>
    <w:basedOn w:val="Normal"/>
    <w:rsid w:val="00833D7B"/>
    <w:pPr>
      <w:pBdr>
        <w:top w:val="single" w:sz="8" w:space="0" w:color="auto"/>
        <w:bottom w:val="single" w:sz="8" w:space="0" w:color="auto"/>
        <w:right w:val="single" w:sz="8" w:space="0" w:color="auto"/>
      </w:pBdr>
      <w:spacing w:before="100" w:beforeAutospacing="1" w:after="100" w:afterAutospacing="1"/>
      <w:jc w:val="left"/>
    </w:pPr>
    <w:rPr>
      <w:rFonts w:ascii="Arial Narrow" w:eastAsia="Times New Roman" w:hAnsi="Arial Narrow" w:cs="Times New Roman"/>
      <w:szCs w:val="20"/>
    </w:rPr>
  </w:style>
  <w:style w:type="paragraph" w:customStyle="1" w:styleId="xl64">
    <w:name w:val="xl64"/>
    <w:basedOn w:val="Normal"/>
    <w:rsid w:val="00833D7B"/>
    <w:pPr>
      <w:pBdr>
        <w:bottom w:val="single" w:sz="8" w:space="0" w:color="auto"/>
        <w:right w:val="single" w:sz="8" w:space="0" w:color="auto"/>
      </w:pBdr>
      <w:spacing w:before="100" w:beforeAutospacing="1" w:after="100" w:afterAutospacing="1"/>
      <w:jc w:val="right"/>
    </w:pPr>
    <w:rPr>
      <w:rFonts w:ascii="Arial Narrow" w:eastAsia="Times New Roman" w:hAnsi="Arial Narrow" w:cs="Times New Roman"/>
      <w:szCs w:val="20"/>
    </w:rPr>
  </w:style>
  <w:style w:type="paragraph" w:customStyle="1" w:styleId="xl65">
    <w:name w:val="xl65"/>
    <w:basedOn w:val="Normal"/>
    <w:rsid w:val="00833D7B"/>
    <w:pPr>
      <w:pBdr>
        <w:bottom w:val="single" w:sz="8" w:space="0" w:color="auto"/>
        <w:right w:val="single" w:sz="8" w:space="0" w:color="auto"/>
      </w:pBdr>
      <w:spacing w:before="100" w:beforeAutospacing="1" w:after="100" w:afterAutospacing="1"/>
      <w:jc w:val="right"/>
    </w:pPr>
    <w:rPr>
      <w:rFonts w:ascii="Arial Narrow" w:eastAsia="Times New Roman" w:hAnsi="Arial Narrow" w:cs="Times New Roman"/>
      <w:szCs w:val="20"/>
    </w:rPr>
  </w:style>
  <w:style w:type="paragraph" w:customStyle="1" w:styleId="xl66">
    <w:name w:val="xl66"/>
    <w:basedOn w:val="Normal"/>
    <w:rsid w:val="00833D7B"/>
    <w:pPr>
      <w:pBdr>
        <w:bottom w:val="single" w:sz="8" w:space="0" w:color="auto"/>
        <w:right w:val="single" w:sz="8" w:space="0" w:color="auto"/>
      </w:pBdr>
      <w:spacing w:before="100" w:beforeAutospacing="1" w:after="100" w:afterAutospacing="1"/>
      <w:jc w:val="left"/>
    </w:pPr>
    <w:rPr>
      <w:rFonts w:ascii="Arial Narrow" w:eastAsia="Times New Roman" w:hAnsi="Arial Narrow" w:cs="Times New Roman"/>
      <w:szCs w:val="20"/>
    </w:rPr>
  </w:style>
  <w:style w:type="paragraph" w:customStyle="1" w:styleId="xl67">
    <w:name w:val="xl67"/>
    <w:basedOn w:val="Normal"/>
    <w:rsid w:val="00833D7B"/>
    <w:pPr>
      <w:pBdr>
        <w:top w:val="single" w:sz="4" w:space="0" w:color="auto"/>
        <w:bottom w:val="single" w:sz="4" w:space="0" w:color="auto"/>
        <w:right w:val="single" w:sz="4" w:space="0" w:color="auto"/>
      </w:pBdr>
      <w:spacing w:before="100" w:beforeAutospacing="1" w:after="100" w:afterAutospacing="1"/>
      <w:jc w:val="left"/>
    </w:pPr>
    <w:rPr>
      <w:rFonts w:ascii="Arial Narrow" w:eastAsia="Times New Roman" w:hAnsi="Arial Narrow" w:cs="Times New Roman"/>
      <w:szCs w:val="20"/>
    </w:rPr>
  </w:style>
  <w:style w:type="paragraph" w:customStyle="1" w:styleId="xl68">
    <w:name w:val="xl68"/>
    <w:basedOn w:val="Normal"/>
    <w:rsid w:val="00833D7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Narrow" w:eastAsia="Times New Roman" w:hAnsi="Arial Narrow" w:cs="Times New Roman"/>
      <w:szCs w:val="20"/>
    </w:rPr>
  </w:style>
  <w:style w:type="paragraph" w:customStyle="1" w:styleId="xl69">
    <w:name w:val="xl69"/>
    <w:basedOn w:val="Normal"/>
    <w:rsid w:val="00833D7B"/>
    <w:pPr>
      <w:pBdr>
        <w:bottom w:val="single" w:sz="8" w:space="0" w:color="auto"/>
        <w:right w:val="single" w:sz="8" w:space="0" w:color="auto"/>
      </w:pBdr>
      <w:spacing w:before="100" w:beforeAutospacing="1" w:after="100" w:afterAutospacing="1"/>
      <w:jc w:val="right"/>
    </w:pPr>
    <w:rPr>
      <w:rFonts w:ascii="Arial Narrow" w:eastAsia="Times New Roman" w:hAnsi="Arial Narrow" w:cs="Times New Roman"/>
      <w:i/>
      <w:iCs/>
      <w:szCs w:val="20"/>
    </w:rPr>
  </w:style>
  <w:style w:type="paragraph" w:customStyle="1" w:styleId="xl70">
    <w:name w:val="xl70"/>
    <w:basedOn w:val="Normal"/>
    <w:rsid w:val="00833D7B"/>
    <w:pPr>
      <w:pBdr>
        <w:bottom w:val="single" w:sz="8" w:space="0" w:color="auto"/>
        <w:right w:val="single" w:sz="8" w:space="0" w:color="auto"/>
      </w:pBdr>
      <w:spacing w:before="100" w:beforeAutospacing="1" w:after="100" w:afterAutospacing="1"/>
      <w:jc w:val="left"/>
    </w:pPr>
    <w:rPr>
      <w:rFonts w:ascii="Arial Narrow" w:eastAsia="Times New Roman" w:hAnsi="Arial Narrow" w:cs="Times New Roman"/>
      <w:szCs w:val="20"/>
    </w:rPr>
  </w:style>
  <w:style w:type="paragraph" w:customStyle="1" w:styleId="xl71">
    <w:name w:val="xl71"/>
    <w:basedOn w:val="Normal"/>
    <w:rsid w:val="00833D7B"/>
    <w:pPr>
      <w:pBdr>
        <w:bottom w:val="single" w:sz="8" w:space="0" w:color="auto"/>
        <w:right w:val="single" w:sz="8" w:space="0" w:color="auto"/>
      </w:pBdr>
      <w:spacing w:before="100" w:beforeAutospacing="1" w:after="100" w:afterAutospacing="1"/>
      <w:jc w:val="right"/>
    </w:pPr>
    <w:rPr>
      <w:rFonts w:ascii="Arial Narrow" w:eastAsia="Times New Roman" w:hAnsi="Arial Narrow" w:cs="Times New Roman"/>
      <w:szCs w:val="20"/>
    </w:rPr>
  </w:style>
  <w:style w:type="paragraph" w:customStyle="1" w:styleId="xl72">
    <w:name w:val="xl72"/>
    <w:basedOn w:val="Normal"/>
    <w:rsid w:val="00833D7B"/>
    <w:pPr>
      <w:pBdr>
        <w:bottom w:val="single" w:sz="8" w:space="0" w:color="auto"/>
        <w:right w:val="single" w:sz="8" w:space="0" w:color="auto"/>
      </w:pBdr>
      <w:shd w:val="clear" w:color="000000" w:fill="FDE9D9"/>
      <w:spacing w:before="100" w:beforeAutospacing="1" w:after="100" w:afterAutospacing="1"/>
      <w:jc w:val="left"/>
    </w:pPr>
    <w:rPr>
      <w:rFonts w:ascii="Arial Narrow" w:eastAsia="Times New Roman" w:hAnsi="Arial Narrow" w:cs="Times New Roman"/>
      <w:szCs w:val="20"/>
    </w:rPr>
  </w:style>
  <w:style w:type="paragraph" w:customStyle="1" w:styleId="xl73">
    <w:name w:val="xl73"/>
    <w:basedOn w:val="Normal"/>
    <w:rsid w:val="00833D7B"/>
    <w:pPr>
      <w:shd w:val="clear" w:color="000000" w:fill="FDE9D9"/>
      <w:spacing w:before="100" w:beforeAutospacing="1" w:after="100" w:afterAutospacing="1"/>
      <w:jc w:val="left"/>
    </w:pPr>
    <w:rPr>
      <w:rFonts w:ascii="Times New Roman" w:eastAsia="Times New Roman" w:hAnsi="Times New Roman" w:cs="Times New Roman"/>
      <w:sz w:val="24"/>
    </w:rPr>
  </w:style>
  <w:style w:type="paragraph" w:customStyle="1" w:styleId="xl74">
    <w:name w:val="xl74"/>
    <w:basedOn w:val="Normal"/>
    <w:rsid w:val="00833D7B"/>
    <w:pPr>
      <w:pBdr>
        <w:bottom w:val="single" w:sz="8" w:space="0" w:color="auto"/>
        <w:right w:val="single" w:sz="8"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75">
    <w:name w:val="xl75"/>
    <w:basedOn w:val="Normal"/>
    <w:rsid w:val="00833D7B"/>
    <w:pPr>
      <w:pBdr>
        <w:bottom w:val="single" w:sz="8" w:space="0" w:color="auto"/>
        <w:right w:val="single" w:sz="8"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76">
    <w:name w:val="xl76"/>
    <w:basedOn w:val="Normal"/>
    <w:rsid w:val="00833D7B"/>
    <w:pPr>
      <w:pBdr>
        <w:top w:val="single" w:sz="4" w:space="0" w:color="auto"/>
        <w:bottom w:val="single" w:sz="4" w:space="0" w:color="auto"/>
        <w:right w:val="single" w:sz="4" w:space="0" w:color="auto"/>
      </w:pBdr>
      <w:shd w:val="clear" w:color="000000" w:fill="FDE9D9"/>
      <w:spacing w:before="100" w:beforeAutospacing="1" w:after="100" w:afterAutospacing="1"/>
      <w:jc w:val="left"/>
    </w:pPr>
    <w:rPr>
      <w:rFonts w:ascii="Arial Narrow" w:eastAsia="Times New Roman" w:hAnsi="Arial Narrow" w:cs="Times New Roman"/>
      <w:szCs w:val="20"/>
    </w:rPr>
  </w:style>
  <w:style w:type="paragraph" w:customStyle="1" w:styleId="xl77">
    <w:name w:val="xl77"/>
    <w:basedOn w:val="Normal"/>
    <w:rsid w:val="00833D7B"/>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left"/>
    </w:pPr>
    <w:rPr>
      <w:rFonts w:ascii="Arial Narrow" w:eastAsia="Times New Roman" w:hAnsi="Arial Narrow" w:cs="Times New Roman"/>
      <w:szCs w:val="20"/>
    </w:rPr>
  </w:style>
  <w:style w:type="paragraph" w:customStyle="1" w:styleId="xl78">
    <w:name w:val="xl78"/>
    <w:basedOn w:val="Normal"/>
    <w:rsid w:val="00833D7B"/>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79">
    <w:name w:val="xl79"/>
    <w:basedOn w:val="Normal"/>
    <w:rsid w:val="00833D7B"/>
    <w:pPr>
      <w:pBdr>
        <w:top w:val="single" w:sz="8" w:space="0" w:color="auto"/>
        <w:bottom w:val="single" w:sz="8" w:space="0" w:color="auto"/>
        <w:right w:val="single" w:sz="8" w:space="0" w:color="auto"/>
      </w:pBdr>
      <w:shd w:val="clear" w:color="000000" w:fill="FDE9D9"/>
      <w:spacing w:before="100" w:beforeAutospacing="1" w:after="100" w:afterAutospacing="1"/>
      <w:jc w:val="left"/>
    </w:pPr>
    <w:rPr>
      <w:rFonts w:ascii="Arial Narrow" w:eastAsia="Times New Roman" w:hAnsi="Arial Narrow" w:cs="Times New Roman"/>
      <w:szCs w:val="20"/>
    </w:rPr>
  </w:style>
  <w:style w:type="paragraph" w:customStyle="1" w:styleId="xl80">
    <w:name w:val="xl80"/>
    <w:basedOn w:val="Normal"/>
    <w:rsid w:val="00833D7B"/>
    <w:pPr>
      <w:pBdr>
        <w:top w:val="single" w:sz="8" w:space="0" w:color="auto"/>
        <w:bottom w:val="single" w:sz="8" w:space="0" w:color="auto"/>
        <w:right w:val="single" w:sz="8"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81">
    <w:name w:val="xl81"/>
    <w:basedOn w:val="Normal"/>
    <w:rsid w:val="00833D7B"/>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82">
    <w:name w:val="xl82"/>
    <w:basedOn w:val="Normal"/>
    <w:rsid w:val="00833D7B"/>
    <w:pPr>
      <w:pBdr>
        <w:right w:val="single" w:sz="8" w:space="0" w:color="auto"/>
      </w:pBdr>
      <w:shd w:val="clear" w:color="000000" w:fill="FDE9D9"/>
      <w:spacing w:before="100" w:beforeAutospacing="1" w:after="100" w:afterAutospacing="1"/>
      <w:jc w:val="left"/>
    </w:pPr>
    <w:rPr>
      <w:rFonts w:ascii="Arial Narrow" w:eastAsia="Times New Roman" w:hAnsi="Arial Narrow" w:cs="Times New Roman"/>
      <w:szCs w:val="20"/>
    </w:rPr>
  </w:style>
  <w:style w:type="paragraph" w:customStyle="1" w:styleId="xl83">
    <w:name w:val="xl83"/>
    <w:basedOn w:val="Normal"/>
    <w:rsid w:val="00833D7B"/>
    <w:pPr>
      <w:pBdr>
        <w:right w:val="single" w:sz="8"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84">
    <w:name w:val="xl84"/>
    <w:basedOn w:val="Normal"/>
    <w:rsid w:val="00833D7B"/>
    <w:pPr>
      <w:pBdr>
        <w:left w:val="single" w:sz="8" w:space="0" w:color="auto"/>
        <w:bottom w:val="single" w:sz="8" w:space="0" w:color="auto"/>
        <w:right w:val="single" w:sz="8" w:space="0" w:color="auto"/>
      </w:pBdr>
      <w:spacing w:before="100" w:beforeAutospacing="1" w:after="100" w:afterAutospacing="1"/>
      <w:jc w:val="right"/>
    </w:pPr>
    <w:rPr>
      <w:rFonts w:ascii="Arial Narrow" w:eastAsia="Times New Roman" w:hAnsi="Arial Narrow" w:cs="Times New Roman"/>
      <w:szCs w:val="20"/>
    </w:rPr>
  </w:style>
  <w:style w:type="paragraph" w:customStyle="1" w:styleId="xl85">
    <w:name w:val="xl85"/>
    <w:basedOn w:val="Normal"/>
    <w:rsid w:val="00833D7B"/>
    <w:pPr>
      <w:pBdr>
        <w:top w:val="single" w:sz="4" w:space="0" w:color="auto"/>
        <w:bottom w:val="single" w:sz="4" w:space="0" w:color="auto"/>
        <w:right w:val="single" w:sz="4" w:space="0" w:color="auto"/>
      </w:pBdr>
      <w:spacing w:before="100" w:beforeAutospacing="1" w:after="100" w:afterAutospacing="1"/>
      <w:jc w:val="left"/>
    </w:pPr>
    <w:rPr>
      <w:rFonts w:ascii="Arial Narrow" w:eastAsia="Times New Roman" w:hAnsi="Arial Narrow" w:cs="Times New Roman"/>
      <w:szCs w:val="20"/>
    </w:rPr>
  </w:style>
  <w:style w:type="paragraph" w:customStyle="1" w:styleId="xl86">
    <w:name w:val="xl86"/>
    <w:basedOn w:val="Normal"/>
    <w:rsid w:val="00833D7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Narrow" w:eastAsia="Times New Roman" w:hAnsi="Arial Narrow" w:cs="Times New Roman"/>
      <w:szCs w:val="20"/>
    </w:rPr>
  </w:style>
  <w:style w:type="paragraph" w:customStyle="1" w:styleId="xl87">
    <w:name w:val="xl87"/>
    <w:basedOn w:val="Normal"/>
    <w:rsid w:val="00833D7B"/>
    <w:pPr>
      <w:pBdr>
        <w:top w:val="single" w:sz="8" w:space="0" w:color="auto"/>
        <w:bottom w:val="single" w:sz="8" w:space="0" w:color="auto"/>
        <w:right w:val="single" w:sz="8" w:space="0" w:color="auto"/>
      </w:pBdr>
      <w:shd w:val="clear" w:color="000000" w:fill="FDE9D9"/>
      <w:spacing w:before="100" w:beforeAutospacing="1" w:after="100" w:afterAutospacing="1"/>
      <w:jc w:val="left"/>
    </w:pPr>
    <w:rPr>
      <w:rFonts w:ascii="Arial Narrow" w:eastAsia="Times New Roman" w:hAnsi="Arial Narrow" w:cs="Times New Roman"/>
      <w:szCs w:val="20"/>
    </w:rPr>
  </w:style>
  <w:style w:type="paragraph" w:customStyle="1" w:styleId="xl88">
    <w:name w:val="xl88"/>
    <w:basedOn w:val="Normal"/>
    <w:rsid w:val="00833D7B"/>
    <w:pPr>
      <w:pBdr>
        <w:top w:val="single" w:sz="8" w:space="0" w:color="auto"/>
        <w:bottom w:val="single" w:sz="8" w:space="0" w:color="auto"/>
        <w:right w:val="single" w:sz="8"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89">
    <w:name w:val="xl89"/>
    <w:basedOn w:val="Normal"/>
    <w:rsid w:val="00833D7B"/>
    <w:pPr>
      <w:spacing w:before="100" w:beforeAutospacing="1" w:after="100" w:afterAutospacing="1"/>
      <w:jc w:val="left"/>
    </w:pPr>
    <w:rPr>
      <w:rFonts w:ascii="Arial Narrow" w:eastAsia="Times New Roman" w:hAnsi="Arial Narrow" w:cs="Times New Roman"/>
      <w:szCs w:val="20"/>
    </w:rPr>
  </w:style>
  <w:style w:type="paragraph" w:customStyle="1" w:styleId="xl90">
    <w:name w:val="xl90"/>
    <w:basedOn w:val="Normal"/>
    <w:rsid w:val="00833D7B"/>
    <w:pPr>
      <w:shd w:val="clear" w:color="000000" w:fill="FFFFFF"/>
      <w:spacing w:before="100" w:beforeAutospacing="1" w:after="100" w:afterAutospacing="1"/>
      <w:jc w:val="center"/>
    </w:pPr>
    <w:rPr>
      <w:rFonts w:ascii="Arial Narrow" w:eastAsia="Times New Roman" w:hAnsi="Arial Narrow" w:cs="Times New Roman"/>
      <w:szCs w:val="20"/>
    </w:rPr>
  </w:style>
  <w:style w:type="paragraph" w:customStyle="1" w:styleId="xl91">
    <w:name w:val="xl91"/>
    <w:basedOn w:val="Normal"/>
    <w:rsid w:val="00833D7B"/>
    <w:pPr>
      <w:shd w:val="clear" w:color="000000" w:fill="FFFFFF"/>
      <w:spacing w:before="100" w:beforeAutospacing="1" w:after="100" w:afterAutospacing="1"/>
      <w:jc w:val="center"/>
    </w:pPr>
    <w:rPr>
      <w:rFonts w:ascii="Arial Narrow" w:eastAsia="Times New Roman" w:hAnsi="Arial Narrow" w:cs="Times New Roman"/>
      <w:b/>
      <w:bCs/>
      <w:szCs w:val="20"/>
    </w:rPr>
  </w:style>
  <w:style w:type="paragraph" w:customStyle="1" w:styleId="xl92">
    <w:name w:val="xl92"/>
    <w:basedOn w:val="Normal"/>
    <w:rsid w:val="00833D7B"/>
    <w:pPr>
      <w:shd w:val="clear" w:color="000000" w:fill="FFFFFF"/>
      <w:spacing w:before="100" w:beforeAutospacing="1" w:after="100" w:afterAutospacing="1"/>
      <w:jc w:val="center"/>
    </w:pPr>
    <w:rPr>
      <w:rFonts w:ascii="Arial Narrow" w:eastAsia="Times New Roman" w:hAnsi="Arial Narrow" w:cs="Times New Roman"/>
      <w:color w:val="000000"/>
      <w:szCs w:val="20"/>
    </w:rPr>
  </w:style>
  <w:style w:type="paragraph" w:customStyle="1" w:styleId="xl93">
    <w:name w:val="xl93"/>
    <w:basedOn w:val="Normal"/>
    <w:rsid w:val="00833D7B"/>
    <w:pPr>
      <w:pBdr>
        <w:bottom w:val="single" w:sz="8" w:space="0" w:color="auto"/>
        <w:right w:val="single" w:sz="8" w:space="0" w:color="auto"/>
      </w:pBdr>
      <w:shd w:val="clear" w:color="000000" w:fill="FFFFFF"/>
      <w:spacing w:before="100" w:beforeAutospacing="1" w:after="100" w:afterAutospacing="1"/>
      <w:jc w:val="left"/>
    </w:pPr>
    <w:rPr>
      <w:rFonts w:ascii="Arial Narrow" w:eastAsia="Times New Roman" w:hAnsi="Arial Narrow" w:cs="Times New Roman"/>
      <w:szCs w:val="20"/>
    </w:rPr>
  </w:style>
  <w:style w:type="paragraph" w:customStyle="1" w:styleId="xl94">
    <w:name w:val="xl94"/>
    <w:basedOn w:val="Normal"/>
    <w:rsid w:val="00833D7B"/>
    <w:pPr>
      <w:shd w:val="clear" w:color="000000" w:fill="FFFFFF"/>
      <w:spacing w:before="100" w:beforeAutospacing="1" w:after="100" w:afterAutospacing="1"/>
      <w:jc w:val="left"/>
    </w:pPr>
    <w:rPr>
      <w:rFonts w:ascii="Times New Roman" w:eastAsia="Times New Roman" w:hAnsi="Times New Roman" w:cs="Times New Roman"/>
      <w:sz w:val="24"/>
    </w:rPr>
  </w:style>
  <w:style w:type="paragraph" w:customStyle="1" w:styleId="xl95">
    <w:name w:val="xl95"/>
    <w:basedOn w:val="Normal"/>
    <w:rsid w:val="00833D7B"/>
    <w:pPr>
      <w:pBdr>
        <w:bottom w:val="single" w:sz="8" w:space="0" w:color="auto"/>
        <w:right w:val="single" w:sz="8" w:space="0" w:color="auto"/>
      </w:pBdr>
      <w:shd w:val="clear" w:color="000000" w:fill="FFFFFF"/>
      <w:spacing w:before="100" w:beforeAutospacing="1" w:after="100" w:afterAutospacing="1"/>
      <w:jc w:val="right"/>
    </w:pPr>
    <w:rPr>
      <w:rFonts w:ascii="Arial Narrow" w:eastAsia="Times New Roman" w:hAnsi="Arial Narrow" w:cs="Times New Roman"/>
      <w:szCs w:val="20"/>
    </w:rPr>
  </w:style>
  <w:style w:type="paragraph" w:customStyle="1" w:styleId="xl96">
    <w:name w:val="xl96"/>
    <w:basedOn w:val="Normal"/>
    <w:rsid w:val="00833D7B"/>
    <w:pPr>
      <w:pBdr>
        <w:bottom w:val="single" w:sz="8" w:space="0" w:color="auto"/>
        <w:right w:val="single" w:sz="8" w:space="0" w:color="auto"/>
      </w:pBdr>
      <w:shd w:val="clear" w:color="000000" w:fill="FFFFFF"/>
      <w:spacing w:before="100" w:beforeAutospacing="1" w:after="100" w:afterAutospacing="1"/>
      <w:jc w:val="right"/>
    </w:pPr>
    <w:rPr>
      <w:rFonts w:ascii="Arial Narrow" w:eastAsia="Times New Roman" w:hAnsi="Arial Narrow" w:cs="Times New Roman"/>
      <w:szCs w:val="20"/>
    </w:rPr>
  </w:style>
  <w:style w:type="paragraph" w:customStyle="1" w:styleId="xl97">
    <w:name w:val="xl97"/>
    <w:basedOn w:val="Normal"/>
    <w:rsid w:val="00833D7B"/>
    <w:pPr>
      <w:pBdr>
        <w:top w:val="single" w:sz="4" w:space="0" w:color="auto"/>
        <w:bottom w:val="single" w:sz="4" w:space="0" w:color="auto"/>
        <w:right w:val="single" w:sz="4" w:space="0" w:color="auto"/>
      </w:pBdr>
      <w:shd w:val="clear" w:color="000000" w:fill="FFFF99"/>
      <w:spacing w:before="100" w:beforeAutospacing="1" w:after="100" w:afterAutospacing="1"/>
      <w:jc w:val="left"/>
    </w:pPr>
    <w:rPr>
      <w:rFonts w:ascii="Arial Narrow" w:eastAsia="Times New Roman" w:hAnsi="Arial Narrow" w:cs="Times New Roman"/>
      <w:b/>
      <w:bCs/>
      <w:szCs w:val="20"/>
    </w:rPr>
  </w:style>
  <w:style w:type="paragraph" w:customStyle="1" w:styleId="xl98">
    <w:name w:val="xl98"/>
    <w:basedOn w:val="Normal"/>
    <w:rsid w:val="00833D7B"/>
    <w:pPr>
      <w:pBdr>
        <w:bottom w:val="single" w:sz="8" w:space="0" w:color="auto"/>
        <w:right w:val="single" w:sz="8" w:space="0" w:color="auto"/>
      </w:pBdr>
      <w:shd w:val="clear" w:color="000000" w:fill="FFFF99"/>
      <w:spacing w:before="100" w:beforeAutospacing="1" w:after="100" w:afterAutospacing="1"/>
      <w:jc w:val="left"/>
    </w:pPr>
    <w:rPr>
      <w:rFonts w:ascii="Arial Narrow" w:eastAsia="Times New Roman" w:hAnsi="Arial Narrow" w:cs="Times New Roman"/>
      <w:b/>
      <w:bCs/>
      <w:szCs w:val="20"/>
    </w:rPr>
  </w:style>
  <w:style w:type="paragraph" w:customStyle="1" w:styleId="xl99">
    <w:name w:val="xl99"/>
    <w:basedOn w:val="Normal"/>
    <w:rsid w:val="00833D7B"/>
    <w:pPr>
      <w:pBdr>
        <w:top w:val="single" w:sz="4" w:space="0" w:color="auto"/>
        <w:bottom w:val="single" w:sz="4" w:space="0" w:color="auto"/>
        <w:right w:val="single" w:sz="4" w:space="0" w:color="auto"/>
      </w:pBdr>
      <w:shd w:val="clear" w:color="000000" w:fill="FFFF99"/>
      <w:spacing w:before="100" w:beforeAutospacing="1" w:after="100" w:afterAutospacing="1"/>
      <w:jc w:val="left"/>
    </w:pPr>
    <w:rPr>
      <w:rFonts w:ascii="Arial Narrow" w:eastAsia="Times New Roman" w:hAnsi="Arial Narrow" w:cs="Times New Roman"/>
      <w:b/>
      <w:bCs/>
      <w:szCs w:val="20"/>
    </w:rPr>
  </w:style>
  <w:style w:type="character" w:customStyle="1" w:styleId="apple-converted-space">
    <w:name w:val="apple-converted-space"/>
    <w:rsid w:val="00833D7B"/>
  </w:style>
  <w:style w:type="character" w:styleId="PageNumber">
    <w:name w:val="page number"/>
    <w:uiPriority w:val="99"/>
    <w:rsid w:val="00833D7B"/>
  </w:style>
  <w:style w:type="paragraph" w:customStyle="1" w:styleId="xl43">
    <w:name w:val="xl43"/>
    <w:basedOn w:val="Normal"/>
    <w:rsid w:val="00833D7B"/>
    <w:pPr>
      <w:pBdr>
        <w:right w:val="single" w:sz="8" w:space="0" w:color="auto"/>
      </w:pBdr>
      <w:shd w:val="clear" w:color="auto" w:fill="FFF58C"/>
      <w:spacing w:beforeLines="1" w:afterLines="1"/>
      <w:jc w:val="left"/>
    </w:pPr>
    <w:rPr>
      <w:rFonts w:ascii="Arial Narrow" w:eastAsia="MS Mincho" w:hAnsi="Arial Narrow" w:cs="Times New Roman"/>
      <w:szCs w:val="20"/>
    </w:rPr>
  </w:style>
  <w:style w:type="paragraph" w:customStyle="1" w:styleId="xl100">
    <w:name w:val="xl100"/>
    <w:basedOn w:val="Normal"/>
    <w:rsid w:val="00833D7B"/>
    <w:pPr>
      <w:pBdr>
        <w:top w:val="single" w:sz="4" w:space="0" w:color="auto"/>
        <w:bottom w:val="single" w:sz="4" w:space="0" w:color="auto"/>
        <w:right w:val="single" w:sz="4" w:space="0" w:color="auto"/>
      </w:pBdr>
      <w:shd w:val="clear" w:color="000000" w:fill="FFFF66"/>
      <w:spacing w:before="100" w:beforeAutospacing="1" w:after="100" w:afterAutospacing="1"/>
      <w:jc w:val="left"/>
    </w:pPr>
    <w:rPr>
      <w:rFonts w:ascii="Arial Narrow" w:eastAsia="Times New Roman" w:hAnsi="Arial Narrow" w:cs="Times New Roman"/>
      <w:b/>
      <w:bCs/>
      <w:color w:val="C00000"/>
      <w:szCs w:val="20"/>
    </w:rPr>
  </w:style>
  <w:style w:type="paragraph" w:customStyle="1" w:styleId="xl101">
    <w:name w:val="xl101"/>
    <w:basedOn w:val="Normal"/>
    <w:rsid w:val="00833D7B"/>
    <w:pPr>
      <w:pBdr>
        <w:top w:val="single" w:sz="4" w:space="0" w:color="auto"/>
        <w:right w:val="single" w:sz="4" w:space="0" w:color="auto"/>
      </w:pBdr>
      <w:shd w:val="clear" w:color="000000" w:fill="FFFF66"/>
      <w:spacing w:before="100" w:beforeAutospacing="1" w:after="100" w:afterAutospacing="1"/>
      <w:jc w:val="left"/>
    </w:pPr>
    <w:rPr>
      <w:rFonts w:ascii="Arial Narrow" w:eastAsia="Times New Roman" w:hAnsi="Arial Narrow" w:cs="Times New Roman"/>
      <w:szCs w:val="20"/>
    </w:rPr>
  </w:style>
  <w:style w:type="paragraph" w:customStyle="1" w:styleId="xl102">
    <w:name w:val="xl102"/>
    <w:basedOn w:val="Normal"/>
    <w:rsid w:val="00833D7B"/>
    <w:pPr>
      <w:pBdr>
        <w:top w:val="single" w:sz="4" w:space="0" w:color="auto"/>
        <w:left w:val="single" w:sz="4" w:space="0" w:color="auto"/>
        <w:right w:val="single" w:sz="4" w:space="0" w:color="auto"/>
      </w:pBdr>
      <w:shd w:val="clear" w:color="000000" w:fill="FFFF66"/>
      <w:spacing w:before="100" w:beforeAutospacing="1" w:after="100" w:afterAutospacing="1"/>
      <w:jc w:val="left"/>
    </w:pPr>
    <w:rPr>
      <w:rFonts w:ascii="Times New Roman" w:eastAsia="Times New Roman" w:hAnsi="Times New Roman" w:cs="Times New Roman"/>
      <w:szCs w:val="20"/>
    </w:rPr>
  </w:style>
  <w:style w:type="paragraph" w:customStyle="1" w:styleId="xl103">
    <w:name w:val="xl103"/>
    <w:basedOn w:val="Normal"/>
    <w:rsid w:val="00833D7B"/>
    <w:pPr>
      <w:pBdr>
        <w:top w:val="single" w:sz="4" w:space="0" w:color="auto"/>
        <w:left w:val="single" w:sz="4" w:space="0" w:color="auto"/>
        <w:bottom w:val="single" w:sz="8" w:space="0" w:color="auto"/>
        <w:right w:val="single" w:sz="4" w:space="0" w:color="auto"/>
      </w:pBdr>
      <w:shd w:val="clear" w:color="000000" w:fill="FFFF66"/>
      <w:spacing w:before="100" w:beforeAutospacing="1" w:after="100" w:afterAutospacing="1"/>
      <w:jc w:val="right"/>
    </w:pPr>
    <w:rPr>
      <w:rFonts w:ascii="Arial Narrow" w:eastAsia="Times New Roman" w:hAnsi="Arial Narrow" w:cs="Times New Roman"/>
      <w:szCs w:val="20"/>
    </w:rPr>
  </w:style>
  <w:style w:type="paragraph" w:customStyle="1" w:styleId="xl104">
    <w:name w:val="xl104"/>
    <w:basedOn w:val="Normal"/>
    <w:rsid w:val="00833D7B"/>
    <w:pPr>
      <w:pBdr>
        <w:top w:val="single" w:sz="4" w:space="0" w:color="auto"/>
        <w:left w:val="single" w:sz="4" w:space="0" w:color="auto"/>
        <w:right w:val="single" w:sz="4" w:space="0" w:color="auto"/>
      </w:pBdr>
      <w:shd w:val="clear" w:color="000000" w:fill="FFFF66"/>
      <w:spacing w:before="100" w:beforeAutospacing="1" w:after="100" w:afterAutospacing="1"/>
      <w:jc w:val="right"/>
    </w:pPr>
    <w:rPr>
      <w:rFonts w:ascii="Arial Narrow" w:eastAsia="Times New Roman" w:hAnsi="Arial Narrow" w:cs="Times New Roman"/>
      <w:szCs w:val="20"/>
    </w:rPr>
  </w:style>
  <w:style w:type="paragraph" w:customStyle="1" w:styleId="xl105">
    <w:name w:val="xl105"/>
    <w:basedOn w:val="Normal"/>
    <w:rsid w:val="00833D7B"/>
    <w:pPr>
      <w:pBdr>
        <w:top w:val="single" w:sz="4" w:space="0" w:color="auto"/>
        <w:left w:val="single" w:sz="4" w:space="0" w:color="auto"/>
        <w:bottom w:val="single" w:sz="8" w:space="0" w:color="auto"/>
        <w:right w:val="single" w:sz="4" w:space="0" w:color="auto"/>
      </w:pBdr>
      <w:shd w:val="clear" w:color="000000" w:fill="FFFF66"/>
      <w:spacing w:before="100" w:beforeAutospacing="1" w:after="100" w:afterAutospacing="1"/>
      <w:jc w:val="right"/>
    </w:pPr>
    <w:rPr>
      <w:rFonts w:ascii="Arial Narrow" w:eastAsia="Times New Roman" w:hAnsi="Arial Narrow" w:cs="Times New Roman"/>
      <w:szCs w:val="20"/>
    </w:rPr>
  </w:style>
  <w:style w:type="paragraph" w:customStyle="1" w:styleId="xl106">
    <w:name w:val="xl106"/>
    <w:basedOn w:val="Normal"/>
    <w:rsid w:val="00833D7B"/>
    <w:pPr>
      <w:pBdr>
        <w:top w:val="single" w:sz="4" w:space="0" w:color="auto"/>
        <w:left w:val="single" w:sz="4" w:space="0" w:color="auto"/>
      </w:pBdr>
      <w:shd w:val="clear" w:color="000000" w:fill="FFFF66"/>
      <w:spacing w:before="100" w:beforeAutospacing="1" w:after="100" w:afterAutospacing="1"/>
      <w:jc w:val="left"/>
    </w:pPr>
    <w:rPr>
      <w:rFonts w:ascii="Times New Roman" w:eastAsia="Times New Roman" w:hAnsi="Times New Roman" w:cs="Times New Roman"/>
      <w:szCs w:val="20"/>
    </w:rPr>
  </w:style>
  <w:style w:type="paragraph" w:customStyle="1" w:styleId="xl107">
    <w:name w:val="xl107"/>
    <w:basedOn w:val="Normal"/>
    <w:rsid w:val="00833D7B"/>
    <w:pPr>
      <w:pBdr>
        <w:left w:val="single" w:sz="4" w:space="0" w:color="auto"/>
        <w:bottom w:val="single" w:sz="4" w:space="0" w:color="auto"/>
        <w:right w:val="single" w:sz="4" w:space="0" w:color="auto"/>
      </w:pBdr>
      <w:spacing w:before="100" w:beforeAutospacing="1" w:after="100" w:afterAutospacing="1"/>
      <w:jc w:val="left"/>
    </w:pPr>
    <w:rPr>
      <w:rFonts w:ascii="Arial Narrow" w:eastAsia="Times New Roman" w:hAnsi="Arial Narrow" w:cs="Times New Roman"/>
      <w:szCs w:val="20"/>
    </w:rPr>
  </w:style>
  <w:style w:type="paragraph" w:customStyle="1" w:styleId="xl108">
    <w:name w:val="xl108"/>
    <w:basedOn w:val="Normal"/>
    <w:rsid w:val="00833D7B"/>
    <w:pPr>
      <w:pBdr>
        <w:top w:val="single" w:sz="4" w:space="0" w:color="auto"/>
        <w:left w:val="single" w:sz="4" w:space="0" w:color="auto"/>
        <w:right w:val="single" w:sz="4" w:space="0" w:color="auto"/>
      </w:pBdr>
      <w:shd w:val="clear" w:color="000000" w:fill="FFFF00"/>
      <w:spacing w:before="100" w:beforeAutospacing="1" w:after="100" w:afterAutospacing="1"/>
      <w:jc w:val="right"/>
    </w:pPr>
    <w:rPr>
      <w:rFonts w:ascii="Arial Narrow" w:eastAsia="Times New Roman" w:hAnsi="Arial Narrow" w:cs="Times New Roman"/>
      <w:szCs w:val="20"/>
    </w:rPr>
  </w:style>
  <w:style w:type="paragraph" w:customStyle="1" w:styleId="xl109">
    <w:name w:val="xl109"/>
    <w:basedOn w:val="Normal"/>
    <w:rsid w:val="00833D7B"/>
    <w:pPr>
      <w:pBdr>
        <w:top w:val="single" w:sz="4" w:space="0" w:color="auto"/>
        <w:left w:val="single" w:sz="4" w:space="0" w:color="auto"/>
      </w:pBdr>
      <w:shd w:val="clear" w:color="000000" w:fill="FFFF00"/>
      <w:spacing w:before="100" w:beforeAutospacing="1" w:after="100" w:afterAutospacing="1"/>
      <w:jc w:val="left"/>
    </w:pPr>
    <w:rPr>
      <w:rFonts w:ascii="Times New Roman" w:eastAsia="Times New Roman" w:hAnsi="Times New Roman" w:cs="Times New Roman"/>
      <w:szCs w:val="20"/>
    </w:rPr>
  </w:style>
  <w:style w:type="paragraph" w:customStyle="1" w:styleId="xl110">
    <w:name w:val="xl110"/>
    <w:basedOn w:val="Normal"/>
    <w:rsid w:val="00833D7B"/>
    <w:pPr>
      <w:shd w:val="clear" w:color="000000" w:fill="FFFF00"/>
      <w:spacing w:before="100" w:beforeAutospacing="1" w:after="100" w:afterAutospacing="1"/>
      <w:jc w:val="center"/>
    </w:pPr>
    <w:rPr>
      <w:rFonts w:ascii="Arial Narrow" w:eastAsia="Times New Roman" w:hAnsi="Arial Narrow" w:cs="Times New Roman"/>
      <w:color w:val="000000"/>
      <w:szCs w:val="20"/>
    </w:rPr>
  </w:style>
  <w:style w:type="paragraph" w:customStyle="1" w:styleId="xl111">
    <w:name w:val="xl111"/>
    <w:basedOn w:val="Normal"/>
    <w:rsid w:val="00833D7B"/>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jc w:val="right"/>
    </w:pPr>
    <w:rPr>
      <w:rFonts w:ascii="Arial Narrow" w:eastAsia="Times New Roman" w:hAnsi="Arial Narrow" w:cs="Times New Roman"/>
      <w:b/>
      <w:bCs/>
      <w:szCs w:val="20"/>
    </w:rPr>
  </w:style>
  <w:style w:type="paragraph" w:customStyle="1" w:styleId="xl112">
    <w:name w:val="xl112"/>
    <w:basedOn w:val="Normal"/>
    <w:rsid w:val="00833D7B"/>
    <w:pPr>
      <w:pBdr>
        <w:top w:val="single" w:sz="4" w:space="0" w:color="auto"/>
        <w:left w:val="single" w:sz="4" w:space="0" w:color="auto"/>
        <w:right w:val="single" w:sz="4" w:space="0" w:color="auto"/>
      </w:pBdr>
      <w:shd w:val="clear" w:color="000000" w:fill="FFFF00"/>
      <w:spacing w:before="100" w:beforeAutospacing="1" w:after="100" w:afterAutospacing="1"/>
      <w:jc w:val="right"/>
    </w:pPr>
    <w:rPr>
      <w:rFonts w:ascii="Arial Narrow" w:eastAsia="Times New Roman" w:hAnsi="Arial Narrow" w:cs="Times New Roman"/>
      <w:b/>
      <w:bCs/>
      <w:szCs w:val="20"/>
    </w:rPr>
  </w:style>
  <w:style w:type="paragraph" w:customStyle="1" w:styleId="xl114">
    <w:name w:val="xl114"/>
    <w:basedOn w:val="Normal"/>
    <w:rsid w:val="00833D7B"/>
    <w:pPr>
      <w:shd w:val="clear" w:color="000000" w:fill="FFFF00"/>
      <w:spacing w:before="100" w:beforeAutospacing="1" w:after="100" w:afterAutospacing="1"/>
      <w:jc w:val="left"/>
    </w:pPr>
    <w:rPr>
      <w:rFonts w:ascii="Times New Roman" w:eastAsia="Times New Roman" w:hAnsi="Times New Roman" w:cs="Times New Roman"/>
      <w:sz w:val="24"/>
    </w:rPr>
  </w:style>
  <w:style w:type="paragraph" w:customStyle="1" w:styleId="xl115">
    <w:name w:val="xl115"/>
    <w:basedOn w:val="Normal"/>
    <w:rsid w:val="00833D7B"/>
    <w:pPr>
      <w:shd w:val="clear" w:color="000000" w:fill="FFFF00"/>
      <w:spacing w:before="100" w:beforeAutospacing="1" w:after="100" w:afterAutospacing="1"/>
      <w:jc w:val="left"/>
    </w:pPr>
    <w:rPr>
      <w:rFonts w:ascii="Times New Roman" w:eastAsia="Times New Roman" w:hAnsi="Times New Roman" w:cs="Times New Roman"/>
      <w:b/>
      <w:bCs/>
      <w:color w:val="C00000"/>
      <w:sz w:val="24"/>
    </w:rPr>
  </w:style>
  <w:style w:type="paragraph" w:customStyle="1" w:styleId="xl58">
    <w:name w:val="xl58"/>
    <w:basedOn w:val="Normal"/>
    <w:rsid w:val="00833D7B"/>
    <w:pPr>
      <w:pBdr>
        <w:top w:val="single" w:sz="4" w:space="0" w:color="auto"/>
        <w:left w:val="single" w:sz="4" w:space="0" w:color="auto"/>
        <w:right w:val="single" w:sz="4" w:space="0" w:color="auto"/>
      </w:pBdr>
      <w:spacing w:beforeLines="1" w:afterLines="1"/>
      <w:jc w:val="left"/>
    </w:pPr>
    <w:rPr>
      <w:rFonts w:ascii="Times" w:eastAsia="MS Mincho" w:hAnsi="Times" w:cs="Times New Roman"/>
      <w:sz w:val="18"/>
      <w:szCs w:val="18"/>
    </w:rPr>
  </w:style>
  <w:style w:type="paragraph" w:customStyle="1" w:styleId="xl59">
    <w:name w:val="xl59"/>
    <w:basedOn w:val="Normal"/>
    <w:rsid w:val="00833D7B"/>
    <w:pPr>
      <w:pBdr>
        <w:top w:val="single" w:sz="4" w:space="0" w:color="auto"/>
        <w:left w:val="single" w:sz="4" w:space="0" w:color="auto"/>
        <w:right w:val="single" w:sz="4" w:space="0" w:color="auto"/>
      </w:pBdr>
      <w:spacing w:beforeLines="1" w:afterLines="1"/>
      <w:jc w:val="left"/>
    </w:pPr>
    <w:rPr>
      <w:rFonts w:ascii="Times" w:eastAsia="MS Mincho" w:hAnsi="Times" w:cs="Times New Roman"/>
      <w:sz w:val="18"/>
      <w:szCs w:val="18"/>
    </w:rPr>
  </w:style>
  <w:style w:type="paragraph" w:customStyle="1" w:styleId="xl60">
    <w:name w:val="xl60"/>
    <w:basedOn w:val="Normal"/>
    <w:rsid w:val="00833D7B"/>
    <w:pPr>
      <w:pBdr>
        <w:left w:val="single" w:sz="4" w:space="0" w:color="auto"/>
        <w:bottom w:val="single" w:sz="4" w:space="0" w:color="auto"/>
        <w:right w:val="single" w:sz="4" w:space="0" w:color="auto"/>
      </w:pBdr>
      <w:spacing w:beforeLines="1" w:afterLines="1"/>
      <w:jc w:val="right"/>
    </w:pPr>
    <w:rPr>
      <w:rFonts w:ascii="Arial Narrow" w:eastAsia="MS Mincho" w:hAnsi="Arial Narrow" w:cs="Times New Roman"/>
      <w:sz w:val="18"/>
      <w:szCs w:val="18"/>
    </w:rPr>
  </w:style>
  <w:style w:type="paragraph" w:customStyle="1" w:styleId="xl61">
    <w:name w:val="xl61"/>
    <w:basedOn w:val="Normal"/>
    <w:rsid w:val="00833D7B"/>
    <w:pPr>
      <w:pBdr>
        <w:top w:val="single" w:sz="4" w:space="0" w:color="auto"/>
        <w:bottom w:val="single" w:sz="4" w:space="0" w:color="auto"/>
      </w:pBdr>
      <w:spacing w:beforeLines="1" w:afterLines="1"/>
      <w:jc w:val="left"/>
    </w:pPr>
    <w:rPr>
      <w:rFonts w:ascii="Arial Narrow" w:eastAsia="MS Mincho" w:hAnsi="Arial Narrow" w:cs="Times New Roman"/>
      <w:color w:val="000000"/>
      <w:sz w:val="18"/>
      <w:szCs w:val="18"/>
    </w:rPr>
  </w:style>
  <w:style w:type="paragraph" w:customStyle="1" w:styleId="xl62">
    <w:name w:val="xl62"/>
    <w:basedOn w:val="Normal"/>
    <w:rsid w:val="00833D7B"/>
    <w:pPr>
      <w:pBdr>
        <w:top w:val="single" w:sz="4" w:space="0" w:color="auto"/>
        <w:bottom w:val="single" w:sz="4" w:space="0" w:color="auto"/>
      </w:pBdr>
      <w:spacing w:beforeLines="1" w:afterLines="1"/>
      <w:jc w:val="left"/>
    </w:pPr>
    <w:rPr>
      <w:rFonts w:ascii="Arial Narrow" w:eastAsia="MS Mincho" w:hAnsi="Arial Narrow" w:cs="Times New Roman"/>
      <w:color w:val="000000"/>
      <w:sz w:val="18"/>
      <w:szCs w:val="18"/>
    </w:rPr>
  </w:style>
  <w:style w:type="paragraph" w:customStyle="1" w:styleId="xl113">
    <w:name w:val="xl113"/>
    <w:basedOn w:val="Normal"/>
    <w:rsid w:val="00833D7B"/>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Narrow" w:eastAsia="MS Mincho" w:hAnsi="Arial Narrow" w:cs="Times New Roman"/>
      <w:i/>
      <w:iCs/>
      <w:color w:val="000000"/>
      <w:sz w:val="18"/>
      <w:szCs w:val="18"/>
    </w:rPr>
  </w:style>
  <w:style w:type="paragraph" w:customStyle="1" w:styleId="xl116">
    <w:name w:val="xl116"/>
    <w:basedOn w:val="Normal"/>
    <w:rsid w:val="00833D7B"/>
    <w:pPr>
      <w:pBdr>
        <w:left w:val="single" w:sz="4" w:space="0" w:color="auto"/>
        <w:right w:val="single" w:sz="4" w:space="0" w:color="auto"/>
      </w:pBdr>
      <w:spacing w:before="100" w:beforeAutospacing="1" w:after="100" w:afterAutospacing="1"/>
      <w:jc w:val="right"/>
    </w:pPr>
    <w:rPr>
      <w:rFonts w:ascii="Arial Narrow" w:eastAsia="MS Mincho" w:hAnsi="Arial Narrow" w:cs="Times New Roman"/>
      <w:b/>
      <w:bCs/>
      <w:color w:val="000000"/>
      <w:sz w:val="18"/>
      <w:szCs w:val="18"/>
    </w:rPr>
  </w:style>
  <w:style w:type="paragraph" w:customStyle="1" w:styleId="xl117">
    <w:name w:val="xl117"/>
    <w:basedOn w:val="Normal"/>
    <w:rsid w:val="00833D7B"/>
    <w:pPr>
      <w:pBdr>
        <w:left w:val="single" w:sz="4" w:space="0" w:color="auto"/>
        <w:right w:val="single" w:sz="4" w:space="0" w:color="auto"/>
      </w:pBdr>
      <w:spacing w:before="100" w:beforeAutospacing="1" w:after="100" w:afterAutospacing="1"/>
      <w:jc w:val="right"/>
    </w:pPr>
    <w:rPr>
      <w:rFonts w:ascii="Arial Narrow" w:eastAsia="MS Mincho" w:hAnsi="Arial Narrow" w:cs="Times New Roman"/>
      <w:b/>
      <w:bCs/>
      <w:sz w:val="18"/>
      <w:szCs w:val="18"/>
    </w:rPr>
  </w:style>
  <w:style w:type="paragraph" w:customStyle="1" w:styleId="xl118">
    <w:name w:val="xl118"/>
    <w:basedOn w:val="Normal"/>
    <w:rsid w:val="00833D7B"/>
    <w:pPr>
      <w:spacing w:before="100" w:beforeAutospacing="1" w:after="100" w:afterAutospacing="1"/>
      <w:jc w:val="left"/>
    </w:pPr>
    <w:rPr>
      <w:rFonts w:ascii="Times" w:eastAsia="MS Mincho" w:hAnsi="Times" w:cs="Times New Roman"/>
      <w:b/>
      <w:bCs/>
      <w:szCs w:val="20"/>
    </w:rPr>
  </w:style>
  <w:style w:type="paragraph" w:customStyle="1" w:styleId="xl119">
    <w:name w:val="xl119"/>
    <w:basedOn w:val="Normal"/>
    <w:rsid w:val="00833D7B"/>
    <w:pPr>
      <w:pBdr>
        <w:top w:val="single" w:sz="4" w:space="0" w:color="auto"/>
      </w:pBdr>
      <w:spacing w:before="100" w:beforeAutospacing="1" w:after="100" w:afterAutospacing="1"/>
      <w:jc w:val="right"/>
    </w:pPr>
    <w:rPr>
      <w:rFonts w:ascii="Arial Narrow" w:eastAsia="MS Mincho" w:hAnsi="Arial Narrow" w:cs="Times New Roman"/>
      <w:sz w:val="18"/>
      <w:szCs w:val="18"/>
    </w:rPr>
  </w:style>
  <w:style w:type="paragraph" w:customStyle="1" w:styleId="xl120">
    <w:name w:val="xl120"/>
    <w:basedOn w:val="Normal"/>
    <w:rsid w:val="00833D7B"/>
    <w:pPr>
      <w:pBdr>
        <w:top w:val="single" w:sz="4" w:space="0" w:color="auto"/>
        <w:left w:val="single" w:sz="4" w:space="0" w:color="auto"/>
      </w:pBdr>
      <w:spacing w:before="100" w:beforeAutospacing="1" w:after="100" w:afterAutospacing="1"/>
      <w:jc w:val="left"/>
    </w:pPr>
    <w:rPr>
      <w:rFonts w:ascii="Arial Narrow" w:eastAsia="MS Mincho" w:hAnsi="Arial Narrow" w:cs="Times New Roman"/>
      <w:color w:val="000000"/>
      <w:sz w:val="18"/>
      <w:szCs w:val="18"/>
    </w:rPr>
  </w:style>
  <w:style w:type="paragraph" w:customStyle="1" w:styleId="xl121">
    <w:name w:val="xl121"/>
    <w:basedOn w:val="Normal"/>
    <w:rsid w:val="00833D7B"/>
    <w:pPr>
      <w:pBdr>
        <w:top w:val="single" w:sz="4" w:space="0" w:color="auto"/>
        <w:left w:val="single" w:sz="4" w:space="0" w:color="auto"/>
      </w:pBdr>
      <w:spacing w:before="100" w:beforeAutospacing="1" w:after="100" w:afterAutospacing="1"/>
      <w:jc w:val="left"/>
    </w:pPr>
    <w:rPr>
      <w:rFonts w:ascii="Arial Narrow" w:eastAsia="MS Mincho" w:hAnsi="Arial Narrow" w:cs="Times New Roman"/>
      <w:color w:val="000000"/>
      <w:sz w:val="18"/>
      <w:szCs w:val="18"/>
    </w:rPr>
  </w:style>
  <w:style w:type="paragraph" w:customStyle="1" w:styleId="xl122">
    <w:name w:val="xl122"/>
    <w:basedOn w:val="Normal"/>
    <w:rsid w:val="00833D7B"/>
    <w:pPr>
      <w:pBdr>
        <w:top w:val="single" w:sz="4" w:space="0" w:color="auto"/>
        <w:bottom w:val="single" w:sz="4" w:space="0" w:color="auto"/>
        <w:right w:val="single" w:sz="4" w:space="0" w:color="auto"/>
      </w:pBdr>
      <w:spacing w:before="100" w:beforeAutospacing="1" w:after="100" w:afterAutospacing="1"/>
      <w:jc w:val="right"/>
    </w:pPr>
    <w:rPr>
      <w:rFonts w:ascii="Arial Narrow" w:eastAsia="MS Mincho" w:hAnsi="Arial Narrow" w:cs="Times New Roman"/>
      <w:color w:val="000000"/>
      <w:sz w:val="18"/>
      <w:szCs w:val="18"/>
    </w:rPr>
  </w:style>
  <w:style w:type="paragraph" w:customStyle="1" w:styleId="xl123">
    <w:name w:val="xl123"/>
    <w:basedOn w:val="Normal"/>
    <w:rsid w:val="00833D7B"/>
    <w:pPr>
      <w:pBdr>
        <w:top w:val="single" w:sz="4" w:space="0" w:color="auto"/>
        <w:left w:val="single" w:sz="4" w:space="0" w:color="auto"/>
        <w:bottom w:val="single" w:sz="4" w:space="0" w:color="auto"/>
      </w:pBdr>
      <w:spacing w:before="100" w:beforeAutospacing="1" w:after="100" w:afterAutospacing="1"/>
      <w:jc w:val="left"/>
    </w:pPr>
    <w:rPr>
      <w:rFonts w:ascii="Arial Narrow" w:eastAsia="MS Mincho" w:hAnsi="Arial Narrow" w:cs="Times New Roman"/>
      <w:sz w:val="18"/>
      <w:szCs w:val="18"/>
    </w:rPr>
  </w:style>
  <w:style w:type="paragraph" w:customStyle="1" w:styleId="font6">
    <w:name w:val="font6"/>
    <w:basedOn w:val="Normal"/>
    <w:rsid w:val="00833D7B"/>
    <w:pPr>
      <w:spacing w:before="100" w:beforeAutospacing="1" w:after="100" w:afterAutospacing="1"/>
      <w:jc w:val="left"/>
    </w:pPr>
    <w:rPr>
      <w:rFonts w:ascii="Arial Narrow" w:eastAsia="Times New Roman" w:hAnsi="Arial Narrow" w:cs="Times New Roman"/>
      <w:b/>
      <w:bCs/>
      <w:color w:val="000000"/>
      <w:szCs w:val="20"/>
    </w:rPr>
  </w:style>
  <w:style w:type="table" w:styleId="ColorfulGrid-Accent1">
    <w:name w:val="Colorful Grid Accent 1"/>
    <w:basedOn w:val="TableNormal"/>
    <w:link w:val="ColorfulGrid-Accent1Char"/>
    <w:uiPriority w:val="10"/>
    <w:rsid w:val="00833D7B"/>
    <w:rPr>
      <w:rFonts w:ascii="Arial" w:hAnsi="Arial"/>
      <w:i/>
      <w:iCs/>
      <w:color w:val="404040"/>
      <w:sz w:val="20"/>
    </w:rPr>
    <w:tblPr>
      <w:tblStyleRowBandSize w:val="1"/>
      <w:tblStyleColBandSize w:val="1"/>
      <w:tblBorders>
        <w:insideH w:val="single" w:sz="4" w:space="0" w:color="FFFFFF" w:themeColor="background1"/>
      </w:tblBorders>
    </w:tblPr>
    <w:tcPr>
      <w:shd w:val="clear" w:color="auto" w:fill="B8FFD2" w:themeFill="accent1" w:themeFillTint="33"/>
    </w:tcPr>
    <w:tblStylePr w:type="firstRow">
      <w:tblPr/>
      <w:tcPr>
        <w:shd w:val="clear" w:color="auto" w:fill="71FFA5" w:themeFill="accent1" w:themeFillTint="66"/>
      </w:tcPr>
    </w:tblStylePr>
    <w:tblStylePr w:type="lastRow">
      <w:tblPr/>
      <w:tcPr>
        <w:shd w:val="clear" w:color="auto" w:fill="71FFA5" w:themeFill="accent1" w:themeFillTint="66"/>
      </w:tcPr>
    </w:tblStylePr>
    <w:tblStylePr w:type="firstCol">
      <w:tblPr/>
      <w:tcPr>
        <w:shd w:val="clear" w:color="auto" w:fill="00742B" w:themeFill="accent1" w:themeFillShade="BF"/>
      </w:tcPr>
    </w:tblStylePr>
    <w:tblStylePr w:type="lastCol">
      <w:tblPr/>
      <w:tcPr>
        <w:shd w:val="clear" w:color="auto" w:fill="00742B" w:themeFill="accent1" w:themeFillShade="BF"/>
      </w:tcPr>
    </w:tblStylePr>
    <w:tblStylePr w:type="band1Vert">
      <w:tblPr/>
      <w:tcPr>
        <w:shd w:val="clear" w:color="auto" w:fill="4EFF8F" w:themeFill="accent1" w:themeFillTint="7F"/>
      </w:tcPr>
    </w:tblStylePr>
    <w:tblStylePr w:type="band1Horz">
      <w:tblPr/>
      <w:tcPr>
        <w:shd w:val="clear" w:color="auto" w:fill="4EFF8F" w:themeFill="accent1" w:themeFillTint="7F"/>
      </w:tcPr>
    </w:tblStylePr>
  </w:style>
  <w:style w:type="character" w:customStyle="1" w:styleId="FootnoteCharacters">
    <w:name w:val="Footnote Characters"/>
    <w:basedOn w:val="DefaultParagraphFont"/>
    <w:uiPriority w:val="99"/>
    <w:semiHidden/>
    <w:unhideWhenUsed/>
    <w:qFormat/>
    <w:rsid w:val="00F848FC"/>
    <w:rPr>
      <w:vertAlign w:val="superscript"/>
    </w:rPr>
  </w:style>
  <w:style w:type="character" w:customStyle="1" w:styleId="FootnoteAnchor">
    <w:name w:val="Footnote Anchor"/>
    <w:rsid w:val="00F848F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110853">
      <w:bodyDiv w:val="1"/>
      <w:marLeft w:val="0"/>
      <w:marRight w:val="0"/>
      <w:marTop w:val="0"/>
      <w:marBottom w:val="0"/>
      <w:divBdr>
        <w:top w:val="none" w:sz="0" w:space="0" w:color="auto"/>
        <w:left w:val="none" w:sz="0" w:space="0" w:color="auto"/>
        <w:bottom w:val="none" w:sz="0" w:space="0" w:color="auto"/>
        <w:right w:val="none" w:sz="0" w:space="0" w:color="auto"/>
      </w:divBdr>
    </w:div>
    <w:div w:id="851409850">
      <w:bodyDiv w:val="1"/>
      <w:marLeft w:val="0"/>
      <w:marRight w:val="0"/>
      <w:marTop w:val="0"/>
      <w:marBottom w:val="0"/>
      <w:divBdr>
        <w:top w:val="none" w:sz="0" w:space="0" w:color="auto"/>
        <w:left w:val="none" w:sz="0" w:space="0" w:color="auto"/>
        <w:bottom w:val="none" w:sz="0" w:space="0" w:color="auto"/>
        <w:right w:val="none" w:sz="0" w:space="0" w:color="auto"/>
      </w:divBdr>
    </w:div>
    <w:div w:id="863635789">
      <w:bodyDiv w:val="1"/>
      <w:marLeft w:val="0"/>
      <w:marRight w:val="0"/>
      <w:marTop w:val="0"/>
      <w:marBottom w:val="0"/>
      <w:divBdr>
        <w:top w:val="none" w:sz="0" w:space="0" w:color="auto"/>
        <w:left w:val="none" w:sz="0" w:space="0" w:color="auto"/>
        <w:bottom w:val="none" w:sz="0" w:space="0" w:color="auto"/>
        <w:right w:val="none" w:sz="0" w:space="0" w:color="auto"/>
      </w:divBdr>
    </w:div>
    <w:div w:id="1001394608">
      <w:bodyDiv w:val="1"/>
      <w:marLeft w:val="0"/>
      <w:marRight w:val="0"/>
      <w:marTop w:val="0"/>
      <w:marBottom w:val="0"/>
      <w:divBdr>
        <w:top w:val="none" w:sz="0" w:space="0" w:color="auto"/>
        <w:left w:val="none" w:sz="0" w:space="0" w:color="auto"/>
        <w:bottom w:val="none" w:sz="0" w:space="0" w:color="auto"/>
        <w:right w:val="none" w:sz="0" w:space="0" w:color="auto"/>
      </w:divBdr>
    </w:div>
    <w:div w:id="1030258639">
      <w:bodyDiv w:val="1"/>
      <w:marLeft w:val="0"/>
      <w:marRight w:val="0"/>
      <w:marTop w:val="0"/>
      <w:marBottom w:val="0"/>
      <w:divBdr>
        <w:top w:val="none" w:sz="0" w:space="0" w:color="auto"/>
        <w:left w:val="none" w:sz="0" w:space="0" w:color="auto"/>
        <w:bottom w:val="none" w:sz="0" w:space="0" w:color="auto"/>
        <w:right w:val="none" w:sz="0" w:space="0" w:color="auto"/>
      </w:divBdr>
      <w:divsChild>
        <w:div w:id="736440914">
          <w:marLeft w:val="0"/>
          <w:marRight w:val="0"/>
          <w:marTop w:val="0"/>
          <w:marBottom w:val="0"/>
          <w:divBdr>
            <w:top w:val="none" w:sz="0" w:space="0" w:color="auto"/>
            <w:left w:val="none" w:sz="0" w:space="0" w:color="auto"/>
            <w:bottom w:val="none" w:sz="0" w:space="0" w:color="auto"/>
            <w:right w:val="none" w:sz="0" w:space="0" w:color="auto"/>
          </w:divBdr>
        </w:div>
        <w:div w:id="409809525">
          <w:marLeft w:val="0"/>
          <w:marRight w:val="0"/>
          <w:marTop w:val="0"/>
          <w:marBottom w:val="0"/>
          <w:divBdr>
            <w:top w:val="none" w:sz="0" w:space="0" w:color="auto"/>
            <w:left w:val="none" w:sz="0" w:space="0" w:color="auto"/>
            <w:bottom w:val="none" w:sz="0" w:space="0" w:color="auto"/>
            <w:right w:val="none" w:sz="0" w:space="0" w:color="auto"/>
          </w:divBdr>
        </w:div>
      </w:divsChild>
    </w:div>
    <w:div w:id="1199197521">
      <w:bodyDiv w:val="1"/>
      <w:marLeft w:val="0"/>
      <w:marRight w:val="0"/>
      <w:marTop w:val="0"/>
      <w:marBottom w:val="0"/>
      <w:divBdr>
        <w:top w:val="none" w:sz="0" w:space="0" w:color="auto"/>
        <w:left w:val="none" w:sz="0" w:space="0" w:color="auto"/>
        <w:bottom w:val="none" w:sz="0" w:space="0" w:color="auto"/>
        <w:right w:val="none" w:sz="0" w:space="0" w:color="auto"/>
      </w:divBdr>
    </w:div>
    <w:div w:id="1816992958">
      <w:bodyDiv w:val="1"/>
      <w:marLeft w:val="0"/>
      <w:marRight w:val="0"/>
      <w:marTop w:val="0"/>
      <w:marBottom w:val="0"/>
      <w:divBdr>
        <w:top w:val="none" w:sz="0" w:space="0" w:color="auto"/>
        <w:left w:val="none" w:sz="0" w:space="0" w:color="auto"/>
        <w:bottom w:val="none" w:sz="0" w:space="0" w:color="auto"/>
        <w:right w:val="none" w:sz="0" w:space="0" w:color="auto"/>
      </w:divBdr>
    </w:div>
    <w:div w:id="1872305121">
      <w:bodyDiv w:val="1"/>
      <w:marLeft w:val="0"/>
      <w:marRight w:val="0"/>
      <w:marTop w:val="0"/>
      <w:marBottom w:val="0"/>
      <w:divBdr>
        <w:top w:val="none" w:sz="0" w:space="0" w:color="auto"/>
        <w:left w:val="none" w:sz="0" w:space="0" w:color="auto"/>
        <w:bottom w:val="none" w:sz="0" w:space="0" w:color="auto"/>
        <w:right w:val="none" w:sz="0" w:space="0" w:color="auto"/>
      </w:divBdr>
    </w:div>
    <w:div w:id="2044356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aisel.aisnet.org/cais/"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6.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1.jpeg"/><Relationship Id="rId1" Type="http://schemas.openxmlformats.org/officeDocument/2006/relationships/hyperlink" Target="http://aisel.aisnet.org/cais/" TargetMode="External"/></Relationships>
</file>

<file path=word/_rels/header3.xml.rels><?xml version="1.0" encoding="UTF-8" standalone="yes"?>
<Relationships xmlns="http://schemas.openxmlformats.org/package/2006/relationships"><Relationship Id="rId3" Type="http://schemas.microsoft.com/office/2007/relationships/hdphoto" Target="NULL"/><Relationship Id="rId2" Type="http://schemas.openxmlformats.org/officeDocument/2006/relationships/image" Target="media/image1.jpeg"/><Relationship Id="rId1" Type="http://schemas.openxmlformats.org/officeDocument/2006/relationships/hyperlink" Target="http://aisel.aisnet.org/cais/" TargetMode="External"/></Relationships>
</file>

<file path=word/_rels/header4.xml.rels><?xml version="1.0" encoding="UTF-8" standalone="yes"?>
<Relationships xmlns="http://schemas.openxmlformats.org/package/2006/relationships"><Relationship Id="rId3" Type="http://schemas.microsoft.com/office/2007/relationships/hdphoto" Target="NULL"/><Relationship Id="rId2" Type="http://schemas.openxmlformats.org/officeDocument/2006/relationships/image" Target="media/image1.jpeg"/><Relationship Id="rId1" Type="http://schemas.openxmlformats.org/officeDocument/2006/relationships/hyperlink" Target="http://aisel.aisnet.org/cais/" TargetMode="External"/></Relationships>
</file>

<file path=word/theme/theme1.xml><?xml version="1.0" encoding="utf-8"?>
<a:theme xmlns:a="http://schemas.openxmlformats.org/drawingml/2006/main" name="Office Theme">
  <a:themeElements>
    <a:clrScheme name="CAIS-2">
      <a:dk1>
        <a:sysClr val="windowText" lastClr="000000"/>
      </a:dk1>
      <a:lt1>
        <a:sysClr val="window" lastClr="FFFFFF"/>
      </a:lt1>
      <a:dk2>
        <a:srgbClr val="1F497D"/>
      </a:dk2>
      <a:lt2>
        <a:srgbClr val="928B81"/>
      </a:lt2>
      <a:accent1>
        <a:srgbClr val="009B3A"/>
      </a:accent1>
      <a:accent2>
        <a:srgbClr val="ED2939"/>
      </a:accent2>
      <a:accent3>
        <a:srgbClr val="0065BD"/>
      </a:accent3>
      <a:accent4>
        <a:srgbClr val="FF7900"/>
      </a:accent4>
      <a:accent5>
        <a:srgbClr val="6639B7"/>
      </a:accent5>
      <a:accent6>
        <a:srgbClr val="FECB00"/>
      </a:accent6>
      <a:hlink>
        <a:srgbClr val="0065BD"/>
      </a:hlink>
      <a:folHlink>
        <a:srgbClr val="B1059D"/>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51D764-42F0-42B8-A38E-AE26A4E9C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3795</Words>
  <Characters>21636</Characters>
  <Application>Microsoft Office Word</Application>
  <DocSecurity>4</DocSecurity>
  <Lines>180</Lines>
  <Paragraphs>50</Paragraphs>
  <ScaleCrop>false</ScaleCrop>
  <HeadingPairs>
    <vt:vector size="2" baseType="variant">
      <vt:variant>
        <vt:lpstr>Title</vt:lpstr>
      </vt:variant>
      <vt:variant>
        <vt:i4>1</vt:i4>
      </vt:variant>
    </vt:vector>
  </HeadingPairs>
  <TitlesOfParts>
    <vt:vector size="1" baseType="lpstr">
      <vt:lpstr>CAIS Author Template</vt:lpstr>
    </vt:vector>
  </TitlesOfParts>
  <Company>QUT</Company>
  <LinksUpToDate>false</LinksUpToDate>
  <CharactersWithSpaces>2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dhue, Dale; Lewis, Will; Thompson, Ron: Comments on Evermann and Rönkkö: Recent Developments in PLS, Communications of the Association for Information Systems (forthcoming), In Press.</dc:title>
  <dc:creator>Anton</dc:creator>
  <cp:lastModifiedBy>Lewis, Will</cp:lastModifiedBy>
  <cp:revision>2</cp:revision>
  <cp:lastPrinted>2014-11-22T22:04:00Z</cp:lastPrinted>
  <dcterms:created xsi:type="dcterms:W3CDTF">2022-03-03T15:51:00Z</dcterms:created>
  <dcterms:modified xsi:type="dcterms:W3CDTF">2022-03-03T15:51:00Z</dcterms:modified>
</cp:coreProperties>
</file>